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9FC1BE" w14:textId="77777777" w:rsidR="00F911CE" w:rsidRPr="00F911CE" w:rsidRDefault="00F911CE" w:rsidP="00F911C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3.06.2024</w:t>
      </w:r>
    </w:p>
    <w:p w14:paraId="0DD8805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7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5C0A681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002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AC08A58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8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787FF87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62A24D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4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F9500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07FA6CE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C2F28B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73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838F1CE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рилаті </w:t>
      </w:r>
      <w:r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ракети</w:t>
      </w: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</w:t>
      </w:r>
    </w:p>
    <w:p w14:paraId="1BA14E1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63CC10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C64E76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15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59BCD6B0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85054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11130 </w:t>
      </w:r>
      <w:r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12B0606E" w14:textId="77777777" w:rsidR="00F911CE" w:rsidRDefault="00F911CE" w:rsidP="003D627B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</w:pPr>
    </w:p>
    <w:p w14:paraId="25CA4F5A" w14:textId="77777777" w:rsidR="003D627B" w:rsidRPr="003D627B" w:rsidRDefault="003D627B" w:rsidP="003D627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6.2024</w:t>
      </w:r>
    </w:p>
    <w:p w14:paraId="5D5306E9" w14:textId="77777777" w:rsidR="003D627B" w:rsidRPr="003D627B" w:rsidRDefault="003D627B" w:rsidP="003D627B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3D02F8" w14:textId="77777777" w:rsidR="003D627B" w:rsidRPr="003D627B" w:rsidRDefault="003D627B" w:rsidP="003D627B">
      <w:pPr>
        <w:numPr>
          <w:ilvl w:val="1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0A7B445" w14:textId="77777777" w:rsidR="003D627B" w:rsidRPr="003D627B" w:rsidRDefault="003D627B" w:rsidP="003D627B">
      <w:pPr>
        <w:numPr>
          <w:ilvl w:val="1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CBB7C2D" w14:textId="77777777" w:rsidR="003D627B" w:rsidRPr="003D627B" w:rsidRDefault="003D627B" w:rsidP="003D627B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97C4A2" w14:textId="77777777" w:rsidR="003D627B" w:rsidRPr="003D627B" w:rsidRDefault="003D627B" w:rsidP="003D627B">
      <w:pPr>
        <w:numPr>
          <w:ilvl w:val="1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C5F3F1D" w14:textId="77777777" w:rsidR="003D627B" w:rsidRPr="003D627B" w:rsidRDefault="003D627B" w:rsidP="003D627B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0D050139" w14:textId="77777777" w:rsidR="003D627B" w:rsidRPr="003D627B" w:rsidRDefault="003D627B" w:rsidP="003D627B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40C9857" w14:textId="77777777" w:rsidR="003D627B" w:rsidRPr="003D627B" w:rsidRDefault="003D627B" w:rsidP="003D627B">
      <w:pPr>
        <w:numPr>
          <w:ilvl w:val="1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423CF0A9" w14:textId="1F802340" w:rsidR="003D627B" w:rsidRPr="003D627B" w:rsidRDefault="0011345C" w:rsidP="003D627B">
      <w:pPr>
        <w:numPr>
          <w:ilvl w:val="1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6E95FEF" w14:textId="77777777" w:rsidR="003D627B" w:rsidRPr="003D627B" w:rsidRDefault="003D627B" w:rsidP="003D627B">
      <w:pPr>
        <w:numPr>
          <w:ilvl w:val="1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21213D0" w14:textId="77777777" w:rsidR="003D627B" w:rsidRPr="003D627B" w:rsidRDefault="003D627B" w:rsidP="003D627B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A8EF10B" w14:textId="77777777" w:rsidR="003D627B" w:rsidRPr="003D627B" w:rsidRDefault="003D627B" w:rsidP="003D627B">
      <w:pPr>
        <w:numPr>
          <w:ilvl w:val="1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)</w:t>
      </w:r>
    </w:p>
    <w:p w14:paraId="58C23512" w14:textId="77777777" w:rsidR="003D627B" w:rsidRPr="003D627B" w:rsidRDefault="003D627B" w:rsidP="003D627B">
      <w:pPr>
        <w:numPr>
          <w:ilvl w:val="1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D7AD9F8" w14:textId="77777777" w:rsidR="003D627B" w:rsidRPr="003D627B" w:rsidRDefault="003D627B" w:rsidP="003D627B">
      <w:pPr>
        <w:numPr>
          <w:ilvl w:val="1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9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D08BE2F" w14:textId="77777777" w:rsidR="003D627B" w:rsidRPr="003D627B" w:rsidRDefault="003D627B" w:rsidP="003D627B">
      <w:pPr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6.2024</w:t>
      </w:r>
    </w:p>
    <w:p w14:paraId="3374E8AB" w14:textId="77777777" w:rsidR="003D627B" w:rsidRPr="003D627B" w:rsidRDefault="003D627B" w:rsidP="003D627B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0EA890" w14:textId="77777777" w:rsidR="003D627B" w:rsidRPr="003D627B" w:rsidRDefault="003D627B" w:rsidP="003D627B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86557E1" w14:textId="77777777" w:rsidR="003D627B" w:rsidRPr="003D627B" w:rsidRDefault="003D627B" w:rsidP="003D627B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2E93C16" w14:textId="77777777" w:rsidR="003D627B" w:rsidRPr="003D627B" w:rsidRDefault="003D627B" w:rsidP="003D627B">
      <w:pPr>
        <w:numPr>
          <w:ilvl w:val="1"/>
          <w:numId w:val="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28B300D2" w14:textId="77777777" w:rsidR="003D627B" w:rsidRPr="003D627B" w:rsidRDefault="003D627B" w:rsidP="003D627B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633302F" w14:textId="77777777" w:rsidR="003D627B" w:rsidRPr="003D627B" w:rsidRDefault="003D627B" w:rsidP="003D627B">
      <w:pPr>
        <w:numPr>
          <w:ilvl w:val="1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24CC683F" w14:textId="77777777" w:rsidR="003D627B" w:rsidRPr="003D627B" w:rsidRDefault="003D627B" w:rsidP="003D627B">
      <w:pPr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0C80563" w14:textId="77777777" w:rsidR="003D627B" w:rsidRPr="003D627B" w:rsidRDefault="003D627B" w:rsidP="003D627B">
      <w:pPr>
        <w:numPr>
          <w:ilvl w:val="1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4839244" w14:textId="36FD2839" w:rsidR="003D627B" w:rsidRPr="003D627B" w:rsidRDefault="0011345C" w:rsidP="003D627B">
      <w:pPr>
        <w:numPr>
          <w:ilvl w:val="1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3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8EF25F" w14:textId="77777777" w:rsidR="003D627B" w:rsidRPr="003D627B" w:rsidRDefault="003D627B" w:rsidP="003D627B">
      <w:pPr>
        <w:numPr>
          <w:ilvl w:val="1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4F52525" w14:textId="77777777" w:rsidR="003D627B" w:rsidRPr="003D627B" w:rsidRDefault="003D627B" w:rsidP="003D627B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EAEDF" w14:textId="77777777" w:rsidR="003D627B" w:rsidRPr="003D627B" w:rsidRDefault="003D627B" w:rsidP="003D627B">
      <w:pPr>
        <w:numPr>
          <w:ilvl w:val="1"/>
          <w:numId w:val="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)</w:t>
      </w:r>
    </w:p>
    <w:p w14:paraId="31A75DDB" w14:textId="77777777" w:rsidR="003D627B" w:rsidRPr="003D627B" w:rsidRDefault="003D627B" w:rsidP="003D627B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C860EA" w14:textId="77777777" w:rsidR="003D627B" w:rsidRPr="003D627B" w:rsidRDefault="003D627B" w:rsidP="003D627B">
      <w:pPr>
        <w:numPr>
          <w:ilvl w:val="1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8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2E3AE05A" w14:textId="77777777" w:rsidR="003D627B" w:rsidRPr="003D627B" w:rsidRDefault="003D627B" w:rsidP="003D627B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5.2024</w:t>
      </w:r>
    </w:p>
    <w:p w14:paraId="23BDB38A" w14:textId="77777777" w:rsidR="003D627B" w:rsidRPr="003D627B" w:rsidRDefault="003D627B" w:rsidP="003D627B">
      <w:pPr>
        <w:numPr>
          <w:ilvl w:val="1"/>
          <w:numId w:val="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F9D7C9D" w14:textId="77777777" w:rsidR="003D627B" w:rsidRPr="003D627B" w:rsidRDefault="003D627B" w:rsidP="003D627B">
      <w:pPr>
        <w:numPr>
          <w:ilvl w:val="1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C277D1" w14:textId="77777777" w:rsidR="003D627B" w:rsidRPr="003D627B" w:rsidRDefault="003D627B" w:rsidP="003D627B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3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A7B4C2B" w14:textId="77777777" w:rsidR="003D627B" w:rsidRPr="003D627B" w:rsidRDefault="003D627B" w:rsidP="003D627B">
      <w:pPr>
        <w:numPr>
          <w:ilvl w:val="1"/>
          <w:numId w:val="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0725CCCA" w14:textId="77777777" w:rsidR="003D627B" w:rsidRPr="003D627B" w:rsidRDefault="003D627B" w:rsidP="003D627B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502E1994" w14:textId="77777777" w:rsidR="003D627B" w:rsidRPr="003D627B" w:rsidRDefault="003D627B" w:rsidP="003D627B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13982573" w14:textId="77777777" w:rsidR="003D627B" w:rsidRPr="003D627B" w:rsidRDefault="003D627B" w:rsidP="003D627B">
      <w:pPr>
        <w:numPr>
          <w:ilvl w:val="1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EE168B8" w14:textId="77777777" w:rsidR="003D627B" w:rsidRPr="003D627B" w:rsidRDefault="003D627B" w:rsidP="003D627B">
      <w:pPr>
        <w:numPr>
          <w:ilvl w:val="1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7B40AC" w14:textId="06A1AFDA" w:rsidR="003D627B" w:rsidRPr="003D627B" w:rsidRDefault="0011345C" w:rsidP="003D627B">
      <w:pPr>
        <w:numPr>
          <w:ilvl w:val="1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B6CDA8D" w14:textId="77777777" w:rsidR="003D627B" w:rsidRPr="003D627B" w:rsidRDefault="003D627B" w:rsidP="003D627B">
      <w:pPr>
        <w:numPr>
          <w:ilvl w:val="1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A094BC8" w14:textId="77777777" w:rsidR="003D627B" w:rsidRPr="003D627B" w:rsidRDefault="003D627B" w:rsidP="003D627B">
      <w:pPr>
        <w:numPr>
          <w:ilvl w:val="1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AD1B89" w14:textId="77777777" w:rsidR="003D627B" w:rsidRPr="003D627B" w:rsidRDefault="003D627B" w:rsidP="003D627B">
      <w:pPr>
        <w:numPr>
          <w:ilvl w:val="1"/>
          <w:numId w:val="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906357B" w14:textId="77777777" w:rsidR="003D627B" w:rsidRPr="003D627B" w:rsidRDefault="003D627B" w:rsidP="003D627B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E3E79F1" w14:textId="77777777" w:rsidR="003D627B" w:rsidRPr="003D627B" w:rsidRDefault="003D627B" w:rsidP="003D627B">
      <w:pPr>
        <w:numPr>
          <w:ilvl w:val="1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7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90)</w:t>
      </w:r>
    </w:p>
    <w:p w14:paraId="0DD8C641" w14:textId="77777777" w:rsidR="003D627B" w:rsidRPr="003D627B" w:rsidRDefault="003D627B" w:rsidP="003D627B">
      <w:pPr>
        <w:numPr>
          <w:ilvl w:val="0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5.2024</w:t>
      </w:r>
    </w:p>
    <w:p w14:paraId="503A6BD3" w14:textId="77777777" w:rsidR="003D627B" w:rsidRPr="003D627B" w:rsidRDefault="003D627B" w:rsidP="003D627B">
      <w:pPr>
        <w:numPr>
          <w:ilvl w:val="1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47710A" w14:textId="77777777" w:rsidR="003D627B" w:rsidRPr="003D627B" w:rsidRDefault="003D627B" w:rsidP="003D627B">
      <w:pPr>
        <w:numPr>
          <w:ilvl w:val="1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BC88259" w14:textId="77777777" w:rsidR="003D627B" w:rsidRPr="003D627B" w:rsidRDefault="003D627B" w:rsidP="003D627B">
      <w:pPr>
        <w:numPr>
          <w:ilvl w:val="1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63D5199" w14:textId="77777777" w:rsidR="003D627B" w:rsidRPr="003D627B" w:rsidRDefault="003D627B" w:rsidP="003D627B">
      <w:pPr>
        <w:numPr>
          <w:ilvl w:val="1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701614" w14:textId="77777777" w:rsidR="003D627B" w:rsidRPr="003D627B" w:rsidRDefault="003D627B" w:rsidP="003D627B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C0BB948" w14:textId="77777777" w:rsidR="003D627B" w:rsidRPr="003D627B" w:rsidRDefault="003D627B" w:rsidP="003D627B">
      <w:pPr>
        <w:numPr>
          <w:ilvl w:val="1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8CFEBF3" w14:textId="77777777" w:rsidR="003D627B" w:rsidRPr="003D627B" w:rsidRDefault="003D627B" w:rsidP="003D627B">
      <w:pPr>
        <w:numPr>
          <w:ilvl w:val="1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9BBF98" w14:textId="77777777" w:rsidR="003D627B" w:rsidRPr="003D627B" w:rsidRDefault="003D627B" w:rsidP="003D627B">
      <w:pPr>
        <w:numPr>
          <w:ilvl w:val="1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111D66C" w14:textId="3B035A03" w:rsidR="003D627B" w:rsidRPr="003D627B" w:rsidRDefault="0011345C" w:rsidP="003D627B">
      <w:pPr>
        <w:numPr>
          <w:ilvl w:val="1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</w:t>
      </w:r>
    </w:p>
    <w:p w14:paraId="545BF3E1" w14:textId="77777777" w:rsidR="003D627B" w:rsidRPr="003D627B" w:rsidRDefault="003D627B" w:rsidP="003D627B">
      <w:pPr>
        <w:numPr>
          <w:ilvl w:val="1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66A7E84F" w14:textId="77777777" w:rsidR="003D627B" w:rsidRPr="003D627B" w:rsidRDefault="003D627B" w:rsidP="003D627B">
      <w:pPr>
        <w:numPr>
          <w:ilvl w:val="1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2881C47" w14:textId="77777777" w:rsidR="003D627B" w:rsidRPr="003D627B" w:rsidRDefault="003D627B" w:rsidP="003D627B">
      <w:pPr>
        <w:numPr>
          <w:ilvl w:val="1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4AB1BA1E" w14:textId="77777777" w:rsidR="003D627B" w:rsidRPr="003D627B" w:rsidRDefault="003D627B" w:rsidP="003D627B">
      <w:pPr>
        <w:numPr>
          <w:ilvl w:val="1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DE113" w14:textId="77777777" w:rsidR="003D627B" w:rsidRPr="003D627B" w:rsidRDefault="003D627B" w:rsidP="003D627B">
      <w:pPr>
        <w:numPr>
          <w:ilvl w:val="1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6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3DFEA561" w14:textId="77777777" w:rsidR="003D627B" w:rsidRPr="003D627B" w:rsidRDefault="003D627B" w:rsidP="003D627B">
      <w:pPr>
        <w:numPr>
          <w:ilvl w:val="0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5.2024</w:t>
      </w:r>
    </w:p>
    <w:p w14:paraId="6D1B3E0C" w14:textId="77777777" w:rsidR="003D627B" w:rsidRPr="003D627B" w:rsidRDefault="003D627B" w:rsidP="003D627B">
      <w:pPr>
        <w:numPr>
          <w:ilvl w:val="1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9283AF6" w14:textId="77777777" w:rsidR="003D627B" w:rsidRPr="003D627B" w:rsidRDefault="003D627B" w:rsidP="003D627B">
      <w:pPr>
        <w:numPr>
          <w:ilvl w:val="1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6AB8B9" w14:textId="77777777" w:rsidR="003D627B" w:rsidRPr="003D627B" w:rsidRDefault="003D627B" w:rsidP="003D627B">
      <w:pPr>
        <w:numPr>
          <w:ilvl w:val="1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443D6461" w14:textId="77777777" w:rsidR="003D627B" w:rsidRPr="003D627B" w:rsidRDefault="003D627B" w:rsidP="003D627B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40A88C" w14:textId="77777777" w:rsidR="003D627B" w:rsidRPr="003D627B" w:rsidRDefault="003D627B" w:rsidP="003D627B">
      <w:pPr>
        <w:numPr>
          <w:ilvl w:val="1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058EA508" w14:textId="77777777" w:rsidR="003D627B" w:rsidRPr="003D627B" w:rsidRDefault="003D627B" w:rsidP="003D627B">
      <w:pPr>
        <w:numPr>
          <w:ilvl w:val="1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5DD0CA" w14:textId="77777777" w:rsidR="003D627B" w:rsidRPr="003D627B" w:rsidRDefault="003D627B" w:rsidP="003D627B">
      <w:pPr>
        <w:numPr>
          <w:ilvl w:val="1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61FBEA6" w14:textId="77777777" w:rsidR="003D627B" w:rsidRPr="003D627B" w:rsidRDefault="003D627B" w:rsidP="003D627B">
      <w:pPr>
        <w:numPr>
          <w:ilvl w:val="1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AE1B8BA" w14:textId="5A670467" w:rsidR="003D627B" w:rsidRPr="003D627B" w:rsidRDefault="0011345C" w:rsidP="003D627B">
      <w:pPr>
        <w:numPr>
          <w:ilvl w:val="1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7889EA" w14:textId="77777777" w:rsidR="003D627B" w:rsidRPr="003D627B" w:rsidRDefault="003D627B" w:rsidP="003D627B">
      <w:pPr>
        <w:numPr>
          <w:ilvl w:val="1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B4FC7C0" w14:textId="77777777" w:rsidR="003D627B" w:rsidRPr="003D627B" w:rsidRDefault="003D627B" w:rsidP="003D627B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AEE03F" w14:textId="77777777" w:rsidR="003D627B" w:rsidRPr="003D627B" w:rsidRDefault="003D627B" w:rsidP="003D627B">
      <w:pPr>
        <w:numPr>
          <w:ilvl w:val="1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5DDC661" w14:textId="77777777" w:rsidR="003D627B" w:rsidRPr="003D627B" w:rsidRDefault="003D627B" w:rsidP="003D627B">
      <w:pPr>
        <w:numPr>
          <w:ilvl w:val="1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102385" w14:textId="77777777" w:rsidR="003D627B" w:rsidRPr="003D627B" w:rsidRDefault="003D627B" w:rsidP="003D627B">
      <w:pPr>
        <w:numPr>
          <w:ilvl w:val="1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5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1E2F8C92" w14:textId="77777777" w:rsidR="003D627B" w:rsidRPr="003D627B" w:rsidRDefault="003D627B" w:rsidP="003D627B">
      <w:pPr>
        <w:numPr>
          <w:ilvl w:val="0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5.2024</w:t>
      </w:r>
    </w:p>
    <w:p w14:paraId="21307C35" w14:textId="77777777" w:rsidR="003D627B" w:rsidRPr="003D627B" w:rsidRDefault="003D627B" w:rsidP="003D627B">
      <w:pPr>
        <w:numPr>
          <w:ilvl w:val="1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C19B573" w14:textId="77777777" w:rsidR="003D627B" w:rsidRPr="003D627B" w:rsidRDefault="003D627B" w:rsidP="003D627B">
      <w:pPr>
        <w:numPr>
          <w:ilvl w:val="1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2DF75" w14:textId="77777777" w:rsidR="003D627B" w:rsidRPr="003D627B" w:rsidRDefault="003D627B" w:rsidP="003D627B">
      <w:pPr>
        <w:numPr>
          <w:ilvl w:val="1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3536DCF" w14:textId="77777777" w:rsidR="003D627B" w:rsidRPr="003D627B" w:rsidRDefault="003D627B" w:rsidP="003D627B">
      <w:pPr>
        <w:numPr>
          <w:ilvl w:val="1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A88406" w14:textId="77777777" w:rsidR="003D627B" w:rsidRPr="003D627B" w:rsidRDefault="003D627B" w:rsidP="003D627B">
      <w:pPr>
        <w:numPr>
          <w:ilvl w:val="1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45DDD49D" w14:textId="77777777" w:rsidR="003D627B" w:rsidRPr="003D627B" w:rsidRDefault="003D627B" w:rsidP="003D627B">
      <w:pPr>
        <w:numPr>
          <w:ilvl w:val="1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A325D61" w14:textId="77777777" w:rsidR="003D627B" w:rsidRPr="003D627B" w:rsidRDefault="003D627B" w:rsidP="003D627B">
      <w:pPr>
        <w:numPr>
          <w:ilvl w:val="1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293543FB" w14:textId="77777777" w:rsidR="003D627B" w:rsidRPr="003D627B" w:rsidRDefault="003D627B" w:rsidP="003D627B">
      <w:pPr>
        <w:numPr>
          <w:ilvl w:val="1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B7DC3AE" w14:textId="2EA72084" w:rsidR="003D627B" w:rsidRPr="003D627B" w:rsidRDefault="0011345C" w:rsidP="003D627B">
      <w:pPr>
        <w:numPr>
          <w:ilvl w:val="1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</w:t>
      </w:r>
    </w:p>
    <w:p w14:paraId="22C8DFB3" w14:textId="77777777" w:rsidR="003D627B" w:rsidRPr="003D627B" w:rsidRDefault="003D627B" w:rsidP="003D627B">
      <w:pPr>
        <w:numPr>
          <w:ilvl w:val="1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7</w:t>
      </w:r>
    </w:p>
    <w:p w14:paraId="0F3AA8AD" w14:textId="77777777" w:rsidR="003D627B" w:rsidRPr="003D627B" w:rsidRDefault="003D627B" w:rsidP="003D627B">
      <w:pPr>
        <w:numPr>
          <w:ilvl w:val="1"/>
          <w:numId w:val="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865B5BC" w14:textId="77777777" w:rsidR="003D627B" w:rsidRPr="003D627B" w:rsidRDefault="003D627B" w:rsidP="003D627B">
      <w:pPr>
        <w:numPr>
          <w:ilvl w:val="1"/>
          <w:numId w:val="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50F9D2AD" w14:textId="77777777" w:rsidR="003D627B" w:rsidRPr="003D627B" w:rsidRDefault="003D627B" w:rsidP="003D627B">
      <w:pPr>
        <w:numPr>
          <w:ilvl w:val="1"/>
          <w:numId w:val="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140779" w14:textId="77777777" w:rsidR="003D627B" w:rsidRPr="003D627B" w:rsidRDefault="003D627B" w:rsidP="003D627B">
      <w:pPr>
        <w:numPr>
          <w:ilvl w:val="1"/>
          <w:numId w:val="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3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60)</w:t>
      </w:r>
    </w:p>
    <w:p w14:paraId="6A6F7184" w14:textId="77777777" w:rsidR="003D627B" w:rsidRPr="003D627B" w:rsidRDefault="003D627B" w:rsidP="003D627B">
      <w:pPr>
        <w:numPr>
          <w:ilvl w:val="0"/>
          <w:numId w:val="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5.2024</w:t>
      </w:r>
    </w:p>
    <w:p w14:paraId="5062B682" w14:textId="77777777" w:rsidR="003D627B" w:rsidRPr="003D627B" w:rsidRDefault="003D627B" w:rsidP="003D627B">
      <w:pPr>
        <w:numPr>
          <w:ilvl w:val="1"/>
          <w:numId w:val="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6008618" w14:textId="77777777" w:rsidR="003D627B" w:rsidRPr="003D627B" w:rsidRDefault="003D627B" w:rsidP="003D627B">
      <w:pPr>
        <w:numPr>
          <w:ilvl w:val="1"/>
          <w:numId w:val="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254401" w14:textId="77777777" w:rsidR="003D627B" w:rsidRPr="003D627B" w:rsidRDefault="003D627B" w:rsidP="003D627B">
      <w:pPr>
        <w:numPr>
          <w:ilvl w:val="1"/>
          <w:numId w:val="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9AE8273" w14:textId="77777777" w:rsidR="003D627B" w:rsidRPr="003D627B" w:rsidRDefault="003D627B" w:rsidP="003D627B">
      <w:pPr>
        <w:numPr>
          <w:ilvl w:val="1"/>
          <w:numId w:val="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CF566F" w14:textId="77777777" w:rsidR="003D627B" w:rsidRPr="003D627B" w:rsidRDefault="003D627B" w:rsidP="003D627B">
      <w:pPr>
        <w:numPr>
          <w:ilvl w:val="1"/>
          <w:numId w:val="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33C64D" w14:textId="77777777" w:rsidR="003D627B" w:rsidRPr="003D627B" w:rsidRDefault="003D627B" w:rsidP="003D627B">
      <w:pPr>
        <w:numPr>
          <w:ilvl w:val="1"/>
          <w:numId w:val="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4B59FA" w14:textId="77777777" w:rsidR="003D627B" w:rsidRPr="003D627B" w:rsidRDefault="003D627B" w:rsidP="003D627B">
      <w:pPr>
        <w:numPr>
          <w:ilvl w:val="1"/>
          <w:numId w:val="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1C7BC24" w14:textId="77777777" w:rsidR="003D627B" w:rsidRPr="003D627B" w:rsidRDefault="003D627B" w:rsidP="003D627B">
      <w:pPr>
        <w:numPr>
          <w:ilvl w:val="1"/>
          <w:numId w:val="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6896F44" w14:textId="31877D23" w:rsidR="003D627B" w:rsidRPr="003D627B" w:rsidRDefault="0011345C" w:rsidP="003D627B">
      <w:pPr>
        <w:numPr>
          <w:ilvl w:val="1"/>
          <w:numId w:val="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7E7AC4" w14:textId="77777777" w:rsidR="003D627B" w:rsidRPr="003D627B" w:rsidRDefault="003D627B" w:rsidP="003D627B">
      <w:pPr>
        <w:numPr>
          <w:ilvl w:val="1"/>
          <w:numId w:val="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2C3893BC" w14:textId="77777777" w:rsidR="003D627B" w:rsidRPr="003D627B" w:rsidRDefault="003D627B" w:rsidP="003D627B">
      <w:pPr>
        <w:numPr>
          <w:ilvl w:val="1"/>
          <w:numId w:val="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8867AB" w14:textId="77777777" w:rsidR="003D627B" w:rsidRPr="003D627B" w:rsidRDefault="003D627B" w:rsidP="003D627B">
      <w:pPr>
        <w:numPr>
          <w:ilvl w:val="1"/>
          <w:numId w:val="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FDD2D4" w14:textId="77777777" w:rsidR="003D627B" w:rsidRPr="003D627B" w:rsidRDefault="003D627B" w:rsidP="003D627B">
      <w:pPr>
        <w:numPr>
          <w:ilvl w:val="1"/>
          <w:numId w:val="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C8DE255" w14:textId="77777777" w:rsidR="003D627B" w:rsidRPr="003D627B" w:rsidRDefault="003D627B" w:rsidP="003D627B">
      <w:pPr>
        <w:numPr>
          <w:ilvl w:val="1"/>
          <w:numId w:val="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2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6A30D67B" w14:textId="77777777" w:rsidR="003D627B" w:rsidRPr="003D627B" w:rsidRDefault="003D627B" w:rsidP="003D627B">
      <w:pPr>
        <w:numPr>
          <w:ilvl w:val="0"/>
          <w:numId w:val="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5.2024</w:t>
      </w:r>
    </w:p>
    <w:p w14:paraId="6EA11368" w14:textId="77777777" w:rsidR="003D627B" w:rsidRPr="003D627B" w:rsidRDefault="003D627B" w:rsidP="003D627B">
      <w:pPr>
        <w:numPr>
          <w:ilvl w:val="1"/>
          <w:numId w:val="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4727E1C" w14:textId="77777777" w:rsidR="003D627B" w:rsidRPr="003D627B" w:rsidRDefault="003D627B" w:rsidP="003D627B">
      <w:pPr>
        <w:numPr>
          <w:ilvl w:val="1"/>
          <w:numId w:val="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75CBF6E" w14:textId="77777777" w:rsidR="003D627B" w:rsidRPr="003D627B" w:rsidRDefault="003D627B" w:rsidP="003D627B">
      <w:pPr>
        <w:numPr>
          <w:ilvl w:val="1"/>
          <w:numId w:val="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C28AED6" w14:textId="77777777" w:rsidR="003D627B" w:rsidRPr="003D627B" w:rsidRDefault="003D627B" w:rsidP="003D627B">
      <w:pPr>
        <w:numPr>
          <w:ilvl w:val="1"/>
          <w:numId w:val="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C81359" w14:textId="77777777" w:rsidR="003D627B" w:rsidRPr="003D627B" w:rsidRDefault="003D627B" w:rsidP="003D627B">
      <w:pPr>
        <w:numPr>
          <w:ilvl w:val="1"/>
          <w:numId w:val="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</w:t>
      </w:r>
    </w:p>
    <w:p w14:paraId="299AFB60" w14:textId="77777777" w:rsidR="003D627B" w:rsidRPr="003D627B" w:rsidRDefault="003D627B" w:rsidP="003D627B">
      <w:pPr>
        <w:numPr>
          <w:ilvl w:val="1"/>
          <w:numId w:val="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AA54A3" w14:textId="77777777" w:rsidR="003D627B" w:rsidRPr="003D627B" w:rsidRDefault="003D627B" w:rsidP="003D627B">
      <w:pPr>
        <w:numPr>
          <w:ilvl w:val="1"/>
          <w:numId w:val="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67DC4FC" w14:textId="77777777" w:rsidR="003D627B" w:rsidRPr="003D627B" w:rsidRDefault="003D627B" w:rsidP="003D627B">
      <w:pPr>
        <w:numPr>
          <w:ilvl w:val="1"/>
          <w:numId w:val="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1FAD43C" w14:textId="4996884E" w:rsidR="003D627B" w:rsidRPr="003D627B" w:rsidRDefault="0011345C" w:rsidP="003D627B">
      <w:pPr>
        <w:numPr>
          <w:ilvl w:val="1"/>
          <w:numId w:val="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7EACCFB8" w14:textId="77777777" w:rsidR="003D627B" w:rsidRPr="003D627B" w:rsidRDefault="003D627B" w:rsidP="003D627B">
      <w:pPr>
        <w:numPr>
          <w:ilvl w:val="1"/>
          <w:numId w:val="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6A9C273" w14:textId="77777777" w:rsidR="003D627B" w:rsidRPr="003D627B" w:rsidRDefault="003D627B" w:rsidP="003D627B">
      <w:pPr>
        <w:numPr>
          <w:ilvl w:val="1"/>
          <w:numId w:val="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9959250" w14:textId="77777777" w:rsidR="003D627B" w:rsidRPr="003D627B" w:rsidRDefault="003D627B" w:rsidP="003D627B">
      <w:pPr>
        <w:numPr>
          <w:ilvl w:val="1"/>
          <w:numId w:val="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A1AED69" w14:textId="77777777" w:rsidR="003D627B" w:rsidRPr="003D627B" w:rsidRDefault="003D627B" w:rsidP="003D627B">
      <w:pPr>
        <w:numPr>
          <w:ilvl w:val="1"/>
          <w:numId w:val="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612DA24" w14:textId="77777777" w:rsidR="003D627B" w:rsidRPr="003D627B" w:rsidRDefault="003D627B" w:rsidP="003D627B">
      <w:pPr>
        <w:numPr>
          <w:ilvl w:val="1"/>
          <w:numId w:val="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1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10)</w:t>
      </w:r>
    </w:p>
    <w:p w14:paraId="4C4780CD" w14:textId="77777777" w:rsidR="003D627B" w:rsidRPr="003D627B" w:rsidRDefault="003D627B" w:rsidP="003D627B">
      <w:pPr>
        <w:numPr>
          <w:ilvl w:val="0"/>
          <w:numId w:val="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5.2024</w:t>
      </w:r>
    </w:p>
    <w:p w14:paraId="6E251DB3" w14:textId="77777777" w:rsidR="003D627B" w:rsidRPr="003D627B" w:rsidRDefault="003D627B" w:rsidP="003D627B">
      <w:pPr>
        <w:numPr>
          <w:ilvl w:val="1"/>
          <w:numId w:val="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F14514" w14:textId="77777777" w:rsidR="003D627B" w:rsidRPr="003D627B" w:rsidRDefault="003D627B" w:rsidP="003D627B">
      <w:pPr>
        <w:numPr>
          <w:ilvl w:val="1"/>
          <w:numId w:val="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F3DD37" w14:textId="77777777" w:rsidR="003D627B" w:rsidRPr="003D627B" w:rsidRDefault="003D627B" w:rsidP="003D627B">
      <w:pPr>
        <w:numPr>
          <w:ilvl w:val="1"/>
          <w:numId w:val="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07A75BA" w14:textId="77777777" w:rsidR="003D627B" w:rsidRPr="003D627B" w:rsidRDefault="003D627B" w:rsidP="003D627B">
      <w:pPr>
        <w:numPr>
          <w:ilvl w:val="1"/>
          <w:numId w:val="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50325E1" w14:textId="77777777" w:rsidR="003D627B" w:rsidRPr="003D627B" w:rsidRDefault="003D627B" w:rsidP="003D627B">
      <w:pPr>
        <w:numPr>
          <w:ilvl w:val="1"/>
          <w:numId w:val="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D10340" w14:textId="77777777" w:rsidR="003D627B" w:rsidRPr="003D627B" w:rsidRDefault="003D627B" w:rsidP="003D627B">
      <w:pPr>
        <w:numPr>
          <w:ilvl w:val="1"/>
          <w:numId w:val="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</w:t>
      </w:r>
    </w:p>
    <w:p w14:paraId="71769845" w14:textId="77777777" w:rsidR="003D627B" w:rsidRPr="003D627B" w:rsidRDefault="003D627B" w:rsidP="003D627B">
      <w:pPr>
        <w:numPr>
          <w:ilvl w:val="1"/>
          <w:numId w:val="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6DBC9017" w14:textId="77777777" w:rsidR="003D627B" w:rsidRPr="003D627B" w:rsidRDefault="003D627B" w:rsidP="003D627B">
      <w:pPr>
        <w:numPr>
          <w:ilvl w:val="1"/>
          <w:numId w:val="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F0BA76" w14:textId="7C4B74E6" w:rsidR="003D627B" w:rsidRPr="003D627B" w:rsidRDefault="0011345C" w:rsidP="003D627B">
      <w:pPr>
        <w:numPr>
          <w:ilvl w:val="1"/>
          <w:numId w:val="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2F2E47AA" w14:textId="77777777" w:rsidR="003D627B" w:rsidRPr="003D627B" w:rsidRDefault="003D627B" w:rsidP="003D627B">
      <w:pPr>
        <w:numPr>
          <w:ilvl w:val="1"/>
          <w:numId w:val="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D8015E8" w14:textId="77777777" w:rsidR="003D627B" w:rsidRPr="003D627B" w:rsidRDefault="003D627B" w:rsidP="003D627B">
      <w:pPr>
        <w:numPr>
          <w:ilvl w:val="1"/>
          <w:numId w:val="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D53441" w14:textId="77777777" w:rsidR="003D627B" w:rsidRPr="003D627B" w:rsidRDefault="003D627B" w:rsidP="003D627B">
      <w:pPr>
        <w:numPr>
          <w:ilvl w:val="1"/>
          <w:numId w:val="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F428CAF" w14:textId="77777777" w:rsidR="003D627B" w:rsidRPr="003D627B" w:rsidRDefault="003D627B" w:rsidP="003D627B">
      <w:pPr>
        <w:numPr>
          <w:ilvl w:val="1"/>
          <w:numId w:val="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C0511" w14:textId="77777777" w:rsidR="003D627B" w:rsidRPr="003D627B" w:rsidRDefault="003D627B" w:rsidP="003D627B">
      <w:pPr>
        <w:numPr>
          <w:ilvl w:val="1"/>
          <w:numId w:val="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38FB41CE" w14:textId="77777777" w:rsidR="003D627B" w:rsidRPr="003D627B" w:rsidRDefault="003D627B" w:rsidP="003D627B">
      <w:pPr>
        <w:numPr>
          <w:ilvl w:val="0"/>
          <w:numId w:val="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5.2024</w:t>
      </w:r>
    </w:p>
    <w:p w14:paraId="1A185381" w14:textId="77777777" w:rsidR="003D627B" w:rsidRPr="003D627B" w:rsidRDefault="003D627B" w:rsidP="003D627B">
      <w:pPr>
        <w:numPr>
          <w:ilvl w:val="1"/>
          <w:numId w:val="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2484345" w14:textId="77777777" w:rsidR="003D627B" w:rsidRPr="003D627B" w:rsidRDefault="003D627B" w:rsidP="003D627B">
      <w:pPr>
        <w:numPr>
          <w:ilvl w:val="1"/>
          <w:numId w:val="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9498BE1" w14:textId="77777777" w:rsidR="003D627B" w:rsidRPr="003D627B" w:rsidRDefault="003D627B" w:rsidP="003D627B">
      <w:pPr>
        <w:numPr>
          <w:ilvl w:val="1"/>
          <w:numId w:val="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587FA1A" w14:textId="77777777" w:rsidR="003D627B" w:rsidRPr="003D627B" w:rsidRDefault="003D627B" w:rsidP="003D627B">
      <w:pPr>
        <w:numPr>
          <w:ilvl w:val="1"/>
          <w:numId w:val="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92763C" w14:textId="77777777" w:rsidR="003D627B" w:rsidRPr="003D627B" w:rsidRDefault="003D627B" w:rsidP="003D627B">
      <w:pPr>
        <w:numPr>
          <w:ilvl w:val="1"/>
          <w:numId w:val="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</w:t>
      </w:r>
    </w:p>
    <w:p w14:paraId="59CEBDE0" w14:textId="77777777" w:rsidR="003D627B" w:rsidRPr="003D627B" w:rsidRDefault="003D627B" w:rsidP="003D627B">
      <w:pPr>
        <w:numPr>
          <w:ilvl w:val="1"/>
          <w:numId w:val="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5731A9" w14:textId="77777777" w:rsidR="003D627B" w:rsidRPr="003D627B" w:rsidRDefault="003D627B" w:rsidP="003D627B">
      <w:pPr>
        <w:numPr>
          <w:ilvl w:val="1"/>
          <w:numId w:val="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1900D5" w14:textId="77777777" w:rsidR="003D627B" w:rsidRPr="003D627B" w:rsidRDefault="003D627B" w:rsidP="003D627B">
      <w:pPr>
        <w:numPr>
          <w:ilvl w:val="1"/>
          <w:numId w:val="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9419629" w14:textId="5FDD08AC" w:rsidR="003D627B" w:rsidRPr="003D627B" w:rsidRDefault="0011345C" w:rsidP="003D627B">
      <w:pPr>
        <w:numPr>
          <w:ilvl w:val="1"/>
          <w:numId w:val="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442A983B" w14:textId="77777777" w:rsidR="003D627B" w:rsidRPr="003D627B" w:rsidRDefault="003D627B" w:rsidP="003D627B">
      <w:pPr>
        <w:numPr>
          <w:ilvl w:val="1"/>
          <w:numId w:val="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11EFA82" w14:textId="77777777" w:rsidR="003D627B" w:rsidRPr="003D627B" w:rsidRDefault="003D627B" w:rsidP="003D627B">
      <w:pPr>
        <w:numPr>
          <w:ilvl w:val="1"/>
          <w:numId w:val="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7D165C" w14:textId="77777777" w:rsidR="003D627B" w:rsidRPr="003D627B" w:rsidRDefault="003D627B" w:rsidP="003D627B">
      <w:pPr>
        <w:numPr>
          <w:ilvl w:val="1"/>
          <w:numId w:val="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5CF85B0" w14:textId="77777777" w:rsidR="003D627B" w:rsidRPr="003D627B" w:rsidRDefault="003D627B" w:rsidP="003D627B">
      <w:pPr>
        <w:numPr>
          <w:ilvl w:val="1"/>
          <w:numId w:val="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548889A" w14:textId="77777777" w:rsidR="003D627B" w:rsidRPr="003D627B" w:rsidRDefault="003D627B" w:rsidP="003D627B">
      <w:pPr>
        <w:numPr>
          <w:ilvl w:val="1"/>
          <w:numId w:val="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8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40)</w:t>
      </w:r>
    </w:p>
    <w:p w14:paraId="7AAD69B6" w14:textId="77777777" w:rsidR="003D627B" w:rsidRPr="003D627B" w:rsidRDefault="003D627B" w:rsidP="003D627B">
      <w:pPr>
        <w:numPr>
          <w:ilvl w:val="0"/>
          <w:numId w:val="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5.2024</w:t>
      </w:r>
    </w:p>
    <w:p w14:paraId="69BD6F5D" w14:textId="77777777" w:rsidR="003D627B" w:rsidRPr="003D627B" w:rsidRDefault="003D627B" w:rsidP="003D627B">
      <w:pPr>
        <w:numPr>
          <w:ilvl w:val="1"/>
          <w:numId w:val="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66338E" w14:textId="77777777" w:rsidR="003D627B" w:rsidRPr="003D627B" w:rsidRDefault="003D627B" w:rsidP="003D627B">
      <w:pPr>
        <w:numPr>
          <w:ilvl w:val="1"/>
          <w:numId w:val="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2D4903A" w14:textId="77777777" w:rsidR="003D627B" w:rsidRPr="003D627B" w:rsidRDefault="003D627B" w:rsidP="003D627B">
      <w:pPr>
        <w:numPr>
          <w:ilvl w:val="1"/>
          <w:numId w:val="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FADB90B" w14:textId="77777777" w:rsidR="003D627B" w:rsidRPr="003D627B" w:rsidRDefault="003D627B" w:rsidP="003D627B">
      <w:pPr>
        <w:numPr>
          <w:ilvl w:val="1"/>
          <w:numId w:val="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56A0A8C5" w14:textId="77777777" w:rsidR="003D627B" w:rsidRPr="003D627B" w:rsidRDefault="003D627B" w:rsidP="003D627B">
      <w:pPr>
        <w:numPr>
          <w:ilvl w:val="1"/>
          <w:numId w:val="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777C3C" w14:textId="77777777" w:rsidR="003D627B" w:rsidRPr="003D627B" w:rsidRDefault="003D627B" w:rsidP="003D627B">
      <w:pPr>
        <w:numPr>
          <w:ilvl w:val="1"/>
          <w:numId w:val="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E5EE80" w14:textId="77777777" w:rsidR="003D627B" w:rsidRPr="003D627B" w:rsidRDefault="003D627B" w:rsidP="003D627B">
      <w:pPr>
        <w:numPr>
          <w:ilvl w:val="1"/>
          <w:numId w:val="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5FB8323" w14:textId="77777777" w:rsidR="003D627B" w:rsidRPr="003D627B" w:rsidRDefault="003D627B" w:rsidP="003D627B">
      <w:pPr>
        <w:numPr>
          <w:ilvl w:val="1"/>
          <w:numId w:val="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6CE298FF" w14:textId="20FE16B0" w:rsidR="003D627B" w:rsidRPr="003D627B" w:rsidRDefault="0011345C" w:rsidP="003D627B">
      <w:pPr>
        <w:numPr>
          <w:ilvl w:val="1"/>
          <w:numId w:val="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14732F" w14:textId="77777777" w:rsidR="003D627B" w:rsidRPr="003D627B" w:rsidRDefault="003D627B" w:rsidP="003D627B">
      <w:pPr>
        <w:numPr>
          <w:ilvl w:val="1"/>
          <w:numId w:val="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793B85A" w14:textId="77777777" w:rsidR="003D627B" w:rsidRPr="003D627B" w:rsidRDefault="003D627B" w:rsidP="003D627B">
      <w:pPr>
        <w:numPr>
          <w:ilvl w:val="1"/>
          <w:numId w:val="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142C37" w14:textId="77777777" w:rsidR="003D627B" w:rsidRPr="003D627B" w:rsidRDefault="003D627B" w:rsidP="003D627B">
      <w:pPr>
        <w:numPr>
          <w:ilvl w:val="1"/>
          <w:numId w:val="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65F0F373" w14:textId="77777777" w:rsidR="003D627B" w:rsidRPr="003D627B" w:rsidRDefault="003D627B" w:rsidP="003D627B">
      <w:pPr>
        <w:numPr>
          <w:ilvl w:val="1"/>
          <w:numId w:val="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B868D4" w14:textId="77777777" w:rsidR="003D627B" w:rsidRPr="003D627B" w:rsidRDefault="003D627B" w:rsidP="003D627B">
      <w:pPr>
        <w:numPr>
          <w:ilvl w:val="1"/>
          <w:numId w:val="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7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89A75FE" w14:textId="77777777" w:rsidR="003D627B" w:rsidRPr="003D627B" w:rsidRDefault="003D627B" w:rsidP="003D627B">
      <w:pPr>
        <w:numPr>
          <w:ilvl w:val="0"/>
          <w:numId w:val="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5.2024</w:t>
      </w:r>
    </w:p>
    <w:p w14:paraId="48AD571B" w14:textId="77777777" w:rsidR="003D627B" w:rsidRPr="003D627B" w:rsidRDefault="003D627B" w:rsidP="003D627B">
      <w:pPr>
        <w:numPr>
          <w:ilvl w:val="1"/>
          <w:numId w:val="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CF38BBD" w14:textId="77777777" w:rsidR="003D627B" w:rsidRPr="003D627B" w:rsidRDefault="003D627B" w:rsidP="003D627B">
      <w:pPr>
        <w:numPr>
          <w:ilvl w:val="1"/>
          <w:numId w:val="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6449ED6" w14:textId="77777777" w:rsidR="003D627B" w:rsidRPr="003D627B" w:rsidRDefault="003D627B" w:rsidP="003D627B">
      <w:pPr>
        <w:numPr>
          <w:ilvl w:val="1"/>
          <w:numId w:val="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18E5506" w14:textId="77777777" w:rsidR="003D627B" w:rsidRPr="003D627B" w:rsidRDefault="003D627B" w:rsidP="003D627B">
      <w:pPr>
        <w:numPr>
          <w:ilvl w:val="1"/>
          <w:numId w:val="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7C60CCD9" w14:textId="77777777" w:rsidR="003D627B" w:rsidRPr="003D627B" w:rsidRDefault="003D627B" w:rsidP="003D627B">
      <w:pPr>
        <w:numPr>
          <w:ilvl w:val="1"/>
          <w:numId w:val="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9FA2D6" w14:textId="77777777" w:rsidR="003D627B" w:rsidRPr="003D627B" w:rsidRDefault="003D627B" w:rsidP="003D627B">
      <w:pPr>
        <w:numPr>
          <w:ilvl w:val="1"/>
          <w:numId w:val="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0F36A4EA" w14:textId="77777777" w:rsidR="003D627B" w:rsidRPr="003D627B" w:rsidRDefault="003D627B" w:rsidP="003D627B">
      <w:pPr>
        <w:numPr>
          <w:ilvl w:val="1"/>
          <w:numId w:val="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E616F30" w14:textId="77777777" w:rsidR="003D627B" w:rsidRPr="003D627B" w:rsidRDefault="003D627B" w:rsidP="003D627B">
      <w:pPr>
        <w:numPr>
          <w:ilvl w:val="1"/>
          <w:numId w:val="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AF35789" w14:textId="2D621B3B" w:rsidR="003D627B" w:rsidRPr="003D627B" w:rsidRDefault="0011345C" w:rsidP="003D627B">
      <w:pPr>
        <w:numPr>
          <w:ilvl w:val="1"/>
          <w:numId w:val="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71E71B" w14:textId="77777777" w:rsidR="003D627B" w:rsidRPr="003D627B" w:rsidRDefault="003D627B" w:rsidP="003D627B">
      <w:pPr>
        <w:numPr>
          <w:ilvl w:val="1"/>
          <w:numId w:val="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0BBC376" w14:textId="77777777" w:rsidR="003D627B" w:rsidRPr="003D627B" w:rsidRDefault="003D627B" w:rsidP="003D627B">
      <w:pPr>
        <w:numPr>
          <w:ilvl w:val="1"/>
          <w:numId w:val="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4658BC" w14:textId="77777777" w:rsidR="003D627B" w:rsidRPr="003D627B" w:rsidRDefault="003D627B" w:rsidP="003D627B">
      <w:pPr>
        <w:numPr>
          <w:ilvl w:val="1"/>
          <w:numId w:val="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BC72073" w14:textId="77777777" w:rsidR="003D627B" w:rsidRPr="003D627B" w:rsidRDefault="003D627B" w:rsidP="003D627B">
      <w:pPr>
        <w:numPr>
          <w:ilvl w:val="1"/>
          <w:numId w:val="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34DB3B" w14:textId="77777777" w:rsidR="003D627B" w:rsidRPr="003D627B" w:rsidRDefault="003D627B" w:rsidP="003D627B">
      <w:pPr>
        <w:numPr>
          <w:ilvl w:val="1"/>
          <w:numId w:val="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6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3CB3F39" w14:textId="77777777" w:rsidR="003D627B" w:rsidRPr="003D627B" w:rsidRDefault="003D627B" w:rsidP="003D627B">
      <w:pPr>
        <w:numPr>
          <w:ilvl w:val="0"/>
          <w:numId w:val="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5.2024</w:t>
      </w:r>
    </w:p>
    <w:p w14:paraId="574550E9" w14:textId="77777777" w:rsidR="003D627B" w:rsidRPr="003D627B" w:rsidRDefault="003D627B" w:rsidP="003D627B">
      <w:pPr>
        <w:numPr>
          <w:ilvl w:val="1"/>
          <w:numId w:val="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93DE75E" w14:textId="77777777" w:rsidR="003D627B" w:rsidRPr="003D627B" w:rsidRDefault="003D627B" w:rsidP="003D627B">
      <w:pPr>
        <w:numPr>
          <w:ilvl w:val="1"/>
          <w:numId w:val="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6E1CA20" w14:textId="77777777" w:rsidR="003D627B" w:rsidRPr="003D627B" w:rsidRDefault="003D627B" w:rsidP="003D627B">
      <w:pPr>
        <w:numPr>
          <w:ilvl w:val="1"/>
          <w:numId w:val="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142AAE" w14:textId="77777777" w:rsidR="003D627B" w:rsidRPr="003D627B" w:rsidRDefault="003D627B" w:rsidP="003D627B">
      <w:pPr>
        <w:numPr>
          <w:ilvl w:val="1"/>
          <w:numId w:val="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B63531" w14:textId="77777777" w:rsidR="003D627B" w:rsidRPr="003D627B" w:rsidRDefault="003D627B" w:rsidP="003D627B">
      <w:pPr>
        <w:numPr>
          <w:ilvl w:val="1"/>
          <w:numId w:val="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0238CCB" w14:textId="77777777" w:rsidR="003D627B" w:rsidRPr="003D627B" w:rsidRDefault="003D627B" w:rsidP="003D627B">
      <w:pPr>
        <w:numPr>
          <w:ilvl w:val="1"/>
          <w:numId w:val="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3EDD021E" w14:textId="77777777" w:rsidR="003D627B" w:rsidRPr="003D627B" w:rsidRDefault="003D627B" w:rsidP="003D627B">
      <w:pPr>
        <w:numPr>
          <w:ilvl w:val="1"/>
          <w:numId w:val="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FA6FF7B" w14:textId="77777777" w:rsidR="003D627B" w:rsidRPr="003D627B" w:rsidRDefault="003D627B" w:rsidP="003D627B">
      <w:pPr>
        <w:numPr>
          <w:ilvl w:val="1"/>
          <w:numId w:val="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4A3EF93" w14:textId="5F79CBFF" w:rsidR="003D627B" w:rsidRPr="003D627B" w:rsidRDefault="0011345C" w:rsidP="003D627B">
      <w:pPr>
        <w:numPr>
          <w:ilvl w:val="1"/>
          <w:numId w:val="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2A7E5F" w14:textId="77777777" w:rsidR="003D627B" w:rsidRPr="003D627B" w:rsidRDefault="003D627B" w:rsidP="003D627B">
      <w:pPr>
        <w:numPr>
          <w:ilvl w:val="1"/>
          <w:numId w:val="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93EBD2F" w14:textId="77777777" w:rsidR="003D627B" w:rsidRPr="003D627B" w:rsidRDefault="003D627B" w:rsidP="003D627B">
      <w:pPr>
        <w:numPr>
          <w:ilvl w:val="1"/>
          <w:numId w:val="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EC702B" w14:textId="77777777" w:rsidR="003D627B" w:rsidRPr="003D627B" w:rsidRDefault="003D627B" w:rsidP="003D627B">
      <w:pPr>
        <w:numPr>
          <w:ilvl w:val="1"/>
          <w:numId w:val="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2)</w:t>
      </w:r>
    </w:p>
    <w:p w14:paraId="0797EF07" w14:textId="77777777" w:rsidR="003D627B" w:rsidRPr="003D627B" w:rsidRDefault="003D627B" w:rsidP="003D627B">
      <w:pPr>
        <w:numPr>
          <w:ilvl w:val="1"/>
          <w:numId w:val="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AB98501" w14:textId="77777777" w:rsidR="003D627B" w:rsidRPr="003D627B" w:rsidRDefault="003D627B" w:rsidP="003D627B">
      <w:pPr>
        <w:numPr>
          <w:ilvl w:val="1"/>
          <w:numId w:val="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5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6A3070AC" w14:textId="77777777" w:rsidR="003D627B" w:rsidRPr="003D627B" w:rsidRDefault="003D627B" w:rsidP="003D627B">
      <w:pPr>
        <w:numPr>
          <w:ilvl w:val="0"/>
          <w:numId w:val="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5.2024</w:t>
      </w:r>
    </w:p>
    <w:p w14:paraId="5F5F533E" w14:textId="77777777" w:rsidR="003D627B" w:rsidRPr="003D627B" w:rsidRDefault="003D627B" w:rsidP="003D627B">
      <w:pPr>
        <w:numPr>
          <w:ilvl w:val="1"/>
          <w:numId w:val="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7096CC7" w14:textId="77777777" w:rsidR="003D627B" w:rsidRPr="003D627B" w:rsidRDefault="003D627B" w:rsidP="003D627B">
      <w:pPr>
        <w:numPr>
          <w:ilvl w:val="1"/>
          <w:numId w:val="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F9F06C6" w14:textId="77777777" w:rsidR="003D627B" w:rsidRPr="003D627B" w:rsidRDefault="003D627B" w:rsidP="003D627B">
      <w:pPr>
        <w:numPr>
          <w:ilvl w:val="1"/>
          <w:numId w:val="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2D3DD21" w14:textId="77777777" w:rsidR="003D627B" w:rsidRPr="003D627B" w:rsidRDefault="003D627B" w:rsidP="003D627B">
      <w:pPr>
        <w:numPr>
          <w:ilvl w:val="1"/>
          <w:numId w:val="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D716ED" w14:textId="77777777" w:rsidR="003D627B" w:rsidRPr="003D627B" w:rsidRDefault="003D627B" w:rsidP="003D627B">
      <w:pPr>
        <w:numPr>
          <w:ilvl w:val="1"/>
          <w:numId w:val="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975711" w14:textId="77777777" w:rsidR="003D627B" w:rsidRPr="003D627B" w:rsidRDefault="003D627B" w:rsidP="003D627B">
      <w:pPr>
        <w:numPr>
          <w:ilvl w:val="1"/>
          <w:numId w:val="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7AF40043" w14:textId="77777777" w:rsidR="003D627B" w:rsidRPr="003D627B" w:rsidRDefault="003D627B" w:rsidP="003D627B">
      <w:pPr>
        <w:numPr>
          <w:ilvl w:val="1"/>
          <w:numId w:val="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7DBB096A" w14:textId="77777777" w:rsidR="003D627B" w:rsidRPr="003D627B" w:rsidRDefault="003D627B" w:rsidP="003D627B">
      <w:pPr>
        <w:numPr>
          <w:ilvl w:val="1"/>
          <w:numId w:val="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)</w:t>
      </w:r>
    </w:p>
    <w:p w14:paraId="0B652A1D" w14:textId="69E6F1D5" w:rsidR="003D627B" w:rsidRPr="003D627B" w:rsidRDefault="0011345C" w:rsidP="003D627B">
      <w:pPr>
        <w:numPr>
          <w:ilvl w:val="1"/>
          <w:numId w:val="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0D3EBA" w14:textId="77777777" w:rsidR="003D627B" w:rsidRPr="003D627B" w:rsidRDefault="003D627B" w:rsidP="003D627B">
      <w:pPr>
        <w:numPr>
          <w:ilvl w:val="1"/>
          <w:numId w:val="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2C3524" w14:textId="77777777" w:rsidR="003D627B" w:rsidRPr="003D627B" w:rsidRDefault="003D627B" w:rsidP="003D627B">
      <w:pPr>
        <w:numPr>
          <w:ilvl w:val="1"/>
          <w:numId w:val="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FFA289" w14:textId="77777777" w:rsidR="003D627B" w:rsidRPr="003D627B" w:rsidRDefault="003D627B" w:rsidP="003D627B">
      <w:pPr>
        <w:numPr>
          <w:ilvl w:val="1"/>
          <w:numId w:val="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5A0B305E" w14:textId="77777777" w:rsidR="003D627B" w:rsidRPr="003D627B" w:rsidRDefault="003D627B" w:rsidP="003D627B">
      <w:pPr>
        <w:numPr>
          <w:ilvl w:val="1"/>
          <w:numId w:val="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A4B74BD" w14:textId="77777777" w:rsidR="003D627B" w:rsidRPr="003D627B" w:rsidRDefault="003D627B" w:rsidP="003D627B">
      <w:pPr>
        <w:numPr>
          <w:ilvl w:val="1"/>
          <w:numId w:val="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3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3BCA7AC2" w14:textId="77777777" w:rsidR="003D627B" w:rsidRPr="003D627B" w:rsidRDefault="003D627B" w:rsidP="003D627B">
      <w:pPr>
        <w:numPr>
          <w:ilvl w:val="0"/>
          <w:numId w:val="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5.2024</w:t>
      </w:r>
    </w:p>
    <w:p w14:paraId="61D4474E" w14:textId="77777777" w:rsidR="003D627B" w:rsidRPr="003D627B" w:rsidRDefault="003D627B" w:rsidP="003D627B">
      <w:pPr>
        <w:numPr>
          <w:ilvl w:val="1"/>
          <w:numId w:val="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7C06B95" w14:textId="77777777" w:rsidR="003D627B" w:rsidRPr="003D627B" w:rsidRDefault="003D627B" w:rsidP="003D627B">
      <w:pPr>
        <w:numPr>
          <w:ilvl w:val="1"/>
          <w:numId w:val="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BEBEA5B" w14:textId="77777777" w:rsidR="003D627B" w:rsidRPr="003D627B" w:rsidRDefault="003D627B" w:rsidP="003D627B">
      <w:pPr>
        <w:numPr>
          <w:ilvl w:val="1"/>
          <w:numId w:val="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48A5384" w14:textId="77777777" w:rsidR="003D627B" w:rsidRPr="003D627B" w:rsidRDefault="003D627B" w:rsidP="003D627B">
      <w:pPr>
        <w:numPr>
          <w:ilvl w:val="1"/>
          <w:numId w:val="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9B2BA1C" w14:textId="77777777" w:rsidR="003D627B" w:rsidRPr="003D627B" w:rsidRDefault="003D627B" w:rsidP="003D627B">
      <w:pPr>
        <w:numPr>
          <w:ilvl w:val="1"/>
          <w:numId w:val="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89A7EC4" w14:textId="77777777" w:rsidR="003D627B" w:rsidRPr="003D627B" w:rsidRDefault="003D627B" w:rsidP="003D627B">
      <w:pPr>
        <w:numPr>
          <w:ilvl w:val="1"/>
          <w:numId w:val="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49FE00B1" w14:textId="77777777" w:rsidR="003D627B" w:rsidRPr="003D627B" w:rsidRDefault="003D627B" w:rsidP="003D627B">
      <w:pPr>
        <w:numPr>
          <w:ilvl w:val="1"/>
          <w:numId w:val="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06D57D3" w14:textId="77777777" w:rsidR="003D627B" w:rsidRPr="003D627B" w:rsidRDefault="003D627B" w:rsidP="003D627B">
      <w:pPr>
        <w:numPr>
          <w:ilvl w:val="1"/>
          <w:numId w:val="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6DCF051A" w14:textId="174F6391" w:rsidR="003D627B" w:rsidRPr="003D627B" w:rsidRDefault="0011345C" w:rsidP="003D627B">
      <w:pPr>
        <w:numPr>
          <w:ilvl w:val="1"/>
          <w:numId w:val="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03B347" w14:textId="77777777" w:rsidR="003D627B" w:rsidRPr="003D627B" w:rsidRDefault="003D627B" w:rsidP="003D627B">
      <w:pPr>
        <w:numPr>
          <w:ilvl w:val="1"/>
          <w:numId w:val="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B0175F2" w14:textId="77777777" w:rsidR="003D627B" w:rsidRPr="003D627B" w:rsidRDefault="003D627B" w:rsidP="003D627B">
      <w:pPr>
        <w:numPr>
          <w:ilvl w:val="1"/>
          <w:numId w:val="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216A5DF" w14:textId="77777777" w:rsidR="003D627B" w:rsidRPr="003D627B" w:rsidRDefault="003D627B" w:rsidP="003D627B">
      <w:pPr>
        <w:numPr>
          <w:ilvl w:val="1"/>
          <w:numId w:val="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79E6377F" w14:textId="77777777" w:rsidR="003D627B" w:rsidRPr="003D627B" w:rsidRDefault="003D627B" w:rsidP="003D627B">
      <w:pPr>
        <w:numPr>
          <w:ilvl w:val="1"/>
          <w:numId w:val="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EBFB06" w14:textId="77777777" w:rsidR="003D627B" w:rsidRPr="003D627B" w:rsidRDefault="003D627B" w:rsidP="003D627B">
      <w:pPr>
        <w:numPr>
          <w:ilvl w:val="1"/>
          <w:numId w:val="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B09E0A1" w14:textId="77777777" w:rsidR="003D627B" w:rsidRPr="003D627B" w:rsidRDefault="003D627B" w:rsidP="003D627B">
      <w:pPr>
        <w:numPr>
          <w:ilvl w:val="0"/>
          <w:numId w:val="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5.2024</w:t>
      </w:r>
    </w:p>
    <w:p w14:paraId="74FB7D51" w14:textId="77777777" w:rsidR="003D627B" w:rsidRPr="003D627B" w:rsidRDefault="003D627B" w:rsidP="003D627B">
      <w:pPr>
        <w:numPr>
          <w:ilvl w:val="1"/>
          <w:numId w:val="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037DF1" w14:textId="77777777" w:rsidR="003D627B" w:rsidRPr="003D627B" w:rsidRDefault="003D627B" w:rsidP="003D627B">
      <w:pPr>
        <w:numPr>
          <w:ilvl w:val="1"/>
          <w:numId w:val="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4036794" w14:textId="77777777" w:rsidR="003D627B" w:rsidRPr="003D627B" w:rsidRDefault="003D627B" w:rsidP="003D627B">
      <w:pPr>
        <w:numPr>
          <w:ilvl w:val="1"/>
          <w:numId w:val="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41A9A1A9" w14:textId="77777777" w:rsidR="003D627B" w:rsidRPr="003D627B" w:rsidRDefault="003D627B" w:rsidP="003D627B">
      <w:pPr>
        <w:numPr>
          <w:ilvl w:val="1"/>
          <w:numId w:val="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</w:t>
      </w:r>
    </w:p>
    <w:p w14:paraId="23ABA4D7" w14:textId="77777777" w:rsidR="003D627B" w:rsidRPr="003D627B" w:rsidRDefault="003D627B" w:rsidP="003D627B">
      <w:pPr>
        <w:numPr>
          <w:ilvl w:val="1"/>
          <w:numId w:val="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DF9AC9" w14:textId="77777777" w:rsidR="003D627B" w:rsidRPr="003D627B" w:rsidRDefault="003D627B" w:rsidP="003D627B">
      <w:pPr>
        <w:numPr>
          <w:ilvl w:val="1"/>
          <w:numId w:val="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41B9DB" w14:textId="77777777" w:rsidR="003D627B" w:rsidRPr="003D627B" w:rsidRDefault="003D627B" w:rsidP="003D627B">
      <w:pPr>
        <w:numPr>
          <w:ilvl w:val="1"/>
          <w:numId w:val="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783E02C" w14:textId="77777777" w:rsidR="003D627B" w:rsidRPr="003D627B" w:rsidRDefault="003D627B" w:rsidP="003D627B">
      <w:pPr>
        <w:numPr>
          <w:ilvl w:val="1"/>
          <w:numId w:val="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93BDB1D" w14:textId="5B5F834D" w:rsidR="003D627B" w:rsidRPr="003D627B" w:rsidRDefault="0011345C" w:rsidP="003D627B">
      <w:pPr>
        <w:numPr>
          <w:ilvl w:val="1"/>
          <w:numId w:val="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51CD4B" w14:textId="77777777" w:rsidR="003D627B" w:rsidRPr="003D627B" w:rsidRDefault="003D627B" w:rsidP="003D627B">
      <w:pPr>
        <w:numPr>
          <w:ilvl w:val="1"/>
          <w:numId w:val="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53D5D22" w14:textId="77777777" w:rsidR="003D627B" w:rsidRPr="003D627B" w:rsidRDefault="003D627B" w:rsidP="003D627B">
      <w:pPr>
        <w:numPr>
          <w:ilvl w:val="1"/>
          <w:numId w:val="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2AC59B" w14:textId="77777777" w:rsidR="003D627B" w:rsidRPr="003D627B" w:rsidRDefault="003D627B" w:rsidP="003D627B">
      <w:pPr>
        <w:numPr>
          <w:ilvl w:val="1"/>
          <w:numId w:val="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29EBA67F" w14:textId="77777777" w:rsidR="003D627B" w:rsidRPr="003D627B" w:rsidRDefault="003D627B" w:rsidP="003D627B">
      <w:pPr>
        <w:numPr>
          <w:ilvl w:val="1"/>
          <w:numId w:val="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5F3226" w14:textId="77777777" w:rsidR="003D627B" w:rsidRPr="003D627B" w:rsidRDefault="003D627B" w:rsidP="003D627B">
      <w:pPr>
        <w:numPr>
          <w:ilvl w:val="1"/>
          <w:numId w:val="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1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F13B7BD" w14:textId="77777777" w:rsidR="003D627B" w:rsidRPr="003D627B" w:rsidRDefault="003D627B" w:rsidP="003D627B">
      <w:pPr>
        <w:numPr>
          <w:ilvl w:val="0"/>
          <w:numId w:val="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5.2024</w:t>
      </w:r>
    </w:p>
    <w:p w14:paraId="627CC8FE" w14:textId="77777777" w:rsidR="003D627B" w:rsidRPr="003D627B" w:rsidRDefault="003D627B" w:rsidP="003D627B">
      <w:pPr>
        <w:numPr>
          <w:ilvl w:val="1"/>
          <w:numId w:val="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8379183" w14:textId="77777777" w:rsidR="003D627B" w:rsidRPr="003D627B" w:rsidRDefault="003D627B" w:rsidP="003D627B">
      <w:pPr>
        <w:numPr>
          <w:ilvl w:val="1"/>
          <w:numId w:val="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6D6353E" w14:textId="77777777" w:rsidR="003D627B" w:rsidRPr="003D627B" w:rsidRDefault="003D627B" w:rsidP="003D627B">
      <w:pPr>
        <w:numPr>
          <w:ilvl w:val="1"/>
          <w:numId w:val="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2C55F84" w14:textId="77777777" w:rsidR="003D627B" w:rsidRPr="003D627B" w:rsidRDefault="003D627B" w:rsidP="003D627B">
      <w:pPr>
        <w:numPr>
          <w:ilvl w:val="1"/>
          <w:numId w:val="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EE3C8B" w14:textId="77777777" w:rsidR="003D627B" w:rsidRPr="003D627B" w:rsidRDefault="003D627B" w:rsidP="003D627B">
      <w:pPr>
        <w:numPr>
          <w:ilvl w:val="1"/>
          <w:numId w:val="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5886B" w14:textId="77777777" w:rsidR="003D627B" w:rsidRPr="003D627B" w:rsidRDefault="003D627B" w:rsidP="003D627B">
      <w:pPr>
        <w:numPr>
          <w:ilvl w:val="1"/>
          <w:numId w:val="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9F6EAE" w14:textId="77777777" w:rsidR="003D627B" w:rsidRPr="003D627B" w:rsidRDefault="003D627B" w:rsidP="003D627B">
      <w:pPr>
        <w:numPr>
          <w:ilvl w:val="1"/>
          <w:numId w:val="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65BBB7" w14:textId="77777777" w:rsidR="003D627B" w:rsidRPr="003D627B" w:rsidRDefault="003D627B" w:rsidP="003D627B">
      <w:pPr>
        <w:numPr>
          <w:ilvl w:val="1"/>
          <w:numId w:val="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55DF1F4A" w14:textId="12F2B245" w:rsidR="003D627B" w:rsidRPr="003D627B" w:rsidRDefault="0011345C" w:rsidP="003D627B">
      <w:pPr>
        <w:numPr>
          <w:ilvl w:val="1"/>
          <w:numId w:val="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</w:t>
      </w:r>
    </w:p>
    <w:p w14:paraId="6BC0427B" w14:textId="77777777" w:rsidR="003D627B" w:rsidRPr="003D627B" w:rsidRDefault="003D627B" w:rsidP="003D627B">
      <w:pPr>
        <w:numPr>
          <w:ilvl w:val="1"/>
          <w:numId w:val="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C35867" w14:textId="77777777" w:rsidR="003D627B" w:rsidRPr="003D627B" w:rsidRDefault="003D627B" w:rsidP="003D627B">
      <w:pPr>
        <w:numPr>
          <w:ilvl w:val="1"/>
          <w:numId w:val="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6233AA9" w14:textId="77777777" w:rsidR="003D627B" w:rsidRPr="003D627B" w:rsidRDefault="003D627B" w:rsidP="003D627B">
      <w:pPr>
        <w:numPr>
          <w:ilvl w:val="1"/>
          <w:numId w:val="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08E5E07" w14:textId="77777777" w:rsidR="003D627B" w:rsidRPr="003D627B" w:rsidRDefault="003D627B" w:rsidP="003D627B">
      <w:pPr>
        <w:numPr>
          <w:ilvl w:val="1"/>
          <w:numId w:val="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BA1D51" w14:textId="77777777" w:rsidR="003D627B" w:rsidRPr="003D627B" w:rsidRDefault="003D627B" w:rsidP="003D627B">
      <w:pPr>
        <w:numPr>
          <w:ilvl w:val="1"/>
          <w:numId w:val="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9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10)</w:t>
      </w:r>
    </w:p>
    <w:p w14:paraId="1F03801F" w14:textId="77777777" w:rsidR="003D627B" w:rsidRPr="003D627B" w:rsidRDefault="003D627B" w:rsidP="003D627B">
      <w:pPr>
        <w:numPr>
          <w:ilvl w:val="0"/>
          <w:numId w:val="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5.2024</w:t>
      </w:r>
    </w:p>
    <w:p w14:paraId="6456FAFA" w14:textId="77777777" w:rsidR="003D627B" w:rsidRPr="003D627B" w:rsidRDefault="003D627B" w:rsidP="003D627B">
      <w:pPr>
        <w:numPr>
          <w:ilvl w:val="1"/>
          <w:numId w:val="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E7413A" w14:textId="77777777" w:rsidR="003D627B" w:rsidRPr="003D627B" w:rsidRDefault="003D627B" w:rsidP="003D627B">
      <w:pPr>
        <w:numPr>
          <w:ilvl w:val="1"/>
          <w:numId w:val="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DBE4A4C" w14:textId="77777777" w:rsidR="003D627B" w:rsidRPr="003D627B" w:rsidRDefault="003D627B" w:rsidP="003D627B">
      <w:pPr>
        <w:numPr>
          <w:ilvl w:val="1"/>
          <w:numId w:val="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8354C1C" w14:textId="77777777" w:rsidR="003D627B" w:rsidRPr="003D627B" w:rsidRDefault="003D627B" w:rsidP="003D627B">
      <w:pPr>
        <w:numPr>
          <w:ilvl w:val="1"/>
          <w:numId w:val="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7FB58371" w14:textId="77777777" w:rsidR="003D627B" w:rsidRPr="003D627B" w:rsidRDefault="003D627B" w:rsidP="003D627B">
      <w:pPr>
        <w:numPr>
          <w:ilvl w:val="1"/>
          <w:numId w:val="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71808BDF" w14:textId="77777777" w:rsidR="003D627B" w:rsidRPr="003D627B" w:rsidRDefault="003D627B" w:rsidP="003D627B">
      <w:pPr>
        <w:numPr>
          <w:ilvl w:val="1"/>
          <w:numId w:val="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6B82D3BC" w14:textId="77777777" w:rsidR="003D627B" w:rsidRPr="003D627B" w:rsidRDefault="003D627B" w:rsidP="003D627B">
      <w:pPr>
        <w:numPr>
          <w:ilvl w:val="1"/>
          <w:numId w:val="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501B887" w14:textId="77777777" w:rsidR="003D627B" w:rsidRPr="003D627B" w:rsidRDefault="003D627B" w:rsidP="003D627B">
      <w:pPr>
        <w:numPr>
          <w:ilvl w:val="1"/>
          <w:numId w:val="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E10D5CD" w14:textId="398C8ED3" w:rsidR="003D627B" w:rsidRPr="003D627B" w:rsidRDefault="0011345C" w:rsidP="003D627B">
      <w:pPr>
        <w:numPr>
          <w:ilvl w:val="1"/>
          <w:numId w:val="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E7139B" w14:textId="77777777" w:rsidR="003D627B" w:rsidRPr="003D627B" w:rsidRDefault="003D627B" w:rsidP="003D627B">
      <w:pPr>
        <w:numPr>
          <w:ilvl w:val="1"/>
          <w:numId w:val="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E7FE25" w14:textId="77777777" w:rsidR="003D627B" w:rsidRPr="003D627B" w:rsidRDefault="003D627B" w:rsidP="003D627B">
      <w:pPr>
        <w:numPr>
          <w:ilvl w:val="1"/>
          <w:numId w:val="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40DAD4D" w14:textId="77777777" w:rsidR="003D627B" w:rsidRPr="003D627B" w:rsidRDefault="003D627B" w:rsidP="003D627B">
      <w:pPr>
        <w:numPr>
          <w:ilvl w:val="1"/>
          <w:numId w:val="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7BBE5755" w14:textId="77777777" w:rsidR="003D627B" w:rsidRPr="003D627B" w:rsidRDefault="003D627B" w:rsidP="003D627B">
      <w:pPr>
        <w:numPr>
          <w:ilvl w:val="1"/>
          <w:numId w:val="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295B74" w14:textId="77777777" w:rsidR="003D627B" w:rsidRPr="003D627B" w:rsidRDefault="003D627B" w:rsidP="003D627B">
      <w:pPr>
        <w:numPr>
          <w:ilvl w:val="1"/>
          <w:numId w:val="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20)</w:t>
      </w:r>
    </w:p>
    <w:p w14:paraId="5DA6497B" w14:textId="77777777" w:rsidR="003D627B" w:rsidRPr="003D627B" w:rsidRDefault="003D627B" w:rsidP="003D627B">
      <w:pPr>
        <w:numPr>
          <w:ilvl w:val="0"/>
          <w:numId w:val="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5.2024</w:t>
      </w:r>
    </w:p>
    <w:p w14:paraId="4F5DD371" w14:textId="77777777" w:rsidR="003D627B" w:rsidRPr="003D627B" w:rsidRDefault="003D627B" w:rsidP="003D627B">
      <w:pPr>
        <w:numPr>
          <w:ilvl w:val="1"/>
          <w:numId w:val="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857522" w14:textId="77777777" w:rsidR="003D627B" w:rsidRPr="003D627B" w:rsidRDefault="003D627B" w:rsidP="003D627B">
      <w:pPr>
        <w:numPr>
          <w:ilvl w:val="1"/>
          <w:numId w:val="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63EB8672" w14:textId="77777777" w:rsidR="003D627B" w:rsidRPr="003D627B" w:rsidRDefault="003D627B" w:rsidP="003D627B">
      <w:pPr>
        <w:numPr>
          <w:ilvl w:val="1"/>
          <w:numId w:val="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D91AF3C" w14:textId="77777777" w:rsidR="003D627B" w:rsidRPr="003D627B" w:rsidRDefault="003D627B" w:rsidP="003D627B">
      <w:pPr>
        <w:numPr>
          <w:ilvl w:val="1"/>
          <w:numId w:val="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8FC793F" w14:textId="77777777" w:rsidR="003D627B" w:rsidRPr="003D627B" w:rsidRDefault="003D627B" w:rsidP="003D627B">
      <w:pPr>
        <w:numPr>
          <w:ilvl w:val="1"/>
          <w:numId w:val="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48C447AB" w14:textId="77777777" w:rsidR="003D627B" w:rsidRPr="003D627B" w:rsidRDefault="003D627B" w:rsidP="003D627B">
      <w:pPr>
        <w:numPr>
          <w:ilvl w:val="1"/>
          <w:numId w:val="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2CFE4689" w14:textId="77777777" w:rsidR="003D627B" w:rsidRPr="003D627B" w:rsidRDefault="003D627B" w:rsidP="003D627B">
      <w:pPr>
        <w:numPr>
          <w:ilvl w:val="1"/>
          <w:numId w:val="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1E4C053" w14:textId="77777777" w:rsidR="003D627B" w:rsidRPr="003D627B" w:rsidRDefault="003D627B" w:rsidP="003D627B">
      <w:pPr>
        <w:numPr>
          <w:ilvl w:val="1"/>
          <w:numId w:val="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FB2FFBA" w14:textId="79741303" w:rsidR="003D627B" w:rsidRPr="003D627B" w:rsidRDefault="0011345C" w:rsidP="003D627B">
      <w:pPr>
        <w:numPr>
          <w:ilvl w:val="1"/>
          <w:numId w:val="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0958AB" w14:textId="77777777" w:rsidR="003D627B" w:rsidRPr="003D627B" w:rsidRDefault="003D627B" w:rsidP="003D627B">
      <w:pPr>
        <w:numPr>
          <w:ilvl w:val="1"/>
          <w:numId w:val="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E9B4048" w14:textId="77777777" w:rsidR="003D627B" w:rsidRPr="003D627B" w:rsidRDefault="003D627B" w:rsidP="003D627B">
      <w:pPr>
        <w:numPr>
          <w:ilvl w:val="1"/>
          <w:numId w:val="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4FDF1CA" w14:textId="77777777" w:rsidR="003D627B" w:rsidRPr="003D627B" w:rsidRDefault="003D627B" w:rsidP="003D627B">
      <w:pPr>
        <w:numPr>
          <w:ilvl w:val="1"/>
          <w:numId w:val="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D3172FB" w14:textId="77777777" w:rsidR="003D627B" w:rsidRPr="003D627B" w:rsidRDefault="003D627B" w:rsidP="003D627B">
      <w:pPr>
        <w:numPr>
          <w:ilvl w:val="1"/>
          <w:numId w:val="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D14BB30" w14:textId="77777777" w:rsidR="003D627B" w:rsidRPr="003D627B" w:rsidRDefault="003D627B" w:rsidP="003D627B">
      <w:pPr>
        <w:numPr>
          <w:ilvl w:val="1"/>
          <w:numId w:val="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6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10)</w:t>
      </w:r>
    </w:p>
    <w:p w14:paraId="6F5DD629" w14:textId="77777777" w:rsidR="003D627B" w:rsidRPr="003D627B" w:rsidRDefault="003D627B" w:rsidP="003D627B">
      <w:pPr>
        <w:numPr>
          <w:ilvl w:val="0"/>
          <w:numId w:val="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5.2024</w:t>
      </w:r>
    </w:p>
    <w:p w14:paraId="7DEDC5CC" w14:textId="77777777" w:rsidR="003D627B" w:rsidRPr="003D627B" w:rsidRDefault="003D627B" w:rsidP="003D627B">
      <w:pPr>
        <w:numPr>
          <w:ilvl w:val="1"/>
          <w:numId w:val="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5CA1A52" w14:textId="77777777" w:rsidR="003D627B" w:rsidRPr="003D627B" w:rsidRDefault="003D627B" w:rsidP="003D627B">
      <w:pPr>
        <w:numPr>
          <w:ilvl w:val="1"/>
          <w:numId w:val="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5609554" w14:textId="77777777" w:rsidR="003D627B" w:rsidRPr="003D627B" w:rsidRDefault="003D627B" w:rsidP="003D627B">
      <w:pPr>
        <w:numPr>
          <w:ilvl w:val="1"/>
          <w:numId w:val="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4D93AD" w14:textId="77777777" w:rsidR="003D627B" w:rsidRPr="003D627B" w:rsidRDefault="003D627B" w:rsidP="003D627B">
      <w:pPr>
        <w:numPr>
          <w:ilvl w:val="1"/>
          <w:numId w:val="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C273DB9" w14:textId="77777777" w:rsidR="003D627B" w:rsidRPr="003D627B" w:rsidRDefault="003D627B" w:rsidP="003D627B">
      <w:pPr>
        <w:numPr>
          <w:ilvl w:val="1"/>
          <w:numId w:val="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7AF02" w14:textId="77777777" w:rsidR="003D627B" w:rsidRPr="003D627B" w:rsidRDefault="003D627B" w:rsidP="003D627B">
      <w:pPr>
        <w:numPr>
          <w:ilvl w:val="1"/>
          <w:numId w:val="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81C089" w14:textId="77777777" w:rsidR="003D627B" w:rsidRPr="003D627B" w:rsidRDefault="003D627B" w:rsidP="003D627B">
      <w:pPr>
        <w:numPr>
          <w:ilvl w:val="1"/>
          <w:numId w:val="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6C41552" w14:textId="77777777" w:rsidR="003D627B" w:rsidRPr="003D627B" w:rsidRDefault="003D627B" w:rsidP="003D627B">
      <w:pPr>
        <w:numPr>
          <w:ilvl w:val="1"/>
          <w:numId w:val="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9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B72C48E" w14:textId="28DAC522" w:rsidR="003D627B" w:rsidRPr="003D627B" w:rsidRDefault="0011345C" w:rsidP="003D627B">
      <w:pPr>
        <w:numPr>
          <w:ilvl w:val="1"/>
          <w:numId w:val="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</w:t>
      </w:r>
    </w:p>
    <w:p w14:paraId="1CEB464B" w14:textId="77777777" w:rsidR="003D627B" w:rsidRPr="003D627B" w:rsidRDefault="003D627B" w:rsidP="003D627B">
      <w:pPr>
        <w:numPr>
          <w:ilvl w:val="1"/>
          <w:numId w:val="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F46266" w14:textId="77777777" w:rsidR="003D627B" w:rsidRPr="003D627B" w:rsidRDefault="003D627B" w:rsidP="003D627B">
      <w:pPr>
        <w:numPr>
          <w:ilvl w:val="1"/>
          <w:numId w:val="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F8A8B" w14:textId="77777777" w:rsidR="003D627B" w:rsidRPr="003D627B" w:rsidRDefault="003D627B" w:rsidP="003D627B">
      <w:pPr>
        <w:numPr>
          <w:ilvl w:val="1"/>
          <w:numId w:val="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C22C5C6" w14:textId="77777777" w:rsidR="003D627B" w:rsidRPr="003D627B" w:rsidRDefault="003D627B" w:rsidP="003D627B">
      <w:pPr>
        <w:numPr>
          <w:ilvl w:val="1"/>
          <w:numId w:val="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D09F726" w14:textId="77777777" w:rsidR="003D627B" w:rsidRPr="003D627B" w:rsidRDefault="003D627B" w:rsidP="003D627B">
      <w:pPr>
        <w:numPr>
          <w:ilvl w:val="1"/>
          <w:numId w:val="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5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125B4BD1" w14:textId="77777777" w:rsidR="003D627B" w:rsidRPr="003D627B" w:rsidRDefault="003D627B" w:rsidP="003D627B">
      <w:pPr>
        <w:numPr>
          <w:ilvl w:val="0"/>
          <w:numId w:val="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5.2024</w:t>
      </w:r>
    </w:p>
    <w:p w14:paraId="537850B0" w14:textId="77777777" w:rsidR="003D627B" w:rsidRPr="003D627B" w:rsidRDefault="003D627B" w:rsidP="003D627B">
      <w:pPr>
        <w:numPr>
          <w:ilvl w:val="1"/>
          <w:numId w:val="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9BC5FE1" w14:textId="77777777" w:rsidR="003D627B" w:rsidRPr="003D627B" w:rsidRDefault="003D627B" w:rsidP="003D627B">
      <w:pPr>
        <w:numPr>
          <w:ilvl w:val="1"/>
          <w:numId w:val="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AB722D0" w14:textId="77777777" w:rsidR="003D627B" w:rsidRPr="003D627B" w:rsidRDefault="003D627B" w:rsidP="003D627B">
      <w:pPr>
        <w:numPr>
          <w:ilvl w:val="1"/>
          <w:numId w:val="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BF6ADE" w14:textId="77777777" w:rsidR="003D627B" w:rsidRPr="003D627B" w:rsidRDefault="003D627B" w:rsidP="003D627B">
      <w:pPr>
        <w:numPr>
          <w:ilvl w:val="1"/>
          <w:numId w:val="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73904D" w14:textId="77777777" w:rsidR="003D627B" w:rsidRPr="003D627B" w:rsidRDefault="003D627B" w:rsidP="003D627B">
      <w:pPr>
        <w:numPr>
          <w:ilvl w:val="1"/>
          <w:numId w:val="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</w:t>
      </w:r>
    </w:p>
    <w:p w14:paraId="7C73C903" w14:textId="77777777" w:rsidR="003D627B" w:rsidRPr="003D627B" w:rsidRDefault="003D627B" w:rsidP="003D627B">
      <w:pPr>
        <w:numPr>
          <w:ilvl w:val="1"/>
          <w:numId w:val="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</w:t>
      </w:r>
    </w:p>
    <w:p w14:paraId="00F37FA4" w14:textId="77777777" w:rsidR="003D627B" w:rsidRPr="003D627B" w:rsidRDefault="003D627B" w:rsidP="003D627B">
      <w:pPr>
        <w:numPr>
          <w:ilvl w:val="1"/>
          <w:numId w:val="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745A52" w14:textId="77777777" w:rsidR="003D627B" w:rsidRPr="003D627B" w:rsidRDefault="003D627B" w:rsidP="003D627B">
      <w:pPr>
        <w:numPr>
          <w:ilvl w:val="1"/>
          <w:numId w:val="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B9C7EB" w14:textId="2A7BDA57" w:rsidR="003D627B" w:rsidRPr="003D627B" w:rsidRDefault="0011345C" w:rsidP="003D627B">
      <w:pPr>
        <w:numPr>
          <w:ilvl w:val="1"/>
          <w:numId w:val="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375653" w14:textId="77777777" w:rsidR="003D627B" w:rsidRPr="003D627B" w:rsidRDefault="003D627B" w:rsidP="003D627B">
      <w:pPr>
        <w:numPr>
          <w:ilvl w:val="1"/>
          <w:numId w:val="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1F7AF7B" w14:textId="77777777" w:rsidR="003D627B" w:rsidRPr="003D627B" w:rsidRDefault="003D627B" w:rsidP="003D627B">
      <w:pPr>
        <w:numPr>
          <w:ilvl w:val="1"/>
          <w:numId w:val="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613C8F1" w14:textId="77777777" w:rsidR="003D627B" w:rsidRPr="003D627B" w:rsidRDefault="003D627B" w:rsidP="003D627B">
      <w:pPr>
        <w:numPr>
          <w:ilvl w:val="1"/>
          <w:numId w:val="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3010956D" w14:textId="77777777" w:rsidR="003D627B" w:rsidRPr="003D627B" w:rsidRDefault="003D627B" w:rsidP="003D627B">
      <w:pPr>
        <w:numPr>
          <w:ilvl w:val="1"/>
          <w:numId w:val="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7414234" w14:textId="77777777" w:rsidR="003D627B" w:rsidRPr="003D627B" w:rsidRDefault="003D627B" w:rsidP="003D627B">
      <w:pPr>
        <w:numPr>
          <w:ilvl w:val="1"/>
          <w:numId w:val="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4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40)</w:t>
      </w:r>
    </w:p>
    <w:p w14:paraId="6D9582EE" w14:textId="77777777" w:rsidR="003D627B" w:rsidRPr="003D627B" w:rsidRDefault="003D627B" w:rsidP="003D627B">
      <w:pPr>
        <w:numPr>
          <w:ilvl w:val="0"/>
          <w:numId w:val="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5.2024</w:t>
      </w:r>
    </w:p>
    <w:p w14:paraId="1BCCCD96" w14:textId="77777777" w:rsidR="003D627B" w:rsidRPr="003D627B" w:rsidRDefault="003D627B" w:rsidP="003D627B">
      <w:pPr>
        <w:numPr>
          <w:ilvl w:val="1"/>
          <w:numId w:val="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AF7C757" w14:textId="77777777" w:rsidR="003D627B" w:rsidRPr="003D627B" w:rsidRDefault="003D627B" w:rsidP="003D627B">
      <w:pPr>
        <w:numPr>
          <w:ilvl w:val="1"/>
          <w:numId w:val="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EA711E6" w14:textId="77777777" w:rsidR="003D627B" w:rsidRPr="003D627B" w:rsidRDefault="003D627B" w:rsidP="003D627B">
      <w:pPr>
        <w:numPr>
          <w:ilvl w:val="1"/>
          <w:numId w:val="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A666E5C" w14:textId="77777777" w:rsidR="003D627B" w:rsidRPr="003D627B" w:rsidRDefault="003D627B" w:rsidP="003D627B">
      <w:pPr>
        <w:numPr>
          <w:ilvl w:val="1"/>
          <w:numId w:val="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6A4960A" w14:textId="77777777" w:rsidR="003D627B" w:rsidRPr="003D627B" w:rsidRDefault="003D627B" w:rsidP="003D627B">
      <w:pPr>
        <w:numPr>
          <w:ilvl w:val="1"/>
          <w:numId w:val="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31CD693" w14:textId="77777777" w:rsidR="003D627B" w:rsidRPr="003D627B" w:rsidRDefault="003D627B" w:rsidP="003D627B">
      <w:pPr>
        <w:numPr>
          <w:ilvl w:val="1"/>
          <w:numId w:val="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60902E" w14:textId="77777777" w:rsidR="003D627B" w:rsidRPr="003D627B" w:rsidRDefault="003D627B" w:rsidP="003D627B">
      <w:pPr>
        <w:numPr>
          <w:ilvl w:val="1"/>
          <w:numId w:val="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881931" w14:textId="77777777" w:rsidR="003D627B" w:rsidRPr="003D627B" w:rsidRDefault="003D627B" w:rsidP="003D627B">
      <w:pPr>
        <w:numPr>
          <w:ilvl w:val="1"/>
          <w:numId w:val="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B3B3687" w14:textId="39652ABF" w:rsidR="003D627B" w:rsidRPr="003D627B" w:rsidRDefault="0011345C" w:rsidP="003D627B">
      <w:pPr>
        <w:numPr>
          <w:ilvl w:val="1"/>
          <w:numId w:val="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A7CF0F" w14:textId="77777777" w:rsidR="003D627B" w:rsidRPr="003D627B" w:rsidRDefault="003D627B" w:rsidP="003D627B">
      <w:pPr>
        <w:numPr>
          <w:ilvl w:val="1"/>
          <w:numId w:val="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5BF2927" w14:textId="77777777" w:rsidR="003D627B" w:rsidRPr="003D627B" w:rsidRDefault="003D627B" w:rsidP="003D627B">
      <w:pPr>
        <w:numPr>
          <w:ilvl w:val="1"/>
          <w:numId w:val="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9A6136" w14:textId="77777777" w:rsidR="003D627B" w:rsidRPr="003D627B" w:rsidRDefault="003D627B" w:rsidP="003D627B">
      <w:pPr>
        <w:numPr>
          <w:ilvl w:val="1"/>
          <w:numId w:val="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6A901641" w14:textId="77777777" w:rsidR="003D627B" w:rsidRPr="003D627B" w:rsidRDefault="003D627B" w:rsidP="003D627B">
      <w:pPr>
        <w:numPr>
          <w:ilvl w:val="1"/>
          <w:numId w:val="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B299F3" w14:textId="77777777" w:rsidR="003D627B" w:rsidRPr="003D627B" w:rsidRDefault="003D627B" w:rsidP="003D627B">
      <w:pPr>
        <w:numPr>
          <w:ilvl w:val="1"/>
          <w:numId w:val="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2C8CD0E" w14:textId="77777777" w:rsidR="003D627B" w:rsidRPr="003D627B" w:rsidRDefault="003D627B" w:rsidP="003D627B">
      <w:pPr>
        <w:numPr>
          <w:ilvl w:val="0"/>
          <w:numId w:val="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5.2024</w:t>
      </w:r>
    </w:p>
    <w:p w14:paraId="2C6F5A65" w14:textId="77777777" w:rsidR="003D627B" w:rsidRPr="003D627B" w:rsidRDefault="003D627B" w:rsidP="003D627B">
      <w:pPr>
        <w:numPr>
          <w:ilvl w:val="1"/>
          <w:numId w:val="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6EB9308" w14:textId="77777777" w:rsidR="003D627B" w:rsidRPr="003D627B" w:rsidRDefault="003D627B" w:rsidP="003D627B">
      <w:pPr>
        <w:numPr>
          <w:ilvl w:val="1"/>
          <w:numId w:val="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674788A" w14:textId="77777777" w:rsidR="003D627B" w:rsidRPr="003D627B" w:rsidRDefault="003D627B" w:rsidP="003D627B">
      <w:pPr>
        <w:numPr>
          <w:ilvl w:val="1"/>
          <w:numId w:val="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D412FC8" w14:textId="77777777" w:rsidR="003D627B" w:rsidRPr="003D627B" w:rsidRDefault="003D627B" w:rsidP="003D627B">
      <w:pPr>
        <w:numPr>
          <w:ilvl w:val="1"/>
          <w:numId w:val="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D2E9D7" w14:textId="77777777" w:rsidR="003D627B" w:rsidRPr="003D627B" w:rsidRDefault="003D627B" w:rsidP="003D627B">
      <w:pPr>
        <w:numPr>
          <w:ilvl w:val="1"/>
          <w:numId w:val="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1C34F" w14:textId="77777777" w:rsidR="003D627B" w:rsidRPr="003D627B" w:rsidRDefault="003D627B" w:rsidP="003D627B">
      <w:pPr>
        <w:numPr>
          <w:ilvl w:val="1"/>
          <w:numId w:val="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78E7E3E" w14:textId="77777777" w:rsidR="003D627B" w:rsidRPr="003D627B" w:rsidRDefault="003D627B" w:rsidP="003D627B">
      <w:pPr>
        <w:numPr>
          <w:ilvl w:val="1"/>
          <w:numId w:val="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08E1AD8" w14:textId="77777777" w:rsidR="003D627B" w:rsidRPr="003D627B" w:rsidRDefault="003D627B" w:rsidP="003D627B">
      <w:pPr>
        <w:numPr>
          <w:ilvl w:val="1"/>
          <w:numId w:val="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6A88FEF" w14:textId="364A803A" w:rsidR="003D627B" w:rsidRPr="003D627B" w:rsidRDefault="0011345C" w:rsidP="003D627B">
      <w:pPr>
        <w:numPr>
          <w:ilvl w:val="1"/>
          <w:numId w:val="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A697E5" w14:textId="77777777" w:rsidR="003D627B" w:rsidRPr="003D627B" w:rsidRDefault="003D627B" w:rsidP="003D627B">
      <w:pPr>
        <w:numPr>
          <w:ilvl w:val="1"/>
          <w:numId w:val="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11DFE63" w14:textId="77777777" w:rsidR="003D627B" w:rsidRPr="003D627B" w:rsidRDefault="003D627B" w:rsidP="003D627B">
      <w:pPr>
        <w:numPr>
          <w:ilvl w:val="1"/>
          <w:numId w:val="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6B4FFC5" w14:textId="77777777" w:rsidR="003D627B" w:rsidRPr="003D627B" w:rsidRDefault="003D627B" w:rsidP="003D627B">
      <w:pPr>
        <w:numPr>
          <w:ilvl w:val="1"/>
          <w:numId w:val="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78C5004E" w14:textId="77777777" w:rsidR="003D627B" w:rsidRPr="003D627B" w:rsidRDefault="003D627B" w:rsidP="003D627B">
      <w:pPr>
        <w:numPr>
          <w:ilvl w:val="1"/>
          <w:numId w:val="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8A9A513" w14:textId="77777777" w:rsidR="003D627B" w:rsidRPr="003D627B" w:rsidRDefault="003D627B" w:rsidP="003D627B">
      <w:pPr>
        <w:numPr>
          <w:ilvl w:val="1"/>
          <w:numId w:val="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1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5F2EA3BD" w14:textId="77777777" w:rsidR="003D627B" w:rsidRPr="003D627B" w:rsidRDefault="003D627B" w:rsidP="003D627B">
      <w:pPr>
        <w:numPr>
          <w:ilvl w:val="0"/>
          <w:numId w:val="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0.05.2024</w:t>
      </w:r>
    </w:p>
    <w:p w14:paraId="1B4C81B3" w14:textId="77777777" w:rsidR="003D627B" w:rsidRPr="003D627B" w:rsidRDefault="003D627B" w:rsidP="003D627B">
      <w:pPr>
        <w:numPr>
          <w:ilvl w:val="1"/>
          <w:numId w:val="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118630D" w14:textId="77777777" w:rsidR="003D627B" w:rsidRPr="003D627B" w:rsidRDefault="003D627B" w:rsidP="003D627B">
      <w:pPr>
        <w:numPr>
          <w:ilvl w:val="1"/>
          <w:numId w:val="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9CDE4F" w14:textId="77777777" w:rsidR="003D627B" w:rsidRPr="003D627B" w:rsidRDefault="003D627B" w:rsidP="003D627B">
      <w:pPr>
        <w:numPr>
          <w:ilvl w:val="1"/>
          <w:numId w:val="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0096ED1" w14:textId="77777777" w:rsidR="003D627B" w:rsidRPr="003D627B" w:rsidRDefault="003D627B" w:rsidP="003D627B">
      <w:pPr>
        <w:numPr>
          <w:ilvl w:val="1"/>
          <w:numId w:val="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4ED13FA" w14:textId="77777777" w:rsidR="003D627B" w:rsidRPr="003D627B" w:rsidRDefault="003D627B" w:rsidP="003D627B">
      <w:pPr>
        <w:numPr>
          <w:ilvl w:val="1"/>
          <w:numId w:val="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62445AB" w14:textId="77777777" w:rsidR="003D627B" w:rsidRPr="003D627B" w:rsidRDefault="003D627B" w:rsidP="003D627B">
      <w:pPr>
        <w:numPr>
          <w:ilvl w:val="1"/>
          <w:numId w:val="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4891A7E2" w14:textId="77777777" w:rsidR="003D627B" w:rsidRPr="003D627B" w:rsidRDefault="003D627B" w:rsidP="003D627B">
      <w:pPr>
        <w:numPr>
          <w:ilvl w:val="1"/>
          <w:numId w:val="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E25F1F" w14:textId="77777777" w:rsidR="003D627B" w:rsidRPr="003D627B" w:rsidRDefault="003D627B" w:rsidP="003D627B">
      <w:pPr>
        <w:numPr>
          <w:ilvl w:val="1"/>
          <w:numId w:val="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0567EFD2" w14:textId="459FDCC4" w:rsidR="003D627B" w:rsidRPr="003D627B" w:rsidRDefault="0011345C" w:rsidP="003D627B">
      <w:pPr>
        <w:numPr>
          <w:ilvl w:val="1"/>
          <w:numId w:val="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</w:t>
      </w:r>
    </w:p>
    <w:p w14:paraId="7F6810AB" w14:textId="77777777" w:rsidR="003D627B" w:rsidRPr="003D627B" w:rsidRDefault="003D627B" w:rsidP="003D627B">
      <w:pPr>
        <w:numPr>
          <w:ilvl w:val="1"/>
          <w:numId w:val="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5477F7" w14:textId="77777777" w:rsidR="003D627B" w:rsidRPr="003D627B" w:rsidRDefault="003D627B" w:rsidP="003D627B">
      <w:pPr>
        <w:numPr>
          <w:ilvl w:val="1"/>
          <w:numId w:val="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18B24B6" w14:textId="77777777" w:rsidR="003D627B" w:rsidRPr="003D627B" w:rsidRDefault="003D627B" w:rsidP="003D627B">
      <w:pPr>
        <w:numPr>
          <w:ilvl w:val="1"/>
          <w:numId w:val="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520C15C2" w14:textId="77777777" w:rsidR="003D627B" w:rsidRPr="003D627B" w:rsidRDefault="003D627B" w:rsidP="003D627B">
      <w:pPr>
        <w:numPr>
          <w:ilvl w:val="1"/>
          <w:numId w:val="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ABA3CC" w14:textId="77777777" w:rsidR="003D627B" w:rsidRPr="003D627B" w:rsidRDefault="003D627B" w:rsidP="003D627B">
      <w:pPr>
        <w:numPr>
          <w:ilvl w:val="1"/>
          <w:numId w:val="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9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37B792C4" w14:textId="77777777" w:rsidR="003D627B" w:rsidRPr="003D627B" w:rsidRDefault="003D627B" w:rsidP="003D627B">
      <w:pPr>
        <w:numPr>
          <w:ilvl w:val="0"/>
          <w:numId w:val="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5.2024</w:t>
      </w:r>
    </w:p>
    <w:p w14:paraId="188631E3" w14:textId="77777777" w:rsidR="003D627B" w:rsidRPr="003D627B" w:rsidRDefault="003D627B" w:rsidP="003D627B">
      <w:pPr>
        <w:numPr>
          <w:ilvl w:val="1"/>
          <w:numId w:val="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348C48" w14:textId="77777777" w:rsidR="003D627B" w:rsidRPr="003D627B" w:rsidRDefault="003D627B" w:rsidP="003D627B">
      <w:pPr>
        <w:numPr>
          <w:ilvl w:val="1"/>
          <w:numId w:val="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DF6968C" w14:textId="77777777" w:rsidR="003D627B" w:rsidRPr="003D627B" w:rsidRDefault="003D627B" w:rsidP="003D627B">
      <w:pPr>
        <w:numPr>
          <w:ilvl w:val="1"/>
          <w:numId w:val="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FA6463" w14:textId="77777777" w:rsidR="003D627B" w:rsidRPr="003D627B" w:rsidRDefault="003D627B" w:rsidP="003D627B">
      <w:pPr>
        <w:numPr>
          <w:ilvl w:val="1"/>
          <w:numId w:val="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9D02E" w14:textId="77777777" w:rsidR="003D627B" w:rsidRPr="003D627B" w:rsidRDefault="003D627B" w:rsidP="003D627B">
      <w:pPr>
        <w:numPr>
          <w:ilvl w:val="1"/>
          <w:numId w:val="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E4409D" w14:textId="77777777" w:rsidR="003D627B" w:rsidRPr="003D627B" w:rsidRDefault="003D627B" w:rsidP="003D627B">
      <w:pPr>
        <w:numPr>
          <w:ilvl w:val="1"/>
          <w:numId w:val="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268FA0F3" w14:textId="77777777" w:rsidR="003D627B" w:rsidRPr="003D627B" w:rsidRDefault="003D627B" w:rsidP="003D627B">
      <w:pPr>
        <w:numPr>
          <w:ilvl w:val="1"/>
          <w:numId w:val="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F1E62EA" w14:textId="77777777" w:rsidR="003D627B" w:rsidRPr="003D627B" w:rsidRDefault="003D627B" w:rsidP="003D627B">
      <w:pPr>
        <w:numPr>
          <w:ilvl w:val="1"/>
          <w:numId w:val="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BC5A6A3" w14:textId="10103C96" w:rsidR="003D627B" w:rsidRPr="003D627B" w:rsidRDefault="0011345C" w:rsidP="003D627B">
      <w:pPr>
        <w:numPr>
          <w:ilvl w:val="1"/>
          <w:numId w:val="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896B053" w14:textId="77777777" w:rsidR="003D627B" w:rsidRPr="003D627B" w:rsidRDefault="003D627B" w:rsidP="003D627B">
      <w:pPr>
        <w:numPr>
          <w:ilvl w:val="1"/>
          <w:numId w:val="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F75CC1" w14:textId="77777777" w:rsidR="003D627B" w:rsidRPr="003D627B" w:rsidRDefault="003D627B" w:rsidP="003D627B">
      <w:pPr>
        <w:numPr>
          <w:ilvl w:val="1"/>
          <w:numId w:val="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AE5AF0" w14:textId="77777777" w:rsidR="003D627B" w:rsidRPr="003D627B" w:rsidRDefault="003D627B" w:rsidP="003D627B">
      <w:pPr>
        <w:numPr>
          <w:ilvl w:val="1"/>
          <w:numId w:val="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26E388B9" w14:textId="77777777" w:rsidR="003D627B" w:rsidRPr="003D627B" w:rsidRDefault="003D627B" w:rsidP="003D627B">
      <w:pPr>
        <w:numPr>
          <w:ilvl w:val="1"/>
          <w:numId w:val="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00EB64" w14:textId="77777777" w:rsidR="003D627B" w:rsidRPr="003D627B" w:rsidRDefault="003D627B" w:rsidP="003D627B">
      <w:pPr>
        <w:numPr>
          <w:ilvl w:val="1"/>
          <w:numId w:val="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8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853080F" w14:textId="77777777" w:rsidR="003D627B" w:rsidRPr="003D627B" w:rsidRDefault="003D627B" w:rsidP="003D627B">
      <w:pPr>
        <w:numPr>
          <w:ilvl w:val="0"/>
          <w:numId w:val="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5.2024</w:t>
      </w:r>
    </w:p>
    <w:p w14:paraId="24691227" w14:textId="77777777" w:rsidR="003D627B" w:rsidRPr="003D627B" w:rsidRDefault="003D627B" w:rsidP="003D627B">
      <w:pPr>
        <w:numPr>
          <w:ilvl w:val="1"/>
          <w:numId w:val="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DEA1F88" w14:textId="77777777" w:rsidR="003D627B" w:rsidRPr="003D627B" w:rsidRDefault="003D627B" w:rsidP="003D627B">
      <w:pPr>
        <w:numPr>
          <w:ilvl w:val="1"/>
          <w:numId w:val="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C89B8B" w14:textId="77777777" w:rsidR="003D627B" w:rsidRPr="003D627B" w:rsidRDefault="003D627B" w:rsidP="003D627B">
      <w:pPr>
        <w:numPr>
          <w:ilvl w:val="1"/>
          <w:numId w:val="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003F625" w14:textId="77777777" w:rsidR="003D627B" w:rsidRPr="003D627B" w:rsidRDefault="003D627B" w:rsidP="003D627B">
      <w:pPr>
        <w:numPr>
          <w:ilvl w:val="1"/>
          <w:numId w:val="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306AA55" w14:textId="77777777" w:rsidR="003D627B" w:rsidRPr="003D627B" w:rsidRDefault="003D627B" w:rsidP="003D627B">
      <w:pPr>
        <w:numPr>
          <w:ilvl w:val="1"/>
          <w:numId w:val="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</w:t>
      </w:r>
    </w:p>
    <w:p w14:paraId="51C13DE5" w14:textId="77777777" w:rsidR="003D627B" w:rsidRPr="003D627B" w:rsidRDefault="003D627B" w:rsidP="003D627B">
      <w:pPr>
        <w:numPr>
          <w:ilvl w:val="1"/>
          <w:numId w:val="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D704AD0" w14:textId="77777777" w:rsidR="003D627B" w:rsidRPr="003D627B" w:rsidRDefault="003D627B" w:rsidP="003D627B">
      <w:pPr>
        <w:numPr>
          <w:ilvl w:val="1"/>
          <w:numId w:val="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7F2F87C" w14:textId="77777777" w:rsidR="003D627B" w:rsidRPr="003D627B" w:rsidRDefault="003D627B" w:rsidP="003D627B">
      <w:pPr>
        <w:numPr>
          <w:ilvl w:val="1"/>
          <w:numId w:val="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38EAE" w14:textId="0FC04D98" w:rsidR="003D627B" w:rsidRPr="003D627B" w:rsidRDefault="0011345C" w:rsidP="003D627B">
      <w:pPr>
        <w:numPr>
          <w:ilvl w:val="1"/>
          <w:numId w:val="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5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F576B1" w14:textId="77777777" w:rsidR="003D627B" w:rsidRPr="003D627B" w:rsidRDefault="003D627B" w:rsidP="003D627B">
      <w:pPr>
        <w:numPr>
          <w:ilvl w:val="1"/>
          <w:numId w:val="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D710BC" w14:textId="77777777" w:rsidR="003D627B" w:rsidRPr="003D627B" w:rsidRDefault="003D627B" w:rsidP="003D627B">
      <w:pPr>
        <w:numPr>
          <w:ilvl w:val="1"/>
          <w:numId w:val="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A9CB1F" w14:textId="77777777" w:rsidR="003D627B" w:rsidRPr="003D627B" w:rsidRDefault="003D627B" w:rsidP="003D627B">
      <w:pPr>
        <w:numPr>
          <w:ilvl w:val="1"/>
          <w:numId w:val="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BE24166" w14:textId="77777777" w:rsidR="003D627B" w:rsidRPr="003D627B" w:rsidRDefault="003D627B" w:rsidP="003D627B">
      <w:pPr>
        <w:numPr>
          <w:ilvl w:val="1"/>
          <w:numId w:val="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B76D" w14:textId="77777777" w:rsidR="003D627B" w:rsidRPr="003D627B" w:rsidRDefault="003D627B" w:rsidP="003D627B">
      <w:pPr>
        <w:numPr>
          <w:ilvl w:val="1"/>
          <w:numId w:val="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7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0DD0B47B" w14:textId="77777777" w:rsidR="003D627B" w:rsidRPr="003D627B" w:rsidRDefault="003D627B" w:rsidP="003D627B">
      <w:pPr>
        <w:numPr>
          <w:ilvl w:val="0"/>
          <w:numId w:val="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5.2024</w:t>
      </w:r>
    </w:p>
    <w:p w14:paraId="1AA88B08" w14:textId="77777777" w:rsidR="003D627B" w:rsidRPr="003D627B" w:rsidRDefault="003D627B" w:rsidP="003D627B">
      <w:pPr>
        <w:numPr>
          <w:ilvl w:val="1"/>
          <w:numId w:val="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EEA7C29" w14:textId="77777777" w:rsidR="003D627B" w:rsidRPr="003D627B" w:rsidRDefault="003D627B" w:rsidP="003D627B">
      <w:pPr>
        <w:numPr>
          <w:ilvl w:val="1"/>
          <w:numId w:val="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AA0AF6" w14:textId="77777777" w:rsidR="003D627B" w:rsidRPr="003D627B" w:rsidRDefault="003D627B" w:rsidP="003D627B">
      <w:pPr>
        <w:numPr>
          <w:ilvl w:val="1"/>
          <w:numId w:val="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A733F94" w14:textId="77777777" w:rsidR="003D627B" w:rsidRPr="003D627B" w:rsidRDefault="003D627B" w:rsidP="003D627B">
      <w:pPr>
        <w:numPr>
          <w:ilvl w:val="1"/>
          <w:numId w:val="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125B0429" w14:textId="77777777" w:rsidR="003D627B" w:rsidRPr="003D627B" w:rsidRDefault="003D627B" w:rsidP="003D627B">
      <w:pPr>
        <w:numPr>
          <w:ilvl w:val="1"/>
          <w:numId w:val="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BB41E1" w14:textId="77777777" w:rsidR="003D627B" w:rsidRPr="003D627B" w:rsidRDefault="003D627B" w:rsidP="003D627B">
      <w:pPr>
        <w:numPr>
          <w:ilvl w:val="1"/>
          <w:numId w:val="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2DB3C4A" w14:textId="77777777" w:rsidR="003D627B" w:rsidRPr="003D627B" w:rsidRDefault="003D627B" w:rsidP="003D627B">
      <w:pPr>
        <w:numPr>
          <w:ilvl w:val="1"/>
          <w:numId w:val="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3FA4BDC5" w14:textId="77777777" w:rsidR="003D627B" w:rsidRPr="003D627B" w:rsidRDefault="003D627B" w:rsidP="003D627B">
      <w:pPr>
        <w:numPr>
          <w:ilvl w:val="1"/>
          <w:numId w:val="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111512" w14:textId="03A9149A" w:rsidR="003D627B" w:rsidRPr="003D627B" w:rsidRDefault="0011345C" w:rsidP="003D627B">
      <w:pPr>
        <w:numPr>
          <w:ilvl w:val="1"/>
          <w:numId w:val="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1998" w14:textId="77777777" w:rsidR="003D627B" w:rsidRPr="003D627B" w:rsidRDefault="003D627B" w:rsidP="003D627B">
      <w:pPr>
        <w:numPr>
          <w:ilvl w:val="1"/>
          <w:numId w:val="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E7CD60E" w14:textId="77777777" w:rsidR="003D627B" w:rsidRPr="003D627B" w:rsidRDefault="003D627B" w:rsidP="003D627B">
      <w:pPr>
        <w:numPr>
          <w:ilvl w:val="1"/>
          <w:numId w:val="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62C97E7" w14:textId="77777777" w:rsidR="003D627B" w:rsidRPr="003D627B" w:rsidRDefault="003D627B" w:rsidP="003D627B">
      <w:pPr>
        <w:numPr>
          <w:ilvl w:val="1"/>
          <w:numId w:val="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7CC30F6" w14:textId="77777777" w:rsidR="003D627B" w:rsidRPr="003D627B" w:rsidRDefault="003D627B" w:rsidP="003D627B">
      <w:pPr>
        <w:numPr>
          <w:ilvl w:val="1"/>
          <w:numId w:val="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F7F4879" w14:textId="77777777" w:rsidR="003D627B" w:rsidRPr="003D627B" w:rsidRDefault="003D627B" w:rsidP="003D627B">
      <w:pPr>
        <w:numPr>
          <w:ilvl w:val="1"/>
          <w:numId w:val="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6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010C3496" w14:textId="77777777" w:rsidR="003D627B" w:rsidRPr="003D627B" w:rsidRDefault="003D627B" w:rsidP="003D627B">
      <w:pPr>
        <w:numPr>
          <w:ilvl w:val="0"/>
          <w:numId w:val="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5.2024</w:t>
      </w:r>
    </w:p>
    <w:p w14:paraId="4C49FDE3" w14:textId="77777777" w:rsidR="003D627B" w:rsidRPr="003D627B" w:rsidRDefault="003D627B" w:rsidP="003D627B">
      <w:pPr>
        <w:numPr>
          <w:ilvl w:val="1"/>
          <w:numId w:val="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D9DCB6D" w14:textId="77777777" w:rsidR="003D627B" w:rsidRPr="003D627B" w:rsidRDefault="003D627B" w:rsidP="003D627B">
      <w:pPr>
        <w:numPr>
          <w:ilvl w:val="1"/>
          <w:numId w:val="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991F15C" w14:textId="77777777" w:rsidR="003D627B" w:rsidRPr="003D627B" w:rsidRDefault="003D627B" w:rsidP="003D627B">
      <w:pPr>
        <w:numPr>
          <w:ilvl w:val="1"/>
          <w:numId w:val="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EE52B51" w14:textId="77777777" w:rsidR="003D627B" w:rsidRPr="003D627B" w:rsidRDefault="003D627B" w:rsidP="003D627B">
      <w:pPr>
        <w:numPr>
          <w:ilvl w:val="1"/>
          <w:numId w:val="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8BB948D" w14:textId="77777777" w:rsidR="003D627B" w:rsidRPr="003D627B" w:rsidRDefault="003D627B" w:rsidP="003D627B">
      <w:pPr>
        <w:numPr>
          <w:ilvl w:val="1"/>
          <w:numId w:val="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E9BB2" w14:textId="77777777" w:rsidR="003D627B" w:rsidRPr="003D627B" w:rsidRDefault="003D627B" w:rsidP="003D627B">
      <w:pPr>
        <w:numPr>
          <w:ilvl w:val="1"/>
          <w:numId w:val="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FE7D786" w14:textId="77777777" w:rsidR="003D627B" w:rsidRPr="003D627B" w:rsidRDefault="003D627B" w:rsidP="003D627B">
      <w:pPr>
        <w:numPr>
          <w:ilvl w:val="1"/>
          <w:numId w:val="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C44240B" w14:textId="77777777" w:rsidR="003D627B" w:rsidRPr="003D627B" w:rsidRDefault="003D627B" w:rsidP="003D627B">
      <w:pPr>
        <w:numPr>
          <w:ilvl w:val="1"/>
          <w:numId w:val="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D279735" w14:textId="643C9626" w:rsidR="003D627B" w:rsidRPr="003D627B" w:rsidRDefault="0011345C" w:rsidP="003D627B">
      <w:pPr>
        <w:numPr>
          <w:ilvl w:val="1"/>
          <w:numId w:val="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E0A498" w14:textId="77777777" w:rsidR="003D627B" w:rsidRPr="003D627B" w:rsidRDefault="003D627B" w:rsidP="003D627B">
      <w:pPr>
        <w:numPr>
          <w:ilvl w:val="1"/>
          <w:numId w:val="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F173AF9" w14:textId="77777777" w:rsidR="003D627B" w:rsidRPr="003D627B" w:rsidRDefault="003D627B" w:rsidP="003D627B">
      <w:pPr>
        <w:numPr>
          <w:ilvl w:val="1"/>
          <w:numId w:val="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3E67E7" w14:textId="77777777" w:rsidR="003D627B" w:rsidRPr="003D627B" w:rsidRDefault="003D627B" w:rsidP="003D627B">
      <w:pPr>
        <w:numPr>
          <w:ilvl w:val="1"/>
          <w:numId w:val="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A24F617" w14:textId="77777777" w:rsidR="003D627B" w:rsidRPr="003D627B" w:rsidRDefault="003D627B" w:rsidP="003D627B">
      <w:pPr>
        <w:numPr>
          <w:ilvl w:val="1"/>
          <w:numId w:val="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019CC9" w14:textId="77777777" w:rsidR="003D627B" w:rsidRPr="003D627B" w:rsidRDefault="003D627B" w:rsidP="003D627B">
      <w:pPr>
        <w:numPr>
          <w:ilvl w:val="1"/>
          <w:numId w:val="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5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3E888FC" w14:textId="77777777" w:rsidR="003D627B" w:rsidRPr="003D627B" w:rsidRDefault="003D627B" w:rsidP="003D627B">
      <w:pPr>
        <w:numPr>
          <w:ilvl w:val="0"/>
          <w:numId w:val="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5.2024</w:t>
      </w:r>
    </w:p>
    <w:p w14:paraId="7ADC0DB3" w14:textId="77777777" w:rsidR="003D627B" w:rsidRPr="003D627B" w:rsidRDefault="003D627B" w:rsidP="003D627B">
      <w:pPr>
        <w:numPr>
          <w:ilvl w:val="1"/>
          <w:numId w:val="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7068A48" w14:textId="77777777" w:rsidR="003D627B" w:rsidRPr="003D627B" w:rsidRDefault="003D627B" w:rsidP="003D627B">
      <w:pPr>
        <w:numPr>
          <w:ilvl w:val="1"/>
          <w:numId w:val="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F3C88C" w14:textId="77777777" w:rsidR="003D627B" w:rsidRPr="003D627B" w:rsidRDefault="003D627B" w:rsidP="003D627B">
      <w:pPr>
        <w:numPr>
          <w:ilvl w:val="1"/>
          <w:numId w:val="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36154EA" w14:textId="77777777" w:rsidR="003D627B" w:rsidRPr="003D627B" w:rsidRDefault="003D627B" w:rsidP="003D627B">
      <w:pPr>
        <w:numPr>
          <w:ilvl w:val="1"/>
          <w:numId w:val="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803555F" w14:textId="77777777" w:rsidR="003D627B" w:rsidRPr="003D627B" w:rsidRDefault="003D627B" w:rsidP="003D627B">
      <w:pPr>
        <w:numPr>
          <w:ilvl w:val="1"/>
          <w:numId w:val="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EF03F9" w14:textId="77777777" w:rsidR="003D627B" w:rsidRPr="003D627B" w:rsidRDefault="003D627B" w:rsidP="003D627B">
      <w:pPr>
        <w:numPr>
          <w:ilvl w:val="1"/>
          <w:numId w:val="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78638B" w14:textId="77777777" w:rsidR="003D627B" w:rsidRPr="003D627B" w:rsidRDefault="003D627B" w:rsidP="003D627B">
      <w:pPr>
        <w:numPr>
          <w:ilvl w:val="1"/>
          <w:numId w:val="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38F772E" w14:textId="77777777" w:rsidR="003D627B" w:rsidRPr="003D627B" w:rsidRDefault="003D627B" w:rsidP="003D627B">
      <w:pPr>
        <w:numPr>
          <w:ilvl w:val="1"/>
          <w:numId w:val="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1DBF594" w14:textId="0C7FF1D6" w:rsidR="003D627B" w:rsidRPr="003D627B" w:rsidRDefault="0011345C" w:rsidP="003D627B">
      <w:pPr>
        <w:numPr>
          <w:ilvl w:val="1"/>
          <w:numId w:val="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90EC0" w14:textId="77777777" w:rsidR="003D627B" w:rsidRPr="003D627B" w:rsidRDefault="003D627B" w:rsidP="003D627B">
      <w:pPr>
        <w:numPr>
          <w:ilvl w:val="1"/>
          <w:numId w:val="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67A961" w14:textId="77777777" w:rsidR="003D627B" w:rsidRPr="003D627B" w:rsidRDefault="003D627B" w:rsidP="003D627B">
      <w:pPr>
        <w:numPr>
          <w:ilvl w:val="1"/>
          <w:numId w:val="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D9A89C" w14:textId="77777777" w:rsidR="003D627B" w:rsidRPr="003D627B" w:rsidRDefault="003D627B" w:rsidP="003D627B">
      <w:pPr>
        <w:numPr>
          <w:ilvl w:val="1"/>
          <w:numId w:val="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7262F41" w14:textId="77777777" w:rsidR="003D627B" w:rsidRPr="003D627B" w:rsidRDefault="003D627B" w:rsidP="003D627B">
      <w:pPr>
        <w:numPr>
          <w:ilvl w:val="1"/>
          <w:numId w:val="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EEFAE7F" w14:textId="77777777" w:rsidR="003D627B" w:rsidRPr="003D627B" w:rsidRDefault="003D627B" w:rsidP="003D627B">
      <w:pPr>
        <w:numPr>
          <w:ilvl w:val="1"/>
          <w:numId w:val="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4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C062ED4" w14:textId="77777777" w:rsidR="003D627B" w:rsidRPr="003D627B" w:rsidRDefault="003D627B" w:rsidP="003D627B">
      <w:pPr>
        <w:numPr>
          <w:ilvl w:val="0"/>
          <w:numId w:val="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5.2024</w:t>
      </w:r>
    </w:p>
    <w:p w14:paraId="743F5C0B" w14:textId="77777777" w:rsidR="003D627B" w:rsidRPr="003D627B" w:rsidRDefault="003D627B" w:rsidP="003D627B">
      <w:pPr>
        <w:numPr>
          <w:ilvl w:val="1"/>
          <w:numId w:val="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B1AD1" w14:textId="77777777" w:rsidR="003D627B" w:rsidRPr="003D627B" w:rsidRDefault="003D627B" w:rsidP="003D627B">
      <w:pPr>
        <w:numPr>
          <w:ilvl w:val="1"/>
          <w:numId w:val="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E00917A" w14:textId="77777777" w:rsidR="003D627B" w:rsidRPr="003D627B" w:rsidRDefault="003D627B" w:rsidP="003D627B">
      <w:pPr>
        <w:numPr>
          <w:ilvl w:val="1"/>
          <w:numId w:val="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)</w:t>
      </w:r>
    </w:p>
    <w:p w14:paraId="06D9CF17" w14:textId="77777777" w:rsidR="003D627B" w:rsidRPr="003D627B" w:rsidRDefault="003D627B" w:rsidP="003D627B">
      <w:pPr>
        <w:numPr>
          <w:ilvl w:val="1"/>
          <w:numId w:val="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EA49B1" w14:textId="77777777" w:rsidR="003D627B" w:rsidRPr="003D627B" w:rsidRDefault="003D627B" w:rsidP="003D627B">
      <w:pPr>
        <w:numPr>
          <w:ilvl w:val="1"/>
          <w:numId w:val="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1A0F2C" w14:textId="77777777" w:rsidR="003D627B" w:rsidRPr="003D627B" w:rsidRDefault="003D627B" w:rsidP="003D627B">
      <w:pPr>
        <w:numPr>
          <w:ilvl w:val="1"/>
          <w:numId w:val="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9C4FF33" w14:textId="77777777" w:rsidR="003D627B" w:rsidRPr="003D627B" w:rsidRDefault="003D627B" w:rsidP="003D627B">
      <w:pPr>
        <w:numPr>
          <w:ilvl w:val="1"/>
          <w:numId w:val="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57F16E1" w14:textId="77777777" w:rsidR="003D627B" w:rsidRPr="003D627B" w:rsidRDefault="003D627B" w:rsidP="003D627B">
      <w:pPr>
        <w:numPr>
          <w:ilvl w:val="1"/>
          <w:numId w:val="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79D76EE" w14:textId="3664E415" w:rsidR="003D627B" w:rsidRPr="003D627B" w:rsidRDefault="0011345C" w:rsidP="003D627B">
      <w:pPr>
        <w:numPr>
          <w:ilvl w:val="1"/>
          <w:numId w:val="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EE83CFD" w14:textId="77777777" w:rsidR="003D627B" w:rsidRPr="003D627B" w:rsidRDefault="003D627B" w:rsidP="003D627B">
      <w:pPr>
        <w:numPr>
          <w:ilvl w:val="1"/>
          <w:numId w:val="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78760C" w14:textId="77777777" w:rsidR="003D627B" w:rsidRPr="003D627B" w:rsidRDefault="003D627B" w:rsidP="003D627B">
      <w:pPr>
        <w:numPr>
          <w:ilvl w:val="1"/>
          <w:numId w:val="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E5596C7" w14:textId="77777777" w:rsidR="003D627B" w:rsidRPr="003D627B" w:rsidRDefault="003D627B" w:rsidP="003D627B">
      <w:pPr>
        <w:numPr>
          <w:ilvl w:val="1"/>
          <w:numId w:val="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3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)</w:t>
      </w:r>
    </w:p>
    <w:p w14:paraId="64864A33" w14:textId="77777777" w:rsidR="003D627B" w:rsidRPr="003D627B" w:rsidRDefault="003D627B" w:rsidP="003D627B">
      <w:pPr>
        <w:numPr>
          <w:ilvl w:val="1"/>
          <w:numId w:val="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ED974C0" w14:textId="77777777" w:rsidR="003D627B" w:rsidRPr="003D627B" w:rsidRDefault="003D627B" w:rsidP="003D627B">
      <w:pPr>
        <w:numPr>
          <w:ilvl w:val="1"/>
          <w:numId w:val="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73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760A4A5" w14:textId="77777777" w:rsidR="003D627B" w:rsidRPr="003D627B" w:rsidRDefault="003D627B" w:rsidP="003D627B">
      <w:pPr>
        <w:numPr>
          <w:ilvl w:val="0"/>
          <w:numId w:val="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5.2024</w:t>
      </w:r>
    </w:p>
    <w:p w14:paraId="61991EF0" w14:textId="77777777" w:rsidR="003D627B" w:rsidRPr="003D627B" w:rsidRDefault="003D627B" w:rsidP="003D627B">
      <w:pPr>
        <w:numPr>
          <w:ilvl w:val="1"/>
          <w:numId w:val="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44C497" w14:textId="77777777" w:rsidR="003D627B" w:rsidRPr="003D627B" w:rsidRDefault="003D627B" w:rsidP="003D627B">
      <w:pPr>
        <w:numPr>
          <w:ilvl w:val="1"/>
          <w:numId w:val="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B36A1CE" w14:textId="77777777" w:rsidR="003D627B" w:rsidRPr="003D627B" w:rsidRDefault="003D627B" w:rsidP="003D627B">
      <w:pPr>
        <w:numPr>
          <w:ilvl w:val="1"/>
          <w:numId w:val="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09EA4A95" w14:textId="77777777" w:rsidR="003D627B" w:rsidRPr="003D627B" w:rsidRDefault="003D627B" w:rsidP="003D627B">
      <w:pPr>
        <w:numPr>
          <w:ilvl w:val="1"/>
          <w:numId w:val="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7C3BFB6F" w14:textId="77777777" w:rsidR="003D627B" w:rsidRPr="003D627B" w:rsidRDefault="003D627B" w:rsidP="003D627B">
      <w:pPr>
        <w:numPr>
          <w:ilvl w:val="1"/>
          <w:numId w:val="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429D234" w14:textId="77777777" w:rsidR="003D627B" w:rsidRPr="003D627B" w:rsidRDefault="003D627B" w:rsidP="003D627B">
      <w:pPr>
        <w:numPr>
          <w:ilvl w:val="1"/>
          <w:numId w:val="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371D88C" w14:textId="77777777" w:rsidR="003D627B" w:rsidRPr="003D627B" w:rsidRDefault="003D627B" w:rsidP="003D627B">
      <w:pPr>
        <w:numPr>
          <w:ilvl w:val="1"/>
          <w:numId w:val="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18D73E2" w14:textId="77777777" w:rsidR="003D627B" w:rsidRPr="003D627B" w:rsidRDefault="003D627B" w:rsidP="003D627B">
      <w:pPr>
        <w:numPr>
          <w:ilvl w:val="1"/>
          <w:numId w:val="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AA39D36" w14:textId="1C17427E" w:rsidR="003D627B" w:rsidRPr="003D627B" w:rsidRDefault="0011345C" w:rsidP="003D627B">
      <w:pPr>
        <w:numPr>
          <w:ilvl w:val="1"/>
          <w:numId w:val="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51D3010D" w14:textId="77777777" w:rsidR="003D627B" w:rsidRPr="003D627B" w:rsidRDefault="003D627B" w:rsidP="003D627B">
      <w:pPr>
        <w:numPr>
          <w:ilvl w:val="1"/>
          <w:numId w:val="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DC20CC" w14:textId="77777777" w:rsidR="003D627B" w:rsidRPr="003D627B" w:rsidRDefault="003D627B" w:rsidP="003D627B">
      <w:pPr>
        <w:numPr>
          <w:ilvl w:val="1"/>
          <w:numId w:val="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E2FA1D" w14:textId="77777777" w:rsidR="003D627B" w:rsidRPr="003D627B" w:rsidRDefault="003D627B" w:rsidP="003D627B">
      <w:pPr>
        <w:numPr>
          <w:ilvl w:val="1"/>
          <w:numId w:val="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A219BA" w14:textId="77777777" w:rsidR="003D627B" w:rsidRPr="003D627B" w:rsidRDefault="003D627B" w:rsidP="003D627B">
      <w:pPr>
        <w:numPr>
          <w:ilvl w:val="1"/>
          <w:numId w:val="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C1E3B1" w14:textId="77777777" w:rsidR="003D627B" w:rsidRPr="003D627B" w:rsidRDefault="003D627B" w:rsidP="003D627B">
      <w:pPr>
        <w:numPr>
          <w:ilvl w:val="1"/>
          <w:numId w:val="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2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6148BF16" w14:textId="77777777" w:rsidR="003D627B" w:rsidRPr="003D627B" w:rsidRDefault="003D627B" w:rsidP="003D627B">
      <w:pPr>
        <w:numPr>
          <w:ilvl w:val="0"/>
          <w:numId w:val="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5.2024</w:t>
      </w:r>
    </w:p>
    <w:p w14:paraId="3ED79B44" w14:textId="77777777" w:rsidR="003D627B" w:rsidRPr="003D627B" w:rsidRDefault="003D627B" w:rsidP="003D627B">
      <w:pPr>
        <w:numPr>
          <w:ilvl w:val="1"/>
          <w:numId w:val="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C453C" w14:textId="77777777" w:rsidR="003D627B" w:rsidRPr="003D627B" w:rsidRDefault="003D627B" w:rsidP="003D627B">
      <w:pPr>
        <w:numPr>
          <w:ilvl w:val="1"/>
          <w:numId w:val="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A8FE38" w14:textId="77777777" w:rsidR="003D627B" w:rsidRPr="003D627B" w:rsidRDefault="003D627B" w:rsidP="003D627B">
      <w:pPr>
        <w:numPr>
          <w:ilvl w:val="1"/>
          <w:numId w:val="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22D61B7" w14:textId="77777777" w:rsidR="003D627B" w:rsidRPr="003D627B" w:rsidRDefault="003D627B" w:rsidP="003D627B">
      <w:pPr>
        <w:numPr>
          <w:ilvl w:val="1"/>
          <w:numId w:val="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020A8C3D" w14:textId="77777777" w:rsidR="003D627B" w:rsidRPr="003D627B" w:rsidRDefault="003D627B" w:rsidP="003D627B">
      <w:pPr>
        <w:numPr>
          <w:ilvl w:val="1"/>
          <w:numId w:val="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B2C312" w14:textId="77777777" w:rsidR="003D627B" w:rsidRPr="003D627B" w:rsidRDefault="003D627B" w:rsidP="003D627B">
      <w:pPr>
        <w:numPr>
          <w:ilvl w:val="1"/>
          <w:numId w:val="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9F26B40" w14:textId="77777777" w:rsidR="003D627B" w:rsidRPr="003D627B" w:rsidRDefault="003D627B" w:rsidP="003D627B">
      <w:pPr>
        <w:numPr>
          <w:ilvl w:val="1"/>
          <w:numId w:val="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4093B56" w14:textId="77777777" w:rsidR="003D627B" w:rsidRPr="003D627B" w:rsidRDefault="003D627B" w:rsidP="003D627B">
      <w:pPr>
        <w:numPr>
          <w:ilvl w:val="1"/>
          <w:numId w:val="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13617D9" w14:textId="224AA6A4" w:rsidR="003D627B" w:rsidRPr="003D627B" w:rsidRDefault="0011345C" w:rsidP="003D627B">
      <w:pPr>
        <w:numPr>
          <w:ilvl w:val="1"/>
          <w:numId w:val="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733DD637" w14:textId="77777777" w:rsidR="003D627B" w:rsidRPr="003D627B" w:rsidRDefault="003D627B" w:rsidP="003D627B">
      <w:pPr>
        <w:numPr>
          <w:ilvl w:val="1"/>
          <w:numId w:val="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4FFBE3" w14:textId="77777777" w:rsidR="003D627B" w:rsidRPr="003D627B" w:rsidRDefault="003D627B" w:rsidP="003D627B">
      <w:pPr>
        <w:numPr>
          <w:ilvl w:val="1"/>
          <w:numId w:val="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7EE956" w14:textId="77777777" w:rsidR="003D627B" w:rsidRPr="003D627B" w:rsidRDefault="003D627B" w:rsidP="003D627B">
      <w:pPr>
        <w:numPr>
          <w:ilvl w:val="1"/>
          <w:numId w:val="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0CA7915" w14:textId="77777777" w:rsidR="003D627B" w:rsidRPr="003D627B" w:rsidRDefault="003D627B" w:rsidP="003D627B">
      <w:pPr>
        <w:numPr>
          <w:ilvl w:val="1"/>
          <w:numId w:val="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94099A" w14:textId="77777777" w:rsidR="003D627B" w:rsidRPr="003D627B" w:rsidRDefault="003D627B" w:rsidP="003D627B">
      <w:pPr>
        <w:numPr>
          <w:ilvl w:val="1"/>
          <w:numId w:val="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0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4410CCD" w14:textId="77777777" w:rsidR="003D627B" w:rsidRPr="003D627B" w:rsidRDefault="003D627B" w:rsidP="003D627B">
      <w:pPr>
        <w:numPr>
          <w:ilvl w:val="0"/>
          <w:numId w:val="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5.2024</w:t>
      </w:r>
    </w:p>
    <w:p w14:paraId="4E94BC43" w14:textId="77777777" w:rsidR="003D627B" w:rsidRPr="003D627B" w:rsidRDefault="003D627B" w:rsidP="003D627B">
      <w:pPr>
        <w:numPr>
          <w:ilvl w:val="1"/>
          <w:numId w:val="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B07321E" w14:textId="77777777" w:rsidR="003D627B" w:rsidRPr="003D627B" w:rsidRDefault="003D627B" w:rsidP="003D627B">
      <w:pPr>
        <w:numPr>
          <w:ilvl w:val="1"/>
          <w:numId w:val="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E1A8703" w14:textId="77777777" w:rsidR="003D627B" w:rsidRPr="003D627B" w:rsidRDefault="003D627B" w:rsidP="003D627B">
      <w:pPr>
        <w:numPr>
          <w:ilvl w:val="1"/>
          <w:numId w:val="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ABA36F5" w14:textId="77777777" w:rsidR="003D627B" w:rsidRPr="003D627B" w:rsidRDefault="003D627B" w:rsidP="003D627B">
      <w:pPr>
        <w:numPr>
          <w:ilvl w:val="1"/>
          <w:numId w:val="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54DB5009" w14:textId="77777777" w:rsidR="003D627B" w:rsidRPr="003D627B" w:rsidRDefault="003D627B" w:rsidP="003D627B">
      <w:pPr>
        <w:numPr>
          <w:ilvl w:val="1"/>
          <w:numId w:val="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9A4CFF" w14:textId="77777777" w:rsidR="003D627B" w:rsidRPr="003D627B" w:rsidRDefault="003D627B" w:rsidP="003D627B">
      <w:pPr>
        <w:numPr>
          <w:ilvl w:val="1"/>
          <w:numId w:val="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688C9C6" w14:textId="77777777" w:rsidR="003D627B" w:rsidRPr="003D627B" w:rsidRDefault="003D627B" w:rsidP="003D627B">
      <w:pPr>
        <w:numPr>
          <w:ilvl w:val="1"/>
          <w:numId w:val="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B18394" w14:textId="77777777" w:rsidR="003D627B" w:rsidRPr="003D627B" w:rsidRDefault="003D627B" w:rsidP="003D627B">
      <w:pPr>
        <w:numPr>
          <w:ilvl w:val="1"/>
          <w:numId w:val="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D1185A8" w14:textId="67811B63" w:rsidR="003D627B" w:rsidRPr="003D627B" w:rsidRDefault="0011345C" w:rsidP="003D627B">
      <w:pPr>
        <w:numPr>
          <w:ilvl w:val="1"/>
          <w:numId w:val="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44413D0C" w14:textId="77777777" w:rsidR="003D627B" w:rsidRPr="003D627B" w:rsidRDefault="003D627B" w:rsidP="003D627B">
      <w:pPr>
        <w:numPr>
          <w:ilvl w:val="1"/>
          <w:numId w:val="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CFC5FC" w14:textId="77777777" w:rsidR="003D627B" w:rsidRPr="003D627B" w:rsidRDefault="003D627B" w:rsidP="003D627B">
      <w:pPr>
        <w:numPr>
          <w:ilvl w:val="1"/>
          <w:numId w:val="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EB191B" w14:textId="77777777" w:rsidR="003D627B" w:rsidRPr="003D627B" w:rsidRDefault="003D627B" w:rsidP="003D627B">
      <w:pPr>
        <w:numPr>
          <w:ilvl w:val="1"/>
          <w:numId w:val="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C2F025D" w14:textId="77777777" w:rsidR="003D627B" w:rsidRPr="003D627B" w:rsidRDefault="003D627B" w:rsidP="003D627B">
      <w:pPr>
        <w:numPr>
          <w:ilvl w:val="1"/>
          <w:numId w:val="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A96A8" w14:textId="77777777" w:rsidR="003D627B" w:rsidRPr="003D627B" w:rsidRDefault="003D627B" w:rsidP="003D627B">
      <w:pPr>
        <w:numPr>
          <w:ilvl w:val="1"/>
          <w:numId w:val="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9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23F2820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Квітень 2024</w:t>
        </w:r>
      </w:hyperlink>
    </w:p>
    <w:p w14:paraId="2972F59A" w14:textId="77777777" w:rsidR="003D627B" w:rsidRPr="003D627B" w:rsidRDefault="003D627B" w:rsidP="003D627B">
      <w:pPr>
        <w:numPr>
          <w:ilvl w:val="0"/>
          <w:numId w:val="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4.2024</w:t>
      </w:r>
    </w:p>
    <w:p w14:paraId="3A44CB1F" w14:textId="77777777" w:rsidR="003D627B" w:rsidRPr="003D627B" w:rsidRDefault="003D627B" w:rsidP="003D627B">
      <w:pPr>
        <w:numPr>
          <w:ilvl w:val="1"/>
          <w:numId w:val="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C31243F" w14:textId="77777777" w:rsidR="003D627B" w:rsidRPr="003D627B" w:rsidRDefault="003D627B" w:rsidP="003D627B">
      <w:pPr>
        <w:numPr>
          <w:ilvl w:val="1"/>
          <w:numId w:val="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44889BD" w14:textId="77777777" w:rsidR="003D627B" w:rsidRPr="003D627B" w:rsidRDefault="003D627B" w:rsidP="003D627B">
      <w:pPr>
        <w:numPr>
          <w:ilvl w:val="1"/>
          <w:numId w:val="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2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DD8CD15" w14:textId="77777777" w:rsidR="003D627B" w:rsidRPr="003D627B" w:rsidRDefault="003D627B" w:rsidP="003D627B">
      <w:pPr>
        <w:numPr>
          <w:ilvl w:val="1"/>
          <w:numId w:val="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408C07" w14:textId="77777777" w:rsidR="003D627B" w:rsidRPr="003D627B" w:rsidRDefault="003D627B" w:rsidP="003D627B">
      <w:pPr>
        <w:numPr>
          <w:ilvl w:val="1"/>
          <w:numId w:val="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48A384" w14:textId="77777777" w:rsidR="003D627B" w:rsidRPr="003D627B" w:rsidRDefault="003D627B" w:rsidP="003D627B">
      <w:pPr>
        <w:numPr>
          <w:ilvl w:val="1"/>
          <w:numId w:val="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1B5B08E" w14:textId="77777777" w:rsidR="003D627B" w:rsidRPr="003D627B" w:rsidRDefault="003D627B" w:rsidP="003D627B">
      <w:pPr>
        <w:numPr>
          <w:ilvl w:val="1"/>
          <w:numId w:val="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431ADD" w14:textId="77777777" w:rsidR="003D627B" w:rsidRPr="003D627B" w:rsidRDefault="003D627B" w:rsidP="003D627B">
      <w:pPr>
        <w:numPr>
          <w:ilvl w:val="1"/>
          <w:numId w:val="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36A83FA" w14:textId="4F2D40B5" w:rsidR="003D627B" w:rsidRPr="003D627B" w:rsidRDefault="0011345C" w:rsidP="003D627B">
      <w:pPr>
        <w:numPr>
          <w:ilvl w:val="1"/>
          <w:numId w:val="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55D2AD" w14:textId="77777777" w:rsidR="003D627B" w:rsidRPr="003D627B" w:rsidRDefault="003D627B" w:rsidP="003D627B">
      <w:pPr>
        <w:numPr>
          <w:ilvl w:val="1"/>
          <w:numId w:val="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803448" w14:textId="77777777" w:rsidR="003D627B" w:rsidRPr="003D627B" w:rsidRDefault="003D627B" w:rsidP="003D627B">
      <w:pPr>
        <w:numPr>
          <w:ilvl w:val="1"/>
          <w:numId w:val="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4626454" w14:textId="77777777" w:rsidR="003D627B" w:rsidRPr="003D627B" w:rsidRDefault="003D627B" w:rsidP="003D627B">
      <w:pPr>
        <w:numPr>
          <w:ilvl w:val="1"/>
          <w:numId w:val="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DAFD0DF" w14:textId="77777777" w:rsidR="003D627B" w:rsidRPr="003D627B" w:rsidRDefault="003D627B" w:rsidP="003D627B">
      <w:pPr>
        <w:numPr>
          <w:ilvl w:val="1"/>
          <w:numId w:val="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CB322" w14:textId="77777777" w:rsidR="003D627B" w:rsidRPr="003D627B" w:rsidRDefault="003D627B" w:rsidP="003D627B">
      <w:pPr>
        <w:numPr>
          <w:ilvl w:val="1"/>
          <w:numId w:val="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0FA0FB11" w14:textId="77777777" w:rsidR="003D627B" w:rsidRPr="003D627B" w:rsidRDefault="003D627B" w:rsidP="003D627B">
      <w:pPr>
        <w:numPr>
          <w:ilvl w:val="0"/>
          <w:numId w:val="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4.2024</w:t>
      </w:r>
    </w:p>
    <w:p w14:paraId="2DCC7B3E" w14:textId="77777777" w:rsidR="003D627B" w:rsidRPr="003D627B" w:rsidRDefault="003D627B" w:rsidP="003D627B">
      <w:pPr>
        <w:numPr>
          <w:ilvl w:val="1"/>
          <w:numId w:val="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8A0B89E" w14:textId="77777777" w:rsidR="003D627B" w:rsidRPr="003D627B" w:rsidRDefault="003D627B" w:rsidP="003D627B">
      <w:pPr>
        <w:numPr>
          <w:ilvl w:val="1"/>
          <w:numId w:val="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D736A0" w14:textId="77777777" w:rsidR="003D627B" w:rsidRPr="003D627B" w:rsidRDefault="003D627B" w:rsidP="003D627B">
      <w:pPr>
        <w:numPr>
          <w:ilvl w:val="1"/>
          <w:numId w:val="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3577EEE" w14:textId="77777777" w:rsidR="003D627B" w:rsidRPr="003D627B" w:rsidRDefault="003D627B" w:rsidP="003D627B">
      <w:pPr>
        <w:numPr>
          <w:ilvl w:val="1"/>
          <w:numId w:val="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D2C07" w14:textId="77777777" w:rsidR="003D627B" w:rsidRPr="003D627B" w:rsidRDefault="003D627B" w:rsidP="003D627B">
      <w:pPr>
        <w:numPr>
          <w:ilvl w:val="1"/>
          <w:numId w:val="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7EF1E5" w14:textId="77777777" w:rsidR="003D627B" w:rsidRPr="003D627B" w:rsidRDefault="003D627B" w:rsidP="003D627B">
      <w:pPr>
        <w:numPr>
          <w:ilvl w:val="1"/>
          <w:numId w:val="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1512A0A8" w14:textId="77777777" w:rsidR="003D627B" w:rsidRPr="003D627B" w:rsidRDefault="003D627B" w:rsidP="003D627B">
      <w:pPr>
        <w:numPr>
          <w:ilvl w:val="1"/>
          <w:numId w:val="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AA04EE" w14:textId="77777777" w:rsidR="003D627B" w:rsidRPr="003D627B" w:rsidRDefault="003D627B" w:rsidP="003D627B">
      <w:pPr>
        <w:numPr>
          <w:ilvl w:val="1"/>
          <w:numId w:val="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38BE545" w14:textId="3C20F9FA" w:rsidR="003D627B" w:rsidRPr="003D627B" w:rsidRDefault="0011345C" w:rsidP="003D627B">
      <w:pPr>
        <w:numPr>
          <w:ilvl w:val="1"/>
          <w:numId w:val="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68E7547E" w14:textId="77777777" w:rsidR="003D627B" w:rsidRPr="003D627B" w:rsidRDefault="003D627B" w:rsidP="003D627B">
      <w:pPr>
        <w:numPr>
          <w:ilvl w:val="1"/>
          <w:numId w:val="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DA14A1B" w14:textId="77777777" w:rsidR="003D627B" w:rsidRPr="003D627B" w:rsidRDefault="003D627B" w:rsidP="003D627B">
      <w:pPr>
        <w:numPr>
          <w:ilvl w:val="1"/>
          <w:numId w:val="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FA4A999" w14:textId="77777777" w:rsidR="003D627B" w:rsidRPr="003D627B" w:rsidRDefault="003D627B" w:rsidP="003D627B">
      <w:pPr>
        <w:numPr>
          <w:ilvl w:val="1"/>
          <w:numId w:val="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B0B50D5" w14:textId="77777777" w:rsidR="003D627B" w:rsidRPr="003D627B" w:rsidRDefault="003D627B" w:rsidP="003D627B">
      <w:pPr>
        <w:numPr>
          <w:ilvl w:val="1"/>
          <w:numId w:val="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28FE21" w14:textId="77777777" w:rsidR="003D627B" w:rsidRPr="003D627B" w:rsidRDefault="003D627B" w:rsidP="003D627B">
      <w:pPr>
        <w:numPr>
          <w:ilvl w:val="1"/>
          <w:numId w:val="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3BAA107B" w14:textId="77777777" w:rsidR="003D627B" w:rsidRPr="003D627B" w:rsidRDefault="003D627B" w:rsidP="003D627B">
      <w:pPr>
        <w:numPr>
          <w:ilvl w:val="0"/>
          <w:numId w:val="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4.2024</w:t>
      </w:r>
    </w:p>
    <w:p w14:paraId="06470605" w14:textId="77777777" w:rsidR="003D627B" w:rsidRPr="003D627B" w:rsidRDefault="003D627B" w:rsidP="003D627B">
      <w:pPr>
        <w:numPr>
          <w:ilvl w:val="1"/>
          <w:numId w:val="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DBE9E4B" w14:textId="77777777" w:rsidR="003D627B" w:rsidRPr="003D627B" w:rsidRDefault="003D627B" w:rsidP="003D627B">
      <w:pPr>
        <w:numPr>
          <w:ilvl w:val="1"/>
          <w:numId w:val="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CB9117" w14:textId="77777777" w:rsidR="003D627B" w:rsidRPr="003D627B" w:rsidRDefault="003D627B" w:rsidP="003D627B">
      <w:pPr>
        <w:numPr>
          <w:ilvl w:val="1"/>
          <w:numId w:val="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08A0448" w14:textId="77777777" w:rsidR="003D627B" w:rsidRPr="003D627B" w:rsidRDefault="003D627B" w:rsidP="003D627B">
      <w:pPr>
        <w:numPr>
          <w:ilvl w:val="1"/>
          <w:numId w:val="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D331B2" w14:textId="77777777" w:rsidR="003D627B" w:rsidRPr="003D627B" w:rsidRDefault="003D627B" w:rsidP="003D627B">
      <w:pPr>
        <w:numPr>
          <w:ilvl w:val="1"/>
          <w:numId w:val="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2656F4" w14:textId="77777777" w:rsidR="003D627B" w:rsidRPr="003D627B" w:rsidRDefault="003D627B" w:rsidP="003D627B">
      <w:pPr>
        <w:numPr>
          <w:ilvl w:val="1"/>
          <w:numId w:val="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57E28796" w14:textId="77777777" w:rsidR="003D627B" w:rsidRPr="003D627B" w:rsidRDefault="003D627B" w:rsidP="003D627B">
      <w:pPr>
        <w:numPr>
          <w:ilvl w:val="1"/>
          <w:numId w:val="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8786122" w14:textId="77777777" w:rsidR="003D627B" w:rsidRPr="003D627B" w:rsidRDefault="003D627B" w:rsidP="003D627B">
      <w:pPr>
        <w:numPr>
          <w:ilvl w:val="1"/>
          <w:numId w:val="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D330E73" w14:textId="45D55ACB" w:rsidR="003D627B" w:rsidRPr="003D627B" w:rsidRDefault="0011345C" w:rsidP="003D627B">
      <w:pPr>
        <w:numPr>
          <w:ilvl w:val="1"/>
          <w:numId w:val="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1ABE14FE" w14:textId="77777777" w:rsidR="003D627B" w:rsidRPr="003D627B" w:rsidRDefault="003D627B" w:rsidP="003D627B">
      <w:pPr>
        <w:numPr>
          <w:ilvl w:val="1"/>
          <w:numId w:val="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380521" w14:textId="77777777" w:rsidR="003D627B" w:rsidRPr="003D627B" w:rsidRDefault="003D627B" w:rsidP="003D627B">
      <w:pPr>
        <w:numPr>
          <w:ilvl w:val="1"/>
          <w:numId w:val="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2986F3" w14:textId="77777777" w:rsidR="003D627B" w:rsidRPr="003D627B" w:rsidRDefault="003D627B" w:rsidP="003D627B">
      <w:pPr>
        <w:numPr>
          <w:ilvl w:val="1"/>
          <w:numId w:val="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52AE873" w14:textId="77777777" w:rsidR="003D627B" w:rsidRPr="003D627B" w:rsidRDefault="003D627B" w:rsidP="003D627B">
      <w:pPr>
        <w:numPr>
          <w:ilvl w:val="1"/>
          <w:numId w:val="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246B41" w14:textId="77777777" w:rsidR="003D627B" w:rsidRPr="003D627B" w:rsidRDefault="003D627B" w:rsidP="003D627B">
      <w:pPr>
        <w:numPr>
          <w:ilvl w:val="1"/>
          <w:numId w:val="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61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6)</w:t>
      </w:r>
    </w:p>
    <w:p w14:paraId="22337089" w14:textId="77777777" w:rsidR="003D627B" w:rsidRPr="003D627B" w:rsidRDefault="003D627B" w:rsidP="003D627B">
      <w:pPr>
        <w:numPr>
          <w:ilvl w:val="0"/>
          <w:numId w:val="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4.2024</w:t>
      </w:r>
    </w:p>
    <w:p w14:paraId="2A70FC08" w14:textId="77777777" w:rsidR="003D627B" w:rsidRPr="003D627B" w:rsidRDefault="003D627B" w:rsidP="003D627B">
      <w:pPr>
        <w:numPr>
          <w:ilvl w:val="1"/>
          <w:numId w:val="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818497" w14:textId="77777777" w:rsidR="003D627B" w:rsidRPr="003D627B" w:rsidRDefault="003D627B" w:rsidP="003D627B">
      <w:pPr>
        <w:numPr>
          <w:ilvl w:val="1"/>
          <w:numId w:val="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86BD9" w14:textId="77777777" w:rsidR="003D627B" w:rsidRPr="003D627B" w:rsidRDefault="003D627B" w:rsidP="003D627B">
      <w:pPr>
        <w:numPr>
          <w:ilvl w:val="1"/>
          <w:numId w:val="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DDE3941" w14:textId="77777777" w:rsidR="003D627B" w:rsidRPr="003D627B" w:rsidRDefault="003D627B" w:rsidP="003D627B">
      <w:pPr>
        <w:numPr>
          <w:ilvl w:val="1"/>
          <w:numId w:val="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714728C9" w14:textId="77777777" w:rsidR="003D627B" w:rsidRPr="003D627B" w:rsidRDefault="003D627B" w:rsidP="003D627B">
      <w:pPr>
        <w:numPr>
          <w:ilvl w:val="1"/>
          <w:numId w:val="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F48D5F" w14:textId="77777777" w:rsidR="003D627B" w:rsidRPr="003D627B" w:rsidRDefault="003D627B" w:rsidP="003D627B">
      <w:pPr>
        <w:numPr>
          <w:ilvl w:val="1"/>
          <w:numId w:val="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DE05426" w14:textId="77777777" w:rsidR="003D627B" w:rsidRPr="003D627B" w:rsidRDefault="003D627B" w:rsidP="003D627B">
      <w:pPr>
        <w:numPr>
          <w:ilvl w:val="1"/>
          <w:numId w:val="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08F918" w14:textId="77777777" w:rsidR="003D627B" w:rsidRPr="003D627B" w:rsidRDefault="003D627B" w:rsidP="003D627B">
      <w:pPr>
        <w:numPr>
          <w:ilvl w:val="1"/>
          <w:numId w:val="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D48C589" w14:textId="66E92650" w:rsidR="003D627B" w:rsidRPr="003D627B" w:rsidRDefault="0011345C" w:rsidP="003D627B">
      <w:pPr>
        <w:numPr>
          <w:ilvl w:val="1"/>
          <w:numId w:val="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CF2555" w14:textId="77777777" w:rsidR="003D627B" w:rsidRPr="003D627B" w:rsidRDefault="003D627B" w:rsidP="003D627B">
      <w:pPr>
        <w:numPr>
          <w:ilvl w:val="1"/>
          <w:numId w:val="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04D824CB" w14:textId="77777777" w:rsidR="003D627B" w:rsidRPr="003D627B" w:rsidRDefault="003D627B" w:rsidP="003D627B">
      <w:pPr>
        <w:numPr>
          <w:ilvl w:val="1"/>
          <w:numId w:val="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083D69" w14:textId="77777777" w:rsidR="003D627B" w:rsidRPr="003D627B" w:rsidRDefault="003D627B" w:rsidP="003D627B">
      <w:pPr>
        <w:numPr>
          <w:ilvl w:val="1"/>
          <w:numId w:val="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E28D1CB" w14:textId="77777777" w:rsidR="003D627B" w:rsidRPr="003D627B" w:rsidRDefault="003D627B" w:rsidP="003D627B">
      <w:pPr>
        <w:numPr>
          <w:ilvl w:val="1"/>
          <w:numId w:val="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F051AE9" w14:textId="77777777" w:rsidR="003D627B" w:rsidRPr="003D627B" w:rsidRDefault="003D627B" w:rsidP="003D627B">
      <w:pPr>
        <w:numPr>
          <w:ilvl w:val="1"/>
          <w:numId w:val="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5054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4)</w:t>
      </w:r>
    </w:p>
    <w:p w14:paraId="21E61F08" w14:textId="77777777" w:rsidR="003D627B" w:rsidRPr="003D627B" w:rsidRDefault="003D627B" w:rsidP="003D627B">
      <w:pPr>
        <w:numPr>
          <w:ilvl w:val="0"/>
          <w:numId w:val="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4.2024</w:t>
      </w:r>
    </w:p>
    <w:p w14:paraId="14414D33" w14:textId="77777777" w:rsidR="003D627B" w:rsidRPr="003D627B" w:rsidRDefault="003D627B" w:rsidP="003D627B">
      <w:pPr>
        <w:numPr>
          <w:ilvl w:val="1"/>
          <w:numId w:val="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83B6875" w14:textId="77777777" w:rsidR="003D627B" w:rsidRPr="003D627B" w:rsidRDefault="003D627B" w:rsidP="003D627B">
      <w:pPr>
        <w:numPr>
          <w:ilvl w:val="1"/>
          <w:numId w:val="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A231C8F" w14:textId="77777777" w:rsidR="003D627B" w:rsidRPr="003D627B" w:rsidRDefault="003D627B" w:rsidP="003D627B">
      <w:pPr>
        <w:numPr>
          <w:ilvl w:val="1"/>
          <w:numId w:val="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00B5B71" w14:textId="77777777" w:rsidR="003D627B" w:rsidRPr="003D627B" w:rsidRDefault="003D627B" w:rsidP="003D627B">
      <w:pPr>
        <w:numPr>
          <w:ilvl w:val="1"/>
          <w:numId w:val="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4EBFA816" w14:textId="77777777" w:rsidR="003D627B" w:rsidRPr="003D627B" w:rsidRDefault="003D627B" w:rsidP="003D627B">
      <w:pPr>
        <w:numPr>
          <w:ilvl w:val="1"/>
          <w:numId w:val="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</w:t>
      </w:r>
    </w:p>
    <w:p w14:paraId="29A02A03" w14:textId="77777777" w:rsidR="003D627B" w:rsidRPr="003D627B" w:rsidRDefault="003D627B" w:rsidP="003D627B">
      <w:pPr>
        <w:numPr>
          <w:ilvl w:val="1"/>
          <w:numId w:val="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0788A4A" w14:textId="77777777" w:rsidR="003D627B" w:rsidRPr="003D627B" w:rsidRDefault="003D627B" w:rsidP="003D627B">
      <w:pPr>
        <w:numPr>
          <w:ilvl w:val="1"/>
          <w:numId w:val="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B5DDA27" w14:textId="77777777" w:rsidR="003D627B" w:rsidRPr="003D627B" w:rsidRDefault="003D627B" w:rsidP="003D627B">
      <w:pPr>
        <w:numPr>
          <w:ilvl w:val="1"/>
          <w:numId w:val="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A86D685" w14:textId="6F20D508" w:rsidR="003D627B" w:rsidRPr="003D627B" w:rsidRDefault="0011345C" w:rsidP="003D627B">
      <w:pPr>
        <w:numPr>
          <w:ilvl w:val="1"/>
          <w:numId w:val="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E0952E" w14:textId="77777777" w:rsidR="003D627B" w:rsidRPr="003D627B" w:rsidRDefault="003D627B" w:rsidP="003D627B">
      <w:pPr>
        <w:numPr>
          <w:ilvl w:val="1"/>
          <w:numId w:val="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C7D43D" w14:textId="77777777" w:rsidR="003D627B" w:rsidRPr="003D627B" w:rsidRDefault="003D627B" w:rsidP="003D627B">
      <w:pPr>
        <w:numPr>
          <w:ilvl w:val="1"/>
          <w:numId w:val="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25E96D" w14:textId="77777777" w:rsidR="003D627B" w:rsidRPr="003D627B" w:rsidRDefault="003D627B" w:rsidP="003D627B">
      <w:pPr>
        <w:numPr>
          <w:ilvl w:val="1"/>
          <w:numId w:val="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978B617" w14:textId="77777777" w:rsidR="003D627B" w:rsidRPr="003D627B" w:rsidRDefault="003D627B" w:rsidP="003D627B">
      <w:pPr>
        <w:numPr>
          <w:ilvl w:val="1"/>
          <w:numId w:val="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6EE72BD" w14:textId="77777777" w:rsidR="003D627B" w:rsidRPr="003D627B" w:rsidRDefault="003D627B" w:rsidP="003D627B">
      <w:pPr>
        <w:numPr>
          <w:ilvl w:val="1"/>
          <w:numId w:val="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3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74B4917A" w14:textId="77777777" w:rsidR="003D627B" w:rsidRPr="003D627B" w:rsidRDefault="003D627B" w:rsidP="003D627B">
      <w:pPr>
        <w:numPr>
          <w:ilvl w:val="0"/>
          <w:numId w:val="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4.2024</w:t>
      </w:r>
    </w:p>
    <w:p w14:paraId="4E3DE6D6" w14:textId="77777777" w:rsidR="003D627B" w:rsidRPr="003D627B" w:rsidRDefault="003D627B" w:rsidP="003D627B">
      <w:pPr>
        <w:numPr>
          <w:ilvl w:val="1"/>
          <w:numId w:val="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7CD80C6" w14:textId="77777777" w:rsidR="003D627B" w:rsidRPr="003D627B" w:rsidRDefault="003D627B" w:rsidP="003D627B">
      <w:pPr>
        <w:numPr>
          <w:ilvl w:val="1"/>
          <w:numId w:val="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1D20E62" w14:textId="77777777" w:rsidR="003D627B" w:rsidRPr="003D627B" w:rsidRDefault="003D627B" w:rsidP="003D627B">
      <w:pPr>
        <w:numPr>
          <w:ilvl w:val="1"/>
          <w:numId w:val="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27EB95D" w14:textId="77777777" w:rsidR="003D627B" w:rsidRPr="003D627B" w:rsidRDefault="003D627B" w:rsidP="003D627B">
      <w:pPr>
        <w:numPr>
          <w:ilvl w:val="1"/>
          <w:numId w:val="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A16F9" w14:textId="77777777" w:rsidR="003D627B" w:rsidRPr="003D627B" w:rsidRDefault="003D627B" w:rsidP="003D627B">
      <w:pPr>
        <w:numPr>
          <w:ilvl w:val="1"/>
          <w:numId w:val="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7047C4" w14:textId="77777777" w:rsidR="003D627B" w:rsidRPr="003D627B" w:rsidRDefault="003D627B" w:rsidP="003D627B">
      <w:pPr>
        <w:numPr>
          <w:ilvl w:val="1"/>
          <w:numId w:val="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A7E06F8" w14:textId="77777777" w:rsidR="003D627B" w:rsidRPr="003D627B" w:rsidRDefault="003D627B" w:rsidP="003D627B">
      <w:pPr>
        <w:numPr>
          <w:ilvl w:val="1"/>
          <w:numId w:val="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E06A0" w14:textId="77777777" w:rsidR="003D627B" w:rsidRPr="003D627B" w:rsidRDefault="003D627B" w:rsidP="003D627B">
      <w:pPr>
        <w:numPr>
          <w:ilvl w:val="1"/>
          <w:numId w:val="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B0FA40" w14:textId="6FE5B52E" w:rsidR="003D627B" w:rsidRPr="003D627B" w:rsidRDefault="0011345C" w:rsidP="003D627B">
      <w:pPr>
        <w:numPr>
          <w:ilvl w:val="1"/>
          <w:numId w:val="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7D1FB9" w14:textId="77777777" w:rsidR="003D627B" w:rsidRPr="003D627B" w:rsidRDefault="003D627B" w:rsidP="003D627B">
      <w:pPr>
        <w:numPr>
          <w:ilvl w:val="1"/>
          <w:numId w:val="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636D811" w14:textId="77777777" w:rsidR="003D627B" w:rsidRPr="003D627B" w:rsidRDefault="003D627B" w:rsidP="003D627B">
      <w:pPr>
        <w:numPr>
          <w:ilvl w:val="1"/>
          <w:numId w:val="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10BF88A" w14:textId="77777777" w:rsidR="003D627B" w:rsidRPr="003D627B" w:rsidRDefault="003D627B" w:rsidP="003D627B">
      <w:pPr>
        <w:numPr>
          <w:ilvl w:val="1"/>
          <w:numId w:val="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334AA36B" w14:textId="77777777" w:rsidR="003D627B" w:rsidRPr="003D627B" w:rsidRDefault="003D627B" w:rsidP="003D627B">
      <w:pPr>
        <w:numPr>
          <w:ilvl w:val="1"/>
          <w:numId w:val="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6C1F2E" w14:textId="77777777" w:rsidR="003D627B" w:rsidRPr="003D627B" w:rsidRDefault="003D627B" w:rsidP="003D627B">
      <w:pPr>
        <w:numPr>
          <w:ilvl w:val="1"/>
          <w:numId w:val="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2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BF50359" w14:textId="77777777" w:rsidR="003D627B" w:rsidRPr="003D627B" w:rsidRDefault="003D627B" w:rsidP="003D627B">
      <w:pPr>
        <w:numPr>
          <w:ilvl w:val="0"/>
          <w:numId w:val="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4.2024</w:t>
      </w:r>
    </w:p>
    <w:p w14:paraId="418E4CCA" w14:textId="77777777" w:rsidR="003D627B" w:rsidRPr="003D627B" w:rsidRDefault="003D627B" w:rsidP="003D627B">
      <w:pPr>
        <w:numPr>
          <w:ilvl w:val="1"/>
          <w:numId w:val="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24CAF6" w14:textId="77777777" w:rsidR="003D627B" w:rsidRPr="003D627B" w:rsidRDefault="003D627B" w:rsidP="003D627B">
      <w:pPr>
        <w:numPr>
          <w:ilvl w:val="1"/>
          <w:numId w:val="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AF039" w14:textId="77777777" w:rsidR="003D627B" w:rsidRPr="003D627B" w:rsidRDefault="003D627B" w:rsidP="003D627B">
      <w:pPr>
        <w:numPr>
          <w:ilvl w:val="1"/>
          <w:numId w:val="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62E7EAA" w14:textId="77777777" w:rsidR="003D627B" w:rsidRPr="003D627B" w:rsidRDefault="003D627B" w:rsidP="003D627B">
      <w:pPr>
        <w:numPr>
          <w:ilvl w:val="1"/>
          <w:numId w:val="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BE364B" w14:textId="77777777" w:rsidR="003D627B" w:rsidRPr="003D627B" w:rsidRDefault="003D627B" w:rsidP="003D627B">
      <w:pPr>
        <w:numPr>
          <w:ilvl w:val="1"/>
          <w:numId w:val="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35C2DF" w14:textId="77777777" w:rsidR="003D627B" w:rsidRPr="003D627B" w:rsidRDefault="003D627B" w:rsidP="003D627B">
      <w:pPr>
        <w:numPr>
          <w:ilvl w:val="1"/>
          <w:numId w:val="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6F1" w14:textId="77777777" w:rsidR="003D627B" w:rsidRPr="003D627B" w:rsidRDefault="003D627B" w:rsidP="003D627B">
      <w:pPr>
        <w:numPr>
          <w:ilvl w:val="1"/>
          <w:numId w:val="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EB9F4E7" w14:textId="77777777" w:rsidR="003D627B" w:rsidRPr="003D627B" w:rsidRDefault="003D627B" w:rsidP="003D627B">
      <w:pPr>
        <w:numPr>
          <w:ilvl w:val="1"/>
          <w:numId w:val="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EF5043A" w14:textId="60E7C311" w:rsidR="003D627B" w:rsidRPr="003D627B" w:rsidRDefault="0011345C" w:rsidP="003D627B">
      <w:pPr>
        <w:numPr>
          <w:ilvl w:val="1"/>
          <w:numId w:val="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78B01BC1" w14:textId="77777777" w:rsidR="003D627B" w:rsidRPr="003D627B" w:rsidRDefault="003D627B" w:rsidP="003D627B">
      <w:pPr>
        <w:numPr>
          <w:ilvl w:val="1"/>
          <w:numId w:val="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25B087" w14:textId="77777777" w:rsidR="003D627B" w:rsidRPr="003D627B" w:rsidRDefault="003D627B" w:rsidP="003D627B">
      <w:pPr>
        <w:numPr>
          <w:ilvl w:val="1"/>
          <w:numId w:val="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F1F6CC" w14:textId="77777777" w:rsidR="003D627B" w:rsidRPr="003D627B" w:rsidRDefault="003D627B" w:rsidP="003D627B">
      <w:pPr>
        <w:numPr>
          <w:ilvl w:val="1"/>
          <w:numId w:val="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C95BC17" w14:textId="77777777" w:rsidR="003D627B" w:rsidRPr="003D627B" w:rsidRDefault="003D627B" w:rsidP="003D627B">
      <w:pPr>
        <w:numPr>
          <w:ilvl w:val="1"/>
          <w:numId w:val="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5D78E1" w14:textId="77777777" w:rsidR="003D627B" w:rsidRPr="003D627B" w:rsidRDefault="003D627B" w:rsidP="003D627B">
      <w:pPr>
        <w:numPr>
          <w:ilvl w:val="1"/>
          <w:numId w:val="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7F2FDE5" w14:textId="77777777" w:rsidR="003D627B" w:rsidRPr="003D627B" w:rsidRDefault="003D627B" w:rsidP="003D627B">
      <w:pPr>
        <w:numPr>
          <w:ilvl w:val="0"/>
          <w:numId w:val="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4.2024</w:t>
      </w:r>
    </w:p>
    <w:p w14:paraId="30030FD6" w14:textId="77777777" w:rsidR="003D627B" w:rsidRPr="003D627B" w:rsidRDefault="003D627B" w:rsidP="003D627B">
      <w:pPr>
        <w:numPr>
          <w:ilvl w:val="1"/>
          <w:numId w:val="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0834FD3" w14:textId="77777777" w:rsidR="003D627B" w:rsidRPr="003D627B" w:rsidRDefault="003D627B" w:rsidP="003D627B">
      <w:pPr>
        <w:numPr>
          <w:ilvl w:val="1"/>
          <w:numId w:val="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3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89A0547" w14:textId="77777777" w:rsidR="003D627B" w:rsidRPr="003D627B" w:rsidRDefault="003D627B" w:rsidP="003D627B">
      <w:pPr>
        <w:numPr>
          <w:ilvl w:val="1"/>
          <w:numId w:val="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7C95467" w14:textId="77777777" w:rsidR="003D627B" w:rsidRPr="003D627B" w:rsidRDefault="003D627B" w:rsidP="003D627B">
      <w:pPr>
        <w:numPr>
          <w:ilvl w:val="1"/>
          <w:numId w:val="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1B7D007" w14:textId="77777777" w:rsidR="003D627B" w:rsidRPr="003D627B" w:rsidRDefault="003D627B" w:rsidP="003D627B">
      <w:pPr>
        <w:numPr>
          <w:ilvl w:val="1"/>
          <w:numId w:val="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B489DD" w14:textId="77777777" w:rsidR="003D627B" w:rsidRPr="003D627B" w:rsidRDefault="003D627B" w:rsidP="003D627B">
      <w:pPr>
        <w:numPr>
          <w:ilvl w:val="1"/>
          <w:numId w:val="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019BDA7" w14:textId="77777777" w:rsidR="003D627B" w:rsidRPr="003D627B" w:rsidRDefault="003D627B" w:rsidP="003D627B">
      <w:pPr>
        <w:numPr>
          <w:ilvl w:val="1"/>
          <w:numId w:val="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8D6565" w14:textId="77777777" w:rsidR="003D627B" w:rsidRPr="003D627B" w:rsidRDefault="003D627B" w:rsidP="003D627B">
      <w:pPr>
        <w:numPr>
          <w:ilvl w:val="1"/>
          <w:numId w:val="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977903C" w14:textId="6B28010A" w:rsidR="003D627B" w:rsidRPr="003D627B" w:rsidRDefault="0011345C" w:rsidP="003D627B">
      <w:pPr>
        <w:numPr>
          <w:ilvl w:val="1"/>
          <w:numId w:val="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0AE51EA6" w14:textId="77777777" w:rsidR="003D627B" w:rsidRPr="003D627B" w:rsidRDefault="003D627B" w:rsidP="003D627B">
      <w:pPr>
        <w:numPr>
          <w:ilvl w:val="1"/>
          <w:numId w:val="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2D57969" w14:textId="77777777" w:rsidR="003D627B" w:rsidRPr="003D627B" w:rsidRDefault="003D627B" w:rsidP="003D627B">
      <w:pPr>
        <w:numPr>
          <w:ilvl w:val="1"/>
          <w:numId w:val="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9F5FFA" w14:textId="77777777" w:rsidR="003D627B" w:rsidRPr="003D627B" w:rsidRDefault="003D627B" w:rsidP="003D627B">
      <w:pPr>
        <w:numPr>
          <w:ilvl w:val="1"/>
          <w:numId w:val="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731C173" w14:textId="77777777" w:rsidR="003D627B" w:rsidRPr="003D627B" w:rsidRDefault="003D627B" w:rsidP="003D627B">
      <w:pPr>
        <w:numPr>
          <w:ilvl w:val="1"/>
          <w:numId w:val="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AD74B7F" w14:textId="77777777" w:rsidR="003D627B" w:rsidRPr="003D627B" w:rsidRDefault="003D627B" w:rsidP="003D627B">
      <w:pPr>
        <w:numPr>
          <w:ilvl w:val="1"/>
          <w:numId w:val="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2077FE23" w14:textId="77777777" w:rsidR="003D627B" w:rsidRPr="003D627B" w:rsidRDefault="003D627B" w:rsidP="003D627B">
      <w:pPr>
        <w:numPr>
          <w:ilvl w:val="0"/>
          <w:numId w:val="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4.2024</w:t>
      </w:r>
    </w:p>
    <w:p w14:paraId="365D44A1" w14:textId="77777777" w:rsidR="003D627B" w:rsidRPr="003D627B" w:rsidRDefault="003D627B" w:rsidP="003D627B">
      <w:pPr>
        <w:numPr>
          <w:ilvl w:val="1"/>
          <w:numId w:val="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1EAC01" w14:textId="77777777" w:rsidR="003D627B" w:rsidRPr="003D627B" w:rsidRDefault="003D627B" w:rsidP="003D627B">
      <w:pPr>
        <w:numPr>
          <w:ilvl w:val="1"/>
          <w:numId w:val="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B98232" w14:textId="77777777" w:rsidR="003D627B" w:rsidRPr="003D627B" w:rsidRDefault="003D627B" w:rsidP="003D627B">
      <w:pPr>
        <w:numPr>
          <w:ilvl w:val="1"/>
          <w:numId w:val="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9C49E37" w14:textId="77777777" w:rsidR="003D627B" w:rsidRPr="003D627B" w:rsidRDefault="003D627B" w:rsidP="003D627B">
      <w:pPr>
        <w:numPr>
          <w:ilvl w:val="1"/>
          <w:numId w:val="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6F68CF5" w14:textId="77777777" w:rsidR="003D627B" w:rsidRPr="003D627B" w:rsidRDefault="003D627B" w:rsidP="003D627B">
      <w:pPr>
        <w:numPr>
          <w:ilvl w:val="1"/>
          <w:numId w:val="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8A58EA" w14:textId="77777777" w:rsidR="003D627B" w:rsidRPr="003D627B" w:rsidRDefault="003D627B" w:rsidP="003D627B">
      <w:pPr>
        <w:numPr>
          <w:ilvl w:val="1"/>
          <w:numId w:val="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E8B" w14:textId="77777777" w:rsidR="003D627B" w:rsidRPr="003D627B" w:rsidRDefault="003D627B" w:rsidP="003D627B">
      <w:pPr>
        <w:numPr>
          <w:ilvl w:val="1"/>
          <w:numId w:val="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D738E" w14:textId="77777777" w:rsidR="003D627B" w:rsidRPr="003D627B" w:rsidRDefault="003D627B" w:rsidP="003D627B">
      <w:pPr>
        <w:numPr>
          <w:ilvl w:val="1"/>
          <w:numId w:val="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DA6C5E3" w14:textId="7DE44CC4" w:rsidR="003D627B" w:rsidRPr="003D627B" w:rsidRDefault="0011345C" w:rsidP="003D627B">
      <w:pPr>
        <w:numPr>
          <w:ilvl w:val="1"/>
          <w:numId w:val="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024AE3" w14:textId="77777777" w:rsidR="003D627B" w:rsidRPr="003D627B" w:rsidRDefault="003D627B" w:rsidP="003D627B">
      <w:pPr>
        <w:numPr>
          <w:ilvl w:val="1"/>
          <w:numId w:val="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CFFD3DC" w14:textId="77777777" w:rsidR="003D627B" w:rsidRPr="003D627B" w:rsidRDefault="003D627B" w:rsidP="003D627B">
      <w:pPr>
        <w:numPr>
          <w:ilvl w:val="1"/>
          <w:numId w:val="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6F8041" w14:textId="77777777" w:rsidR="003D627B" w:rsidRPr="003D627B" w:rsidRDefault="003D627B" w:rsidP="003D627B">
      <w:pPr>
        <w:numPr>
          <w:ilvl w:val="1"/>
          <w:numId w:val="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981593" w14:textId="77777777" w:rsidR="003D627B" w:rsidRPr="003D627B" w:rsidRDefault="003D627B" w:rsidP="003D627B">
      <w:pPr>
        <w:numPr>
          <w:ilvl w:val="1"/>
          <w:numId w:val="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80B20B" w14:textId="77777777" w:rsidR="003D627B" w:rsidRPr="003D627B" w:rsidRDefault="003D627B" w:rsidP="003D627B">
      <w:pPr>
        <w:numPr>
          <w:ilvl w:val="1"/>
          <w:numId w:val="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0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163B43C3" w14:textId="77777777" w:rsidR="003D627B" w:rsidRPr="003D627B" w:rsidRDefault="003D627B" w:rsidP="003D627B">
      <w:pPr>
        <w:numPr>
          <w:ilvl w:val="0"/>
          <w:numId w:val="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4.2024</w:t>
      </w:r>
    </w:p>
    <w:p w14:paraId="7AA35BAA" w14:textId="77777777" w:rsidR="003D627B" w:rsidRPr="003D627B" w:rsidRDefault="003D627B" w:rsidP="003D627B">
      <w:pPr>
        <w:numPr>
          <w:ilvl w:val="1"/>
          <w:numId w:val="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008211" w14:textId="77777777" w:rsidR="003D627B" w:rsidRPr="003D627B" w:rsidRDefault="003D627B" w:rsidP="003D627B">
      <w:pPr>
        <w:numPr>
          <w:ilvl w:val="1"/>
          <w:numId w:val="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8AA302" w14:textId="77777777" w:rsidR="003D627B" w:rsidRPr="003D627B" w:rsidRDefault="003D627B" w:rsidP="003D627B">
      <w:pPr>
        <w:numPr>
          <w:ilvl w:val="1"/>
          <w:numId w:val="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9C85F4" w14:textId="77777777" w:rsidR="003D627B" w:rsidRPr="003D627B" w:rsidRDefault="003D627B" w:rsidP="003D627B">
      <w:pPr>
        <w:numPr>
          <w:ilvl w:val="1"/>
          <w:numId w:val="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72CBAFCA" w14:textId="77777777" w:rsidR="003D627B" w:rsidRPr="003D627B" w:rsidRDefault="003D627B" w:rsidP="003D627B">
      <w:pPr>
        <w:numPr>
          <w:ilvl w:val="1"/>
          <w:numId w:val="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B23C389" w14:textId="77777777" w:rsidR="003D627B" w:rsidRPr="003D627B" w:rsidRDefault="003D627B" w:rsidP="003D627B">
      <w:pPr>
        <w:numPr>
          <w:ilvl w:val="1"/>
          <w:numId w:val="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61108A7" w14:textId="77777777" w:rsidR="003D627B" w:rsidRPr="003D627B" w:rsidRDefault="003D627B" w:rsidP="003D627B">
      <w:pPr>
        <w:numPr>
          <w:ilvl w:val="1"/>
          <w:numId w:val="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85DD1E" w14:textId="77777777" w:rsidR="003D627B" w:rsidRPr="003D627B" w:rsidRDefault="003D627B" w:rsidP="003D627B">
      <w:pPr>
        <w:numPr>
          <w:ilvl w:val="1"/>
          <w:numId w:val="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880717C" w14:textId="5E1E7DB2" w:rsidR="003D627B" w:rsidRPr="003D627B" w:rsidRDefault="0011345C" w:rsidP="003D627B">
      <w:pPr>
        <w:numPr>
          <w:ilvl w:val="1"/>
          <w:numId w:val="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28E749E" w14:textId="77777777" w:rsidR="003D627B" w:rsidRPr="003D627B" w:rsidRDefault="003D627B" w:rsidP="003D627B">
      <w:pPr>
        <w:numPr>
          <w:ilvl w:val="1"/>
          <w:numId w:val="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1CB1AF" w14:textId="77777777" w:rsidR="003D627B" w:rsidRPr="003D627B" w:rsidRDefault="003D627B" w:rsidP="003D627B">
      <w:pPr>
        <w:numPr>
          <w:ilvl w:val="1"/>
          <w:numId w:val="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DD949B5" w14:textId="77777777" w:rsidR="003D627B" w:rsidRPr="003D627B" w:rsidRDefault="003D627B" w:rsidP="003D627B">
      <w:pPr>
        <w:numPr>
          <w:ilvl w:val="1"/>
          <w:numId w:val="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43ED9B5E" w14:textId="77777777" w:rsidR="003D627B" w:rsidRPr="003D627B" w:rsidRDefault="003D627B" w:rsidP="003D627B">
      <w:pPr>
        <w:numPr>
          <w:ilvl w:val="1"/>
          <w:numId w:val="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6E2D4F" w14:textId="77777777" w:rsidR="003D627B" w:rsidRPr="003D627B" w:rsidRDefault="003D627B" w:rsidP="003D627B">
      <w:pPr>
        <w:numPr>
          <w:ilvl w:val="1"/>
          <w:numId w:val="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9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56CCE01A" w14:textId="77777777" w:rsidR="003D627B" w:rsidRPr="003D627B" w:rsidRDefault="003D627B" w:rsidP="003D627B">
      <w:pPr>
        <w:numPr>
          <w:ilvl w:val="0"/>
          <w:numId w:val="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4.2024</w:t>
      </w:r>
    </w:p>
    <w:p w14:paraId="0CBE2C53" w14:textId="77777777" w:rsidR="003D627B" w:rsidRPr="003D627B" w:rsidRDefault="003D627B" w:rsidP="003D627B">
      <w:pPr>
        <w:numPr>
          <w:ilvl w:val="1"/>
          <w:numId w:val="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6B72EB0" w14:textId="77777777" w:rsidR="003D627B" w:rsidRPr="003D627B" w:rsidRDefault="003D627B" w:rsidP="003D627B">
      <w:pPr>
        <w:numPr>
          <w:ilvl w:val="1"/>
          <w:numId w:val="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86FB2A" w14:textId="77777777" w:rsidR="003D627B" w:rsidRPr="003D627B" w:rsidRDefault="003D627B" w:rsidP="003D627B">
      <w:pPr>
        <w:numPr>
          <w:ilvl w:val="1"/>
          <w:numId w:val="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15E6363" w14:textId="77777777" w:rsidR="003D627B" w:rsidRPr="003D627B" w:rsidRDefault="003D627B" w:rsidP="003D627B">
      <w:pPr>
        <w:numPr>
          <w:ilvl w:val="1"/>
          <w:numId w:val="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D177A72" w14:textId="77777777" w:rsidR="003D627B" w:rsidRPr="003D627B" w:rsidRDefault="003D627B" w:rsidP="003D627B">
      <w:pPr>
        <w:numPr>
          <w:ilvl w:val="1"/>
          <w:numId w:val="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C14B12" w14:textId="77777777" w:rsidR="003D627B" w:rsidRPr="003D627B" w:rsidRDefault="003D627B" w:rsidP="003D627B">
      <w:pPr>
        <w:numPr>
          <w:ilvl w:val="1"/>
          <w:numId w:val="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69BB7E" w14:textId="77777777" w:rsidR="003D627B" w:rsidRPr="003D627B" w:rsidRDefault="003D627B" w:rsidP="003D627B">
      <w:pPr>
        <w:numPr>
          <w:ilvl w:val="1"/>
          <w:numId w:val="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4AB553" w14:textId="77777777" w:rsidR="003D627B" w:rsidRPr="003D627B" w:rsidRDefault="003D627B" w:rsidP="003D627B">
      <w:pPr>
        <w:numPr>
          <w:ilvl w:val="1"/>
          <w:numId w:val="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E1B2836" w14:textId="04BAF575" w:rsidR="003D627B" w:rsidRPr="003D627B" w:rsidRDefault="0011345C" w:rsidP="003D627B">
      <w:pPr>
        <w:numPr>
          <w:ilvl w:val="1"/>
          <w:numId w:val="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2E29196" w14:textId="77777777" w:rsidR="003D627B" w:rsidRPr="003D627B" w:rsidRDefault="003D627B" w:rsidP="003D627B">
      <w:pPr>
        <w:numPr>
          <w:ilvl w:val="1"/>
          <w:numId w:val="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F7E588" w14:textId="77777777" w:rsidR="003D627B" w:rsidRPr="003D627B" w:rsidRDefault="003D627B" w:rsidP="003D627B">
      <w:pPr>
        <w:numPr>
          <w:ilvl w:val="1"/>
          <w:numId w:val="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2D7B88" w14:textId="77777777" w:rsidR="003D627B" w:rsidRPr="003D627B" w:rsidRDefault="003D627B" w:rsidP="003D627B">
      <w:pPr>
        <w:numPr>
          <w:ilvl w:val="1"/>
          <w:numId w:val="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10E8FB2F" w14:textId="77777777" w:rsidR="003D627B" w:rsidRPr="003D627B" w:rsidRDefault="003D627B" w:rsidP="003D627B">
      <w:pPr>
        <w:numPr>
          <w:ilvl w:val="1"/>
          <w:numId w:val="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4F8E754" w14:textId="77777777" w:rsidR="003D627B" w:rsidRPr="003D627B" w:rsidRDefault="003D627B" w:rsidP="003D627B">
      <w:pPr>
        <w:numPr>
          <w:ilvl w:val="1"/>
          <w:numId w:val="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8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6BCF76A0" w14:textId="77777777" w:rsidR="003D627B" w:rsidRPr="003D627B" w:rsidRDefault="003D627B" w:rsidP="003D627B">
      <w:pPr>
        <w:numPr>
          <w:ilvl w:val="0"/>
          <w:numId w:val="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4.2024</w:t>
      </w:r>
    </w:p>
    <w:p w14:paraId="1106D4A9" w14:textId="77777777" w:rsidR="003D627B" w:rsidRPr="003D627B" w:rsidRDefault="003D627B" w:rsidP="003D627B">
      <w:pPr>
        <w:numPr>
          <w:ilvl w:val="1"/>
          <w:numId w:val="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E1906AC" w14:textId="77777777" w:rsidR="003D627B" w:rsidRPr="003D627B" w:rsidRDefault="003D627B" w:rsidP="003D627B">
      <w:pPr>
        <w:numPr>
          <w:ilvl w:val="1"/>
          <w:numId w:val="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121E5ED" w14:textId="77777777" w:rsidR="003D627B" w:rsidRPr="003D627B" w:rsidRDefault="003D627B" w:rsidP="003D627B">
      <w:pPr>
        <w:numPr>
          <w:ilvl w:val="1"/>
          <w:numId w:val="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C7E8F15" w14:textId="77777777" w:rsidR="003D627B" w:rsidRPr="003D627B" w:rsidRDefault="003D627B" w:rsidP="003D627B">
      <w:pPr>
        <w:numPr>
          <w:ilvl w:val="1"/>
          <w:numId w:val="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1E441E9A" w14:textId="77777777" w:rsidR="003D627B" w:rsidRPr="003D627B" w:rsidRDefault="003D627B" w:rsidP="003D627B">
      <w:pPr>
        <w:numPr>
          <w:ilvl w:val="1"/>
          <w:numId w:val="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56CB18" w14:textId="77777777" w:rsidR="003D627B" w:rsidRPr="003D627B" w:rsidRDefault="003D627B" w:rsidP="003D627B">
      <w:pPr>
        <w:numPr>
          <w:ilvl w:val="1"/>
          <w:numId w:val="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BA26B2" w14:textId="77777777" w:rsidR="003D627B" w:rsidRPr="003D627B" w:rsidRDefault="003D627B" w:rsidP="003D627B">
      <w:pPr>
        <w:numPr>
          <w:ilvl w:val="1"/>
          <w:numId w:val="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6B3F60" w14:textId="77777777" w:rsidR="003D627B" w:rsidRPr="003D627B" w:rsidRDefault="003D627B" w:rsidP="003D627B">
      <w:pPr>
        <w:numPr>
          <w:ilvl w:val="1"/>
          <w:numId w:val="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76B0F02" w14:textId="7AB519B0" w:rsidR="003D627B" w:rsidRPr="003D627B" w:rsidRDefault="0011345C" w:rsidP="003D627B">
      <w:pPr>
        <w:numPr>
          <w:ilvl w:val="1"/>
          <w:numId w:val="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B7DFF" w14:textId="77777777" w:rsidR="003D627B" w:rsidRPr="003D627B" w:rsidRDefault="003D627B" w:rsidP="003D627B">
      <w:pPr>
        <w:numPr>
          <w:ilvl w:val="1"/>
          <w:numId w:val="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C8D50F1" w14:textId="77777777" w:rsidR="003D627B" w:rsidRPr="003D627B" w:rsidRDefault="003D627B" w:rsidP="003D627B">
      <w:pPr>
        <w:numPr>
          <w:ilvl w:val="1"/>
          <w:numId w:val="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66F4F4" w14:textId="77777777" w:rsidR="003D627B" w:rsidRPr="003D627B" w:rsidRDefault="003D627B" w:rsidP="003D627B">
      <w:pPr>
        <w:numPr>
          <w:ilvl w:val="1"/>
          <w:numId w:val="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2CD038D1" w14:textId="77777777" w:rsidR="003D627B" w:rsidRPr="003D627B" w:rsidRDefault="003D627B" w:rsidP="003D627B">
      <w:pPr>
        <w:numPr>
          <w:ilvl w:val="1"/>
          <w:numId w:val="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</w:t>
      </w:r>
    </w:p>
    <w:p w14:paraId="4B206D49" w14:textId="77777777" w:rsidR="003D627B" w:rsidRPr="003D627B" w:rsidRDefault="003D627B" w:rsidP="003D627B">
      <w:pPr>
        <w:numPr>
          <w:ilvl w:val="1"/>
          <w:numId w:val="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7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360D6EAC" w14:textId="77777777" w:rsidR="003D627B" w:rsidRPr="003D627B" w:rsidRDefault="003D627B" w:rsidP="003D627B">
      <w:pPr>
        <w:numPr>
          <w:ilvl w:val="0"/>
          <w:numId w:val="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4.2024</w:t>
      </w:r>
    </w:p>
    <w:p w14:paraId="3C5B9E91" w14:textId="77777777" w:rsidR="003D627B" w:rsidRPr="003D627B" w:rsidRDefault="003D627B" w:rsidP="003D627B">
      <w:pPr>
        <w:numPr>
          <w:ilvl w:val="1"/>
          <w:numId w:val="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DEF19A" w14:textId="77777777" w:rsidR="003D627B" w:rsidRPr="003D627B" w:rsidRDefault="003D627B" w:rsidP="003D627B">
      <w:pPr>
        <w:numPr>
          <w:ilvl w:val="1"/>
          <w:numId w:val="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0E75B05" w14:textId="77777777" w:rsidR="003D627B" w:rsidRPr="003D627B" w:rsidRDefault="003D627B" w:rsidP="003D627B">
      <w:pPr>
        <w:numPr>
          <w:ilvl w:val="1"/>
          <w:numId w:val="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69B7987" w14:textId="77777777" w:rsidR="003D627B" w:rsidRPr="003D627B" w:rsidRDefault="003D627B" w:rsidP="003D627B">
      <w:pPr>
        <w:numPr>
          <w:ilvl w:val="1"/>
          <w:numId w:val="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5591F80D" w14:textId="77777777" w:rsidR="003D627B" w:rsidRPr="003D627B" w:rsidRDefault="003D627B" w:rsidP="003D627B">
      <w:pPr>
        <w:numPr>
          <w:ilvl w:val="1"/>
          <w:numId w:val="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</w:t>
      </w:r>
    </w:p>
    <w:p w14:paraId="5BE5DF04" w14:textId="77777777" w:rsidR="003D627B" w:rsidRPr="003D627B" w:rsidRDefault="003D627B" w:rsidP="003D627B">
      <w:pPr>
        <w:numPr>
          <w:ilvl w:val="1"/>
          <w:numId w:val="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CA9838F" w14:textId="77777777" w:rsidR="003D627B" w:rsidRPr="003D627B" w:rsidRDefault="003D627B" w:rsidP="003D627B">
      <w:pPr>
        <w:numPr>
          <w:ilvl w:val="1"/>
          <w:numId w:val="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E28B607" w14:textId="77777777" w:rsidR="003D627B" w:rsidRPr="003D627B" w:rsidRDefault="003D627B" w:rsidP="003D627B">
      <w:pPr>
        <w:numPr>
          <w:ilvl w:val="1"/>
          <w:numId w:val="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DC0368" w14:textId="0365567B" w:rsidR="003D627B" w:rsidRPr="003D627B" w:rsidRDefault="0011345C" w:rsidP="003D627B">
      <w:pPr>
        <w:numPr>
          <w:ilvl w:val="1"/>
          <w:numId w:val="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</w:t>
      </w:r>
    </w:p>
    <w:p w14:paraId="157B96F5" w14:textId="77777777" w:rsidR="003D627B" w:rsidRPr="003D627B" w:rsidRDefault="003D627B" w:rsidP="003D627B">
      <w:pPr>
        <w:numPr>
          <w:ilvl w:val="1"/>
          <w:numId w:val="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15AF751" w14:textId="77777777" w:rsidR="003D627B" w:rsidRPr="003D627B" w:rsidRDefault="003D627B" w:rsidP="003D627B">
      <w:pPr>
        <w:numPr>
          <w:ilvl w:val="1"/>
          <w:numId w:val="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CEAEBF" w14:textId="77777777" w:rsidR="003D627B" w:rsidRPr="003D627B" w:rsidRDefault="003D627B" w:rsidP="003D627B">
      <w:pPr>
        <w:numPr>
          <w:ilvl w:val="1"/>
          <w:numId w:val="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912CACC" w14:textId="77777777" w:rsidR="003D627B" w:rsidRPr="003D627B" w:rsidRDefault="003D627B" w:rsidP="003D627B">
      <w:pPr>
        <w:numPr>
          <w:ilvl w:val="1"/>
          <w:numId w:val="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FAE627" w14:textId="77777777" w:rsidR="003D627B" w:rsidRPr="003D627B" w:rsidRDefault="003D627B" w:rsidP="003D627B">
      <w:pPr>
        <w:numPr>
          <w:ilvl w:val="1"/>
          <w:numId w:val="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45C2B2E" w14:textId="77777777" w:rsidR="003D627B" w:rsidRPr="003D627B" w:rsidRDefault="003D627B" w:rsidP="003D627B">
      <w:pPr>
        <w:numPr>
          <w:ilvl w:val="0"/>
          <w:numId w:val="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4.2024</w:t>
      </w:r>
    </w:p>
    <w:p w14:paraId="5EF14259" w14:textId="77777777" w:rsidR="003D627B" w:rsidRPr="003D627B" w:rsidRDefault="003D627B" w:rsidP="003D627B">
      <w:pPr>
        <w:numPr>
          <w:ilvl w:val="1"/>
          <w:numId w:val="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88B4AD6" w14:textId="77777777" w:rsidR="003D627B" w:rsidRPr="003D627B" w:rsidRDefault="003D627B" w:rsidP="003D627B">
      <w:pPr>
        <w:numPr>
          <w:ilvl w:val="1"/>
          <w:numId w:val="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C2F345" w14:textId="77777777" w:rsidR="003D627B" w:rsidRPr="003D627B" w:rsidRDefault="003D627B" w:rsidP="003D627B">
      <w:pPr>
        <w:numPr>
          <w:ilvl w:val="1"/>
          <w:numId w:val="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BFB7DC0" w14:textId="77777777" w:rsidR="003D627B" w:rsidRPr="003D627B" w:rsidRDefault="003D627B" w:rsidP="003D627B">
      <w:pPr>
        <w:numPr>
          <w:ilvl w:val="1"/>
          <w:numId w:val="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A1406DF" w14:textId="77777777" w:rsidR="003D627B" w:rsidRPr="003D627B" w:rsidRDefault="003D627B" w:rsidP="003D627B">
      <w:pPr>
        <w:numPr>
          <w:ilvl w:val="1"/>
          <w:numId w:val="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D583D81" w14:textId="77777777" w:rsidR="003D627B" w:rsidRPr="003D627B" w:rsidRDefault="003D627B" w:rsidP="003D627B">
      <w:pPr>
        <w:numPr>
          <w:ilvl w:val="1"/>
          <w:numId w:val="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D3C42F2" w14:textId="77777777" w:rsidR="003D627B" w:rsidRPr="003D627B" w:rsidRDefault="003D627B" w:rsidP="003D627B">
      <w:pPr>
        <w:numPr>
          <w:ilvl w:val="1"/>
          <w:numId w:val="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BE129E4" w14:textId="77777777" w:rsidR="003D627B" w:rsidRPr="003D627B" w:rsidRDefault="003D627B" w:rsidP="003D627B">
      <w:pPr>
        <w:numPr>
          <w:ilvl w:val="1"/>
          <w:numId w:val="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10B990" w14:textId="3A76EB51" w:rsidR="003D627B" w:rsidRPr="003D627B" w:rsidRDefault="0011345C" w:rsidP="003D627B">
      <w:pPr>
        <w:numPr>
          <w:ilvl w:val="1"/>
          <w:numId w:val="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ABA9D3" w14:textId="77777777" w:rsidR="003D627B" w:rsidRPr="003D627B" w:rsidRDefault="003D627B" w:rsidP="003D627B">
      <w:pPr>
        <w:numPr>
          <w:ilvl w:val="1"/>
          <w:numId w:val="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9EB555" w14:textId="77777777" w:rsidR="003D627B" w:rsidRPr="003D627B" w:rsidRDefault="003D627B" w:rsidP="003D627B">
      <w:pPr>
        <w:numPr>
          <w:ilvl w:val="1"/>
          <w:numId w:val="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F41C4" w14:textId="77777777" w:rsidR="003D627B" w:rsidRPr="003D627B" w:rsidRDefault="003D627B" w:rsidP="003D627B">
      <w:pPr>
        <w:numPr>
          <w:ilvl w:val="1"/>
          <w:numId w:val="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AC568" w14:textId="77777777" w:rsidR="003D627B" w:rsidRPr="003D627B" w:rsidRDefault="003D627B" w:rsidP="003D627B">
      <w:pPr>
        <w:numPr>
          <w:ilvl w:val="1"/>
          <w:numId w:val="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641260" w14:textId="77777777" w:rsidR="003D627B" w:rsidRPr="003D627B" w:rsidRDefault="003D627B" w:rsidP="003D627B">
      <w:pPr>
        <w:numPr>
          <w:ilvl w:val="1"/>
          <w:numId w:val="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0321E6CA" w14:textId="77777777" w:rsidR="003D627B" w:rsidRPr="003D627B" w:rsidRDefault="003D627B" w:rsidP="003D627B">
      <w:pPr>
        <w:numPr>
          <w:ilvl w:val="0"/>
          <w:numId w:val="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4.2024</w:t>
      </w:r>
    </w:p>
    <w:p w14:paraId="469F74E0" w14:textId="77777777" w:rsidR="003D627B" w:rsidRPr="003D627B" w:rsidRDefault="003D627B" w:rsidP="003D627B">
      <w:pPr>
        <w:numPr>
          <w:ilvl w:val="1"/>
          <w:numId w:val="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E5396A2" w14:textId="77777777" w:rsidR="003D627B" w:rsidRPr="003D627B" w:rsidRDefault="003D627B" w:rsidP="003D627B">
      <w:pPr>
        <w:numPr>
          <w:ilvl w:val="1"/>
          <w:numId w:val="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7C6ACDB" w14:textId="77777777" w:rsidR="003D627B" w:rsidRPr="003D627B" w:rsidRDefault="003D627B" w:rsidP="003D627B">
      <w:pPr>
        <w:numPr>
          <w:ilvl w:val="1"/>
          <w:numId w:val="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BE20588" w14:textId="77777777" w:rsidR="003D627B" w:rsidRPr="003D627B" w:rsidRDefault="003D627B" w:rsidP="003D627B">
      <w:pPr>
        <w:numPr>
          <w:ilvl w:val="1"/>
          <w:numId w:val="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8FB002E" w14:textId="77777777" w:rsidR="003D627B" w:rsidRPr="003D627B" w:rsidRDefault="003D627B" w:rsidP="003D627B">
      <w:pPr>
        <w:numPr>
          <w:ilvl w:val="1"/>
          <w:numId w:val="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42D362" w14:textId="77777777" w:rsidR="003D627B" w:rsidRPr="003D627B" w:rsidRDefault="003D627B" w:rsidP="003D627B">
      <w:pPr>
        <w:numPr>
          <w:ilvl w:val="1"/>
          <w:numId w:val="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EB414F2" w14:textId="77777777" w:rsidR="003D627B" w:rsidRPr="003D627B" w:rsidRDefault="003D627B" w:rsidP="003D627B">
      <w:pPr>
        <w:numPr>
          <w:ilvl w:val="1"/>
          <w:numId w:val="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D94402F" w14:textId="77777777" w:rsidR="003D627B" w:rsidRPr="003D627B" w:rsidRDefault="003D627B" w:rsidP="003D627B">
      <w:pPr>
        <w:numPr>
          <w:ilvl w:val="1"/>
          <w:numId w:val="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B6F431C" w14:textId="2E88660B" w:rsidR="003D627B" w:rsidRPr="003D627B" w:rsidRDefault="0011345C" w:rsidP="003D627B">
      <w:pPr>
        <w:numPr>
          <w:ilvl w:val="1"/>
          <w:numId w:val="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</w:t>
      </w:r>
    </w:p>
    <w:p w14:paraId="366E62B6" w14:textId="77777777" w:rsidR="003D627B" w:rsidRPr="003D627B" w:rsidRDefault="003D627B" w:rsidP="003D627B">
      <w:pPr>
        <w:numPr>
          <w:ilvl w:val="1"/>
          <w:numId w:val="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3CDBC47" w14:textId="77777777" w:rsidR="003D627B" w:rsidRPr="003D627B" w:rsidRDefault="003D627B" w:rsidP="003D627B">
      <w:pPr>
        <w:numPr>
          <w:ilvl w:val="1"/>
          <w:numId w:val="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6BCD9AB" w14:textId="77777777" w:rsidR="003D627B" w:rsidRPr="003D627B" w:rsidRDefault="003D627B" w:rsidP="003D627B">
      <w:pPr>
        <w:numPr>
          <w:ilvl w:val="1"/>
          <w:numId w:val="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55F741D9" w14:textId="77777777" w:rsidR="003D627B" w:rsidRPr="003D627B" w:rsidRDefault="003D627B" w:rsidP="003D627B">
      <w:pPr>
        <w:numPr>
          <w:ilvl w:val="1"/>
          <w:numId w:val="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</w:t>
      </w:r>
    </w:p>
    <w:p w14:paraId="09A5FBAD" w14:textId="77777777" w:rsidR="003D627B" w:rsidRPr="003D627B" w:rsidRDefault="003D627B" w:rsidP="003D627B">
      <w:pPr>
        <w:numPr>
          <w:ilvl w:val="1"/>
          <w:numId w:val="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5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3FB4C728" w14:textId="77777777" w:rsidR="003D627B" w:rsidRPr="003D627B" w:rsidRDefault="003D627B" w:rsidP="003D627B">
      <w:pPr>
        <w:numPr>
          <w:ilvl w:val="0"/>
          <w:numId w:val="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4.2024</w:t>
      </w:r>
    </w:p>
    <w:p w14:paraId="154922EC" w14:textId="77777777" w:rsidR="003D627B" w:rsidRPr="003D627B" w:rsidRDefault="003D627B" w:rsidP="003D627B">
      <w:pPr>
        <w:numPr>
          <w:ilvl w:val="1"/>
          <w:numId w:val="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1CD85F6" w14:textId="77777777" w:rsidR="003D627B" w:rsidRPr="003D627B" w:rsidRDefault="003D627B" w:rsidP="003D627B">
      <w:pPr>
        <w:numPr>
          <w:ilvl w:val="1"/>
          <w:numId w:val="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498FA1F" w14:textId="77777777" w:rsidR="003D627B" w:rsidRPr="003D627B" w:rsidRDefault="003D627B" w:rsidP="003D627B">
      <w:pPr>
        <w:numPr>
          <w:ilvl w:val="1"/>
          <w:numId w:val="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BC0433D" w14:textId="77777777" w:rsidR="003D627B" w:rsidRPr="003D627B" w:rsidRDefault="003D627B" w:rsidP="003D627B">
      <w:pPr>
        <w:numPr>
          <w:ilvl w:val="1"/>
          <w:numId w:val="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49E05C0B" w14:textId="77777777" w:rsidR="003D627B" w:rsidRPr="003D627B" w:rsidRDefault="003D627B" w:rsidP="003D627B">
      <w:pPr>
        <w:numPr>
          <w:ilvl w:val="1"/>
          <w:numId w:val="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</w:t>
      </w:r>
    </w:p>
    <w:p w14:paraId="3F37E697" w14:textId="77777777" w:rsidR="003D627B" w:rsidRPr="003D627B" w:rsidRDefault="003D627B" w:rsidP="003D627B">
      <w:pPr>
        <w:numPr>
          <w:ilvl w:val="1"/>
          <w:numId w:val="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E960B77" w14:textId="77777777" w:rsidR="003D627B" w:rsidRPr="003D627B" w:rsidRDefault="003D627B" w:rsidP="003D627B">
      <w:pPr>
        <w:numPr>
          <w:ilvl w:val="1"/>
          <w:numId w:val="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D42C18D" w14:textId="77777777" w:rsidR="003D627B" w:rsidRPr="003D627B" w:rsidRDefault="003D627B" w:rsidP="003D627B">
      <w:pPr>
        <w:numPr>
          <w:ilvl w:val="1"/>
          <w:numId w:val="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5081896" w14:textId="6AABB3B1" w:rsidR="003D627B" w:rsidRPr="003D627B" w:rsidRDefault="0011345C" w:rsidP="003D627B">
      <w:pPr>
        <w:numPr>
          <w:ilvl w:val="1"/>
          <w:numId w:val="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2A40E94" w14:textId="77777777" w:rsidR="003D627B" w:rsidRPr="003D627B" w:rsidRDefault="003D627B" w:rsidP="003D627B">
      <w:pPr>
        <w:numPr>
          <w:ilvl w:val="1"/>
          <w:numId w:val="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AD026AC" w14:textId="77777777" w:rsidR="003D627B" w:rsidRPr="003D627B" w:rsidRDefault="003D627B" w:rsidP="003D627B">
      <w:pPr>
        <w:numPr>
          <w:ilvl w:val="1"/>
          <w:numId w:val="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E686555" w14:textId="77777777" w:rsidR="003D627B" w:rsidRPr="003D627B" w:rsidRDefault="003D627B" w:rsidP="003D627B">
      <w:pPr>
        <w:numPr>
          <w:ilvl w:val="1"/>
          <w:numId w:val="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76044757" w14:textId="77777777" w:rsidR="003D627B" w:rsidRPr="003D627B" w:rsidRDefault="003D627B" w:rsidP="003D627B">
      <w:pPr>
        <w:numPr>
          <w:ilvl w:val="1"/>
          <w:numId w:val="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D31D02A" w14:textId="77777777" w:rsidR="003D627B" w:rsidRPr="003D627B" w:rsidRDefault="003D627B" w:rsidP="003D627B">
      <w:pPr>
        <w:numPr>
          <w:ilvl w:val="1"/>
          <w:numId w:val="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4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1B0BA2F7" w14:textId="77777777" w:rsidR="003D627B" w:rsidRPr="003D627B" w:rsidRDefault="003D627B" w:rsidP="003D627B">
      <w:pPr>
        <w:numPr>
          <w:ilvl w:val="0"/>
          <w:numId w:val="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4.2024</w:t>
      </w:r>
    </w:p>
    <w:p w14:paraId="2877B10D" w14:textId="77777777" w:rsidR="003D627B" w:rsidRPr="003D627B" w:rsidRDefault="003D627B" w:rsidP="003D627B">
      <w:pPr>
        <w:numPr>
          <w:ilvl w:val="1"/>
          <w:numId w:val="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D018F7" w14:textId="77777777" w:rsidR="003D627B" w:rsidRPr="003D627B" w:rsidRDefault="003D627B" w:rsidP="003D627B">
      <w:pPr>
        <w:numPr>
          <w:ilvl w:val="1"/>
          <w:numId w:val="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45A7C05" w14:textId="77777777" w:rsidR="003D627B" w:rsidRPr="003D627B" w:rsidRDefault="003D627B" w:rsidP="003D627B">
      <w:pPr>
        <w:numPr>
          <w:ilvl w:val="1"/>
          <w:numId w:val="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549FD0" w14:textId="77777777" w:rsidR="003D627B" w:rsidRPr="003D627B" w:rsidRDefault="003D627B" w:rsidP="003D627B">
      <w:pPr>
        <w:numPr>
          <w:ilvl w:val="1"/>
          <w:numId w:val="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83B9C9" w14:textId="77777777" w:rsidR="003D627B" w:rsidRPr="003D627B" w:rsidRDefault="003D627B" w:rsidP="003D627B">
      <w:pPr>
        <w:numPr>
          <w:ilvl w:val="1"/>
          <w:numId w:val="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B7B624E" w14:textId="77777777" w:rsidR="003D627B" w:rsidRPr="003D627B" w:rsidRDefault="003D627B" w:rsidP="003D627B">
      <w:pPr>
        <w:numPr>
          <w:ilvl w:val="1"/>
          <w:numId w:val="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7774824" w14:textId="77777777" w:rsidR="003D627B" w:rsidRPr="003D627B" w:rsidRDefault="003D627B" w:rsidP="003D627B">
      <w:pPr>
        <w:numPr>
          <w:ilvl w:val="1"/>
          <w:numId w:val="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6176605" w14:textId="77777777" w:rsidR="003D627B" w:rsidRPr="003D627B" w:rsidRDefault="003D627B" w:rsidP="003D627B">
      <w:pPr>
        <w:numPr>
          <w:ilvl w:val="1"/>
          <w:numId w:val="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B19899" w14:textId="6373CC48" w:rsidR="003D627B" w:rsidRPr="003D627B" w:rsidRDefault="0011345C" w:rsidP="003D627B">
      <w:pPr>
        <w:numPr>
          <w:ilvl w:val="1"/>
          <w:numId w:val="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37E3B2" w14:textId="77777777" w:rsidR="003D627B" w:rsidRPr="003D627B" w:rsidRDefault="003D627B" w:rsidP="003D627B">
      <w:pPr>
        <w:numPr>
          <w:ilvl w:val="1"/>
          <w:numId w:val="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2713C2" w14:textId="77777777" w:rsidR="003D627B" w:rsidRPr="003D627B" w:rsidRDefault="003D627B" w:rsidP="003D627B">
      <w:pPr>
        <w:numPr>
          <w:ilvl w:val="1"/>
          <w:numId w:val="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2DC920" w14:textId="77777777" w:rsidR="003D627B" w:rsidRPr="003D627B" w:rsidRDefault="003D627B" w:rsidP="003D627B">
      <w:pPr>
        <w:numPr>
          <w:ilvl w:val="1"/>
          <w:numId w:val="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2A89ADB0" w14:textId="77777777" w:rsidR="003D627B" w:rsidRPr="003D627B" w:rsidRDefault="003D627B" w:rsidP="003D627B">
      <w:pPr>
        <w:numPr>
          <w:ilvl w:val="1"/>
          <w:numId w:val="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ED90356" w14:textId="77777777" w:rsidR="003D627B" w:rsidRPr="003D627B" w:rsidRDefault="003D627B" w:rsidP="003D627B">
      <w:pPr>
        <w:numPr>
          <w:ilvl w:val="1"/>
          <w:numId w:val="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3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662089B" w14:textId="77777777" w:rsidR="003D627B" w:rsidRPr="003D627B" w:rsidRDefault="003D627B" w:rsidP="003D627B">
      <w:pPr>
        <w:numPr>
          <w:ilvl w:val="0"/>
          <w:numId w:val="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4.2024</w:t>
      </w:r>
    </w:p>
    <w:p w14:paraId="59F100A4" w14:textId="77777777" w:rsidR="003D627B" w:rsidRPr="003D627B" w:rsidRDefault="003D627B" w:rsidP="003D627B">
      <w:pPr>
        <w:numPr>
          <w:ilvl w:val="1"/>
          <w:numId w:val="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DB287B8" w14:textId="77777777" w:rsidR="003D627B" w:rsidRPr="003D627B" w:rsidRDefault="003D627B" w:rsidP="003D627B">
      <w:pPr>
        <w:numPr>
          <w:ilvl w:val="1"/>
          <w:numId w:val="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50D6627" w14:textId="77777777" w:rsidR="003D627B" w:rsidRPr="003D627B" w:rsidRDefault="003D627B" w:rsidP="003D627B">
      <w:pPr>
        <w:numPr>
          <w:ilvl w:val="1"/>
          <w:numId w:val="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E14A482" w14:textId="77777777" w:rsidR="003D627B" w:rsidRPr="003D627B" w:rsidRDefault="003D627B" w:rsidP="003D627B">
      <w:pPr>
        <w:numPr>
          <w:ilvl w:val="1"/>
          <w:numId w:val="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F7EDDD" w14:textId="77777777" w:rsidR="003D627B" w:rsidRPr="003D627B" w:rsidRDefault="003D627B" w:rsidP="003D627B">
      <w:pPr>
        <w:numPr>
          <w:ilvl w:val="1"/>
          <w:numId w:val="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6CFA93" w14:textId="77777777" w:rsidR="003D627B" w:rsidRPr="003D627B" w:rsidRDefault="003D627B" w:rsidP="003D627B">
      <w:pPr>
        <w:numPr>
          <w:ilvl w:val="1"/>
          <w:numId w:val="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1D59139" w14:textId="77777777" w:rsidR="003D627B" w:rsidRPr="003D627B" w:rsidRDefault="003D627B" w:rsidP="003D627B">
      <w:pPr>
        <w:numPr>
          <w:ilvl w:val="1"/>
          <w:numId w:val="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9311DE8" w14:textId="77777777" w:rsidR="003D627B" w:rsidRPr="003D627B" w:rsidRDefault="003D627B" w:rsidP="003D627B">
      <w:pPr>
        <w:numPr>
          <w:ilvl w:val="1"/>
          <w:numId w:val="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9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C554431" w14:textId="3D6860F7" w:rsidR="003D627B" w:rsidRPr="003D627B" w:rsidRDefault="0011345C" w:rsidP="003D627B">
      <w:pPr>
        <w:numPr>
          <w:ilvl w:val="1"/>
          <w:numId w:val="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5EFC0" w14:textId="77777777" w:rsidR="003D627B" w:rsidRPr="003D627B" w:rsidRDefault="003D627B" w:rsidP="003D627B">
      <w:pPr>
        <w:numPr>
          <w:ilvl w:val="1"/>
          <w:numId w:val="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06BA4CB" w14:textId="77777777" w:rsidR="003D627B" w:rsidRPr="003D627B" w:rsidRDefault="003D627B" w:rsidP="003D627B">
      <w:pPr>
        <w:numPr>
          <w:ilvl w:val="1"/>
          <w:numId w:val="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9DC5F5" w14:textId="77777777" w:rsidR="003D627B" w:rsidRPr="003D627B" w:rsidRDefault="003D627B" w:rsidP="003D627B">
      <w:pPr>
        <w:numPr>
          <w:ilvl w:val="1"/>
          <w:numId w:val="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1BC0030D" w14:textId="77777777" w:rsidR="003D627B" w:rsidRPr="003D627B" w:rsidRDefault="003D627B" w:rsidP="003D627B">
      <w:pPr>
        <w:numPr>
          <w:ilvl w:val="1"/>
          <w:numId w:val="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041C24B" w14:textId="77777777" w:rsidR="003D627B" w:rsidRPr="003D627B" w:rsidRDefault="003D627B" w:rsidP="003D627B">
      <w:pPr>
        <w:numPr>
          <w:ilvl w:val="1"/>
          <w:numId w:val="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2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5C79667" w14:textId="77777777" w:rsidR="003D627B" w:rsidRPr="003D627B" w:rsidRDefault="003D627B" w:rsidP="003D627B">
      <w:pPr>
        <w:numPr>
          <w:ilvl w:val="0"/>
          <w:numId w:val="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4.2024</w:t>
      </w:r>
    </w:p>
    <w:p w14:paraId="34E1E17C" w14:textId="77777777" w:rsidR="003D627B" w:rsidRPr="003D627B" w:rsidRDefault="003D627B" w:rsidP="003D627B">
      <w:pPr>
        <w:numPr>
          <w:ilvl w:val="1"/>
          <w:numId w:val="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8941362" w14:textId="77777777" w:rsidR="003D627B" w:rsidRPr="003D627B" w:rsidRDefault="003D627B" w:rsidP="003D627B">
      <w:pPr>
        <w:numPr>
          <w:ilvl w:val="1"/>
          <w:numId w:val="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3B87F6D" w14:textId="77777777" w:rsidR="003D627B" w:rsidRPr="003D627B" w:rsidRDefault="003D627B" w:rsidP="003D627B">
      <w:pPr>
        <w:numPr>
          <w:ilvl w:val="1"/>
          <w:numId w:val="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7FD56DC" w14:textId="77777777" w:rsidR="003D627B" w:rsidRPr="003D627B" w:rsidRDefault="003D627B" w:rsidP="003D627B">
      <w:pPr>
        <w:numPr>
          <w:ilvl w:val="1"/>
          <w:numId w:val="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CF9FCBA" w14:textId="77777777" w:rsidR="003D627B" w:rsidRPr="003D627B" w:rsidRDefault="003D627B" w:rsidP="003D627B">
      <w:pPr>
        <w:numPr>
          <w:ilvl w:val="1"/>
          <w:numId w:val="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615E5C" w14:textId="77777777" w:rsidR="003D627B" w:rsidRPr="003D627B" w:rsidRDefault="003D627B" w:rsidP="003D627B">
      <w:pPr>
        <w:numPr>
          <w:ilvl w:val="1"/>
          <w:numId w:val="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B6DD3C1" w14:textId="77777777" w:rsidR="003D627B" w:rsidRPr="003D627B" w:rsidRDefault="003D627B" w:rsidP="003D627B">
      <w:pPr>
        <w:numPr>
          <w:ilvl w:val="1"/>
          <w:numId w:val="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F614EE8" w14:textId="77777777" w:rsidR="003D627B" w:rsidRPr="003D627B" w:rsidRDefault="003D627B" w:rsidP="003D627B">
      <w:pPr>
        <w:numPr>
          <w:ilvl w:val="1"/>
          <w:numId w:val="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431CF22C" w14:textId="456C038B" w:rsidR="003D627B" w:rsidRPr="003D627B" w:rsidRDefault="0011345C" w:rsidP="003D627B">
      <w:pPr>
        <w:numPr>
          <w:ilvl w:val="1"/>
          <w:numId w:val="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8835E4C" w14:textId="77777777" w:rsidR="003D627B" w:rsidRPr="003D627B" w:rsidRDefault="003D627B" w:rsidP="003D627B">
      <w:pPr>
        <w:numPr>
          <w:ilvl w:val="1"/>
          <w:numId w:val="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2C55B0E" w14:textId="77777777" w:rsidR="003D627B" w:rsidRPr="003D627B" w:rsidRDefault="003D627B" w:rsidP="003D627B">
      <w:pPr>
        <w:numPr>
          <w:ilvl w:val="1"/>
          <w:numId w:val="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4312F0" w14:textId="77777777" w:rsidR="003D627B" w:rsidRPr="003D627B" w:rsidRDefault="003D627B" w:rsidP="003D627B">
      <w:pPr>
        <w:numPr>
          <w:ilvl w:val="1"/>
          <w:numId w:val="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03A3590" w14:textId="77777777" w:rsidR="003D627B" w:rsidRPr="003D627B" w:rsidRDefault="003D627B" w:rsidP="003D627B">
      <w:pPr>
        <w:numPr>
          <w:ilvl w:val="1"/>
          <w:numId w:val="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425ADE1" w14:textId="77777777" w:rsidR="003D627B" w:rsidRPr="003D627B" w:rsidRDefault="003D627B" w:rsidP="003D627B">
      <w:pPr>
        <w:numPr>
          <w:ilvl w:val="1"/>
          <w:numId w:val="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1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8C5F0A" w14:textId="77777777" w:rsidR="003D627B" w:rsidRPr="003D627B" w:rsidRDefault="003D627B" w:rsidP="003D627B">
      <w:pPr>
        <w:numPr>
          <w:ilvl w:val="0"/>
          <w:numId w:val="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4.2024</w:t>
      </w:r>
    </w:p>
    <w:p w14:paraId="3826D55B" w14:textId="77777777" w:rsidR="003D627B" w:rsidRPr="003D627B" w:rsidRDefault="003D627B" w:rsidP="003D627B">
      <w:pPr>
        <w:numPr>
          <w:ilvl w:val="1"/>
          <w:numId w:val="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4D3CBEA" w14:textId="77777777" w:rsidR="003D627B" w:rsidRPr="003D627B" w:rsidRDefault="003D627B" w:rsidP="003D627B">
      <w:pPr>
        <w:numPr>
          <w:ilvl w:val="1"/>
          <w:numId w:val="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C42B145" w14:textId="77777777" w:rsidR="003D627B" w:rsidRPr="003D627B" w:rsidRDefault="003D627B" w:rsidP="003D627B">
      <w:pPr>
        <w:numPr>
          <w:ilvl w:val="1"/>
          <w:numId w:val="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5974EB3" w14:textId="77777777" w:rsidR="003D627B" w:rsidRPr="003D627B" w:rsidRDefault="003D627B" w:rsidP="003D627B">
      <w:pPr>
        <w:numPr>
          <w:ilvl w:val="1"/>
          <w:numId w:val="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</w:t>
      </w:r>
    </w:p>
    <w:p w14:paraId="48B3106E" w14:textId="77777777" w:rsidR="003D627B" w:rsidRPr="003D627B" w:rsidRDefault="003D627B" w:rsidP="003D627B">
      <w:pPr>
        <w:numPr>
          <w:ilvl w:val="1"/>
          <w:numId w:val="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8A18EA" w14:textId="77777777" w:rsidR="003D627B" w:rsidRPr="003D627B" w:rsidRDefault="003D627B" w:rsidP="003D627B">
      <w:pPr>
        <w:numPr>
          <w:ilvl w:val="1"/>
          <w:numId w:val="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4EA9164" w14:textId="77777777" w:rsidR="003D627B" w:rsidRPr="003D627B" w:rsidRDefault="003D627B" w:rsidP="003D627B">
      <w:pPr>
        <w:numPr>
          <w:ilvl w:val="1"/>
          <w:numId w:val="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D86EA3" w14:textId="77777777" w:rsidR="003D627B" w:rsidRPr="003D627B" w:rsidRDefault="003D627B" w:rsidP="003D627B">
      <w:pPr>
        <w:numPr>
          <w:ilvl w:val="1"/>
          <w:numId w:val="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4B193DBA" w14:textId="739C80FF" w:rsidR="003D627B" w:rsidRPr="003D627B" w:rsidRDefault="0011345C" w:rsidP="003D627B">
      <w:pPr>
        <w:numPr>
          <w:ilvl w:val="1"/>
          <w:numId w:val="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61F299" w14:textId="77777777" w:rsidR="003D627B" w:rsidRPr="003D627B" w:rsidRDefault="003D627B" w:rsidP="003D627B">
      <w:pPr>
        <w:numPr>
          <w:ilvl w:val="1"/>
          <w:numId w:val="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2A48BE2" w14:textId="77777777" w:rsidR="003D627B" w:rsidRPr="003D627B" w:rsidRDefault="003D627B" w:rsidP="003D627B">
      <w:pPr>
        <w:numPr>
          <w:ilvl w:val="1"/>
          <w:numId w:val="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D972EB3" w14:textId="77777777" w:rsidR="003D627B" w:rsidRPr="003D627B" w:rsidRDefault="003D627B" w:rsidP="003D627B">
      <w:pPr>
        <w:numPr>
          <w:ilvl w:val="1"/>
          <w:numId w:val="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BE75B73" w14:textId="77777777" w:rsidR="003D627B" w:rsidRPr="003D627B" w:rsidRDefault="003D627B" w:rsidP="003D627B">
      <w:pPr>
        <w:numPr>
          <w:ilvl w:val="1"/>
          <w:numId w:val="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5AC1D21" w14:textId="77777777" w:rsidR="003D627B" w:rsidRPr="003D627B" w:rsidRDefault="003D627B" w:rsidP="003D627B">
      <w:pPr>
        <w:numPr>
          <w:ilvl w:val="1"/>
          <w:numId w:val="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6E62001" w14:textId="77777777" w:rsidR="003D627B" w:rsidRPr="003D627B" w:rsidRDefault="003D627B" w:rsidP="003D627B">
      <w:pPr>
        <w:numPr>
          <w:ilvl w:val="0"/>
          <w:numId w:val="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4.2024</w:t>
      </w:r>
    </w:p>
    <w:p w14:paraId="356695DD" w14:textId="77777777" w:rsidR="003D627B" w:rsidRPr="003D627B" w:rsidRDefault="003D627B" w:rsidP="003D627B">
      <w:pPr>
        <w:numPr>
          <w:ilvl w:val="1"/>
          <w:numId w:val="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B900E69" w14:textId="77777777" w:rsidR="003D627B" w:rsidRPr="003D627B" w:rsidRDefault="003D627B" w:rsidP="003D627B">
      <w:pPr>
        <w:numPr>
          <w:ilvl w:val="1"/>
          <w:numId w:val="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085A4CB" w14:textId="77777777" w:rsidR="003D627B" w:rsidRPr="003D627B" w:rsidRDefault="003D627B" w:rsidP="003D627B">
      <w:pPr>
        <w:numPr>
          <w:ilvl w:val="1"/>
          <w:numId w:val="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0FC0A2" w14:textId="77777777" w:rsidR="003D627B" w:rsidRPr="003D627B" w:rsidRDefault="003D627B" w:rsidP="003D627B">
      <w:pPr>
        <w:numPr>
          <w:ilvl w:val="1"/>
          <w:numId w:val="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5DEC3A" w14:textId="77777777" w:rsidR="003D627B" w:rsidRPr="003D627B" w:rsidRDefault="003D627B" w:rsidP="003D627B">
      <w:pPr>
        <w:numPr>
          <w:ilvl w:val="1"/>
          <w:numId w:val="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</w:t>
      </w:r>
    </w:p>
    <w:p w14:paraId="3B3C640F" w14:textId="77777777" w:rsidR="003D627B" w:rsidRPr="003D627B" w:rsidRDefault="003D627B" w:rsidP="003D627B">
      <w:pPr>
        <w:numPr>
          <w:ilvl w:val="1"/>
          <w:numId w:val="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6D75803" w14:textId="77777777" w:rsidR="003D627B" w:rsidRPr="003D627B" w:rsidRDefault="003D627B" w:rsidP="003D627B">
      <w:pPr>
        <w:numPr>
          <w:ilvl w:val="1"/>
          <w:numId w:val="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E582648" w14:textId="77777777" w:rsidR="003D627B" w:rsidRPr="003D627B" w:rsidRDefault="003D627B" w:rsidP="003D627B">
      <w:pPr>
        <w:numPr>
          <w:ilvl w:val="1"/>
          <w:numId w:val="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C18506" w14:textId="66A22E0F" w:rsidR="003D627B" w:rsidRPr="003D627B" w:rsidRDefault="0011345C" w:rsidP="003D627B">
      <w:pPr>
        <w:numPr>
          <w:ilvl w:val="1"/>
          <w:numId w:val="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193475" w14:textId="77777777" w:rsidR="003D627B" w:rsidRPr="003D627B" w:rsidRDefault="003D627B" w:rsidP="003D627B">
      <w:pPr>
        <w:numPr>
          <w:ilvl w:val="1"/>
          <w:numId w:val="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FE6151" w14:textId="77777777" w:rsidR="003D627B" w:rsidRPr="003D627B" w:rsidRDefault="003D627B" w:rsidP="003D627B">
      <w:pPr>
        <w:numPr>
          <w:ilvl w:val="1"/>
          <w:numId w:val="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7E84128" w14:textId="77777777" w:rsidR="003D627B" w:rsidRPr="003D627B" w:rsidRDefault="003D627B" w:rsidP="003D627B">
      <w:pPr>
        <w:numPr>
          <w:ilvl w:val="1"/>
          <w:numId w:val="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2418887B" w14:textId="77777777" w:rsidR="003D627B" w:rsidRPr="003D627B" w:rsidRDefault="003D627B" w:rsidP="003D627B">
      <w:pPr>
        <w:numPr>
          <w:ilvl w:val="1"/>
          <w:numId w:val="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C388E5B" w14:textId="77777777" w:rsidR="003D627B" w:rsidRPr="003D627B" w:rsidRDefault="003D627B" w:rsidP="003D627B">
      <w:pPr>
        <w:numPr>
          <w:ilvl w:val="1"/>
          <w:numId w:val="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00BA1154" w14:textId="77777777" w:rsidR="003D627B" w:rsidRPr="003D627B" w:rsidRDefault="003D627B" w:rsidP="003D627B">
      <w:pPr>
        <w:numPr>
          <w:ilvl w:val="0"/>
          <w:numId w:val="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9.04.2024</w:t>
      </w:r>
    </w:p>
    <w:p w14:paraId="7D3775F0" w14:textId="77777777" w:rsidR="003D627B" w:rsidRPr="003D627B" w:rsidRDefault="003D627B" w:rsidP="003D627B">
      <w:pPr>
        <w:numPr>
          <w:ilvl w:val="1"/>
          <w:numId w:val="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B481C2" w14:textId="77777777" w:rsidR="003D627B" w:rsidRPr="003D627B" w:rsidRDefault="003D627B" w:rsidP="003D627B">
      <w:pPr>
        <w:numPr>
          <w:ilvl w:val="1"/>
          <w:numId w:val="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EE2C15F" w14:textId="77777777" w:rsidR="003D627B" w:rsidRPr="003D627B" w:rsidRDefault="003D627B" w:rsidP="003D627B">
      <w:pPr>
        <w:numPr>
          <w:ilvl w:val="1"/>
          <w:numId w:val="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C2147CE" w14:textId="77777777" w:rsidR="003D627B" w:rsidRPr="003D627B" w:rsidRDefault="003D627B" w:rsidP="003D627B">
      <w:pPr>
        <w:numPr>
          <w:ilvl w:val="1"/>
          <w:numId w:val="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</w:t>
      </w:r>
    </w:p>
    <w:p w14:paraId="53CC920F" w14:textId="77777777" w:rsidR="003D627B" w:rsidRPr="003D627B" w:rsidRDefault="003D627B" w:rsidP="003D627B">
      <w:pPr>
        <w:numPr>
          <w:ilvl w:val="1"/>
          <w:numId w:val="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0C3CC3" w14:textId="77777777" w:rsidR="003D627B" w:rsidRPr="003D627B" w:rsidRDefault="003D627B" w:rsidP="003D627B">
      <w:pPr>
        <w:numPr>
          <w:ilvl w:val="1"/>
          <w:numId w:val="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283F395" w14:textId="77777777" w:rsidR="003D627B" w:rsidRPr="003D627B" w:rsidRDefault="003D627B" w:rsidP="003D627B">
      <w:pPr>
        <w:numPr>
          <w:ilvl w:val="1"/>
          <w:numId w:val="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B2486CD" w14:textId="77777777" w:rsidR="003D627B" w:rsidRPr="003D627B" w:rsidRDefault="003D627B" w:rsidP="003D627B">
      <w:pPr>
        <w:numPr>
          <w:ilvl w:val="1"/>
          <w:numId w:val="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54410F" w14:textId="527625F5" w:rsidR="003D627B" w:rsidRPr="003D627B" w:rsidRDefault="0011345C" w:rsidP="003D627B">
      <w:pPr>
        <w:numPr>
          <w:ilvl w:val="1"/>
          <w:numId w:val="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</w:t>
      </w:r>
    </w:p>
    <w:p w14:paraId="6250CD70" w14:textId="77777777" w:rsidR="003D627B" w:rsidRPr="003D627B" w:rsidRDefault="003D627B" w:rsidP="003D627B">
      <w:pPr>
        <w:numPr>
          <w:ilvl w:val="1"/>
          <w:numId w:val="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E63E98" w14:textId="77777777" w:rsidR="003D627B" w:rsidRPr="003D627B" w:rsidRDefault="003D627B" w:rsidP="003D627B">
      <w:pPr>
        <w:numPr>
          <w:ilvl w:val="1"/>
          <w:numId w:val="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BFC1F31" w14:textId="77777777" w:rsidR="003D627B" w:rsidRPr="003D627B" w:rsidRDefault="003D627B" w:rsidP="003D627B">
      <w:pPr>
        <w:numPr>
          <w:ilvl w:val="1"/>
          <w:numId w:val="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024569B4" w14:textId="77777777" w:rsidR="003D627B" w:rsidRPr="003D627B" w:rsidRDefault="003D627B" w:rsidP="003D627B">
      <w:pPr>
        <w:numPr>
          <w:ilvl w:val="1"/>
          <w:numId w:val="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F4DC22" w14:textId="77777777" w:rsidR="003D627B" w:rsidRPr="003D627B" w:rsidRDefault="003D627B" w:rsidP="003D627B">
      <w:pPr>
        <w:numPr>
          <w:ilvl w:val="1"/>
          <w:numId w:val="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92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3BADD19B" w14:textId="77777777" w:rsidR="003D627B" w:rsidRPr="003D627B" w:rsidRDefault="003D627B" w:rsidP="003D627B">
      <w:pPr>
        <w:numPr>
          <w:ilvl w:val="0"/>
          <w:numId w:val="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4.2024</w:t>
      </w:r>
    </w:p>
    <w:p w14:paraId="164EFC35" w14:textId="77777777" w:rsidR="003D627B" w:rsidRPr="003D627B" w:rsidRDefault="003D627B" w:rsidP="003D627B">
      <w:pPr>
        <w:numPr>
          <w:ilvl w:val="1"/>
          <w:numId w:val="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2E2902" w14:textId="77777777" w:rsidR="003D627B" w:rsidRPr="003D627B" w:rsidRDefault="003D627B" w:rsidP="003D627B">
      <w:pPr>
        <w:numPr>
          <w:ilvl w:val="1"/>
          <w:numId w:val="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8E834ED" w14:textId="77777777" w:rsidR="003D627B" w:rsidRPr="003D627B" w:rsidRDefault="003D627B" w:rsidP="003D627B">
      <w:pPr>
        <w:numPr>
          <w:ilvl w:val="1"/>
          <w:numId w:val="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F434408" w14:textId="77777777" w:rsidR="003D627B" w:rsidRPr="003D627B" w:rsidRDefault="003D627B" w:rsidP="003D627B">
      <w:pPr>
        <w:numPr>
          <w:ilvl w:val="1"/>
          <w:numId w:val="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95E23D" w14:textId="77777777" w:rsidR="003D627B" w:rsidRPr="003D627B" w:rsidRDefault="003D627B" w:rsidP="003D627B">
      <w:pPr>
        <w:numPr>
          <w:ilvl w:val="1"/>
          <w:numId w:val="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B151740" w14:textId="77777777" w:rsidR="003D627B" w:rsidRPr="003D627B" w:rsidRDefault="003D627B" w:rsidP="003D627B">
      <w:pPr>
        <w:numPr>
          <w:ilvl w:val="1"/>
          <w:numId w:val="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329CAF7" w14:textId="77777777" w:rsidR="003D627B" w:rsidRPr="003D627B" w:rsidRDefault="003D627B" w:rsidP="003D627B">
      <w:pPr>
        <w:numPr>
          <w:ilvl w:val="1"/>
          <w:numId w:val="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55C41F7" w14:textId="77777777" w:rsidR="003D627B" w:rsidRPr="003D627B" w:rsidRDefault="003D627B" w:rsidP="003D627B">
      <w:pPr>
        <w:numPr>
          <w:ilvl w:val="1"/>
          <w:numId w:val="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F5B9193" w14:textId="6AED49C7" w:rsidR="003D627B" w:rsidRPr="003D627B" w:rsidRDefault="0011345C" w:rsidP="003D627B">
      <w:pPr>
        <w:numPr>
          <w:ilvl w:val="1"/>
          <w:numId w:val="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EC7D03" w14:textId="77777777" w:rsidR="003D627B" w:rsidRPr="003D627B" w:rsidRDefault="003D627B" w:rsidP="003D627B">
      <w:pPr>
        <w:numPr>
          <w:ilvl w:val="1"/>
          <w:numId w:val="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848FF2" w14:textId="77777777" w:rsidR="003D627B" w:rsidRPr="003D627B" w:rsidRDefault="003D627B" w:rsidP="003D627B">
      <w:pPr>
        <w:numPr>
          <w:ilvl w:val="1"/>
          <w:numId w:val="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92DEB4" w14:textId="77777777" w:rsidR="003D627B" w:rsidRPr="003D627B" w:rsidRDefault="003D627B" w:rsidP="003D627B">
      <w:pPr>
        <w:numPr>
          <w:ilvl w:val="1"/>
          <w:numId w:val="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676642D" w14:textId="77777777" w:rsidR="003D627B" w:rsidRPr="003D627B" w:rsidRDefault="003D627B" w:rsidP="003D627B">
      <w:pPr>
        <w:numPr>
          <w:ilvl w:val="1"/>
          <w:numId w:val="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6EDE272" w14:textId="77777777" w:rsidR="003D627B" w:rsidRPr="003D627B" w:rsidRDefault="003D627B" w:rsidP="003D627B">
      <w:pPr>
        <w:numPr>
          <w:ilvl w:val="1"/>
          <w:numId w:val="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8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2F150FEC" w14:textId="77777777" w:rsidR="003D627B" w:rsidRPr="003D627B" w:rsidRDefault="003D627B" w:rsidP="003D627B">
      <w:pPr>
        <w:numPr>
          <w:ilvl w:val="0"/>
          <w:numId w:val="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4.2024</w:t>
      </w:r>
    </w:p>
    <w:p w14:paraId="5610A8C6" w14:textId="77777777" w:rsidR="003D627B" w:rsidRPr="003D627B" w:rsidRDefault="003D627B" w:rsidP="003D627B">
      <w:pPr>
        <w:numPr>
          <w:ilvl w:val="1"/>
          <w:numId w:val="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279E2D" w14:textId="77777777" w:rsidR="003D627B" w:rsidRPr="003D627B" w:rsidRDefault="003D627B" w:rsidP="003D627B">
      <w:pPr>
        <w:numPr>
          <w:ilvl w:val="1"/>
          <w:numId w:val="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2EC13EC" w14:textId="77777777" w:rsidR="003D627B" w:rsidRPr="003D627B" w:rsidRDefault="003D627B" w:rsidP="003D627B">
      <w:pPr>
        <w:numPr>
          <w:ilvl w:val="1"/>
          <w:numId w:val="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35C4E39B" w14:textId="77777777" w:rsidR="003D627B" w:rsidRPr="003D627B" w:rsidRDefault="003D627B" w:rsidP="003D627B">
      <w:pPr>
        <w:numPr>
          <w:ilvl w:val="1"/>
          <w:numId w:val="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5C84DB" w14:textId="77777777" w:rsidR="003D627B" w:rsidRPr="003D627B" w:rsidRDefault="003D627B" w:rsidP="003D627B">
      <w:pPr>
        <w:numPr>
          <w:ilvl w:val="1"/>
          <w:numId w:val="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</w:t>
      </w:r>
    </w:p>
    <w:p w14:paraId="4161A458" w14:textId="77777777" w:rsidR="003D627B" w:rsidRPr="003D627B" w:rsidRDefault="003D627B" w:rsidP="003D627B">
      <w:pPr>
        <w:numPr>
          <w:ilvl w:val="1"/>
          <w:numId w:val="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9EA9531" w14:textId="77777777" w:rsidR="003D627B" w:rsidRPr="003D627B" w:rsidRDefault="003D627B" w:rsidP="003D627B">
      <w:pPr>
        <w:numPr>
          <w:ilvl w:val="1"/>
          <w:numId w:val="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A4EBF" w14:textId="77777777" w:rsidR="003D627B" w:rsidRPr="003D627B" w:rsidRDefault="003D627B" w:rsidP="003D627B">
      <w:pPr>
        <w:numPr>
          <w:ilvl w:val="1"/>
          <w:numId w:val="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645BB5F9" w14:textId="6A6D2A2A" w:rsidR="003D627B" w:rsidRPr="003D627B" w:rsidRDefault="0011345C" w:rsidP="003D627B">
      <w:pPr>
        <w:numPr>
          <w:ilvl w:val="1"/>
          <w:numId w:val="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610154" w14:textId="77777777" w:rsidR="003D627B" w:rsidRPr="003D627B" w:rsidRDefault="003D627B" w:rsidP="003D627B">
      <w:pPr>
        <w:numPr>
          <w:ilvl w:val="1"/>
          <w:numId w:val="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D7CAE42" w14:textId="77777777" w:rsidR="003D627B" w:rsidRPr="003D627B" w:rsidRDefault="003D627B" w:rsidP="003D627B">
      <w:pPr>
        <w:numPr>
          <w:ilvl w:val="1"/>
          <w:numId w:val="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360367" w14:textId="77777777" w:rsidR="003D627B" w:rsidRPr="003D627B" w:rsidRDefault="003D627B" w:rsidP="003D627B">
      <w:pPr>
        <w:numPr>
          <w:ilvl w:val="1"/>
          <w:numId w:val="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)</w:t>
      </w:r>
    </w:p>
    <w:p w14:paraId="3A2D4FC6" w14:textId="77777777" w:rsidR="003D627B" w:rsidRPr="003D627B" w:rsidRDefault="003D627B" w:rsidP="003D627B">
      <w:pPr>
        <w:numPr>
          <w:ilvl w:val="1"/>
          <w:numId w:val="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75A3219" w14:textId="77777777" w:rsidR="003D627B" w:rsidRPr="003D627B" w:rsidRDefault="003D627B" w:rsidP="003D627B">
      <w:pPr>
        <w:numPr>
          <w:ilvl w:val="1"/>
          <w:numId w:val="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7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5A40DABF" w14:textId="77777777" w:rsidR="003D627B" w:rsidRPr="003D627B" w:rsidRDefault="003D627B" w:rsidP="003D627B">
      <w:pPr>
        <w:numPr>
          <w:ilvl w:val="0"/>
          <w:numId w:val="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4.2024</w:t>
      </w:r>
    </w:p>
    <w:p w14:paraId="0514C05C" w14:textId="77777777" w:rsidR="003D627B" w:rsidRPr="003D627B" w:rsidRDefault="003D627B" w:rsidP="003D627B">
      <w:pPr>
        <w:numPr>
          <w:ilvl w:val="1"/>
          <w:numId w:val="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8243D47" w14:textId="77777777" w:rsidR="003D627B" w:rsidRPr="003D627B" w:rsidRDefault="003D627B" w:rsidP="003D627B">
      <w:pPr>
        <w:numPr>
          <w:ilvl w:val="1"/>
          <w:numId w:val="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14F7494" w14:textId="77777777" w:rsidR="003D627B" w:rsidRPr="003D627B" w:rsidRDefault="003D627B" w:rsidP="003D627B">
      <w:pPr>
        <w:numPr>
          <w:ilvl w:val="1"/>
          <w:numId w:val="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383CEB" w14:textId="77777777" w:rsidR="003D627B" w:rsidRPr="003D627B" w:rsidRDefault="003D627B" w:rsidP="003D627B">
      <w:pPr>
        <w:numPr>
          <w:ilvl w:val="1"/>
          <w:numId w:val="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85AD41" w14:textId="77777777" w:rsidR="003D627B" w:rsidRPr="003D627B" w:rsidRDefault="003D627B" w:rsidP="003D627B">
      <w:pPr>
        <w:numPr>
          <w:ilvl w:val="1"/>
          <w:numId w:val="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54850F" w14:textId="77777777" w:rsidR="003D627B" w:rsidRPr="003D627B" w:rsidRDefault="003D627B" w:rsidP="003D627B">
      <w:pPr>
        <w:numPr>
          <w:ilvl w:val="1"/>
          <w:numId w:val="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4816040" w14:textId="77777777" w:rsidR="003D627B" w:rsidRPr="003D627B" w:rsidRDefault="003D627B" w:rsidP="003D627B">
      <w:pPr>
        <w:numPr>
          <w:ilvl w:val="1"/>
          <w:numId w:val="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42563BE2" w14:textId="77777777" w:rsidR="003D627B" w:rsidRPr="003D627B" w:rsidRDefault="003D627B" w:rsidP="003D627B">
      <w:pPr>
        <w:numPr>
          <w:ilvl w:val="1"/>
          <w:numId w:val="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014435A1" w14:textId="48B07F6E" w:rsidR="003D627B" w:rsidRPr="003D627B" w:rsidRDefault="0011345C" w:rsidP="003D627B">
      <w:pPr>
        <w:numPr>
          <w:ilvl w:val="1"/>
          <w:numId w:val="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0CA23E0" w14:textId="77777777" w:rsidR="003D627B" w:rsidRPr="003D627B" w:rsidRDefault="003D627B" w:rsidP="003D627B">
      <w:pPr>
        <w:numPr>
          <w:ilvl w:val="1"/>
          <w:numId w:val="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5CF1FAB" w14:textId="77777777" w:rsidR="003D627B" w:rsidRPr="003D627B" w:rsidRDefault="003D627B" w:rsidP="003D627B">
      <w:pPr>
        <w:numPr>
          <w:ilvl w:val="1"/>
          <w:numId w:val="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FEB98E" w14:textId="77777777" w:rsidR="003D627B" w:rsidRPr="003D627B" w:rsidRDefault="003D627B" w:rsidP="003D627B">
      <w:pPr>
        <w:numPr>
          <w:ilvl w:val="1"/>
          <w:numId w:val="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182130E3" w14:textId="77777777" w:rsidR="003D627B" w:rsidRPr="003D627B" w:rsidRDefault="003D627B" w:rsidP="003D627B">
      <w:pPr>
        <w:numPr>
          <w:ilvl w:val="1"/>
          <w:numId w:val="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5D4610" w14:textId="77777777" w:rsidR="003D627B" w:rsidRPr="003D627B" w:rsidRDefault="003D627B" w:rsidP="003D627B">
      <w:pPr>
        <w:numPr>
          <w:ilvl w:val="1"/>
          <w:numId w:val="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155A63C" w14:textId="77777777" w:rsidR="003D627B" w:rsidRPr="003D627B" w:rsidRDefault="003D627B" w:rsidP="003D627B">
      <w:pPr>
        <w:numPr>
          <w:ilvl w:val="0"/>
          <w:numId w:val="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4.2024</w:t>
      </w:r>
    </w:p>
    <w:p w14:paraId="3DD71E25" w14:textId="77777777" w:rsidR="003D627B" w:rsidRPr="003D627B" w:rsidRDefault="003D627B" w:rsidP="003D627B">
      <w:pPr>
        <w:numPr>
          <w:ilvl w:val="1"/>
          <w:numId w:val="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0AC3CD3" w14:textId="77777777" w:rsidR="003D627B" w:rsidRPr="003D627B" w:rsidRDefault="003D627B" w:rsidP="003D627B">
      <w:pPr>
        <w:numPr>
          <w:ilvl w:val="1"/>
          <w:numId w:val="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6AA613C9" w14:textId="77777777" w:rsidR="003D627B" w:rsidRPr="003D627B" w:rsidRDefault="003D627B" w:rsidP="003D627B">
      <w:pPr>
        <w:numPr>
          <w:ilvl w:val="1"/>
          <w:numId w:val="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051FB83" w14:textId="77777777" w:rsidR="003D627B" w:rsidRPr="003D627B" w:rsidRDefault="003D627B" w:rsidP="003D627B">
      <w:pPr>
        <w:numPr>
          <w:ilvl w:val="1"/>
          <w:numId w:val="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2A8856" w14:textId="77777777" w:rsidR="003D627B" w:rsidRPr="003D627B" w:rsidRDefault="003D627B" w:rsidP="003D627B">
      <w:pPr>
        <w:numPr>
          <w:ilvl w:val="1"/>
          <w:numId w:val="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BD2A7A" w14:textId="77777777" w:rsidR="003D627B" w:rsidRPr="003D627B" w:rsidRDefault="003D627B" w:rsidP="003D627B">
      <w:pPr>
        <w:numPr>
          <w:ilvl w:val="1"/>
          <w:numId w:val="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A136D60" w14:textId="77777777" w:rsidR="003D627B" w:rsidRPr="003D627B" w:rsidRDefault="003D627B" w:rsidP="003D627B">
      <w:pPr>
        <w:numPr>
          <w:ilvl w:val="1"/>
          <w:numId w:val="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657DAA8" w14:textId="77777777" w:rsidR="003D627B" w:rsidRPr="003D627B" w:rsidRDefault="003D627B" w:rsidP="003D627B">
      <w:pPr>
        <w:numPr>
          <w:ilvl w:val="1"/>
          <w:numId w:val="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36C569E" w14:textId="7374435D" w:rsidR="003D627B" w:rsidRPr="003D627B" w:rsidRDefault="0011345C" w:rsidP="003D627B">
      <w:pPr>
        <w:numPr>
          <w:ilvl w:val="1"/>
          <w:numId w:val="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7E43C156" w14:textId="77777777" w:rsidR="003D627B" w:rsidRPr="003D627B" w:rsidRDefault="003D627B" w:rsidP="003D627B">
      <w:pPr>
        <w:numPr>
          <w:ilvl w:val="1"/>
          <w:numId w:val="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5D0D90" w14:textId="77777777" w:rsidR="003D627B" w:rsidRPr="003D627B" w:rsidRDefault="003D627B" w:rsidP="003D627B">
      <w:pPr>
        <w:numPr>
          <w:ilvl w:val="1"/>
          <w:numId w:val="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DDF09A" w14:textId="77777777" w:rsidR="003D627B" w:rsidRPr="003D627B" w:rsidRDefault="003D627B" w:rsidP="003D627B">
      <w:pPr>
        <w:numPr>
          <w:ilvl w:val="1"/>
          <w:numId w:val="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16432FE" w14:textId="77777777" w:rsidR="003D627B" w:rsidRPr="003D627B" w:rsidRDefault="003D627B" w:rsidP="003D627B">
      <w:pPr>
        <w:numPr>
          <w:ilvl w:val="1"/>
          <w:numId w:val="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04F53D" w14:textId="77777777" w:rsidR="003D627B" w:rsidRPr="003D627B" w:rsidRDefault="003D627B" w:rsidP="003D627B">
      <w:pPr>
        <w:numPr>
          <w:ilvl w:val="1"/>
          <w:numId w:val="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6541237D" w14:textId="77777777" w:rsidR="003D627B" w:rsidRPr="003D627B" w:rsidRDefault="003D627B" w:rsidP="003D627B">
      <w:pPr>
        <w:numPr>
          <w:ilvl w:val="0"/>
          <w:numId w:val="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4.2024</w:t>
      </w:r>
    </w:p>
    <w:p w14:paraId="0EFB613B" w14:textId="77777777" w:rsidR="003D627B" w:rsidRPr="003D627B" w:rsidRDefault="003D627B" w:rsidP="003D627B">
      <w:pPr>
        <w:numPr>
          <w:ilvl w:val="1"/>
          <w:numId w:val="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CDE0B6" w14:textId="77777777" w:rsidR="003D627B" w:rsidRPr="003D627B" w:rsidRDefault="003D627B" w:rsidP="003D627B">
      <w:pPr>
        <w:numPr>
          <w:ilvl w:val="1"/>
          <w:numId w:val="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1327C82" w14:textId="77777777" w:rsidR="003D627B" w:rsidRPr="003D627B" w:rsidRDefault="003D627B" w:rsidP="003D627B">
      <w:pPr>
        <w:numPr>
          <w:ilvl w:val="1"/>
          <w:numId w:val="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DF719F" w14:textId="77777777" w:rsidR="003D627B" w:rsidRPr="003D627B" w:rsidRDefault="003D627B" w:rsidP="003D627B">
      <w:pPr>
        <w:numPr>
          <w:ilvl w:val="1"/>
          <w:numId w:val="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16DE44" w14:textId="77777777" w:rsidR="003D627B" w:rsidRPr="003D627B" w:rsidRDefault="003D627B" w:rsidP="003D627B">
      <w:pPr>
        <w:numPr>
          <w:ilvl w:val="1"/>
          <w:numId w:val="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59BA10" w14:textId="77777777" w:rsidR="003D627B" w:rsidRPr="003D627B" w:rsidRDefault="003D627B" w:rsidP="003D627B">
      <w:pPr>
        <w:numPr>
          <w:ilvl w:val="1"/>
          <w:numId w:val="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43A5BF" w14:textId="77777777" w:rsidR="003D627B" w:rsidRPr="003D627B" w:rsidRDefault="003D627B" w:rsidP="003D627B">
      <w:pPr>
        <w:numPr>
          <w:ilvl w:val="1"/>
          <w:numId w:val="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A3A5121" w14:textId="77777777" w:rsidR="003D627B" w:rsidRPr="003D627B" w:rsidRDefault="003D627B" w:rsidP="003D627B">
      <w:pPr>
        <w:numPr>
          <w:ilvl w:val="1"/>
          <w:numId w:val="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A471011" w14:textId="68E24FEF" w:rsidR="003D627B" w:rsidRPr="003D627B" w:rsidRDefault="0011345C" w:rsidP="003D627B">
      <w:pPr>
        <w:numPr>
          <w:ilvl w:val="1"/>
          <w:numId w:val="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2340350B" w14:textId="77777777" w:rsidR="003D627B" w:rsidRPr="003D627B" w:rsidRDefault="003D627B" w:rsidP="003D627B">
      <w:pPr>
        <w:numPr>
          <w:ilvl w:val="1"/>
          <w:numId w:val="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13FAACE" w14:textId="77777777" w:rsidR="003D627B" w:rsidRPr="003D627B" w:rsidRDefault="003D627B" w:rsidP="003D627B">
      <w:pPr>
        <w:numPr>
          <w:ilvl w:val="1"/>
          <w:numId w:val="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2888970" w14:textId="77777777" w:rsidR="003D627B" w:rsidRPr="003D627B" w:rsidRDefault="003D627B" w:rsidP="003D627B">
      <w:pPr>
        <w:numPr>
          <w:ilvl w:val="1"/>
          <w:numId w:val="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3B0D570B" w14:textId="77777777" w:rsidR="003D627B" w:rsidRPr="003D627B" w:rsidRDefault="003D627B" w:rsidP="003D627B">
      <w:pPr>
        <w:numPr>
          <w:ilvl w:val="1"/>
          <w:numId w:val="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9D1142C" w14:textId="77777777" w:rsidR="003D627B" w:rsidRPr="003D627B" w:rsidRDefault="003D627B" w:rsidP="003D627B">
      <w:pPr>
        <w:numPr>
          <w:ilvl w:val="1"/>
          <w:numId w:val="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0)</w:t>
      </w:r>
    </w:p>
    <w:p w14:paraId="34FF80ED" w14:textId="77777777" w:rsidR="003D627B" w:rsidRPr="003D627B" w:rsidRDefault="003D627B" w:rsidP="003D627B">
      <w:pPr>
        <w:numPr>
          <w:ilvl w:val="0"/>
          <w:numId w:val="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4.2024</w:t>
      </w:r>
    </w:p>
    <w:p w14:paraId="4901CCA1" w14:textId="77777777" w:rsidR="003D627B" w:rsidRPr="003D627B" w:rsidRDefault="003D627B" w:rsidP="003D627B">
      <w:pPr>
        <w:numPr>
          <w:ilvl w:val="1"/>
          <w:numId w:val="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5140FBB" w14:textId="77777777" w:rsidR="003D627B" w:rsidRPr="003D627B" w:rsidRDefault="003D627B" w:rsidP="003D627B">
      <w:pPr>
        <w:numPr>
          <w:ilvl w:val="1"/>
          <w:numId w:val="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DAC7191" w14:textId="77777777" w:rsidR="003D627B" w:rsidRPr="003D627B" w:rsidRDefault="003D627B" w:rsidP="003D627B">
      <w:pPr>
        <w:numPr>
          <w:ilvl w:val="1"/>
          <w:numId w:val="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8DB272" w14:textId="77777777" w:rsidR="003D627B" w:rsidRPr="003D627B" w:rsidRDefault="003D627B" w:rsidP="003D627B">
      <w:pPr>
        <w:numPr>
          <w:ilvl w:val="1"/>
          <w:numId w:val="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3B966" w14:textId="77777777" w:rsidR="003D627B" w:rsidRPr="003D627B" w:rsidRDefault="003D627B" w:rsidP="003D627B">
      <w:pPr>
        <w:numPr>
          <w:ilvl w:val="1"/>
          <w:numId w:val="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7EC4CCE" w14:textId="77777777" w:rsidR="003D627B" w:rsidRPr="003D627B" w:rsidRDefault="003D627B" w:rsidP="003D627B">
      <w:pPr>
        <w:numPr>
          <w:ilvl w:val="1"/>
          <w:numId w:val="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F4B5101" w14:textId="77777777" w:rsidR="003D627B" w:rsidRPr="003D627B" w:rsidRDefault="003D627B" w:rsidP="003D627B">
      <w:pPr>
        <w:numPr>
          <w:ilvl w:val="1"/>
          <w:numId w:val="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F68DC" w14:textId="77777777" w:rsidR="003D627B" w:rsidRPr="003D627B" w:rsidRDefault="003D627B" w:rsidP="003D627B">
      <w:pPr>
        <w:numPr>
          <w:ilvl w:val="1"/>
          <w:numId w:val="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8167D11" w14:textId="19A1F46A" w:rsidR="003D627B" w:rsidRPr="003D627B" w:rsidRDefault="0011345C" w:rsidP="003D627B">
      <w:pPr>
        <w:numPr>
          <w:ilvl w:val="1"/>
          <w:numId w:val="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C8B10C" w14:textId="77777777" w:rsidR="003D627B" w:rsidRPr="003D627B" w:rsidRDefault="003D627B" w:rsidP="003D627B">
      <w:pPr>
        <w:numPr>
          <w:ilvl w:val="1"/>
          <w:numId w:val="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B3CD1DC" w14:textId="77777777" w:rsidR="003D627B" w:rsidRPr="003D627B" w:rsidRDefault="003D627B" w:rsidP="003D627B">
      <w:pPr>
        <w:numPr>
          <w:ilvl w:val="1"/>
          <w:numId w:val="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74B96C1" w14:textId="77777777" w:rsidR="003D627B" w:rsidRPr="003D627B" w:rsidRDefault="003D627B" w:rsidP="003D627B">
      <w:pPr>
        <w:numPr>
          <w:ilvl w:val="1"/>
          <w:numId w:val="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E32C90" w14:textId="77777777" w:rsidR="003D627B" w:rsidRPr="003D627B" w:rsidRDefault="003D627B" w:rsidP="003D627B">
      <w:pPr>
        <w:numPr>
          <w:ilvl w:val="1"/>
          <w:numId w:val="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3185A6" w14:textId="77777777" w:rsidR="003D627B" w:rsidRPr="003D627B" w:rsidRDefault="003D627B" w:rsidP="003D627B">
      <w:pPr>
        <w:numPr>
          <w:ilvl w:val="1"/>
          <w:numId w:val="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44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5E11C61" w14:textId="77777777" w:rsidR="003D627B" w:rsidRPr="003D627B" w:rsidRDefault="003D627B" w:rsidP="003D627B">
      <w:pPr>
        <w:numPr>
          <w:ilvl w:val="0"/>
          <w:numId w:val="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4.2024</w:t>
      </w:r>
    </w:p>
    <w:p w14:paraId="680A7E5E" w14:textId="77777777" w:rsidR="003D627B" w:rsidRPr="003D627B" w:rsidRDefault="003D627B" w:rsidP="003D627B">
      <w:pPr>
        <w:numPr>
          <w:ilvl w:val="1"/>
          <w:numId w:val="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59EC0C6" w14:textId="77777777" w:rsidR="003D627B" w:rsidRPr="003D627B" w:rsidRDefault="003D627B" w:rsidP="003D627B">
      <w:pPr>
        <w:numPr>
          <w:ilvl w:val="1"/>
          <w:numId w:val="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65669F5" w14:textId="77777777" w:rsidR="003D627B" w:rsidRPr="003D627B" w:rsidRDefault="003D627B" w:rsidP="003D627B">
      <w:pPr>
        <w:numPr>
          <w:ilvl w:val="1"/>
          <w:numId w:val="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C2BC9ED" w14:textId="77777777" w:rsidR="003D627B" w:rsidRPr="003D627B" w:rsidRDefault="003D627B" w:rsidP="003D627B">
      <w:pPr>
        <w:numPr>
          <w:ilvl w:val="1"/>
          <w:numId w:val="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6EE4E7B" w14:textId="77777777" w:rsidR="003D627B" w:rsidRPr="003D627B" w:rsidRDefault="003D627B" w:rsidP="003D627B">
      <w:pPr>
        <w:numPr>
          <w:ilvl w:val="1"/>
          <w:numId w:val="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</w:t>
      </w:r>
    </w:p>
    <w:p w14:paraId="0F45A62B" w14:textId="77777777" w:rsidR="003D627B" w:rsidRPr="003D627B" w:rsidRDefault="003D627B" w:rsidP="003D627B">
      <w:pPr>
        <w:numPr>
          <w:ilvl w:val="1"/>
          <w:numId w:val="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047F28" w14:textId="77777777" w:rsidR="003D627B" w:rsidRPr="003D627B" w:rsidRDefault="003D627B" w:rsidP="003D627B">
      <w:pPr>
        <w:numPr>
          <w:ilvl w:val="1"/>
          <w:numId w:val="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8F22F0" w14:textId="77777777" w:rsidR="003D627B" w:rsidRPr="003D627B" w:rsidRDefault="003D627B" w:rsidP="003D627B">
      <w:pPr>
        <w:numPr>
          <w:ilvl w:val="1"/>
          <w:numId w:val="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3BF8F9" w14:textId="74ADF449" w:rsidR="003D627B" w:rsidRPr="003D627B" w:rsidRDefault="0011345C" w:rsidP="003D627B">
      <w:pPr>
        <w:numPr>
          <w:ilvl w:val="1"/>
          <w:numId w:val="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CB539A" w14:textId="77777777" w:rsidR="003D627B" w:rsidRPr="003D627B" w:rsidRDefault="003D627B" w:rsidP="003D627B">
      <w:pPr>
        <w:numPr>
          <w:ilvl w:val="1"/>
          <w:numId w:val="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533169" w14:textId="77777777" w:rsidR="003D627B" w:rsidRPr="003D627B" w:rsidRDefault="003D627B" w:rsidP="003D627B">
      <w:pPr>
        <w:numPr>
          <w:ilvl w:val="1"/>
          <w:numId w:val="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9B4349" w14:textId="77777777" w:rsidR="003D627B" w:rsidRPr="003D627B" w:rsidRDefault="003D627B" w:rsidP="003D627B">
      <w:pPr>
        <w:numPr>
          <w:ilvl w:val="1"/>
          <w:numId w:val="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E7145ED" w14:textId="77777777" w:rsidR="003D627B" w:rsidRPr="003D627B" w:rsidRDefault="003D627B" w:rsidP="003D627B">
      <w:pPr>
        <w:numPr>
          <w:ilvl w:val="1"/>
          <w:numId w:val="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A94590F" w14:textId="77777777" w:rsidR="003D627B" w:rsidRPr="003D627B" w:rsidRDefault="003D627B" w:rsidP="003D627B">
      <w:pPr>
        <w:numPr>
          <w:ilvl w:val="1"/>
          <w:numId w:val="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3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829649F" w14:textId="77777777" w:rsidR="003D627B" w:rsidRPr="003D627B" w:rsidRDefault="003D627B" w:rsidP="003D627B">
      <w:pPr>
        <w:numPr>
          <w:ilvl w:val="0"/>
          <w:numId w:val="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4.2024</w:t>
      </w:r>
    </w:p>
    <w:p w14:paraId="77060F3C" w14:textId="77777777" w:rsidR="003D627B" w:rsidRPr="003D627B" w:rsidRDefault="003D627B" w:rsidP="003D627B">
      <w:pPr>
        <w:numPr>
          <w:ilvl w:val="1"/>
          <w:numId w:val="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E836B15" w14:textId="77777777" w:rsidR="003D627B" w:rsidRPr="003D627B" w:rsidRDefault="003D627B" w:rsidP="003D627B">
      <w:pPr>
        <w:numPr>
          <w:ilvl w:val="1"/>
          <w:numId w:val="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AFC8E3" w14:textId="77777777" w:rsidR="003D627B" w:rsidRPr="003D627B" w:rsidRDefault="003D627B" w:rsidP="003D627B">
      <w:pPr>
        <w:numPr>
          <w:ilvl w:val="1"/>
          <w:numId w:val="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BA9883" w14:textId="77777777" w:rsidR="003D627B" w:rsidRPr="003D627B" w:rsidRDefault="003D627B" w:rsidP="003D627B">
      <w:pPr>
        <w:numPr>
          <w:ilvl w:val="1"/>
          <w:numId w:val="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D79B095" w14:textId="77777777" w:rsidR="003D627B" w:rsidRPr="003D627B" w:rsidRDefault="003D627B" w:rsidP="003D627B">
      <w:pPr>
        <w:numPr>
          <w:ilvl w:val="1"/>
          <w:numId w:val="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078198D" w14:textId="77777777" w:rsidR="003D627B" w:rsidRPr="003D627B" w:rsidRDefault="003D627B" w:rsidP="003D627B">
      <w:pPr>
        <w:numPr>
          <w:ilvl w:val="1"/>
          <w:numId w:val="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78EC65" w14:textId="77777777" w:rsidR="003D627B" w:rsidRPr="003D627B" w:rsidRDefault="003D627B" w:rsidP="003D627B">
      <w:pPr>
        <w:numPr>
          <w:ilvl w:val="1"/>
          <w:numId w:val="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11C50B" w14:textId="77777777" w:rsidR="003D627B" w:rsidRPr="003D627B" w:rsidRDefault="003D627B" w:rsidP="003D627B">
      <w:pPr>
        <w:numPr>
          <w:ilvl w:val="1"/>
          <w:numId w:val="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0C1157B" w14:textId="1752C206" w:rsidR="003D627B" w:rsidRPr="003D627B" w:rsidRDefault="0011345C" w:rsidP="003D627B">
      <w:pPr>
        <w:numPr>
          <w:ilvl w:val="1"/>
          <w:numId w:val="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A61EB65" w14:textId="77777777" w:rsidR="003D627B" w:rsidRPr="003D627B" w:rsidRDefault="003D627B" w:rsidP="003D627B">
      <w:pPr>
        <w:numPr>
          <w:ilvl w:val="1"/>
          <w:numId w:val="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90681E" w14:textId="77777777" w:rsidR="003D627B" w:rsidRPr="003D627B" w:rsidRDefault="003D627B" w:rsidP="003D627B">
      <w:pPr>
        <w:numPr>
          <w:ilvl w:val="1"/>
          <w:numId w:val="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F72C5A" w14:textId="77777777" w:rsidR="003D627B" w:rsidRPr="003D627B" w:rsidRDefault="003D627B" w:rsidP="003D627B">
      <w:pPr>
        <w:numPr>
          <w:ilvl w:val="1"/>
          <w:numId w:val="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C6D5048" w14:textId="77777777" w:rsidR="003D627B" w:rsidRPr="003D627B" w:rsidRDefault="003D627B" w:rsidP="003D627B">
      <w:pPr>
        <w:numPr>
          <w:ilvl w:val="1"/>
          <w:numId w:val="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ADE753" w14:textId="77777777" w:rsidR="003D627B" w:rsidRPr="003D627B" w:rsidRDefault="003D627B" w:rsidP="003D627B">
      <w:pPr>
        <w:numPr>
          <w:ilvl w:val="1"/>
          <w:numId w:val="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8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129016B9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Березень 2024</w:t>
        </w:r>
      </w:hyperlink>
    </w:p>
    <w:p w14:paraId="3CC47A32" w14:textId="77777777" w:rsidR="003D627B" w:rsidRPr="003D627B" w:rsidRDefault="003D627B" w:rsidP="003D627B">
      <w:pPr>
        <w:numPr>
          <w:ilvl w:val="0"/>
          <w:numId w:val="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3.2024</w:t>
      </w:r>
    </w:p>
    <w:p w14:paraId="58909279" w14:textId="77777777" w:rsidR="003D627B" w:rsidRPr="003D627B" w:rsidRDefault="003D627B" w:rsidP="003D627B">
      <w:pPr>
        <w:numPr>
          <w:ilvl w:val="1"/>
          <w:numId w:val="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D5022A5" w14:textId="77777777" w:rsidR="003D627B" w:rsidRPr="003D627B" w:rsidRDefault="003D627B" w:rsidP="003D627B">
      <w:pPr>
        <w:numPr>
          <w:ilvl w:val="1"/>
          <w:numId w:val="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64DE2FE" w14:textId="77777777" w:rsidR="003D627B" w:rsidRPr="003D627B" w:rsidRDefault="003D627B" w:rsidP="003D627B">
      <w:pPr>
        <w:numPr>
          <w:ilvl w:val="1"/>
          <w:numId w:val="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509F5F4" w14:textId="77777777" w:rsidR="003D627B" w:rsidRPr="003D627B" w:rsidRDefault="003D627B" w:rsidP="003D627B">
      <w:pPr>
        <w:numPr>
          <w:ilvl w:val="1"/>
          <w:numId w:val="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A2D56A6" w14:textId="77777777" w:rsidR="003D627B" w:rsidRPr="003D627B" w:rsidRDefault="003D627B" w:rsidP="003D627B">
      <w:pPr>
        <w:numPr>
          <w:ilvl w:val="1"/>
          <w:numId w:val="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20350" w14:textId="77777777" w:rsidR="003D627B" w:rsidRPr="003D627B" w:rsidRDefault="003D627B" w:rsidP="003D627B">
      <w:pPr>
        <w:numPr>
          <w:ilvl w:val="1"/>
          <w:numId w:val="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25C1D9" w14:textId="77777777" w:rsidR="003D627B" w:rsidRPr="003D627B" w:rsidRDefault="003D627B" w:rsidP="003D627B">
      <w:pPr>
        <w:numPr>
          <w:ilvl w:val="1"/>
          <w:numId w:val="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A8A54A2" w14:textId="77777777" w:rsidR="003D627B" w:rsidRPr="003D627B" w:rsidRDefault="003D627B" w:rsidP="003D627B">
      <w:pPr>
        <w:numPr>
          <w:ilvl w:val="1"/>
          <w:numId w:val="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7DDAA8B" w14:textId="1D766962" w:rsidR="003D627B" w:rsidRPr="003D627B" w:rsidRDefault="0011345C" w:rsidP="003D627B">
      <w:pPr>
        <w:numPr>
          <w:ilvl w:val="1"/>
          <w:numId w:val="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DE438E3" w14:textId="77777777" w:rsidR="003D627B" w:rsidRPr="003D627B" w:rsidRDefault="003D627B" w:rsidP="003D627B">
      <w:pPr>
        <w:numPr>
          <w:ilvl w:val="1"/>
          <w:numId w:val="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67449E" w14:textId="77777777" w:rsidR="003D627B" w:rsidRPr="003D627B" w:rsidRDefault="003D627B" w:rsidP="003D627B">
      <w:pPr>
        <w:numPr>
          <w:ilvl w:val="1"/>
          <w:numId w:val="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FC0274E" w14:textId="77777777" w:rsidR="003D627B" w:rsidRPr="003D627B" w:rsidRDefault="003D627B" w:rsidP="003D627B">
      <w:pPr>
        <w:numPr>
          <w:ilvl w:val="1"/>
          <w:numId w:val="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9B0C73C" w14:textId="77777777" w:rsidR="003D627B" w:rsidRPr="003D627B" w:rsidRDefault="003D627B" w:rsidP="003D627B">
      <w:pPr>
        <w:numPr>
          <w:ilvl w:val="1"/>
          <w:numId w:val="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DD811DA" w14:textId="77777777" w:rsidR="003D627B" w:rsidRPr="003D627B" w:rsidRDefault="003D627B" w:rsidP="003D627B">
      <w:pPr>
        <w:numPr>
          <w:ilvl w:val="1"/>
          <w:numId w:val="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1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7531B5DA" w14:textId="77777777" w:rsidR="003D627B" w:rsidRPr="003D627B" w:rsidRDefault="003D627B" w:rsidP="003D627B">
      <w:pPr>
        <w:numPr>
          <w:ilvl w:val="0"/>
          <w:numId w:val="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3.2024</w:t>
      </w:r>
    </w:p>
    <w:p w14:paraId="0F1A6E59" w14:textId="77777777" w:rsidR="003D627B" w:rsidRPr="003D627B" w:rsidRDefault="003D627B" w:rsidP="003D627B">
      <w:pPr>
        <w:numPr>
          <w:ilvl w:val="1"/>
          <w:numId w:val="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081371" w14:textId="77777777" w:rsidR="003D627B" w:rsidRPr="003D627B" w:rsidRDefault="003D627B" w:rsidP="003D627B">
      <w:pPr>
        <w:numPr>
          <w:ilvl w:val="1"/>
          <w:numId w:val="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DE97FD" w14:textId="77777777" w:rsidR="003D627B" w:rsidRPr="003D627B" w:rsidRDefault="003D627B" w:rsidP="003D627B">
      <w:pPr>
        <w:numPr>
          <w:ilvl w:val="1"/>
          <w:numId w:val="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A7998C2" w14:textId="77777777" w:rsidR="003D627B" w:rsidRPr="003D627B" w:rsidRDefault="003D627B" w:rsidP="003D627B">
      <w:pPr>
        <w:numPr>
          <w:ilvl w:val="1"/>
          <w:numId w:val="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15E607C5" w14:textId="77777777" w:rsidR="003D627B" w:rsidRPr="003D627B" w:rsidRDefault="003D627B" w:rsidP="003D627B">
      <w:pPr>
        <w:numPr>
          <w:ilvl w:val="1"/>
          <w:numId w:val="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C4DA5F" w14:textId="77777777" w:rsidR="003D627B" w:rsidRPr="003D627B" w:rsidRDefault="003D627B" w:rsidP="003D627B">
      <w:pPr>
        <w:numPr>
          <w:ilvl w:val="1"/>
          <w:numId w:val="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FA4520" w14:textId="77777777" w:rsidR="003D627B" w:rsidRPr="003D627B" w:rsidRDefault="003D627B" w:rsidP="003D627B">
      <w:pPr>
        <w:numPr>
          <w:ilvl w:val="1"/>
          <w:numId w:val="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3ADBED" w14:textId="77777777" w:rsidR="003D627B" w:rsidRPr="003D627B" w:rsidRDefault="003D627B" w:rsidP="003D627B">
      <w:pPr>
        <w:numPr>
          <w:ilvl w:val="1"/>
          <w:numId w:val="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140451" w14:textId="6BDB7A49" w:rsidR="003D627B" w:rsidRPr="003D627B" w:rsidRDefault="0011345C" w:rsidP="003D627B">
      <w:pPr>
        <w:numPr>
          <w:ilvl w:val="1"/>
          <w:numId w:val="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F65C83" w14:textId="77777777" w:rsidR="003D627B" w:rsidRPr="003D627B" w:rsidRDefault="003D627B" w:rsidP="003D627B">
      <w:pPr>
        <w:numPr>
          <w:ilvl w:val="1"/>
          <w:numId w:val="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47D332" w14:textId="77777777" w:rsidR="003D627B" w:rsidRPr="003D627B" w:rsidRDefault="003D627B" w:rsidP="003D627B">
      <w:pPr>
        <w:numPr>
          <w:ilvl w:val="1"/>
          <w:numId w:val="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97E1B8E" w14:textId="77777777" w:rsidR="003D627B" w:rsidRPr="003D627B" w:rsidRDefault="003D627B" w:rsidP="003D627B">
      <w:pPr>
        <w:numPr>
          <w:ilvl w:val="1"/>
          <w:numId w:val="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F3C9C4" w14:textId="77777777" w:rsidR="003D627B" w:rsidRPr="003D627B" w:rsidRDefault="003D627B" w:rsidP="003D627B">
      <w:pPr>
        <w:numPr>
          <w:ilvl w:val="1"/>
          <w:numId w:val="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4901A00" w14:textId="77777777" w:rsidR="003D627B" w:rsidRPr="003D627B" w:rsidRDefault="003D627B" w:rsidP="003D627B">
      <w:pPr>
        <w:numPr>
          <w:ilvl w:val="1"/>
          <w:numId w:val="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1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67425BDF" w14:textId="77777777" w:rsidR="003D627B" w:rsidRPr="003D627B" w:rsidRDefault="003D627B" w:rsidP="003D627B">
      <w:pPr>
        <w:numPr>
          <w:ilvl w:val="0"/>
          <w:numId w:val="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3.2024</w:t>
      </w:r>
    </w:p>
    <w:p w14:paraId="77CB6D19" w14:textId="77777777" w:rsidR="003D627B" w:rsidRPr="003D627B" w:rsidRDefault="003D627B" w:rsidP="003D627B">
      <w:pPr>
        <w:numPr>
          <w:ilvl w:val="1"/>
          <w:numId w:val="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2255849" w14:textId="77777777" w:rsidR="003D627B" w:rsidRPr="003D627B" w:rsidRDefault="003D627B" w:rsidP="003D627B">
      <w:pPr>
        <w:numPr>
          <w:ilvl w:val="1"/>
          <w:numId w:val="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DB8BA43" w14:textId="77777777" w:rsidR="003D627B" w:rsidRPr="003D627B" w:rsidRDefault="003D627B" w:rsidP="003D627B">
      <w:pPr>
        <w:numPr>
          <w:ilvl w:val="1"/>
          <w:numId w:val="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CEA310" w14:textId="77777777" w:rsidR="003D627B" w:rsidRPr="003D627B" w:rsidRDefault="003D627B" w:rsidP="003D627B">
      <w:pPr>
        <w:numPr>
          <w:ilvl w:val="1"/>
          <w:numId w:val="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526711" w14:textId="77777777" w:rsidR="003D627B" w:rsidRPr="003D627B" w:rsidRDefault="003D627B" w:rsidP="003D627B">
      <w:pPr>
        <w:numPr>
          <w:ilvl w:val="1"/>
          <w:numId w:val="1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048D13D" w14:textId="77777777" w:rsidR="003D627B" w:rsidRPr="003D627B" w:rsidRDefault="003D627B" w:rsidP="003D627B">
      <w:pPr>
        <w:numPr>
          <w:ilvl w:val="1"/>
          <w:numId w:val="1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48FF7BD" w14:textId="77777777" w:rsidR="003D627B" w:rsidRPr="003D627B" w:rsidRDefault="003D627B" w:rsidP="003D627B">
      <w:pPr>
        <w:numPr>
          <w:ilvl w:val="1"/>
          <w:numId w:val="1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1FDAAF" w14:textId="77777777" w:rsidR="003D627B" w:rsidRPr="003D627B" w:rsidRDefault="003D627B" w:rsidP="003D627B">
      <w:pPr>
        <w:numPr>
          <w:ilvl w:val="1"/>
          <w:numId w:val="1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B156149" w14:textId="3C2AC432" w:rsidR="003D627B" w:rsidRPr="003D627B" w:rsidRDefault="0011345C" w:rsidP="003D627B">
      <w:pPr>
        <w:numPr>
          <w:ilvl w:val="1"/>
          <w:numId w:val="1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E421511" w14:textId="77777777" w:rsidR="003D627B" w:rsidRPr="003D627B" w:rsidRDefault="003D627B" w:rsidP="003D627B">
      <w:pPr>
        <w:numPr>
          <w:ilvl w:val="1"/>
          <w:numId w:val="1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2F2E94" w14:textId="77777777" w:rsidR="003D627B" w:rsidRPr="003D627B" w:rsidRDefault="003D627B" w:rsidP="003D627B">
      <w:pPr>
        <w:numPr>
          <w:ilvl w:val="1"/>
          <w:numId w:val="1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1AB1EA" w14:textId="77777777" w:rsidR="003D627B" w:rsidRPr="003D627B" w:rsidRDefault="003D627B" w:rsidP="003D627B">
      <w:pPr>
        <w:numPr>
          <w:ilvl w:val="1"/>
          <w:numId w:val="1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7C284927" w14:textId="77777777" w:rsidR="003D627B" w:rsidRPr="003D627B" w:rsidRDefault="003D627B" w:rsidP="003D627B">
      <w:pPr>
        <w:numPr>
          <w:ilvl w:val="1"/>
          <w:numId w:val="1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08B53A2" w14:textId="77777777" w:rsidR="003D627B" w:rsidRPr="003D627B" w:rsidRDefault="003D627B" w:rsidP="003D627B">
      <w:pPr>
        <w:numPr>
          <w:ilvl w:val="1"/>
          <w:numId w:val="1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0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6C142812" w14:textId="77777777" w:rsidR="003D627B" w:rsidRPr="003D627B" w:rsidRDefault="003D627B" w:rsidP="003D627B">
      <w:pPr>
        <w:numPr>
          <w:ilvl w:val="0"/>
          <w:numId w:val="1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3.2024</w:t>
      </w:r>
    </w:p>
    <w:p w14:paraId="5C52198C" w14:textId="77777777" w:rsidR="003D627B" w:rsidRPr="003D627B" w:rsidRDefault="003D627B" w:rsidP="003D627B">
      <w:pPr>
        <w:numPr>
          <w:ilvl w:val="1"/>
          <w:numId w:val="1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4AAF5FC" w14:textId="77777777" w:rsidR="003D627B" w:rsidRPr="003D627B" w:rsidRDefault="003D627B" w:rsidP="003D627B">
      <w:pPr>
        <w:numPr>
          <w:ilvl w:val="1"/>
          <w:numId w:val="1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DABB47D" w14:textId="77777777" w:rsidR="003D627B" w:rsidRPr="003D627B" w:rsidRDefault="003D627B" w:rsidP="003D627B">
      <w:pPr>
        <w:numPr>
          <w:ilvl w:val="1"/>
          <w:numId w:val="1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38077B" w14:textId="77777777" w:rsidR="003D627B" w:rsidRPr="003D627B" w:rsidRDefault="003D627B" w:rsidP="003D627B">
      <w:pPr>
        <w:numPr>
          <w:ilvl w:val="1"/>
          <w:numId w:val="1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384055A" w14:textId="77777777" w:rsidR="003D627B" w:rsidRPr="003D627B" w:rsidRDefault="003D627B" w:rsidP="003D627B">
      <w:pPr>
        <w:numPr>
          <w:ilvl w:val="1"/>
          <w:numId w:val="1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CE175A" w14:textId="77777777" w:rsidR="003D627B" w:rsidRPr="003D627B" w:rsidRDefault="003D627B" w:rsidP="003D627B">
      <w:pPr>
        <w:numPr>
          <w:ilvl w:val="1"/>
          <w:numId w:val="1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62A060" w14:textId="77777777" w:rsidR="003D627B" w:rsidRPr="003D627B" w:rsidRDefault="003D627B" w:rsidP="003D627B">
      <w:pPr>
        <w:numPr>
          <w:ilvl w:val="1"/>
          <w:numId w:val="1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AF640F" w14:textId="77777777" w:rsidR="003D627B" w:rsidRPr="003D627B" w:rsidRDefault="003D627B" w:rsidP="003D627B">
      <w:pPr>
        <w:numPr>
          <w:ilvl w:val="1"/>
          <w:numId w:val="1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9E5D8E" w14:textId="042A6422" w:rsidR="003D627B" w:rsidRPr="003D627B" w:rsidRDefault="0011345C" w:rsidP="003D627B">
      <w:pPr>
        <w:numPr>
          <w:ilvl w:val="1"/>
          <w:numId w:val="1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77DCB6" w14:textId="77777777" w:rsidR="003D627B" w:rsidRPr="003D627B" w:rsidRDefault="003D627B" w:rsidP="003D627B">
      <w:pPr>
        <w:numPr>
          <w:ilvl w:val="1"/>
          <w:numId w:val="1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35B20F0" w14:textId="77777777" w:rsidR="003D627B" w:rsidRPr="003D627B" w:rsidRDefault="003D627B" w:rsidP="003D627B">
      <w:pPr>
        <w:numPr>
          <w:ilvl w:val="1"/>
          <w:numId w:val="1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A0B6377" w14:textId="77777777" w:rsidR="003D627B" w:rsidRPr="003D627B" w:rsidRDefault="003D627B" w:rsidP="003D627B">
      <w:pPr>
        <w:numPr>
          <w:ilvl w:val="1"/>
          <w:numId w:val="1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1F3A2A0" w14:textId="77777777" w:rsidR="003D627B" w:rsidRPr="003D627B" w:rsidRDefault="003D627B" w:rsidP="003D627B">
      <w:pPr>
        <w:numPr>
          <w:ilvl w:val="1"/>
          <w:numId w:val="1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AB29829" w14:textId="77777777" w:rsidR="003D627B" w:rsidRPr="003D627B" w:rsidRDefault="003D627B" w:rsidP="003D627B">
      <w:pPr>
        <w:numPr>
          <w:ilvl w:val="1"/>
          <w:numId w:val="1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0843409" w14:textId="77777777" w:rsidR="003D627B" w:rsidRPr="003D627B" w:rsidRDefault="003D627B" w:rsidP="003D627B">
      <w:pPr>
        <w:numPr>
          <w:ilvl w:val="0"/>
          <w:numId w:val="1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3.2024</w:t>
      </w:r>
    </w:p>
    <w:p w14:paraId="2ACD20A0" w14:textId="77777777" w:rsidR="003D627B" w:rsidRPr="003D627B" w:rsidRDefault="003D627B" w:rsidP="003D627B">
      <w:pPr>
        <w:numPr>
          <w:ilvl w:val="1"/>
          <w:numId w:val="1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696E6C" w14:textId="77777777" w:rsidR="003D627B" w:rsidRPr="003D627B" w:rsidRDefault="003D627B" w:rsidP="003D627B">
      <w:pPr>
        <w:numPr>
          <w:ilvl w:val="1"/>
          <w:numId w:val="1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9BDE5F9" w14:textId="77777777" w:rsidR="003D627B" w:rsidRPr="003D627B" w:rsidRDefault="003D627B" w:rsidP="003D627B">
      <w:pPr>
        <w:numPr>
          <w:ilvl w:val="1"/>
          <w:numId w:val="1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52C58E5" w14:textId="77777777" w:rsidR="003D627B" w:rsidRPr="003D627B" w:rsidRDefault="003D627B" w:rsidP="003D627B">
      <w:pPr>
        <w:numPr>
          <w:ilvl w:val="1"/>
          <w:numId w:val="1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</w:t>
      </w:r>
    </w:p>
    <w:p w14:paraId="715B486B" w14:textId="77777777" w:rsidR="003D627B" w:rsidRPr="003D627B" w:rsidRDefault="003D627B" w:rsidP="003D627B">
      <w:pPr>
        <w:numPr>
          <w:ilvl w:val="1"/>
          <w:numId w:val="1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F61B0B" w14:textId="77777777" w:rsidR="003D627B" w:rsidRPr="003D627B" w:rsidRDefault="003D627B" w:rsidP="003D627B">
      <w:pPr>
        <w:numPr>
          <w:ilvl w:val="1"/>
          <w:numId w:val="1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85DAB" w14:textId="77777777" w:rsidR="003D627B" w:rsidRPr="003D627B" w:rsidRDefault="003D627B" w:rsidP="003D627B">
      <w:pPr>
        <w:numPr>
          <w:ilvl w:val="1"/>
          <w:numId w:val="1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DAE5FCE" w14:textId="77777777" w:rsidR="003D627B" w:rsidRPr="003D627B" w:rsidRDefault="003D627B" w:rsidP="003D627B">
      <w:pPr>
        <w:numPr>
          <w:ilvl w:val="1"/>
          <w:numId w:val="1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9E573F" w14:textId="4097488F" w:rsidR="003D627B" w:rsidRPr="003D627B" w:rsidRDefault="0011345C" w:rsidP="003D627B">
      <w:pPr>
        <w:numPr>
          <w:ilvl w:val="1"/>
          <w:numId w:val="1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85FE01" w14:textId="77777777" w:rsidR="003D627B" w:rsidRPr="003D627B" w:rsidRDefault="003D627B" w:rsidP="003D627B">
      <w:pPr>
        <w:numPr>
          <w:ilvl w:val="1"/>
          <w:numId w:val="1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4D6E3857" w14:textId="77777777" w:rsidR="003D627B" w:rsidRPr="003D627B" w:rsidRDefault="003D627B" w:rsidP="003D627B">
      <w:pPr>
        <w:numPr>
          <w:ilvl w:val="1"/>
          <w:numId w:val="1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74427E" w14:textId="77777777" w:rsidR="003D627B" w:rsidRPr="003D627B" w:rsidRDefault="003D627B" w:rsidP="003D627B">
      <w:pPr>
        <w:numPr>
          <w:ilvl w:val="1"/>
          <w:numId w:val="1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2789EE" w14:textId="77777777" w:rsidR="003D627B" w:rsidRPr="003D627B" w:rsidRDefault="003D627B" w:rsidP="003D627B">
      <w:pPr>
        <w:numPr>
          <w:ilvl w:val="1"/>
          <w:numId w:val="1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E3451A" w14:textId="77777777" w:rsidR="003D627B" w:rsidRPr="003D627B" w:rsidRDefault="003D627B" w:rsidP="003D627B">
      <w:pPr>
        <w:numPr>
          <w:ilvl w:val="1"/>
          <w:numId w:val="1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2BDEE7E3" w14:textId="77777777" w:rsidR="003D627B" w:rsidRPr="003D627B" w:rsidRDefault="003D627B" w:rsidP="003D627B">
      <w:pPr>
        <w:numPr>
          <w:ilvl w:val="0"/>
          <w:numId w:val="1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3.2024</w:t>
      </w:r>
    </w:p>
    <w:p w14:paraId="2172C99B" w14:textId="77777777" w:rsidR="003D627B" w:rsidRPr="003D627B" w:rsidRDefault="003D627B" w:rsidP="003D627B">
      <w:pPr>
        <w:numPr>
          <w:ilvl w:val="1"/>
          <w:numId w:val="1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AD067D" w14:textId="77777777" w:rsidR="003D627B" w:rsidRPr="003D627B" w:rsidRDefault="003D627B" w:rsidP="003D627B">
      <w:pPr>
        <w:numPr>
          <w:ilvl w:val="1"/>
          <w:numId w:val="10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DED8AE" w14:textId="77777777" w:rsidR="003D627B" w:rsidRPr="003D627B" w:rsidRDefault="003D627B" w:rsidP="003D627B">
      <w:pPr>
        <w:numPr>
          <w:ilvl w:val="1"/>
          <w:numId w:val="10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B2B5AEF" w14:textId="77777777" w:rsidR="003D627B" w:rsidRPr="003D627B" w:rsidRDefault="003D627B" w:rsidP="003D627B">
      <w:pPr>
        <w:numPr>
          <w:ilvl w:val="1"/>
          <w:numId w:val="10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4C66DA" w14:textId="77777777" w:rsidR="003D627B" w:rsidRPr="003D627B" w:rsidRDefault="003D627B" w:rsidP="003D627B">
      <w:pPr>
        <w:numPr>
          <w:ilvl w:val="1"/>
          <w:numId w:val="10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12A5D7" w14:textId="77777777" w:rsidR="003D627B" w:rsidRPr="003D627B" w:rsidRDefault="003D627B" w:rsidP="003D627B">
      <w:pPr>
        <w:numPr>
          <w:ilvl w:val="1"/>
          <w:numId w:val="10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1117B" w14:textId="77777777" w:rsidR="003D627B" w:rsidRPr="003D627B" w:rsidRDefault="003D627B" w:rsidP="003D627B">
      <w:pPr>
        <w:numPr>
          <w:ilvl w:val="1"/>
          <w:numId w:val="10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B8767F" w14:textId="77777777" w:rsidR="003D627B" w:rsidRPr="003D627B" w:rsidRDefault="003D627B" w:rsidP="003D627B">
      <w:pPr>
        <w:numPr>
          <w:ilvl w:val="1"/>
          <w:numId w:val="10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0A6C5AC" w14:textId="2E0F736D" w:rsidR="003D627B" w:rsidRPr="003D627B" w:rsidRDefault="0011345C" w:rsidP="003D627B">
      <w:pPr>
        <w:numPr>
          <w:ilvl w:val="1"/>
          <w:numId w:val="10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FA21AA" w14:textId="77777777" w:rsidR="003D627B" w:rsidRPr="003D627B" w:rsidRDefault="003D627B" w:rsidP="003D627B">
      <w:pPr>
        <w:numPr>
          <w:ilvl w:val="1"/>
          <w:numId w:val="10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EEA49DA" w14:textId="77777777" w:rsidR="003D627B" w:rsidRPr="003D627B" w:rsidRDefault="003D627B" w:rsidP="003D627B">
      <w:pPr>
        <w:numPr>
          <w:ilvl w:val="1"/>
          <w:numId w:val="10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201AE5" w14:textId="77777777" w:rsidR="003D627B" w:rsidRPr="003D627B" w:rsidRDefault="003D627B" w:rsidP="003D627B">
      <w:pPr>
        <w:numPr>
          <w:ilvl w:val="1"/>
          <w:numId w:val="10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43B48FD8" w14:textId="77777777" w:rsidR="003D627B" w:rsidRPr="003D627B" w:rsidRDefault="003D627B" w:rsidP="003D627B">
      <w:pPr>
        <w:numPr>
          <w:ilvl w:val="1"/>
          <w:numId w:val="10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F2458" w14:textId="77777777" w:rsidR="003D627B" w:rsidRPr="003D627B" w:rsidRDefault="003D627B" w:rsidP="003D627B">
      <w:pPr>
        <w:numPr>
          <w:ilvl w:val="1"/>
          <w:numId w:val="10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8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5721F366" w14:textId="77777777" w:rsidR="003D627B" w:rsidRPr="003D627B" w:rsidRDefault="003D627B" w:rsidP="003D627B">
      <w:pPr>
        <w:numPr>
          <w:ilvl w:val="0"/>
          <w:numId w:val="10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3.2024</w:t>
      </w:r>
    </w:p>
    <w:p w14:paraId="4C836912" w14:textId="77777777" w:rsidR="003D627B" w:rsidRPr="003D627B" w:rsidRDefault="003D627B" w:rsidP="003D627B">
      <w:pPr>
        <w:numPr>
          <w:ilvl w:val="1"/>
          <w:numId w:val="10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862B4BF" w14:textId="77777777" w:rsidR="003D627B" w:rsidRPr="003D627B" w:rsidRDefault="003D627B" w:rsidP="003D627B">
      <w:pPr>
        <w:numPr>
          <w:ilvl w:val="1"/>
          <w:numId w:val="10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DBD0218" w14:textId="77777777" w:rsidR="003D627B" w:rsidRPr="003D627B" w:rsidRDefault="003D627B" w:rsidP="003D627B">
      <w:pPr>
        <w:numPr>
          <w:ilvl w:val="1"/>
          <w:numId w:val="10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060C1D" w14:textId="77777777" w:rsidR="003D627B" w:rsidRPr="003D627B" w:rsidRDefault="003D627B" w:rsidP="003D627B">
      <w:pPr>
        <w:numPr>
          <w:ilvl w:val="1"/>
          <w:numId w:val="10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4E0B939E" w14:textId="77777777" w:rsidR="003D627B" w:rsidRPr="003D627B" w:rsidRDefault="003D627B" w:rsidP="003D627B">
      <w:pPr>
        <w:numPr>
          <w:ilvl w:val="1"/>
          <w:numId w:val="10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2B017F" w14:textId="77777777" w:rsidR="003D627B" w:rsidRPr="003D627B" w:rsidRDefault="003D627B" w:rsidP="003D627B">
      <w:pPr>
        <w:numPr>
          <w:ilvl w:val="1"/>
          <w:numId w:val="10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5E52A98" w14:textId="77777777" w:rsidR="003D627B" w:rsidRPr="003D627B" w:rsidRDefault="003D627B" w:rsidP="003D627B">
      <w:pPr>
        <w:numPr>
          <w:ilvl w:val="1"/>
          <w:numId w:val="10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39FF1AC" w14:textId="77777777" w:rsidR="003D627B" w:rsidRPr="003D627B" w:rsidRDefault="003D627B" w:rsidP="003D627B">
      <w:pPr>
        <w:numPr>
          <w:ilvl w:val="1"/>
          <w:numId w:val="10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A070EE7" w14:textId="24110E08" w:rsidR="003D627B" w:rsidRPr="003D627B" w:rsidRDefault="0011345C" w:rsidP="003D627B">
      <w:pPr>
        <w:numPr>
          <w:ilvl w:val="1"/>
          <w:numId w:val="10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D38F56" w14:textId="77777777" w:rsidR="003D627B" w:rsidRPr="003D627B" w:rsidRDefault="003D627B" w:rsidP="003D627B">
      <w:pPr>
        <w:numPr>
          <w:ilvl w:val="1"/>
          <w:numId w:val="10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E2E7A6F" w14:textId="77777777" w:rsidR="003D627B" w:rsidRPr="003D627B" w:rsidRDefault="003D627B" w:rsidP="003D627B">
      <w:pPr>
        <w:numPr>
          <w:ilvl w:val="1"/>
          <w:numId w:val="10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81BC3E5" w14:textId="77777777" w:rsidR="003D627B" w:rsidRPr="003D627B" w:rsidRDefault="003D627B" w:rsidP="003D627B">
      <w:pPr>
        <w:numPr>
          <w:ilvl w:val="1"/>
          <w:numId w:val="10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C3724A7" w14:textId="77777777" w:rsidR="003D627B" w:rsidRPr="003D627B" w:rsidRDefault="003D627B" w:rsidP="003D627B">
      <w:pPr>
        <w:numPr>
          <w:ilvl w:val="1"/>
          <w:numId w:val="10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A85C2D5" w14:textId="77777777" w:rsidR="003D627B" w:rsidRPr="003D627B" w:rsidRDefault="003D627B" w:rsidP="003D627B">
      <w:pPr>
        <w:numPr>
          <w:ilvl w:val="1"/>
          <w:numId w:val="10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7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389026A4" w14:textId="77777777" w:rsidR="003D627B" w:rsidRPr="003D627B" w:rsidRDefault="003D627B" w:rsidP="003D627B">
      <w:pPr>
        <w:numPr>
          <w:ilvl w:val="0"/>
          <w:numId w:val="10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3.2024</w:t>
      </w:r>
    </w:p>
    <w:p w14:paraId="0D274370" w14:textId="77777777" w:rsidR="003D627B" w:rsidRPr="003D627B" w:rsidRDefault="003D627B" w:rsidP="003D627B">
      <w:pPr>
        <w:numPr>
          <w:ilvl w:val="1"/>
          <w:numId w:val="10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652DBB5" w14:textId="77777777" w:rsidR="003D627B" w:rsidRPr="003D627B" w:rsidRDefault="003D627B" w:rsidP="003D627B">
      <w:pPr>
        <w:numPr>
          <w:ilvl w:val="1"/>
          <w:numId w:val="10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3C37530" w14:textId="77777777" w:rsidR="003D627B" w:rsidRPr="003D627B" w:rsidRDefault="003D627B" w:rsidP="003D627B">
      <w:pPr>
        <w:numPr>
          <w:ilvl w:val="1"/>
          <w:numId w:val="10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1C738263" w14:textId="77777777" w:rsidR="003D627B" w:rsidRPr="003D627B" w:rsidRDefault="003D627B" w:rsidP="003D627B">
      <w:pPr>
        <w:numPr>
          <w:ilvl w:val="1"/>
          <w:numId w:val="10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65DE28A" w14:textId="77777777" w:rsidR="003D627B" w:rsidRPr="003D627B" w:rsidRDefault="003D627B" w:rsidP="003D627B">
      <w:pPr>
        <w:numPr>
          <w:ilvl w:val="1"/>
          <w:numId w:val="10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2AC8820E" w14:textId="77777777" w:rsidR="003D627B" w:rsidRPr="003D627B" w:rsidRDefault="003D627B" w:rsidP="003D627B">
      <w:pPr>
        <w:numPr>
          <w:ilvl w:val="1"/>
          <w:numId w:val="10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9321638" w14:textId="77777777" w:rsidR="003D627B" w:rsidRPr="003D627B" w:rsidRDefault="003D627B" w:rsidP="003D627B">
      <w:pPr>
        <w:numPr>
          <w:ilvl w:val="1"/>
          <w:numId w:val="10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18B58F5" w14:textId="77777777" w:rsidR="003D627B" w:rsidRPr="003D627B" w:rsidRDefault="003D627B" w:rsidP="003D627B">
      <w:pPr>
        <w:numPr>
          <w:ilvl w:val="1"/>
          <w:numId w:val="10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9E07716" w14:textId="5D4A87A3" w:rsidR="003D627B" w:rsidRPr="003D627B" w:rsidRDefault="0011345C" w:rsidP="003D627B">
      <w:pPr>
        <w:numPr>
          <w:ilvl w:val="1"/>
          <w:numId w:val="10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</w:t>
      </w:r>
    </w:p>
    <w:p w14:paraId="534556CA" w14:textId="77777777" w:rsidR="003D627B" w:rsidRPr="003D627B" w:rsidRDefault="003D627B" w:rsidP="003D627B">
      <w:pPr>
        <w:numPr>
          <w:ilvl w:val="1"/>
          <w:numId w:val="10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1F6E62" w14:textId="77777777" w:rsidR="003D627B" w:rsidRPr="003D627B" w:rsidRDefault="003D627B" w:rsidP="003D627B">
      <w:pPr>
        <w:numPr>
          <w:ilvl w:val="1"/>
          <w:numId w:val="10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A67C4" w14:textId="77777777" w:rsidR="003D627B" w:rsidRPr="003D627B" w:rsidRDefault="003D627B" w:rsidP="003D627B">
      <w:pPr>
        <w:numPr>
          <w:ilvl w:val="1"/>
          <w:numId w:val="10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3BCB8C97" w14:textId="77777777" w:rsidR="003D627B" w:rsidRPr="003D627B" w:rsidRDefault="003D627B" w:rsidP="003D627B">
      <w:pPr>
        <w:numPr>
          <w:ilvl w:val="1"/>
          <w:numId w:val="10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ADD5427" w14:textId="77777777" w:rsidR="003D627B" w:rsidRPr="003D627B" w:rsidRDefault="003D627B" w:rsidP="003D627B">
      <w:pPr>
        <w:numPr>
          <w:ilvl w:val="1"/>
          <w:numId w:val="10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6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7F200BB" w14:textId="77777777" w:rsidR="003D627B" w:rsidRPr="003D627B" w:rsidRDefault="003D627B" w:rsidP="003D627B">
      <w:pPr>
        <w:numPr>
          <w:ilvl w:val="0"/>
          <w:numId w:val="10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3.2024</w:t>
      </w:r>
    </w:p>
    <w:p w14:paraId="4A12F859" w14:textId="77777777" w:rsidR="003D627B" w:rsidRPr="003D627B" w:rsidRDefault="003D627B" w:rsidP="003D627B">
      <w:pPr>
        <w:numPr>
          <w:ilvl w:val="1"/>
          <w:numId w:val="10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4CE562F" w14:textId="77777777" w:rsidR="003D627B" w:rsidRPr="003D627B" w:rsidRDefault="003D627B" w:rsidP="003D627B">
      <w:pPr>
        <w:numPr>
          <w:ilvl w:val="1"/>
          <w:numId w:val="10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31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ACD197A" w14:textId="77777777" w:rsidR="003D627B" w:rsidRPr="003D627B" w:rsidRDefault="003D627B" w:rsidP="003D627B">
      <w:pPr>
        <w:numPr>
          <w:ilvl w:val="1"/>
          <w:numId w:val="10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9570CF9" w14:textId="77777777" w:rsidR="003D627B" w:rsidRPr="003D627B" w:rsidRDefault="003D627B" w:rsidP="003D627B">
      <w:pPr>
        <w:numPr>
          <w:ilvl w:val="1"/>
          <w:numId w:val="10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B999A61" w14:textId="77777777" w:rsidR="003D627B" w:rsidRPr="003D627B" w:rsidRDefault="003D627B" w:rsidP="003D627B">
      <w:pPr>
        <w:numPr>
          <w:ilvl w:val="1"/>
          <w:numId w:val="10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6EC440B2" w14:textId="77777777" w:rsidR="003D627B" w:rsidRPr="003D627B" w:rsidRDefault="003D627B" w:rsidP="003D627B">
      <w:pPr>
        <w:numPr>
          <w:ilvl w:val="1"/>
          <w:numId w:val="10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9F2D51C" w14:textId="77777777" w:rsidR="003D627B" w:rsidRPr="003D627B" w:rsidRDefault="003D627B" w:rsidP="003D627B">
      <w:pPr>
        <w:numPr>
          <w:ilvl w:val="1"/>
          <w:numId w:val="10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E69B77" w14:textId="77777777" w:rsidR="003D627B" w:rsidRPr="003D627B" w:rsidRDefault="003D627B" w:rsidP="003D627B">
      <w:pPr>
        <w:numPr>
          <w:ilvl w:val="1"/>
          <w:numId w:val="10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)</w:t>
      </w:r>
    </w:p>
    <w:p w14:paraId="70E70DA7" w14:textId="0282E486" w:rsidR="003D627B" w:rsidRPr="003D627B" w:rsidRDefault="0011345C" w:rsidP="003D627B">
      <w:pPr>
        <w:numPr>
          <w:ilvl w:val="1"/>
          <w:numId w:val="10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B03AF62" w14:textId="77777777" w:rsidR="003D627B" w:rsidRPr="003D627B" w:rsidRDefault="003D627B" w:rsidP="003D627B">
      <w:pPr>
        <w:numPr>
          <w:ilvl w:val="1"/>
          <w:numId w:val="10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6C3C37" w14:textId="77777777" w:rsidR="003D627B" w:rsidRPr="003D627B" w:rsidRDefault="003D627B" w:rsidP="003D627B">
      <w:pPr>
        <w:numPr>
          <w:ilvl w:val="1"/>
          <w:numId w:val="10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4EB5F6" w14:textId="77777777" w:rsidR="003D627B" w:rsidRPr="003D627B" w:rsidRDefault="003D627B" w:rsidP="003D627B">
      <w:pPr>
        <w:numPr>
          <w:ilvl w:val="1"/>
          <w:numId w:val="10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0CA7901D" w14:textId="77777777" w:rsidR="003D627B" w:rsidRPr="003D627B" w:rsidRDefault="003D627B" w:rsidP="003D627B">
      <w:pPr>
        <w:numPr>
          <w:ilvl w:val="1"/>
          <w:numId w:val="10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35051AD" w14:textId="77777777" w:rsidR="003D627B" w:rsidRPr="003D627B" w:rsidRDefault="003D627B" w:rsidP="003D627B">
      <w:pPr>
        <w:numPr>
          <w:ilvl w:val="1"/>
          <w:numId w:val="10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5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0B5A029D" w14:textId="77777777" w:rsidR="003D627B" w:rsidRPr="003D627B" w:rsidRDefault="003D627B" w:rsidP="003D627B">
      <w:pPr>
        <w:numPr>
          <w:ilvl w:val="0"/>
          <w:numId w:val="1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3.2024</w:t>
      </w:r>
    </w:p>
    <w:p w14:paraId="1722ED52" w14:textId="77777777" w:rsidR="003D627B" w:rsidRPr="003D627B" w:rsidRDefault="003D627B" w:rsidP="003D627B">
      <w:pPr>
        <w:numPr>
          <w:ilvl w:val="1"/>
          <w:numId w:val="1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F723AE" w14:textId="77777777" w:rsidR="003D627B" w:rsidRPr="003D627B" w:rsidRDefault="003D627B" w:rsidP="003D627B">
      <w:pPr>
        <w:numPr>
          <w:ilvl w:val="1"/>
          <w:numId w:val="1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1208939" w14:textId="77777777" w:rsidR="003D627B" w:rsidRPr="003D627B" w:rsidRDefault="003D627B" w:rsidP="003D627B">
      <w:pPr>
        <w:numPr>
          <w:ilvl w:val="1"/>
          <w:numId w:val="1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83D46B2" w14:textId="77777777" w:rsidR="003D627B" w:rsidRPr="003D627B" w:rsidRDefault="003D627B" w:rsidP="003D627B">
      <w:pPr>
        <w:numPr>
          <w:ilvl w:val="1"/>
          <w:numId w:val="1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31CDDF3A" w14:textId="77777777" w:rsidR="003D627B" w:rsidRPr="003D627B" w:rsidRDefault="003D627B" w:rsidP="003D627B">
      <w:pPr>
        <w:numPr>
          <w:ilvl w:val="1"/>
          <w:numId w:val="1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F96F44" w14:textId="77777777" w:rsidR="003D627B" w:rsidRPr="003D627B" w:rsidRDefault="003D627B" w:rsidP="003D627B">
      <w:pPr>
        <w:numPr>
          <w:ilvl w:val="1"/>
          <w:numId w:val="1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92E4A37" w14:textId="77777777" w:rsidR="003D627B" w:rsidRPr="003D627B" w:rsidRDefault="003D627B" w:rsidP="003D627B">
      <w:pPr>
        <w:numPr>
          <w:ilvl w:val="1"/>
          <w:numId w:val="1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E1D089" w14:textId="77777777" w:rsidR="003D627B" w:rsidRPr="003D627B" w:rsidRDefault="003D627B" w:rsidP="003D627B">
      <w:pPr>
        <w:numPr>
          <w:ilvl w:val="1"/>
          <w:numId w:val="1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509E638" w14:textId="0A4EA183" w:rsidR="003D627B" w:rsidRPr="003D627B" w:rsidRDefault="0011345C" w:rsidP="003D627B">
      <w:pPr>
        <w:numPr>
          <w:ilvl w:val="1"/>
          <w:numId w:val="1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5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7D1D300" w14:textId="77777777" w:rsidR="003D627B" w:rsidRPr="003D627B" w:rsidRDefault="003D627B" w:rsidP="003D627B">
      <w:pPr>
        <w:numPr>
          <w:ilvl w:val="1"/>
          <w:numId w:val="1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988CFB" w14:textId="77777777" w:rsidR="003D627B" w:rsidRPr="003D627B" w:rsidRDefault="003D627B" w:rsidP="003D627B">
      <w:pPr>
        <w:numPr>
          <w:ilvl w:val="1"/>
          <w:numId w:val="1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534D4" w14:textId="77777777" w:rsidR="003D627B" w:rsidRPr="003D627B" w:rsidRDefault="003D627B" w:rsidP="003D627B">
      <w:pPr>
        <w:numPr>
          <w:ilvl w:val="1"/>
          <w:numId w:val="1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1FA872F9" w14:textId="77777777" w:rsidR="003D627B" w:rsidRPr="003D627B" w:rsidRDefault="003D627B" w:rsidP="003D627B">
      <w:pPr>
        <w:numPr>
          <w:ilvl w:val="1"/>
          <w:numId w:val="1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C4F78A6" w14:textId="77777777" w:rsidR="003D627B" w:rsidRPr="003D627B" w:rsidRDefault="003D627B" w:rsidP="003D627B">
      <w:pPr>
        <w:numPr>
          <w:ilvl w:val="1"/>
          <w:numId w:val="1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4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2FD44901" w14:textId="77777777" w:rsidR="003D627B" w:rsidRPr="003D627B" w:rsidRDefault="003D627B" w:rsidP="003D627B">
      <w:pPr>
        <w:numPr>
          <w:ilvl w:val="0"/>
          <w:numId w:val="1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3.2024</w:t>
      </w:r>
    </w:p>
    <w:p w14:paraId="7E0176E3" w14:textId="77777777" w:rsidR="003D627B" w:rsidRPr="003D627B" w:rsidRDefault="003D627B" w:rsidP="003D627B">
      <w:pPr>
        <w:numPr>
          <w:ilvl w:val="1"/>
          <w:numId w:val="1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93AE644" w14:textId="77777777" w:rsidR="003D627B" w:rsidRPr="003D627B" w:rsidRDefault="003D627B" w:rsidP="003D627B">
      <w:pPr>
        <w:numPr>
          <w:ilvl w:val="1"/>
          <w:numId w:val="1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3A085AA" w14:textId="77777777" w:rsidR="003D627B" w:rsidRPr="003D627B" w:rsidRDefault="003D627B" w:rsidP="003D627B">
      <w:pPr>
        <w:numPr>
          <w:ilvl w:val="1"/>
          <w:numId w:val="1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0347EC2" w14:textId="77777777" w:rsidR="003D627B" w:rsidRPr="003D627B" w:rsidRDefault="003D627B" w:rsidP="003D627B">
      <w:pPr>
        <w:numPr>
          <w:ilvl w:val="1"/>
          <w:numId w:val="1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EFB490" w14:textId="77777777" w:rsidR="003D627B" w:rsidRPr="003D627B" w:rsidRDefault="003D627B" w:rsidP="003D627B">
      <w:pPr>
        <w:numPr>
          <w:ilvl w:val="1"/>
          <w:numId w:val="1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5EEEDB37" w14:textId="77777777" w:rsidR="003D627B" w:rsidRPr="003D627B" w:rsidRDefault="003D627B" w:rsidP="003D627B">
      <w:pPr>
        <w:numPr>
          <w:ilvl w:val="1"/>
          <w:numId w:val="1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5CC432" w14:textId="77777777" w:rsidR="003D627B" w:rsidRPr="003D627B" w:rsidRDefault="003D627B" w:rsidP="003D627B">
      <w:pPr>
        <w:numPr>
          <w:ilvl w:val="1"/>
          <w:numId w:val="1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DDF6543" w14:textId="77777777" w:rsidR="003D627B" w:rsidRPr="003D627B" w:rsidRDefault="003D627B" w:rsidP="003D627B">
      <w:pPr>
        <w:numPr>
          <w:ilvl w:val="1"/>
          <w:numId w:val="1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3CB6E5" w14:textId="05FA285E" w:rsidR="003D627B" w:rsidRPr="003D627B" w:rsidRDefault="0011345C" w:rsidP="003D627B">
      <w:pPr>
        <w:numPr>
          <w:ilvl w:val="1"/>
          <w:numId w:val="1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A415D2F" w14:textId="77777777" w:rsidR="003D627B" w:rsidRPr="003D627B" w:rsidRDefault="003D627B" w:rsidP="003D627B">
      <w:pPr>
        <w:numPr>
          <w:ilvl w:val="1"/>
          <w:numId w:val="1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A0C6CB" w14:textId="77777777" w:rsidR="003D627B" w:rsidRPr="003D627B" w:rsidRDefault="003D627B" w:rsidP="003D627B">
      <w:pPr>
        <w:numPr>
          <w:ilvl w:val="1"/>
          <w:numId w:val="1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AF710BE" w14:textId="77777777" w:rsidR="003D627B" w:rsidRPr="003D627B" w:rsidRDefault="003D627B" w:rsidP="003D627B">
      <w:pPr>
        <w:numPr>
          <w:ilvl w:val="1"/>
          <w:numId w:val="1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34A2F4D" w14:textId="77777777" w:rsidR="003D627B" w:rsidRPr="003D627B" w:rsidRDefault="003D627B" w:rsidP="003D627B">
      <w:pPr>
        <w:numPr>
          <w:ilvl w:val="1"/>
          <w:numId w:val="1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057490" w14:textId="77777777" w:rsidR="003D627B" w:rsidRPr="003D627B" w:rsidRDefault="003D627B" w:rsidP="003D627B">
      <w:pPr>
        <w:numPr>
          <w:ilvl w:val="1"/>
          <w:numId w:val="1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1C559F1E" w14:textId="77777777" w:rsidR="003D627B" w:rsidRPr="003D627B" w:rsidRDefault="003D627B" w:rsidP="003D627B">
      <w:pPr>
        <w:numPr>
          <w:ilvl w:val="0"/>
          <w:numId w:val="1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3.2024</w:t>
      </w:r>
    </w:p>
    <w:p w14:paraId="1BC5FD78" w14:textId="77777777" w:rsidR="003D627B" w:rsidRPr="003D627B" w:rsidRDefault="003D627B" w:rsidP="003D627B">
      <w:pPr>
        <w:numPr>
          <w:ilvl w:val="1"/>
          <w:numId w:val="1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599A795" w14:textId="77777777" w:rsidR="003D627B" w:rsidRPr="003D627B" w:rsidRDefault="003D627B" w:rsidP="003D627B">
      <w:pPr>
        <w:numPr>
          <w:ilvl w:val="1"/>
          <w:numId w:val="1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2BEC171" w14:textId="77777777" w:rsidR="003D627B" w:rsidRPr="003D627B" w:rsidRDefault="003D627B" w:rsidP="003D627B">
      <w:pPr>
        <w:numPr>
          <w:ilvl w:val="1"/>
          <w:numId w:val="1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B0FDC60" w14:textId="77777777" w:rsidR="003D627B" w:rsidRPr="003D627B" w:rsidRDefault="003D627B" w:rsidP="003D627B">
      <w:pPr>
        <w:numPr>
          <w:ilvl w:val="1"/>
          <w:numId w:val="1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1A861DED" w14:textId="77777777" w:rsidR="003D627B" w:rsidRPr="003D627B" w:rsidRDefault="003D627B" w:rsidP="003D627B">
      <w:pPr>
        <w:numPr>
          <w:ilvl w:val="1"/>
          <w:numId w:val="1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2636D8C7" w14:textId="77777777" w:rsidR="003D627B" w:rsidRPr="003D627B" w:rsidRDefault="003D627B" w:rsidP="003D627B">
      <w:pPr>
        <w:numPr>
          <w:ilvl w:val="1"/>
          <w:numId w:val="1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1270F4E" w14:textId="77777777" w:rsidR="003D627B" w:rsidRPr="003D627B" w:rsidRDefault="003D627B" w:rsidP="003D627B">
      <w:pPr>
        <w:numPr>
          <w:ilvl w:val="1"/>
          <w:numId w:val="1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82E1F9" w14:textId="77777777" w:rsidR="003D627B" w:rsidRPr="003D627B" w:rsidRDefault="003D627B" w:rsidP="003D627B">
      <w:pPr>
        <w:numPr>
          <w:ilvl w:val="1"/>
          <w:numId w:val="1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22407F8" w14:textId="290E5D1F" w:rsidR="003D627B" w:rsidRPr="003D627B" w:rsidRDefault="0011345C" w:rsidP="003D627B">
      <w:pPr>
        <w:numPr>
          <w:ilvl w:val="1"/>
          <w:numId w:val="1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B5267F8" w14:textId="77777777" w:rsidR="003D627B" w:rsidRPr="003D627B" w:rsidRDefault="003D627B" w:rsidP="003D627B">
      <w:pPr>
        <w:numPr>
          <w:ilvl w:val="1"/>
          <w:numId w:val="1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6B7BC0" w14:textId="77777777" w:rsidR="003D627B" w:rsidRPr="003D627B" w:rsidRDefault="003D627B" w:rsidP="003D627B">
      <w:pPr>
        <w:numPr>
          <w:ilvl w:val="1"/>
          <w:numId w:val="1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D772261" w14:textId="77777777" w:rsidR="003D627B" w:rsidRPr="003D627B" w:rsidRDefault="003D627B" w:rsidP="003D627B">
      <w:pPr>
        <w:numPr>
          <w:ilvl w:val="1"/>
          <w:numId w:val="1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6ED4D4" w14:textId="77777777" w:rsidR="003D627B" w:rsidRPr="003D627B" w:rsidRDefault="003D627B" w:rsidP="003D627B">
      <w:pPr>
        <w:numPr>
          <w:ilvl w:val="1"/>
          <w:numId w:val="1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7B0F1" w14:textId="77777777" w:rsidR="003D627B" w:rsidRPr="003D627B" w:rsidRDefault="003D627B" w:rsidP="003D627B">
      <w:pPr>
        <w:numPr>
          <w:ilvl w:val="1"/>
          <w:numId w:val="1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4F7BE4FE" w14:textId="77777777" w:rsidR="003D627B" w:rsidRPr="003D627B" w:rsidRDefault="003D627B" w:rsidP="003D627B">
      <w:pPr>
        <w:numPr>
          <w:ilvl w:val="0"/>
          <w:numId w:val="1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3.2024</w:t>
      </w:r>
    </w:p>
    <w:p w14:paraId="5F0CBD23" w14:textId="77777777" w:rsidR="003D627B" w:rsidRPr="003D627B" w:rsidRDefault="003D627B" w:rsidP="003D627B">
      <w:pPr>
        <w:numPr>
          <w:ilvl w:val="1"/>
          <w:numId w:val="1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C0D1E4" w14:textId="77777777" w:rsidR="003D627B" w:rsidRPr="003D627B" w:rsidRDefault="003D627B" w:rsidP="003D627B">
      <w:pPr>
        <w:numPr>
          <w:ilvl w:val="1"/>
          <w:numId w:val="1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40DA11" w14:textId="77777777" w:rsidR="003D627B" w:rsidRPr="003D627B" w:rsidRDefault="003D627B" w:rsidP="003D627B">
      <w:pPr>
        <w:numPr>
          <w:ilvl w:val="1"/>
          <w:numId w:val="1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8FA8789" w14:textId="77777777" w:rsidR="003D627B" w:rsidRPr="003D627B" w:rsidRDefault="003D627B" w:rsidP="003D627B">
      <w:pPr>
        <w:numPr>
          <w:ilvl w:val="1"/>
          <w:numId w:val="1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2E3F94" w14:textId="77777777" w:rsidR="003D627B" w:rsidRPr="003D627B" w:rsidRDefault="003D627B" w:rsidP="003D627B">
      <w:pPr>
        <w:numPr>
          <w:ilvl w:val="1"/>
          <w:numId w:val="1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49DC12" w14:textId="77777777" w:rsidR="003D627B" w:rsidRPr="003D627B" w:rsidRDefault="003D627B" w:rsidP="003D627B">
      <w:pPr>
        <w:numPr>
          <w:ilvl w:val="1"/>
          <w:numId w:val="1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8C6711" w14:textId="77777777" w:rsidR="003D627B" w:rsidRPr="003D627B" w:rsidRDefault="003D627B" w:rsidP="003D627B">
      <w:pPr>
        <w:numPr>
          <w:ilvl w:val="1"/>
          <w:numId w:val="1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85AF0C8" w14:textId="77777777" w:rsidR="003D627B" w:rsidRPr="003D627B" w:rsidRDefault="003D627B" w:rsidP="003D627B">
      <w:pPr>
        <w:numPr>
          <w:ilvl w:val="1"/>
          <w:numId w:val="1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D4215D" w14:textId="4335DF1E" w:rsidR="003D627B" w:rsidRPr="003D627B" w:rsidRDefault="0011345C" w:rsidP="003D627B">
      <w:pPr>
        <w:numPr>
          <w:ilvl w:val="1"/>
          <w:numId w:val="1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0C10DE9B" w14:textId="77777777" w:rsidR="003D627B" w:rsidRPr="003D627B" w:rsidRDefault="003D627B" w:rsidP="003D627B">
      <w:pPr>
        <w:numPr>
          <w:ilvl w:val="1"/>
          <w:numId w:val="1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389069" w14:textId="77777777" w:rsidR="003D627B" w:rsidRPr="003D627B" w:rsidRDefault="003D627B" w:rsidP="003D627B">
      <w:pPr>
        <w:numPr>
          <w:ilvl w:val="1"/>
          <w:numId w:val="1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08FD82" w14:textId="77777777" w:rsidR="003D627B" w:rsidRPr="003D627B" w:rsidRDefault="003D627B" w:rsidP="003D627B">
      <w:pPr>
        <w:numPr>
          <w:ilvl w:val="1"/>
          <w:numId w:val="1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2F25DB0" w14:textId="77777777" w:rsidR="003D627B" w:rsidRPr="003D627B" w:rsidRDefault="003D627B" w:rsidP="003D627B">
      <w:pPr>
        <w:numPr>
          <w:ilvl w:val="1"/>
          <w:numId w:val="1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00ED46" w14:textId="77777777" w:rsidR="003D627B" w:rsidRPr="003D627B" w:rsidRDefault="003D627B" w:rsidP="003D627B">
      <w:pPr>
        <w:numPr>
          <w:ilvl w:val="1"/>
          <w:numId w:val="1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699B6315" w14:textId="77777777" w:rsidR="003D627B" w:rsidRPr="003D627B" w:rsidRDefault="003D627B" w:rsidP="003D627B">
      <w:pPr>
        <w:numPr>
          <w:ilvl w:val="0"/>
          <w:numId w:val="1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3.2024</w:t>
      </w:r>
    </w:p>
    <w:p w14:paraId="09350682" w14:textId="77777777" w:rsidR="003D627B" w:rsidRPr="003D627B" w:rsidRDefault="003D627B" w:rsidP="003D627B">
      <w:pPr>
        <w:numPr>
          <w:ilvl w:val="1"/>
          <w:numId w:val="1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2474F97" w14:textId="77777777" w:rsidR="003D627B" w:rsidRPr="003D627B" w:rsidRDefault="003D627B" w:rsidP="003D627B">
      <w:pPr>
        <w:numPr>
          <w:ilvl w:val="1"/>
          <w:numId w:val="1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C52DB3" w14:textId="77777777" w:rsidR="003D627B" w:rsidRPr="003D627B" w:rsidRDefault="003D627B" w:rsidP="003D627B">
      <w:pPr>
        <w:numPr>
          <w:ilvl w:val="1"/>
          <w:numId w:val="1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B76D755" w14:textId="77777777" w:rsidR="003D627B" w:rsidRPr="003D627B" w:rsidRDefault="003D627B" w:rsidP="003D627B">
      <w:pPr>
        <w:numPr>
          <w:ilvl w:val="1"/>
          <w:numId w:val="1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492FD7A2" w14:textId="77777777" w:rsidR="003D627B" w:rsidRPr="003D627B" w:rsidRDefault="003D627B" w:rsidP="003D627B">
      <w:pPr>
        <w:numPr>
          <w:ilvl w:val="1"/>
          <w:numId w:val="1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</w:t>
      </w:r>
    </w:p>
    <w:p w14:paraId="4B703027" w14:textId="77777777" w:rsidR="003D627B" w:rsidRPr="003D627B" w:rsidRDefault="003D627B" w:rsidP="003D627B">
      <w:pPr>
        <w:numPr>
          <w:ilvl w:val="1"/>
          <w:numId w:val="1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9F41AE4" w14:textId="77777777" w:rsidR="003D627B" w:rsidRPr="003D627B" w:rsidRDefault="003D627B" w:rsidP="003D627B">
      <w:pPr>
        <w:numPr>
          <w:ilvl w:val="1"/>
          <w:numId w:val="1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B864B0" w14:textId="77777777" w:rsidR="003D627B" w:rsidRPr="003D627B" w:rsidRDefault="003D627B" w:rsidP="003D627B">
      <w:pPr>
        <w:numPr>
          <w:ilvl w:val="1"/>
          <w:numId w:val="1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0FB6ED6" w14:textId="6F63F41B" w:rsidR="003D627B" w:rsidRPr="003D627B" w:rsidRDefault="0011345C" w:rsidP="003D627B">
      <w:pPr>
        <w:numPr>
          <w:ilvl w:val="1"/>
          <w:numId w:val="1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8D7B260" w14:textId="77777777" w:rsidR="003D627B" w:rsidRPr="003D627B" w:rsidRDefault="003D627B" w:rsidP="003D627B">
      <w:pPr>
        <w:numPr>
          <w:ilvl w:val="1"/>
          <w:numId w:val="1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E2F448" w14:textId="77777777" w:rsidR="003D627B" w:rsidRPr="003D627B" w:rsidRDefault="003D627B" w:rsidP="003D627B">
      <w:pPr>
        <w:numPr>
          <w:ilvl w:val="1"/>
          <w:numId w:val="1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EC22035" w14:textId="77777777" w:rsidR="003D627B" w:rsidRPr="003D627B" w:rsidRDefault="003D627B" w:rsidP="003D627B">
      <w:pPr>
        <w:numPr>
          <w:ilvl w:val="1"/>
          <w:numId w:val="1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385A77FB" w14:textId="77777777" w:rsidR="003D627B" w:rsidRPr="003D627B" w:rsidRDefault="003D627B" w:rsidP="003D627B">
      <w:pPr>
        <w:numPr>
          <w:ilvl w:val="1"/>
          <w:numId w:val="1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1B9B327" w14:textId="77777777" w:rsidR="003D627B" w:rsidRPr="003D627B" w:rsidRDefault="003D627B" w:rsidP="003D627B">
      <w:pPr>
        <w:numPr>
          <w:ilvl w:val="1"/>
          <w:numId w:val="1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4C1A7FE9" w14:textId="77777777" w:rsidR="003D627B" w:rsidRPr="003D627B" w:rsidRDefault="003D627B" w:rsidP="003D627B">
      <w:pPr>
        <w:numPr>
          <w:ilvl w:val="0"/>
          <w:numId w:val="1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3.2024</w:t>
      </w:r>
    </w:p>
    <w:p w14:paraId="2FA9F5F3" w14:textId="77777777" w:rsidR="003D627B" w:rsidRPr="003D627B" w:rsidRDefault="003D627B" w:rsidP="003D627B">
      <w:pPr>
        <w:numPr>
          <w:ilvl w:val="1"/>
          <w:numId w:val="1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4D2FC4" w14:textId="77777777" w:rsidR="003D627B" w:rsidRPr="003D627B" w:rsidRDefault="003D627B" w:rsidP="003D627B">
      <w:pPr>
        <w:numPr>
          <w:ilvl w:val="1"/>
          <w:numId w:val="1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A2E266D" w14:textId="77777777" w:rsidR="003D627B" w:rsidRPr="003D627B" w:rsidRDefault="003D627B" w:rsidP="003D627B">
      <w:pPr>
        <w:numPr>
          <w:ilvl w:val="1"/>
          <w:numId w:val="1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7851497" w14:textId="77777777" w:rsidR="003D627B" w:rsidRPr="003D627B" w:rsidRDefault="003D627B" w:rsidP="003D627B">
      <w:pPr>
        <w:numPr>
          <w:ilvl w:val="1"/>
          <w:numId w:val="1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773BB66" w14:textId="77777777" w:rsidR="003D627B" w:rsidRPr="003D627B" w:rsidRDefault="003D627B" w:rsidP="003D627B">
      <w:pPr>
        <w:numPr>
          <w:ilvl w:val="1"/>
          <w:numId w:val="1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DE90A07" w14:textId="77777777" w:rsidR="003D627B" w:rsidRPr="003D627B" w:rsidRDefault="003D627B" w:rsidP="003D627B">
      <w:pPr>
        <w:numPr>
          <w:ilvl w:val="1"/>
          <w:numId w:val="1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0327D72" w14:textId="77777777" w:rsidR="003D627B" w:rsidRPr="003D627B" w:rsidRDefault="003D627B" w:rsidP="003D627B">
      <w:pPr>
        <w:numPr>
          <w:ilvl w:val="1"/>
          <w:numId w:val="1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C033C27" w14:textId="77777777" w:rsidR="003D627B" w:rsidRPr="003D627B" w:rsidRDefault="003D627B" w:rsidP="003D627B">
      <w:pPr>
        <w:numPr>
          <w:ilvl w:val="1"/>
          <w:numId w:val="1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2797C9" w14:textId="4288CD26" w:rsidR="003D627B" w:rsidRPr="003D627B" w:rsidRDefault="0011345C" w:rsidP="003D627B">
      <w:pPr>
        <w:numPr>
          <w:ilvl w:val="1"/>
          <w:numId w:val="1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0F6B7FC" w14:textId="77777777" w:rsidR="003D627B" w:rsidRPr="003D627B" w:rsidRDefault="003D627B" w:rsidP="003D627B">
      <w:pPr>
        <w:numPr>
          <w:ilvl w:val="1"/>
          <w:numId w:val="1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3FD20B4" w14:textId="77777777" w:rsidR="003D627B" w:rsidRPr="003D627B" w:rsidRDefault="003D627B" w:rsidP="003D627B">
      <w:pPr>
        <w:numPr>
          <w:ilvl w:val="1"/>
          <w:numId w:val="1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DC7148" w14:textId="77777777" w:rsidR="003D627B" w:rsidRPr="003D627B" w:rsidRDefault="003D627B" w:rsidP="003D627B">
      <w:pPr>
        <w:numPr>
          <w:ilvl w:val="1"/>
          <w:numId w:val="1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3F2B379" w14:textId="77777777" w:rsidR="003D627B" w:rsidRPr="003D627B" w:rsidRDefault="003D627B" w:rsidP="003D627B">
      <w:pPr>
        <w:numPr>
          <w:ilvl w:val="1"/>
          <w:numId w:val="1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DBD40A" w14:textId="77777777" w:rsidR="003D627B" w:rsidRPr="003D627B" w:rsidRDefault="003D627B" w:rsidP="003D627B">
      <w:pPr>
        <w:numPr>
          <w:ilvl w:val="1"/>
          <w:numId w:val="1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07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C626E7A" w14:textId="77777777" w:rsidR="003D627B" w:rsidRPr="003D627B" w:rsidRDefault="003D627B" w:rsidP="003D627B">
      <w:pPr>
        <w:numPr>
          <w:ilvl w:val="0"/>
          <w:numId w:val="1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3.2024</w:t>
      </w:r>
    </w:p>
    <w:p w14:paraId="17353F46" w14:textId="77777777" w:rsidR="003D627B" w:rsidRPr="003D627B" w:rsidRDefault="003D627B" w:rsidP="003D627B">
      <w:pPr>
        <w:numPr>
          <w:ilvl w:val="1"/>
          <w:numId w:val="1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0C92B21" w14:textId="77777777" w:rsidR="003D627B" w:rsidRPr="003D627B" w:rsidRDefault="003D627B" w:rsidP="003D627B">
      <w:pPr>
        <w:numPr>
          <w:ilvl w:val="1"/>
          <w:numId w:val="1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08894DC" w14:textId="77777777" w:rsidR="003D627B" w:rsidRPr="003D627B" w:rsidRDefault="003D627B" w:rsidP="003D627B">
      <w:pPr>
        <w:numPr>
          <w:ilvl w:val="1"/>
          <w:numId w:val="1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C3B023" w14:textId="77777777" w:rsidR="003D627B" w:rsidRPr="003D627B" w:rsidRDefault="003D627B" w:rsidP="003D627B">
      <w:pPr>
        <w:numPr>
          <w:ilvl w:val="1"/>
          <w:numId w:val="1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6848FE10" w14:textId="77777777" w:rsidR="003D627B" w:rsidRPr="003D627B" w:rsidRDefault="003D627B" w:rsidP="003D627B">
      <w:pPr>
        <w:numPr>
          <w:ilvl w:val="1"/>
          <w:numId w:val="1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47935D" w14:textId="77777777" w:rsidR="003D627B" w:rsidRPr="003D627B" w:rsidRDefault="003D627B" w:rsidP="003D627B">
      <w:pPr>
        <w:numPr>
          <w:ilvl w:val="1"/>
          <w:numId w:val="1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BED31AB" w14:textId="77777777" w:rsidR="003D627B" w:rsidRPr="003D627B" w:rsidRDefault="003D627B" w:rsidP="003D627B">
      <w:pPr>
        <w:numPr>
          <w:ilvl w:val="1"/>
          <w:numId w:val="1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9779FC" w14:textId="77777777" w:rsidR="003D627B" w:rsidRPr="003D627B" w:rsidRDefault="003D627B" w:rsidP="003D627B">
      <w:pPr>
        <w:numPr>
          <w:ilvl w:val="1"/>
          <w:numId w:val="1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F2FA4F8" w14:textId="635F876D" w:rsidR="003D627B" w:rsidRPr="003D627B" w:rsidRDefault="0011345C" w:rsidP="003D627B">
      <w:pPr>
        <w:numPr>
          <w:ilvl w:val="1"/>
          <w:numId w:val="1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D89190" w14:textId="77777777" w:rsidR="003D627B" w:rsidRPr="003D627B" w:rsidRDefault="003D627B" w:rsidP="003D627B">
      <w:pPr>
        <w:numPr>
          <w:ilvl w:val="1"/>
          <w:numId w:val="1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C55287C" w14:textId="77777777" w:rsidR="003D627B" w:rsidRPr="003D627B" w:rsidRDefault="003D627B" w:rsidP="003D627B">
      <w:pPr>
        <w:numPr>
          <w:ilvl w:val="1"/>
          <w:numId w:val="1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FF21D1" w14:textId="77777777" w:rsidR="003D627B" w:rsidRPr="003D627B" w:rsidRDefault="003D627B" w:rsidP="003D627B">
      <w:pPr>
        <w:numPr>
          <w:ilvl w:val="1"/>
          <w:numId w:val="1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BC14A08" w14:textId="77777777" w:rsidR="003D627B" w:rsidRPr="003D627B" w:rsidRDefault="003D627B" w:rsidP="003D627B">
      <w:pPr>
        <w:numPr>
          <w:ilvl w:val="1"/>
          <w:numId w:val="1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41FF74" w14:textId="77777777" w:rsidR="003D627B" w:rsidRPr="003D627B" w:rsidRDefault="003D627B" w:rsidP="003D627B">
      <w:pPr>
        <w:numPr>
          <w:ilvl w:val="1"/>
          <w:numId w:val="1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9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1BF1EA5F" w14:textId="77777777" w:rsidR="003D627B" w:rsidRPr="003D627B" w:rsidRDefault="003D627B" w:rsidP="003D627B">
      <w:pPr>
        <w:numPr>
          <w:ilvl w:val="0"/>
          <w:numId w:val="1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3.2024</w:t>
      </w:r>
    </w:p>
    <w:p w14:paraId="2AB90133" w14:textId="77777777" w:rsidR="003D627B" w:rsidRPr="003D627B" w:rsidRDefault="003D627B" w:rsidP="003D627B">
      <w:pPr>
        <w:numPr>
          <w:ilvl w:val="1"/>
          <w:numId w:val="1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6FCE55" w14:textId="77777777" w:rsidR="003D627B" w:rsidRPr="003D627B" w:rsidRDefault="003D627B" w:rsidP="003D627B">
      <w:pPr>
        <w:numPr>
          <w:ilvl w:val="1"/>
          <w:numId w:val="1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A4B4D52" w14:textId="77777777" w:rsidR="003D627B" w:rsidRPr="003D627B" w:rsidRDefault="003D627B" w:rsidP="003D627B">
      <w:pPr>
        <w:numPr>
          <w:ilvl w:val="1"/>
          <w:numId w:val="1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5E236B5" w14:textId="77777777" w:rsidR="003D627B" w:rsidRPr="003D627B" w:rsidRDefault="003D627B" w:rsidP="003D627B">
      <w:pPr>
        <w:numPr>
          <w:ilvl w:val="1"/>
          <w:numId w:val="1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2597128" w14:textId="77777777" w:rsidR="003D627B" w:rsidRPr="003D627B" w:rsidRDefault="003D627B" w:rsidP="003D627B">
      <w:pPr>
        <w:numPr>
          <w:ilvl w:val="1"/>
          <w:numId w:val="1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</w:t>
      </w:r>
    </w:p>
    <w:p w14:paraId="5C56D63C" w14:textId="77777777" w:rsidR="003D627B" w:rsidRPr="003D627B" w:rsidRDefault="003D627B" w:rsidP="003D627B">
      <w:pPr>
        <w:numPr>
          <w:ilvl w:val="1"/>
          <w:numId w:val="1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A659950" w14:textId="77777777" w:rsidR="003D627B" w:rsidRPr="003D627B" w:rsidRDefault="003D627B" w:rsidP="003D627B">
      <w:pPr>
        <w:numPr>
          <w:ilvl w:val="1"/>
          <w:numId w:val="1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6B7398C" w14:textId="77777777" w:rsidR="003D627B" w:rsidRPr="003D627B" w:rsidRDefault="003D627B" w:rsidP="003D627B">
      <w:pPr>
        <w:numPr>
          <w:ilvl w:val="1"/>
          <w:numId w:val="1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27A57F" w14:textId="148AD0BE" w:rsidR="003D627B" w:rsidRPr="003D627B" w:rsidRDefault="0011345C" w:rsidP="003D627B">
      <w:pPr>
        <w:numPr>
          <w:ilvl w:val="1"/>
          <w:numId w:val="1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</w:t>
      </w:r>
    </w:p>
    <w:p w14:paraId="0204D9E0" w14:textId="77777777" w:rsidR="003D627B" w:rsidRPr="003D627B" w:rsidRDefault="003D627B" w:rsidP="003D627B">
      <w:pPr>
        <w:numPr>
          <w:ilvl w:val="1"/>
          <w:numId w:val="1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2706AC" w14:textId="77777777" w:rsidR="003D627B" w:rsidRPr="003D627B" w:rsidRDefault="003D627B" w:rsidP="003D627B">
      <w:pPr>
        <w:numPr>
          <w:ilvl w:val="1"/>
          <w:numId w:val="1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37B2FA" w14:textId="77777777" w:rsidR="003D627B" w:rsidRPr="003D627B" w:rsidRDefault="003D627B" w:rsidP="003D627B">
      <w:pPr>
        <w:numPr>
          <w:ilvl w:val="1"/>
          <w:numId w:val="1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ED9FE08" w14:textId="77777777" w:rsidR="003D627B" w:rsidRPr="003D627B" w:rsidRDefault="003D627B" w:rsidP="003D627B">
      <w:pPr>
        <w:numPr>
          <w:ilvl w:val="1"/>
          <w:numId w:val="1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BF3513F" w14:textId="77777777" w:rsidR="003D627B" w:rsidRPr="003D627B" w:rsidRDefault="003D627B" w:rsidP="003D627B">
      <w:pPr>
        <w:numPr>
          <w:ilvl w:val="1"/>
          <w:numId w:val="1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080BDA4" w14:textId="77777777" w:rsidR="003D627B" w:rsidRPr="003D627B" w:rsidRDefault="003D627B" w:rsidP="003D627B">
      <w:pPr>
        <w:numPr>
          <w:ilvl w:val="0"/>
          <w:numId w:val="1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3.2024</w:t>
      </w:r>
    </w:p>
    <w:p w14:paraId="15F8422E" w14:textId="77777777" w:rsidR="003D627B" w:rsidRPr="003D627B" w:rsidRDefault="003D627B" w:rsidP="003D627B">
      <w:pPr>
        <w:numPr>
          <w:ilvl w:val="1"/>
          <w:numId w:val="1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00F8D17" w14:textId="77777777" w:rsidR="003D627B" w:rsidRPr="003D627B" w:rsidRDefault="003D627B" w:rsidP="003D627B">
      <w:pPr>
        <w:numPr>
          <w:ilvl w:val="1"/>
          <w:numId w:val="1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A495E8" w14:textId="77777777" w:rsidR="003D627B" w:rsidRPr="003D627B" w:rsidRDefault="003D627B" w:rsidP="003D627B">
      <w:pPr>
        <w:numPr>
          <w:ilvl w:val="1"/>
          <w:numId w:val="1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817A426" w14:textId="77777777" w:rsidR="003D627B" w:rsidRPr="003D627B" w:rsidRDefault="003D627B" w:rsidP="003D627B">
      <w:pPr>
        <w:numPr>
          <w:ilvl w:val="1"/>
          <w:numId w:val="1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01087F" w14:textId="77777777" w:rsidR="003D627B" w:rsidRPr="003D627B" w:rsidRDefault="003D627B" w:rsidP="003D627B">
      <w:pPr>
        <w:numPr>
          <w:ilvl w:val="1"/>
          <w:numId w:val="1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AF9693" w14:textId="77777777" w:rsidR="003D627B" w:rsidRPr="003D627B" w:rsidRDefault="003D627B" w:rsidP="003D627B">
      <w:pPr>
        <w:numPr>
          <w:ilvl w:val="1"/>
          <w:numId w:val="1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3306635" w14:textId="77777777" w:rsidR="003D627B" w:rsidRPr="003D627B" w:rsidRDefault="003D627B" w:rsidP="003D627B">
      <w:pPr>
        <w:numPr>
          <w:ilvl w:val="1"/>
          <w:numId w:val="1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2CDF32B" w14:textId="77777777" w:rsidR="003D627B" w:rsidRPr="003D627B" w:rsidRDefault="003D627B" w:rsidP="003D627B">
      <w:pPr>
        <w:numPr>
          <w:ilvl w:val="1"/>
          <w:numId w:val="1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1F69263" w14:textId="64D94D43" w:rsidR="003D627B" w:rsidRPr="003D627B" w:rsidRDefault="0011345C" w:rsidP="003D627B">
      <w:pPr>
        <w:numPr>
          <w:ilvl w:val="1"/>
          <w:numId w:val="1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5AAAAC" w14:textId="77777777" w:rsidR="003D627B" w:rsidRPr="003D627B" w:rsidRDefault="003D627B" w:rsidP="003D627B">
      <w:pPr>
        <w:numPr>
          <w:ilvl w:val="1"/>
          <w:numId w:val="1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523FA2" w14:textId="77777777" w:rsidR="003D627B" w:rsidRPr="003D627B" w:rsidRDefault="003D627B" w:rsidP="003D627B">
      <w:pPr>
        <w:numPr>
          <w:ilvl w:val="1"/>
          <w:numId w:val="1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5FF7B3" w14:textId="77777777" w:rsidR="003D627B" w:rsidRPr="003D627B" w:rsidRDefault="003D627B" w:rsidP="003D627B">
      <w:pPr>
        <w:numPr>
          <w:ilvl w:val="1"/>
          <w:numId w:val="1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AE83AA" w14:textId="77777777" w:rsidR="003D627B" w:rsidRPr="003D627B" w:rsidRDefault="003D627B" w:rsidP="003D627B">
      <w:pPr>
        <w:numPr>
          <w:ilvl w:val="1"/>
          <w:numId w:val="1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FDF17E" w14:textId="77777777" w:rsidR="003D627B" w:rsidRPr="003D627B" w:rsidRDefault="003D627B" w:rsidP="003D627B">
      <w:pPr>
        <w:numPr>
          <w:ilvl w:val="1"/>
          <w:numId w:val="1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7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826355C" w14:textId="77777777" w:rsidR="003D627B" w:rsidRPr="003D627B" w:rsidRDefault="003D627B" w:rsidP="003D627B">
      <w:pPr>
        <w:numPr>
          <w:ilvl w:val="0"/>
          <w:numId w:val="1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3.2024</w:t>
      </w:r>
    </w:p>
    <w:p w14:paraId="0CD9C1F2" w14:textId="77777777" w:rsidR="003D627B" w:rsidRPr="003D627B" w:rsidRDefault="003D627B" w:rsidP="003D627B">
      <w:pPr>
        <w:numPr>
          <w:ilvl w:val="1"/>
          <w:numId w:val="1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F22B3F" w14:textId="77777777" w:rsidR="003D627B" w:rsidRPr="003D627B" w:rsidRDefault="003D627B" w:rsidP="003D627B">
      <w:pPr>
        <w:numPr>
          <w:ilvl w:val="1"/>
          <w:numId w:val="1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71CA8F" w14:textId="77777777" w:rsidR="003D627B" w:rsidRPr="003D627B" w:rsidRDefault="003D627B" w:rsidP="003D627B">
      <w:pPr>
        <w:numPr>
          <w:ilvl w:val="1"/>
          <w:numId w:val="1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1748C0B" w14:textId="77777777" w:rsidR="003D627B" w:rsidRPr="003D627B" w:rsidRDefault="003D627B" w:rsidP="003D627B">
      <w:pPr>
        <w:numPr>
          <w:ilvl w:val="1"/>
          <w:numId w:val="1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D4F65" w14:textId="77777777" w:rsidR="003D627B" w:rsidRPr="003D627B" w:rsidRDefault="003D627B" w:rsidP="003D627B">
      <w:pPr>
        <w:numPr>
          <w:ilvl w:val="1"/>
          <w:numId w:val="1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84BC7E1" w14:textId="77777777" w:rsidR="003D627B" w:rsidRPr="003D627B" w:rsidRDefault="003D627B" w:rsidP="003D627B">
      <w:pPr>
        <w:numPr>
          <w:ilvl w:val="1"/>
          <w:numId w:val="1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E3FFC0C" w14:textId="77777777" w:rsidR="003D627B" w:rsidRPr="003D627B" w:rsidRDefault="003D627B" w:rsidP="003D627B">
      <w:pPr>
        <w:numPr>
          <w:ilvl w:val="1"/>
          <w:numId w:val="1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7B5351F" w14:textId="77777777" w:rsidR="003D627B" w:rsidRPr="003D627B" w:rsidRDefault="003D627B" w:rsidP="003D627B">
      <w:pPr>
        <w:numPr>
          <w:ilvl w:val="1"/>
          <w:numId w:val="1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DC3BB28" w14:textId="6981CA8F" w:rsidR="003D627B" w:rsidRPr="003D627B" w:rsidRDefault="0011345C" w:rsidP="003D627B">
      <w:pPr>
        <w:numPr>
          <w:ilvl w:val="1"/>
          <w:numId w:val="1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8EFBFA8" w14:textId="77777777" w:rsidR="003D627B" w:rsidRPr="003D627B" w:rsidRDefault="003D627B" w:rsidP="003D627B">
      <w:pPr>
        <w:numPr>
          <w:ilvl w:val="1"/>
          <w:numId w:val="1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0984681" w14:textId="77777777" w:rsidR="003D627B" w:rsidRPr="003D627B" w:rsidRDefault="003D627B" w:rsidP="003D627B">
      <w:pPr>
        <w:numPr>
          <w:ilvl w:val="1"/>
          <w:numId w:val="1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CD59EBA" w14:textId="77777777" w:rsidR="003D627B" w:rsidRPr="003D627B" w:rsidRDefault="003D627B" w:rsidP="003D627B">
      <w:pPr>
        <w:numPr>
          <w:ilvl w:val="1"/>
          <w:numId w:val="1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)</w:t>
      </w:r>
    </w:p>
    <w:p w14:paraId="1A371393" w14:textId="77777777" w:rsidR="003D627B" w:rsidRPr="003D627B" w:rsidRDefault="003D627B" w:rsidP="003D627B">
      <w:pPr>
        <w:numPr>
          <w:ilvl w:val="1"/>
          <w:numId w:val="1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DF6A540" w14:textId="77777777" w:rsidR="003D627B" w:rsidRPr="003D627B" w:rsidRDefault="003D627B" w:rsidP="003D627B">
      <w:pPr>
        <w:numPr>
          <w:ilvl w:val="1"/>
          <w:numId w:val="1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6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0A2E6098" w14:textId="77777777" w:rsidR="003D627B" w:rsidRPr="003D627B" w:rsidRDefault="003D627B" w:rsidP="003D627B">
      <w:pPr>
        <w:numPr>
          <w:ilvl w:val="0"/>
          <w:numId w:val="1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3.2024</w:t>
      </w:r>
    </w:p>
    <w:p w14:paraId="303C609D" w14:textId="77777777" w:rsidR="003D627B" w:rsidRPr="003D627B" w:rsidRDefault="003D627B" w:rsidP="003D627B">
      <w:pPr>
        <w:numPr>
          <w:ilvl w:val="1"/>
          <w:numId w:val="1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753461F" w14:textId="77777777" w:rsidR="003D627B" w:rsidRPr="003D627B" w:rsidRDefault="003D627B" w:rsidP="003D627B">
      <w:pPr>
        <w:numPr>
          <w:ilvl w:val="1"/>
          <w:numId w:val="1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0B5D9FE" w14:textId="77777777" w:rsidR="003D627B" w:rsidRPr="003D627B" w:rsidRDefault="003D627B" w:rsidP="003D627B">
      <w:pPr>
        <w:numPr>
          <w:ilvl w:val="1"/>
          <w:numId w:val="1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B78D119" w14:textId="77777777" w:rsidR="003D627B" w:rsidRPr="003D627B" w:rsidRDefault="003D627B" w:rsidP="003D627B">
      <w:pPr>
        <w:numPr>
          <w:ilvl w:val="1"/>
          <w:numId w:val="1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</w:t>
      </w:r>
    </w:p>
    <w:p w14:paraId="34FA6E3F" w14:textId="77777777" w:rsidR="003D627B" w:rsidRPr="003D627B" w:rsidRDefault="003D627B" w:rsidP="003D627B">
      <w:pPr>
        <w:numPr>
          <w:ilvl w:val="1"/>
          <w:numId w:val="1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642947" w14:textId="77777777" w:rsidR="003D627B" w:rsidRPr="003D627B" w:rsidRDefault="003D627B" w:rsidP="003D627B">
      <w:pPr>
        <w:numPr>
          <w:ilvl w:val="1"/>
          <w:numId w:val="1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B9039B9" w14:textId="77777777" w:rsidR="003D627B" w:rsidRPr="003D627B" w:rsidRDefault="003D627B" w:rsidP="003D627B">
      <w:pPr>
        <w:numPr>
          <w:ilvl w:val="1"/>
          <w:numId w:val="1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033922" w14:textId="77777777" w:rsidR="003D627B" w:rsidRPr="003D627B" w:rsidRDefault="003D627B" w:rsidP="003D627B">
      <w:pPr>
        <w:numPr>
          <w:ilvl w:val="1"/>
          <w:numId w:val="1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1B3BFC4" w14:textId="7031CE03" w:rsidR="003D627B" w:rsidRPr="003D627B" w:rsidRDefault="0011345C" w:rsidP="003D627B">
      <w:pPr>
        <w:numPr>
          <w:ilvl w:val="1"/>
          <w:numId w:val="1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77D0AA20" w14:textId="77777777" w:rsidR="003D627B" w:rsidRPr="003D627B" w:rsidRDefault="003D627B" w:rsidP="003D627B">
      <w:pPr>
        <w:numPr>
          <w:ilvl w:val="1"/>
          <w:numId w:val="1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B1B8B5B" w14:textId="77777777" w:rsidR="003D627B" w:rsidRPr="003D627B" w:rsidRDefault="003D627B" w:rsidP="003D627B">
      <w:pPr>
        <w:numPr>
          <w:ilvl w:val="1"/>
          <w:numId w:val="1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BDF41C" w14:textId="77777777" w:rsidR="003D627B" w:rsidRPr="003D627B" w:rsidRDefault="003D627B" w:rsidP="003D627B">
      <w:pPr>
        <w:numPr>
          <w:ilvl w:val="1"/>
          <w:numId w:val="1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44A85AD" w14:textId="77777777" w:rsidR="003D627B" w:rsidRPr="003D627B" w:rsidRDefault="003D627B" w:rsidP="003D627B">
      <w:pPr>
        <w:numPr>
          <w:ilvl w:val="1"/>
          <w:numId w:val="1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F71DD5" w14:textId="77777777" w:rsidR="003D627B" w:rsidRPr="003D627B" w:rsidRDefault="003D627B" w:rsidP="003D627B">
      <w:pPr>
        <w:numPr>
          <w:ilvl w:val="1"/>
          <w:numId w:val="1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5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404202" w14:textId="77777777" w:rsidR="003D627B" w:rsidRPr="003D627B" w:rsidRDefault="003D627B" w:rsidP="003D627B">
      <w:pPr>
        <w:numPr>
          <w:ilvl w:val="0"/>
          <w:numId w:val="1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3.2024</w:t>
      </w:r>
    </w:p>
    <w:p w14:paraId="24310119" w14:textId="77777777" w:rsidR="003D627B" w:rsidRPr="003D627B" w:rsidRDefault="003D627B" w:rsidP="003D627B">
      <w:pPr>
        <w:numPr>
          <w:ilvl w:val="1"/>
          <w:numId w:val="1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03E2AB" w14:textId="77777777" w:rsidR="003D627B" w:rsidRPr="003D627B" w:rsidRDefault="003D627B" w:rsidP="003D627B">
      <w:pPr>
        <w:numPr>
          <w:ilvl w:val="1"/>
          <w:numId w:val="1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B1B71A5" w14:textId="77777777" w:rsidR="003D627B" w:rsidRPr="003D627B" w:rsidRDefault="003D627B" w:rsidP="003D627B">
      <w:pPr>
        <w:numPr>
          <w:ilvl w:val="1"/>
          <w:numId w:val="1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6E39146" w14:textId="77777777" w:rsidR="003D627B" w:rsidRPr="003D627B" w:rsidRDefault="003D627B" w:rsidP="003D627B">
      <w:pPr>
        <w:numPr>
          <w:ilvl w:val="1"/>
          <w:numId w:val="1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348E51A" w14:textId="77777777" w:rsidR="003D627B" w:rsidRPr="003D627B" w:rsidRDefault="003D627B" w:rsidP="003D627B">
      <w:pPr>
        <w:numPr>
          <w:ilvl w:val="1"/>
          <w:numId w:val="1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89D28A" w14:textId="77777777" w:rsidR="003D627B" w:rsidRPr="003D627B" w:rsidRDefault="003D627B" w:rsidP="003D627B">
      <w:pPr>
        <w:numPr>
          <w:ilvl w:val="1"/>
          <w:numId w:val="1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85EC58A" w14:textId="77777777" w:rsidR="003D627B" w:rsidRPr="003D627B" w:rsidRDefault="003D627B" w:rsidP="003D627B">
      <w:pPr>
        <w:numPr>
          <w:ilvl w:val="1"/>
          <w:numId w:val="1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6CCFB99" w14:textId="77777777" w:rsidR="003D627B" w:rsidRPr="003D627B" w:rsidRDefault="003D627B" w:rsidP="003D627B">
      <w:pPr>
        <w:numPr>
          <w:ilvl w:val="1"/>
          <w:numId w:val="1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0DD0CD4" w14:textId="7AC7E4CD" w:rsidR="003D627B" w:rsidRPr="003D627B" w:rsidRDefault="0011345C" w:rsidP="003D627B">
      <w:pPr>
        <w:numPr>
          <w:ilvl w:val="1"/>
          <w:numId w:val="1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B41D83E" w14:textId="77777777" w:rsidR="003D627B" w:rsidRPr="003D627B" w:rsidRDefault="003D627B" w:rsidP="003D627B">
      <w:pPr>
        <w:numPr>
          <w:ilvl w:val="1"/>
          <w:numId w:val="1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81170FA" w14:textId="77777777" w:rsidR="003D627B" w:rsidRPr="003D627B" w:rsidRDefault="003D627B" w:rsidP="003D627B">
      <w:pPr>
        <w:numPr>
          <w:ilvl w:val="1"/>
          <w:numId w:val="1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281856" w14:textId="77777777" w:rsidR="003D627B" w:rsidRPr="003D627B" w:rsidRDefault="003D627B" w:rsidP="003D627B">
      <w:pPr>
        <w:numPr>
          <w:ilvl w:val="1"/>
          <w:numId w:val="1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)</w:t>
      </w:r>
    </w:p>
    <w:p w14:paraId="2D3A7C47" w14:textId="77777777" w:rsidR="003D627B" w:rsidRPr="003D627B" w:rsidRDefault="003D627B" w:rsidP="003D627B">
      <w:pPr>
        <w:numPr>
          <w:ilvl w:val="1"/>
          <w:numId w:val="1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7BE6BE3" w14:textId="77777777" w:rsidR="003D627B" w:rsidRPr="003D627B" w:rsidRDefault="003D627B" w:rsidP="003D627B">
      <w:pPr>
        <w:numPr>
          <w:ilvl w:val="1"/>
          <w:numId w:val="1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1F3DB0DE" w14:textId="77777777" w:rsidR="003D627B" w:rsidRPr="003D627B" w:rsidRDefault="003D627B" w:rsidP="003D627B">
      <w:pPr>
        <w:numPr>
          <w:ilvl w:val="0"/>
          <w:numId w:val="1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3.2024</w:t>
      </w:r>
    </w:p>
    <w:p w14:paraId="1CB7007A" w14:textId="77777777" w:rsidR="003D627B" w:rsidRPr="003D627B" w:rsidRDefault="003D627B" w:rsidP="003D627B">
      <w:pPr>
        <w:numPr>
          <w:ilvl w:val="1"/>
          <w:numId w:val="1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39A1B44" w14:textId="77777777" w:rsidR="003D627B" w:rsidRPr="003D627B" w:rsidRDefault="003D627B" w:rsidP="003D627B">
      <w:pPr>
        <w:numPr>
          <w:ilvl w:val="1"/>
          <w:numId w:val="1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A14DC77" w14:textId="77777777" w:rsidR="003D627B" w:rsidRPr="003D627B" w:rsidRDefault="003D627B" w:rsidP="003D627B">
      <w:pPr>
        <w:numPr>
          <w:ilvl w:val="1"/>
          <w:numId w:val="1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4D5A9620" w14:textId="77777777" w:rsidR="003D627B" w:rsidRPr="003D627B" w:rsidRDefault="003D627B" w:rsidP="003D627B">
      <w:pPr>
        <w:numPr>
          <w:ilvl w:val="1"/>
          <w:numId w:val="1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73E1BC0" w14:textId="77777777" w:rsidR="003D627B" w:rsidRPr="003D627B" w:rsidRDefault="003D627B" w:rsidP="003D627B">
      <w:pPr>
        <w:numPr>
          <w:ilvl w:val="1"/>
          <w:numId w:val="1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BB4B3A" w14:textId="77777777" w:rsidR="003D627B" w:rsidRPr="003D627B" w:rsidRDefault="003D627B" w:rsidP="003D627B">
      <w:pPr>
        <w:numPr>
          <w:ilvl w:val="1"/>
          <w:numId w:val="1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041A591" w14:textId="77777777" w:rsidR="003D627B" w:rsidRPr="003D627B" w:rsidRDefault="003D627B" w:rsidP="003D627B">
      <w:pPr>
        <w:numPr>
          <w:ilvl w:val="1"/>
          <w:numId w:val="1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79A00B" w14:textId="77777777" w:rsidR="003D627B" w:rsidRPr="003D627B" w:rsidRDefault="003D627B" w:rsidP="003D627B">
      <w:pPr>
        <w:numPr>
          <w:ilvl w:val="1"/>
          <w:numId w:val="1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FD7CEB" w14:textId="0E64F199" w:rsidR="003D627B" w:rsidRPr="003D627B" w:rsidRDefault="0011345C" w:rsidP="003D627B">
      <w:pPr>
        <w:numPr>
          <w:ilvl w:val="1"/>
          <w:numId w:val="1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4AE22AF" w14:textId="77777777" w:rsidR="003D627B" w:rsidRPr="003D627B" w:rsidRDefault="003D627B" w:rsidP="003D627B">
      <w:pPr>
        <w:numPr>
          <w:ilvl w:val="1"/>
          <w:numId w:val="1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7548DA" w14:textId="77777777" w:rsidR="003D627B" w:rsidRPr="003D627B" w:rsidRDefault="003D627B" w:rsidP="003D627B">
      <w:pPr>
        <w:numPr>
          <w:ilvl w:val="1"/>
          <w:numId w:val="1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788C4A" w14:textId="77777777" w:rsidR="003D627B" w:rsidRPr="003D627B" w:rsidRDefault="003D627B" w:rsidP="003D627B">
      <w:pPr>
        <w:numPr>
          <w:ilvl w:val="1"/>
          <w:numId w:val="1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00AADC76" w14:textId="77777777" w:rsidR="003D627B" w:rsidRPr="003D627B" w:rsidRDefault="003D627B" w:rsidP="003D627B">
      <w:pPr>
        <w:numPr>
          <w:ilvl w:val="1"/>
          <w:numId w:val="1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5D84BB9" w14:textId="77777777" w:rsidR="003D627B" w:rsidRPr="003D627B" w:rsidRDefault="003D627B" w:rsidP="003D627B">
      <w:pPr>
        <w:numPr>
          <w:ilvl w:val="1"/>
          <w:numId w:val="1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45DDBC2B" w14:textId="77777777" w:rsidR="003D627B" w:rsidRPr="003D627B" w:rsidRDefault="003D627B" w:rsidP="003D627B">
      <w:pPr>
        <w:numPr>
          <w:ilvl w:val="0"/>
          <w:numId w:val="1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9.03.2024</w:t>
      </w:r>
    </w:p>
    <w:p w14:paraId="66889942" w14:textId="77777777" w:rsidR="003D627B" w:rsidRPr="003D627B" w:rsidRDefault="003D627B" w:rsidP="003D627B">
      <w:pPr>
        <w:numPr>
          <w:ilvl w:val="1"/>
          <w:numId w:val="1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6C5870" w14:textId="77777777" w:rsidR="003D627B" w:rsidRPr="003D627B" w:rsidRDefault="003D627B" w:rsidP="003D627B">
      <w:pPr>
        <w:numPr>
          <w:ilvl w:val="1"/>
          <w:numId w:val="1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48983E6" w14:textId="77777777" w:rsidR="003D627B" w:rsidRPr="003D627B" w:rsidRDefault="003D627B" w:rsidP="003D627B">
      <w:pPr>
        <w:numPr>
          <w:ilvl w:val="1"/>
          <w:numId w:val="1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A95E5C6" w14:textId="77777777" w:rsidR="003D627B" w:rsidRPr="003D627B" w:rsidRDefault="003D627B" w:rsidP="003D627B">
      <w:pPr>
        <w:numPr>
          <w:ilvl w:val="1"/>
          <w:numId w:val="1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9CA0E4" w14:textId="77777777" w:rsidR="003D627B" w:rsidRPr="003D627B" w:rsidRDefault="003D627B" w:rsidP="003D627B">
      <w:pPr>
        <w:numPr>
          <w:ilvl w:val="1"/>
          <w:numId w:val="1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AD51B00" w14:textId="77777777" w:rsidR="003D627B" w:rsidRPr="003D627B" w:rsidRDefault="003D627B" w:rsidP="003D627B">
      <w:pPr>
        <w:numPr>
          <w:ilvl w:val="1"/>
          <w:numId w:val="1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C79B679" w14:textId="77777777" w:rsidR="003D627B" w:rsidRPr="003D627B" w:rsidRDefault="003D627B" w:rsidP="003D627B">
      <w:pPr>
        <w:numPr>
          <w:ilvl w:val="1"/>
          <w:numId w:val="1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5A3A3E" w14:textId="77777777" w:rsidR="003D627B" w:rsidRPr="003D627B" w:rsidRDefault="003D627B" w:rsidP="003D627B">
      <w:pPr>
        <w:numPr>
          <w:ilvl w:val="1"/>
          <w:numId w:val="1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647920C8" w14:textId="6664C0F8" w:rsidR="003D627B" w:rsidRPr="003D627B" w:rsidRDefault="0011345C" w:rsidP="003D627B">
      <w:pPr>
        <w:numPr>
          <w:ilvl w:val="1"/>
          <w:numId w:val="1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5EB84B5" w14:textId="77777777" w:rsidR="003D627B" w:rsidRPr="003D627B" w:rsidRDefault="003D627B" w:rsidP="003D627B">
      <w:pPr>
        <w:numPr>
          <w:ilvl w:val="1"/>
          <w:numId w:val="1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4EC463" w14:textId="77777777" w:rsidR="003D627B" w:rsidRPr="003D627B" w:rsidRDefault="003D627B" w:rsidP="003D627B">
      <w:pPr>
        <w:numPr>
          <w:ilvl w:val="1"/>
          <w:numId w:val="1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D0B904" w14:textId="77777777" w:rsidR="003D627B" w:rsidRPr="003D627B" w:rsidRDefault="003D627B" w:rsidP="003D627B">
      <w:pPr>
        <w:numPr>
          <w:ilvl w:val="1"/>
          <w:numId w:val="1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)</w:t>
      </w:r>
    </w:p>
    <w:p w14:paraId="2956D15B" w14:textId="77777777" w:rsidR="003D627B" w:rsidRPr="003D627B" w:rsidRDefault="003D627B" w:rsidP="003D627B">
      <w:pPr>
        <w:numPr>
          <w:ilvl w:val="1"/>
          <w:numId w:val="1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2AA5020" w14:textId="77777777" w:rsidR="003D627B" w:rsidRPr="003D627B" w:rsidRDefault="003D627B" w:rsidP="003D627B">
      <w:pPr>
        <w:numPr>
          <w:ilvl w:val="1"/>
          <w:numId w:val="1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3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AD09AB7" w14:textId="77777777" w:rsidR="003D627B" w:rsidRPr="003D627B" w:rsidRDefault="003D627B" w:rsidP="003D627B">
      <w:pPr>
        <w:numPr>
          <w:ilvl w:val="0"/>
          <w:numId w:val="1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3.2024</w:t>
      </w:r>
    </w:p>
    <w:p w14:paraId="0FCC3614" w14:textId="77777777" w:rsidR="003D627B" w:rsidRPr="003D627B" w:rsidRDefault="003D627B" w:rsidP="003D627B">
      <w:pPr>
        <w:numPr>
          <w:ilvl w:val="1"/>
          <w:numId w:val="1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8434E58" w14:textId="77777777" w:rsidR="003D627B" w:rsidRPr="003D627B" w:rsidRDefault="003D627B" w:rsidP="003D627B">
      <w:pPr>
        <w:numPr>
          <w:ilvl w:val="1"/>
          <w:numId w:val="1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9215ED6" w14:textId="77777777" w:rsidR="003D627B" w:rsidRPr="003D627B" w:rsidRDefault="003D627B" w:rsidP="003D627B">
      <w:pPr>
        <w:numPr>
          <w:ilvl w:val="1"/>
          <w:numId w:val="1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03FFB8D" w14:textId="77777777" w:rsidR="003D627B" w:rsidRPr="003D627B" w:rsidRDefault="003D627B" w:rsidP="003D627B">
      <w:pPr>
        <w:numPr>
          <w:ilvl w:val="1"/>
          <w:numId w:val="1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238D3" w14:textId="77777777" w:rsidR="003D627B" w:rsidRPr="003D627B" w:rsidRDefault="003D627B" w:rsidP="003D627B">
      <w:pPr>
        <w:numPr>
          <w:ilvl w:val="1"/>
          <w:numId w:val="1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76AC003" w14:textId="77777777" w:rsidR="003D627B" w:rsidRPr="003D627B" w:rsidRDefault="003D627B" w:rsidP="003D627B">
      <w:pPr>
        <w:numPr>
          <w:ilvl w:val="1"/>
          <w:numId w:val="1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554DFE6" w14:textId="77777777" w:rsidR="003D627B" w:rsidRPr="003D627B" w:rsidRDefault="003D627B" w:rsidP="003D627B">
      <w:pPr>
        <w:numPr>
          <w:ilvl w:val="1"/>
          <w:numId w:val="1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41E45DC" w14:textId="77777777" w:rsidR="003D627B" w:rsidRPr="003D627B" w:rsidRDefault="003D627B" w:rsidP="003D627B">
      <w:pPr>
        <w:numPr>
          <w:ilvl w:val="1"/>
          <w:numId w:val="1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586AD174" w14:textId="716045B5" w:rsidR="003D627B" w:rsidRPr="003D627B" w:rsidRDefault="0011345C" w:rsidP="003D627B">
      <w:pPr>
        <w:numPr>
          <w:ilvl w:val="1"/>
          <w:numId w:val="1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4F22264" w14:textId="77777777" w:rsidR="003D627B" w:rsidRPr="003D627B" w:rsidRDefault="003D627B" w:rsidP="003D627B">
      <w:pPr>
        <w:numPr>
          <w:ilvl w:val="1"/>
          <w:numId w:val="1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81E023D" w14:textId="77777777" w:rsidR="003D627B" w:rsidRPr="003D627B" w:rsidRDefault="003D627B" w:rsidP="003D627B">
      <w:pPr>
        <w:numPr>
          <w:ilvl w:val="1"/>
          <w:numId w:val="1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48A292" w14:textId="77777777" w:rsidR="003D627B" w:rsidRPr="003D627B" w:rsidRDefault="003D627B" w:rsidP="003D627B">
      <w:pPr>
        <w:numPr>
          <w:ilvl w:val="1"/>
          <w:numId w:val="1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57918EA8" w14:textId="77777777" w:rsidR="003D627B" w:rsidRPr="003D627B" w:rsidRDefault="003D627B" w:rsidP="003D627B">
      <w:pPr>
        <w:numPr>
          <w:ilvl w:val="1"/>
          <w:numId w:val="1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AB826" w14:textId="77777777" w:rsidR="003D627B" w:rsidRPr="003D627B" w:rsidRDefault="003D627B" w:rsidP="003D627B">
      <w:pPr>
        <w:numPr>
          <w:ilvl w:val="1"/>
          <w:numId w:val="1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2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4A17399C" w14:textId="77777777" w:rsidR="003D627B" w:rsidRPr="003D627B" w:rsidRDefault="003D627B" w:rsidP="003D627B">
      <w:pPr>
        <w:numPr>
          <w:ilvl w:val="0"/>
          <w:numId w:val="1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3.2024</w:t>
      </w:r>
    </w:p>
    <w:p w14:paraId="7809EB29" w14:textId="77777777" w:rsidR="003D627B" w:rsidRPr="003D627B" w:rsidRDefault="003D627B" w:rsidP="003D627B">
      <w:pPr>
        <w:numPr>
          <w:ilvl w:val="1"/>
          <w:numId w:val="1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F8F8DC4" w14:textId="77777777" w:rsidR="003D627B" w:rsidRPr="003D627B" w:rsidRDefault="003D627B" w:rsidP="003D627B">
      <w:pPr>
        <w:numPr>
          <w:ilvl w:val="1"/>
          <w:numId w:val="1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13E5412" w14:textId="77777777" w:rsidR="003D627B" w:rsidRPr="003D627B" w:rsidRDefault="003D627B" w:rsidP="003D627B">
      <w:pPr>
        <w:numPr>
          <w:ilvl w:val="1"/>
          <w:numId w:val="1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F2C1566" w14:textId="77777777" w:rsidR="003D627B" w:rsidRPr="003D627B" w:rsidRDefault="003D627B" w:rsidP="003D627B">
      <w:pPr>
        <w:numPr>
          <w:ilvl w:val="1"/>
          <w:numId w:val="1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3DC23F" w14:textId="77777777" w:rsidR="003D627B" w:rsidRPr="003D627B" w:rsidRDefault="003D627B" w:rsidP="003D627B">
      <w:pPr>
        <w:numPr>
          <w:ilvl w:val="1"/>
          <w:numId w:val="1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</w:t>
      </w:r>
    </w:p>
    <w:p w14:paraId="7151BCB5" w14:textId="77777777" w:rsidR="003D627B" w:rsidRPr="003D627B" w:rsidRDefault="003D627B" w:rsidP="003D627B">
      <w:pPr>
        <w:numPr>
          <w:ilvl w:val="1"/>
          <w:numId w:val="1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7C15314" w14:textId="77777777" w:rsidR="003D627B" w:rsidRPr="003D627B" w:rsidRDefault="003D627B" w:rsidP="003D627B">
      <w:pPr>
        <w:numPr>
          <w:ilvl w:val="1"/>
          <w:numId w:val="1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E9D12AF" w14:textId="77777777" w:rsidR="003D627B" w:rsidRPr="003D627B" w:rsidRDefault="003D627B" w:rsidP="003D627B">
      <w:pPr>
        <w:numPr>
          <w:ilvl w:val="1"/>
          <w:numId w:val="1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AE2BD68" w14:textId="7D53B670" w:rsidR="003D627B" w:rsidRPr="003D627B" w:rsidRDefault="0011345C" w:rsidP="003D627B">
      <w:pPr>
        <w:numPr>
          <w:ilvl w:val="1"/>
          <w:numId w:val="1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89261C" w14:textId="77777777" w:rsidR="003D627B" w:rsidRPr="003D627B" w:rsidRDefault="003D627B" w:rsidP="003D627B">
      <w:pPr>
        <w:numPr>
          <w:ilvl w:val="1"/>
          <w:numId w:val="1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87C63C" w14:textId="77777777" w:rsidR="003D627B" w:rsidRPr="003D627B" w:rsidRDefault="003D627B" w:rsidP="003D627B">
      <w:pPr>
        <w:numPr>
          <w:ilvl w:val="1"/>
          <w:numId w:val="1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CC98E8" w14:textId="77777777" w:rsidR="003D627B" w:rsidRPr="003D627B" w:rsidRDefault="003D627B" w:rsidP="003D627B">
      <w:pPr>
        <w:numPr>
          <w:ilvl w:val="1"/>
          <w:numId w:val="1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6612BD18" w14:textId="77777777" w:rsidR="003D627B" w:rsidRPr="003D627B" w:rsidRDefault="003D627B" w:rsidP="003D627B">
      <w:pPr>
        <w:numPr>
          <w:ilvl w:val="1"/>
          <w:numId w:val="1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ED2020" w14:textId="77777777" w:rsidR="003D627B" w:rsidRPr="003D627B" w:rsidRDefault="003D627B" w:rsidP="003D627B">
      <w:pPr>
        <w:numPr>
          <w:ilvl w:val="1"/>
          <w:numId w:val="1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1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5EF666BB" w14:textId="77777777" w:rsidR="003D627B" w:rsidRPr="003D627B" w:rsidRDefault="003D627B" w:rsidP="003D627B">
      <w:pPr>
        <w:numPr>
          <w:ilvl w:val="0"/>
          <w:numId w:val="1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3.2024</w:t>
      </w:r>
    </w:p>
    <w:p w14:paraId="2DCFFE8F" w14:textId="77777777" w:rsidR="003D627B" w:rsidRPr="003D627B" w:rsidRDefault="003D627B" w:rsidP="003D627B">
      <w:pPr>
        <w:numPr>
          <w:ilvl w:val="1"/>
          <w:numId w:val="1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F6579A3" w14:textId="77777777" w:rsidR="003D627B" w:rsidRPr="003D627B" w:rsidRDefault="003D627B" w:rsidP="003D627B">
      <w:pPr>
        <w:numPr>
          <w:ilvl w:val="1"/>
          <w:numId w:val="1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2F812D9" w14:textId="77777777" w:rsidR="003D627B" w:rsidRPr="003D627B" w:rsidRDefault="003D627B" w:rsidP="003D627B">
      <w:pPr>
        <w:numPr>
          <w:ilvl w:val="1"/>
          <w:numId w:val="1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51F7BDE3" w14:textId="77777777" w:rsidR="003D627B" w:rsidRPr="003D627B" w:rsidRDefault="003D627B" w:rsidP="003D627B">
      <w:pPr>
        <w:numPr>
          <w:ilvl w:val="1"/>
          <w:numId w:val="1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3C8A01" w14:textId="77777777" w:rsidR="003D627B" w:rsidRPr="003D627B" w:rsidRDefault="003D627B" w:rsidP="003D627B">
      <w:pPr>
        <w:numPr>
          <w:ilvl w:val="1"/>
          <w:numId w:val="1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87085A" w14:textId="77777777" w:rsidR="003D627B" w:rsidRPr="003D627B" w:rsidRDefault="003D627B" w:rsidP="003D627B">
      <w:pPr>
        <w:numPr>
          <w:ilvl w:val="1"/>
          <w:numId w:val="1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58432F" w14:textId="77777777" w:rsidR="003D627B" w:rsidRPr="003D627B" w:rsidRDefault="003D627B" w:rsidP="003D627B">
      <w:pPr>
        <w:numPr>
          <w:ilvl w:val="1"/>
          <w:numId w:val="1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0D16176D" w14:textId="77777777" w:rsidR="003D627B" w:rsidRPr="003D627B" w:rsidRDefault="003D627B" w:rsidP="003D627B">
      <w:pPr>
        <w:numPr>
          <w:ilvl w:val="1"/>
          <w:numId w:val="1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238D70AA" w14:textId="5E80ADE2" w:rsidR="003D627B" w:rsidRPr="003D627B" w:rsidRDefault="0011345C" w:rsidP="003D627B">
      <w:pPr>
        <w:numPr>
          <w:ilvl w:val="1"/>
          <w:numId w:val="1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27E8DA" w14:textId="77777777" w:rsidR="003D627B" w:rsidRPr="003D627B" w:rsidRDefault="003D627B" w:rsidP="003D627B">
      <w:pPr>
        <w:numPr>
          <w:ilvl w:val="1"/>
          <w:numId w:val="1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1CA46D" w14:textId="77777777" w:rsidR="003D627B" w:rsidRPr="003D627B" w:rsidRDefault="003D627B" w:rsidP="003D627B">
      <w:pPr>
        <w:numPr>
          <w:ilvl w:val="1"/>
          <w:numId w:val="1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7DCAA0A" w14:textId="77777777" w:rsidR="003D627B" w:rsidRPr="003D627B" w:rsidRDefault="003D627B" w:rsidP="003D627B">
      <w:pPr>
        <w:numPr>
          <w:ilvl w:val="1"/>
          <w:numId w:val="1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773FD34" w14:textId="77777777" w:rsidR="003D627B" w:rsidRPr="003D627B" w:rsidRDefault="003D627B" w:rsidP="003D627B">
      <w:pPr>
        <w:numPr>
          <w:ilvl w:val="1"/>
          <w:numId w:val="1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7C576E0" w14:textId="77777777" w:rsidR="003D627B" w:rsidRPr="003D627B" w:rsidRDefault="003D627B" w:rsidP="003D627B">
      <w:pPr>
        <w:numPr>
          <w:ilvl w:val="1"/>
          <w:numId w:val="1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D6E580C" w14:textId="77777777" w:rsidR="003D627B" w:rsidRPr="003D627B" w:rsidRDefault="003D627B" w:rsidP="003D627B">
      <w:pPr>
        <w:numPr>
          <w:ilvl w:val="0"/>
          <w:numId w:val="1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3.2024</w:t>
      </w:r>
    </w:p>
    <w:p w14:paraId="3D34BB1F" w14:textId="77777777" w:rsidR="003D627B" w:rsidRPr="003D627B" w:rsidRDefault="003D627B" w:rsidP="003D627B">
      <w:pPr>
        <w:numPr>
          <w:ilvl w:val="1"/>
          <w:numId w:val="1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AFB6A5B" w14:textId="77777777" w:rsidR="003D627B" w:rsidRPr="003D627B" w:rsidRDefault="003D627B" w:rsidP="003D627B">
      <w:pPr>
        <w:numPr>
          <w:ilvl w:val="1"/>
          <w:numId w:val="1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A2BF396" w14:textId="77777777" w:rsidR="003D627B" w:rsidRPr="003D627B" w:rsidRDefault="003D627B" w:rsidP="003D627B">
      <w:pPr>
        <w:numPr>
          <w:ilvl w:val="1"/>
          <w:numId w:val="1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32C82C1" w14:textId="77777777" w:rsidR="003D627B" w:rsidRPr="003D627B" w:rsidRDefault="003D627B" w:rsidP="003D627B">
      <w:pPr>
        <w:numPr>
          <w:ilvl w:val="1"/>
          <w:numId w:val="1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A107F8" w14:textId="77777777" w:rsidR="003D627B" w:rsidRPr="003D627B" w:rsidRDefault="003D627B" w:rsidP="003D627B">
      <w:pPr>
        <w:numPr>
          <w:ilvl w:val="1"/>
          <w:numId w:val="1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5BB9779" w14:textId="77777777" w:rsidR="003D627B" w:rsidRPr="003D627B" w:rsidRDefault="003D627B" w:rsidP="003D627B">
      <w:pPr>
        <w:numPr>
          <w:ilvl w:val="1"/>
          <w:numId w:val="1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AEE9D5" w14:textId="77777777" w:rsidR="003D627B" w:rsidRPr="003D627B" w:rsidRDefault="003D627B" w:rsidP="003D627B">
      <w:pPr>
        <w:numPr>
          <w:ilvl w:val="1"/>
          <w:numId w:val="1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4D40F0" w14:textId="77777777" w:rsidR="003D627B" w:rsidRPr="003D627B" w:rsidRDefault="003D627B" w:rsidP="003D627B">
      <w:pPr>
        <w:numPr>
          <w:ilvl w:val="1"/>
          <w:numId w:val="1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C0DF45" w14:textId="304ADCC4" w:rsidR="003D627B" w:rsidRPr="003D627B" w:rsidRDefault="0011345C" w:rsidP="003D627B">
      <w:pPr>
        <w:numPr>
          <w:ilvl w:val="1"/>
          <w:numId w:val="1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426116" w14:textId="77777777" w:rsidR="003D627B" w:rsidRPr="003D627B" w:rsidRDefault="003D627B" w:rsidP="003D627B">
      <w:pPr>
        <w:numPr>
          <w:ilvl w:val="1"/>
          <w:numId w:val="1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2936F1F" w14:textId="77777777" w:rsidR="003D627B" w:rsidRPr="003D627B" w:rsidRDefault="003D627B" w:rsidP="003D627B">
      <w:pPr>
        <w:numPr>
          <w:ilvl w:val="1"/>
          <w:numId w:val="1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1AC1D8" w14:textId="77777777" w:rsidR="003D627B" w:rsidRPr="003D627B" w:rsidRDefault="003D627B" w:rsidP="003D627B">
      <w:pPr>
        <w:numPr>
          <w:ilvl w:val="1"/>
          <w:numId w:val="1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68B3D2E" w14:textId="77777777" w:rsidR="003D627B" w:rsidRPr="003D627B" w:rsidRDefault="003D627B" w:rsidP="003D627B">
      <w:pPr>
        <w:numPr>
          <w:ilvl w:val="1"/>
          <w:numId w:val="1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6B6F303" w14:textId="77777777" w:rsidR="003D627B" w:rsidRPr="003D627B" w:rsidRDefault="003D627B" w:rsidP="003D627B">
      <w:pPr>
        <w:numPr>
          <w:ilvl w:val="1"/>
          <w:numId w:val="1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9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395AA1C" w14:textId="77777777" w:rsidR="003D627B" w:rsidRPr="003D627B" w:rsidRDefault="003D627B" w:rsidP="003D627B">
      <w:pPr>
        <w:numPr>
          <w:ilvl w:val="0"/>
          <w:numId w:val="1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3.2024</w:t>
      </w:r>
    </w:p>
    <w:p w14:paraId="6FABBCDA" w14:textId="77777777" w:rsidR="003D627B" w:rsidRPr="003D627B" w:rsidRDefault="003D627B" w:rsidP="003D627B">
      <w:pPr>
        <w:numPr>
          <w:ilvl w:val="1"/>
          <w:numId w:val="1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78D861" w14:textId="77777777" w:rsidR="003D627B" w:rsidRPr="003D627B" w:rsidRDefault="003D627B" w:rsidP="003D627B">
      <w:pPr>
        <w:numPr>
          <w:ilvl w:val="1"/>
          <w:numId w:val="1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911CB57" w14:textId="77777777" w:rsidR="003D627B" w:rsidRPr="003D627B" w:rsidRDefault="003D627B" w:rsidP="003D627B">
      <w:pPr>
        <w:numPr>
          <w:ilvl w:val="1"/>
          <w:numId w:val="1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B2BB19" w14:textId="77777777" w:rsidR="003D627B" w:rsidRPr="003D627B" w:rsidRDefault="003D627B" w:rsidP="003D627B">
      <w:pPr>
        <w:numPr>
          <w:ilvl w:val="1"/>
          <w:numId w:val="1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C07689" w14:textId="77777777" w:rsidR="003D627B" w:rsidRPr="003D627B" w:rsidRDefault="003D627B" w:rsidP="003D627B">
      <w:pPr>
        <w:numPr>
          <w:ilvl w:val="1"/>
          <w:numId w:val="1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905868" w14:textId="77777777" w:rsidR="003D627B" w:rsidRPr="003D627B" w:rsidRDefault="003D627B" w:rsidP="003D627B">
      <w:pPr>
        <w:numPr>
          <w:ilvl w:val="1"/>
          <w:numId w:val="1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9C8AB1" w14:textId="77777777" w:rsidR="003D627B" w:rsidRPr="003D627B" w:rsidRDefault="003D627B" w:rsidP="003D627B">
      <w:pPr>
        <w:numPr>
          <w:ilvl w:val="1"/>
          <w:numId w:val="1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78153FC" w14:textId="77777777" w:rsidR="003D627B" w:rsidRPr="003D627B" w:rsidRDefault="003D627B" w:rsidP="003D627B">
      <w:pPr>
        <w:numPr>
          <w:ilvl w:val="1"/>
          <w:numId w:val="1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7FC06B" w14:textId="10C04C2A" w:rsidR="003D627B" w:rsidRPr="003D627B" w:rsidRDefault="0011345C" w:rsidP="003D627B">
      <w:pPr>
        <w:numPr>
          <w:ilvl w:val="1"/>
          <w:numId w:val="1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05827D" w14:textId="77777777" w:rsidR="003D627B" w:rsidRPr="003D627B" w:rsidRDefault="003D627B" w:rsidP="003D627B">
      <w:pPr>
        <w:numPr>
          <w:ilvl w:val="1"/>
          <w:numId w:val="1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D6BE966" w14:textId="77777777" w:rsidR="003D627B" w:rsidRPr="003D627B" w:rsidRDefault="003D627B" w:rsidP="003D627B">
      <w:pPr>
        <w:numPr>
          <w:ilvl w:val="1"/>
          <w:numId w:val="1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E5CECA" w14:textId="77777777" w:rsidR="003D627B" w:rsidRPr="003D627B" w:rsidRDefault="003D627B" w:rsidP="003D627B">
      <w:pPr>
        <w:numPr>
          <w:ilvl w:val="1"/>
          <w:numId w:val="1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E3AE1F6" w14:textId="77777777" w:rsidR="003D627B" w:rsidRPr="003D627B" w:rsidRDefault="003D627B" w:rsidP="003D627B">
      <w:pPr>
        <w:numPr>
          <w:ilvl w:val="1"/>
          <w:numId w:val="1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FB9E9D" w14:textId="77777777" w:rsidR="003D627B" w:rsidRPr="003D627B" w:rsidRDefault="003D627B" w:rsidP="003D627B">
      <w:pPr>
        <w:numPr>
          <w:ilvl w:val="1"/>
          <w:numId w:val="1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7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4700DDCD" w14:textId="77777777" w:rsidR="003D627B" w:rsidRPr="003D627B" w:rsidRDefault="003D627B" w:rsidP="003D627B">
      <w:pPr>
        <w:numPr>
          <w:ilvl w:val="0"/>
          <w:numId w:val="1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3.2024</w:t>
      </w:r>
    </w:p>
    <w:p w14:paraId="0749E97A" w14:textId="77777777" w:rsidR="003D627B" w:rsidRPr="003D627B" w:rsidRDefault="003D627B" w:rsidP="003D627B">
      <w:pPr>
        <w:numPr>
          <w:ilvl w:val="1"/>
          <w:numId w:val="1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98EA54B" w14:textId="77777777" w:rsidR="003D627B" w:rsidRPr="003D627B" w:rsidRDefault="003D627B" w:rsidP="003D627B">
      <w:pPr>
        <w:numPr>
          <w:ilvl w:val="1"/>
          <w:numId w:val="1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067FC06" w14:textId="77777777" w:rsidR="003D627B" w:rsidRPr="003D627B" w:rsidRDefault="003D627B" w:rsidP="003D627B">
      <w:pPr>
        <w:numPr>
          <w:ilvl w:val="1"/>
          <w:numId w:val="1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03C3A7D" w14:textId="77777777" w:rsidR="003D627B" w:rsidRPr="003D627B" w:rsidRDefault="003D627B" w:rsidP="003D627B">
      <w:pPr>
        <w:numPr>
          <w:ilvl w:val="1"/>
          <w:numId w:val="1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</w:t>
      </w:r>
    </w:p>
    <w:p w14:paraId="419C8BC0" w14:textId="77777777" w:rsidR="003D627B" w:rsidRPr="003D627B" w:rsidRDefault="003D627B" w:rsidP="003D627B">
      <w:pPr>
        <w:numPr>
          <w:ilvl w:val="1"/>
          <w:numId w:val="1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</w:t>
      </w:r>
    </w:p>
    <w:p w14:paraId="2DAA2363" w14:textId="77777777" w:rsidR="003D627B" w:rsidRPr="003D627B" w:rsidRDefault="003D627B" w:rsidP="003D627B">
      <w:pPr>
        <w:numPr>
          <w:ilvl w:val="1"/>
          <w:numId w:val="1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1C503F" w14:textId="77777777" w:rsidR="003D627B" w:rsidRPr="003D627B" w:rsidRDefault="003D627B" w:rsidP="003D627B">
      <w:pPr>
        <w:numPr>
          <w:ilvl w:val="1"/>
          <w:numId w:val="1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03F8570" w14:textId="77777777" w:rsidR="003D627B" w:rsidRPr="003D627B" w:rsidRDefault="003D627B" w:rsidP="003D627B">
      <w:pPr>
        <w:numPr>
          <w:ilvl w:val="1"/>
          <w:numId w:val="1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FEED99A" w14:textId="15371758" w:rsidR="003D627B" w:rsidRPr="003D627B" w:rsidRDefault="0011345C" w:rsidP="003D627B">
      <w:pPr>
        <w:numPr>
          <w:ilvl w:val="1"/>
          <w:numId w:val="1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</w:t>
      </w:r>
    </w:p>
    <w:p w14:paraId="491EC076" w14:textId="77777777" w:rsidR="003D627B" w:rsidRPr="003D627B" w:rsidRDefault="003D627B" w:rsidP="003D627B">
      <w:pPr>
        <w:numPr>
          <w:ilvl w:val="1"/>
          <w:numId w:val="1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BCA4EB3" w14:textId="77777777" w:rsidR="003D627B" w:rsidRPr="003D627B" w:rsidRDefault="003D627B" w:rsidP="003D627B">
      <w:pPr>
        <w:numPr>
          <w:ilvl w:val="1"/>
          <w:numId w:val="1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3A0F14" w14:textId="77777777" w:rsidR="003D627B" w:rsidRPr="003D627B" w:rsidRDefault="003D627B" w:rsidP="003D627B">
      <w:pPr>
        <w:numPr>
          <w:ilvl w:val="1"/>
          <w:numId w:val="1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5D615B3D" w14:textId="77777777" w:rsidR="003D627B" w:rsidRPr="003D627B" w:rsidRDefault="003D627B" w:rsidP="003D627B">
      <w:pPr>
        <w:numPr>
          <w:ilvl w:val="1"/>
          <w:numId w:val="1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F61F5A" w14:textId="77777777" w:rsidR="003D627B" w:rsidRPr="003D627B" w:rsidRDefault="003D627B" w:rsidP="003D627B">
      <w:pPr>
        <w:numPr>
          <w:ilvl w:val="1"/>
          <w:numId w:val="1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16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4F1DCAFD" w14:textId="77777777" w:rsidR="003D627B" w:rsidRPr="003D627B" w:rsidRDefault="003D627B" w:rsidP="003D627B">
      <w:pPr>
        <w:numPr>
          <w:ilvl w:val="0"/>
          <w:numId w:val="1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3.2024</w:t>
      </w:r>
    </w:p>
    <w:p w14:paraId="45011929" w14:textId="77777777" w:rsidR="003D627B" w:rsidRPr="003D627B" w:rsidRDefault="003D627B" w:rsidP="003D627B">
      <w:pPr>
        <w:numPr>
          <w:ilvl w:val="1"/>
          <w:numId w:val="1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62F1E26" w14:textId="77777777" w:rsidR="003D627B" w:rsidRPr="003D627B" w:rsidRDefault="003D627B" w:rsidP="003D627B">
      <w:pPr>
        <w:numPr>
          <w:ilvl w:val="1"/>
          <w:numId w:val="1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A472FE" w14:textId="77777777" w:rsidR="003D627B" w:rsidRPr="003D627B" w:rsidRDefault="003D627B" w:rsidP="003D627B">
      <w:pPr>
        <w:numPr>
          <w:ilvl w:val="1"/>
          <w:numId w:val="1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7DC564A" w14:textId="77777777" w:rsidR="003D627B" w:rsidRPr="003D627B" w:rsidRDefault="003D627B" w:rsidP="003D627B">
      <w:pPr>
        <w:numPr>
          <w:ilvl w:val="1"/>
          <w:numId w:val="1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E70A75" w14:textId="77777777" w:rsidR="003D627B" w:rsidRPr="003D627B" w:rsidRDefault="003D627B" w:rsidP="003D627B">
      <w:pPr>
        <w:numPr>
          <w:ilvl w:val="1"/>
          <w:numId w:val="1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C88FF78" w14:textId="77777777" w:rsidR="003D627B" w:rsidRPr="003D627B" w:rsidRDefault="003D627B" w:rsidP="003D627B">
      <w:pPr>
        <w:numPr>
          <w:ilvl w:val="1"/>
          <w:numId w:val="1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BD9E0C" w14:textId="77777777" w:rsidR="003D627B" w:rsidRPr="003D627B" w:rsidRDefault="003D627B" w:rsidP="003D627B">
      <w:pPr>
        <w:numPr>
          <w:ilvl w:val="1"/>
          <w:numId w:val="1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B650B26" w14:textId="77777777" w:rsidR="003D627B" w:rsidRPr="003D627B" w:rsidRDefault="003D627B" w:rsidP="003D627B">
      <w:pPr>
        <w:numPr>
          <w:ilvl w:val="1"/>
          <w:numId w:val="1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699403" w14:textId="491745B7" w:rsidR="003D627B" w:rsidRPr="003D627B" w:rsidRDefault="0011345C" w:rsidP="003D627B">
      <w:pPr>
        <w:numPr>
          <w:ilvl w:val="1"/>
          <w:numId w:val="1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5FFD73" w14:textId="77777777" w:rsidR="003D627B" w:rsidRPr="003D627B" w:rsidRDefault="003D627B" w:rsidP="003D627B">
      <w:pPr>
        <w:numPr>
          <w:ilvl w:val="1"/>
          <w:numId w:val="1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48AEDC2" w14:textId="77777777" w:rsidR="003D627B" w:rsidRPr="003D627B" w:rsidRDefault="003D627B" w:rsidP="003D627B">
      <w:pPr>
        <w:numPr>
          <w:ilvl w:val="1"/>
          <w:numId w:val="1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D0022B" w14:textId="77777777" w:rsidR="003D627B" w:rsidRPr="003D627B" w:rsidRDefault="003D627B" w:rsidP="003D627B">
      <w:pPr>
        <w:numPr>
          <w:ilvl w:val="1"/>
          <w:numId w:val="1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56F00B87" w14:textId="77777777" w:rsidR="003D627B" w:rsidRPr="003D627B" w:rsidRDefault="003D627B" w:rsidP="003D627B">
      <w:pPr>
        <w:numPr>
          <w:ilvl w:val="1"/>
          <w:numId w:val="1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1F72710" w14:textId="77777777" w:rsidR="003D627B" w:rsidRPr="003D627B" w:rsidRDefault="003D627B" w:rsidP="003D627B">
      <w:pPr>
        <w:numPr>
          <w:ilvl w:val="1"/>
          <w:numId w:val="1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5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1A275AB" w14:textId="77777777" w:rsidR="003D627B" w:rsidRPr="003D627B" w:rsidRDefault="003D627B" w:rsidP="003D627B">
      <w:pPr>
        <w:numPr>
          <w:ilvl w:val="0"/>
          <w:numId w:val="1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3.2024</w:t>
      </w:r>
    </w:p>
    <w:p w14:paraId="2088E755" w14:textId="77777777" w:rsidR="003D627B" w:rsidRPr="003D627B" w:rsidRDefault="003D627B" w:rsidP="003D627B">
      <w:pPr>
        <w:numPr>
          <w:ilvl w:val="1"/>
          <w:numId w:val="1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F1F62EC" w14:textId="77777777" w:rsidR="003D627B" w:rsidRPr="003D627B" w:rsidRDefault="003D627B" w:rsidP="003D627B">
      <w:pPr>
        <w:numPr>
          <w:ilvl w:val="1"/>
          <w:numId w:val="1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222D6AB" w14:textId="77777777" w:rsidR="003D627B" w:rsidRPr="003D627B" w:rsidRDefault="003D627B" w:rsidP="003D627B">
      <w:pPr>
        <w:numPr>
          <w:ilvl w:val="1"/>
          <w:numId w:val="1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D923D47" w14:textId="77777777" w:rsidR="003D627B" w:rsidRPr="003D627B" w:rsidRDefault="003D627B" w:rsidP="003D627B">
      <w:pPr>
        <w:numPr>
          <w:ilvl w:val="1"/>
          <w:numId w:val="1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6E45C0DB" w14:textId="77777777" w:rsidR="003D627B" w:rsidRPr="003D627B" w:rsidRDefault="003D627B" w:rsidP="003D627B">
      <w:pPr>
        <w:numPr>
          <w:ilvl w:val="1"/>
          <w:numId w:val="1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047957" w14:textId="77777777" w:rsidR="003D627B" w:rsidRPr="003D627B" w:rsidRDefault="003D627B" w:rsidP="003D627B">
      <w:pPr>
        <w:numPr>
          <w:ilvl w:val="1"/>
          <w:numId w:val="1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7AFA1C0" w14:textId="77777777" w:rsidR="003D627B" w:rsidRPr="003D627B" w:rsidRDefault="003D627B" w:rsidP="003D627B">
      <w:pPr>
        <w:numPr>
          <w:ilvl w:val="1"/>
          <w:numId w:val="1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7DCFD7E" w14:textId="77777777" w:rsidR="003D627B" w:rsidRPr="003D627B" w:rsidRDefault="003D627B" w:rsidP="003D627B">
      <w:pPr>
        <w:numPr>
          <w:ilvl w:val="1"/>
          <w:numId w:val="1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03F5B434" w14:textId="7E913F40" w:rsidR="003D627B" w:rsidRPr="003D627B" w:rsidRDefault="0011345C" w:rsidP="003D627B">
      <w:pPr>
        <w:numPr>
          <w:ilvl w:val="1"/>
          <w:numId w:val="1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40ED1D0" w14:textId="77777777" w:rsidR="003D627B" w:rsidRPr="003D627B" w:rsidRDefault="003D627B" w:rsidP="003D627B">
      <w:pPr>
        <w:numPr>
          <w:ilvl w:val="1"/>
          <w:numId w:val="1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793BE67" w14:textId="77777777" w:rsidR="003D627B" w:rsidRPr="003D627B" w:rsidRDefault="003D627B" w:rsidP="003D627B">
      <w:pPr>
        <w:numPr>
          <w:ilvl w:val="1"/>
          <w:numId w:val="1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FC44D8" w14:textId="77777777" w:rsidR="003D627B" w:rsidRPr="003D627B" w:rsidRDefault="003D627B" w:rsidP="003D627B">
      <w:pPr>
        <w:numPr>
          <w:ilvl w:val="1"/>
          <w:numId w:val="1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DE9DAA0" w14:textId="77777777" w:rsidR="003D627B" w:rsidRPr="003D627B" w:rsidRDefault="003D627B" w:rsidP="003D627B">
      <w:pPr>
        <w:numPr>
          <w:ilvl w:val="1"/>
          <w:numId w:val="1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7502E3" w14:textId="77777777" w:rsidR="003D627B" w:rsidRPr="003D627B" w:rsidRDefault="003D627B" w:rsidP="003D627B">
      <w:pPr>
        <w:numPr>
          <w:ilvl w:val="1"/>
          <w:numId w:val="1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4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6FCCBB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ютий 2024</w:t>
        </w:r>
      </w:hyperlink>
    </w:p>
    <w:p w14:paraId="6B1FA15D" w14:textId="77777777" w:rsidR="003D627B" w:rsidRPr="003D627B" w:rsidRDefault="003D627B" w:rsidP="003D627B">
      <w:pPr>
        <w:numPr>
          <w:ilvl w:val="0"/>
          <w:numId w:val="1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2.2024</w:t>
      </w:r>
    </w:p>
    <w:p w14:paraId="377E58FC" w14:textId="77777777" w:rsidR="003D627B" w:rsidRPr="003D627B" w:rsidRDefault="003D627B" w:rsidP="003D627B">
      <w:pPr>
        <w:numPr>
          <w:ilvl w:val="1"/>
          <w:numId w:val="1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5287A1E" w14:textId="77777777" w:rsidR="003D627B" w:rsidRPr="003D627B" w:rsidRDefault="003D627B" w:rsidP="003D627B">
      <w:pPr>
        <w:numPr>
          <w:ilvl w:val="1"/>
          <w:numId w:val="1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CE177B5" w14:textId="77777777" w:rsidR="003D627B" w:rsidRPr="003D627B" w:rsidRDefault="003D627B" w:rsidP="003D627B">
      <w:pPr>
        <w:numPr>
          <w:ilvl w:val="1"/>
          <w:numId w:val="1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0BA5E66" w14:textId="77777777" w:rsidR="003D627B" w:rsidRPr="003D627B" w:rsidRDefault="003D627B" w:rsidP="003D627B">
      <w:pPr>
        <w:numPr>
          <w:ilvl w:val="1"/>
          <w:numId w:val="1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38C474CD" w14:textId="77777777" w:rsidR="003D627B" w:rsidRPr="003D627B" w:rsidRDefault="003D627B" w:rsidP="003D627B">
      <w:pPr>
        <w:numPr>
          <w:ilvl w:val="1"/>
          <w:numId w:val="1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3C1BF27" w14:textId="77777777" w:rsidR="003D627B" w:rsidRPr="003D627B" w:rsidRDefault="003D627B" w:rsidP="003D627B">
      <w:pPr>
        <w:numPr>
          <w:ilvl w:val="1"/>
          <w:numId w:val="1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</w:t>
      </w:r>
    </w:p>
    <w:p w14:paraId="1ACF1D7A" w14:textId="77777777" w:rsidR="003D627B" w:rsidRPr="003D627B" w:rsidRDefault="003D627B" w:rsidP="003D627B">
      <w:pPr>
        <w:numPr>
          <w:ilvl w:val="1"/>
          <w:numId w:val="1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AA90CA" w14:textId="77777777" w:rsidR="003D627B" w:rsidRPr="003D627B" w:rsidRDefault="003D627B" w:rsidP="003D627B">
      <w:pPr>
        <w:numPr>
          <w:ilvl w:val="1"/>
          <w:numId w:val="1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8814317" w14:textId="6AF9B27C" w:rsidR="003D627B" w:rsidRPr="003D627B" w:rsidRDefault="0011345C" w:rsidP="003D627B">
      <w:pPr>
        <w:numPr>
          <w:ilvl w:val="1"/>
          <w:numId w:val="1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1F79B8E" w14:textId="77777777" w:rsidR="003D627B" w:rsidRPr="003D627B" w:rsidRDefault="003D627B" w:rsidP="003D627B">
      <w:pPr>
        <w:numPr>
          <w:ilvl w:val="1"/>
          <w:numId w:val="1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3175408" w14:textId="77777777" w:rsidR="003D627B" w:rsidRPr="003D627B" w:rsidRDefault="003D627B" w:rsidP="003D627B">
      <w:pPr>
        <w:numPr>
          <w:ilvl w:val="1"/>
          <w:numId w:val="1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FF684A" w14:textId="77777777" w:rsidR="003D627B" w:rsidRPr="003D627B" w:rsidRDefault="003D627B" w:rsidP="003D627B">
      <w:pPr>
        <w:numPr>
          <w:ilvl w:val="1"/>
          <w:numId w:val="1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09DE5" w14:textId="77777777" w:rsidR="003D627B" w:rsidRPr="003D627B" w:rsidRDefault="003D627B" w:rsidP="003D627B">
      <w:pPr>
        <w:numPr>
          <w:ilvl w:val="1"/>
          <w:numId w:val="1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CC6512D" w14:textId="77777777" w:rsidR="003D627B" w:rsidRPr="003D627B" w:rsidRDefault="003D627B" w:rsidP="003D627B">
      <w:pPr>
        <w:numPr>
          <w:ilvl w:val="1"/>
          <w:numId w:val="1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0F2521BD" w14:textId="77777777" w:rsidR="003D627B" w:rsidRPr="003D627B" w:rsidRDefault="003D627B" w:rsidP="003D627B">
      <w:pPr>
        <w:numPr>
          <w:ilvl w:val="0"/>
          <w:numId w:val="1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2.2024</w:t>
      </w:r>
    </w:p>
    <w:p w14:paraId="1E8C02D7" w14:textId="77777777" w:rsidR="003D627B" w:rsidRPr="003D627B" w:rsidRDefault="003D627B" w:rsidP="003D627B">
      <w:pPr>
        <w:numPr>
          <w:ilvl w:val="1"/>
          <w:numId w:val="1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C55A7E7" w14:textId="77777777" w:rsidR="003D627B" w:rsidRPr="003D627B" w:rsidRDefault="003D627B" w:rsidP="003D627B">
      <w:pPr>
        <w:numPr>
          <w:ilvl w:val="1"/>
          <w:numId w:val="1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D1732CA" w14:textId="77777777" w:rsidR="003D627B" w:rsidRPr="003D627B" w:rsidRDefault="003D627B" w:rsidP="003D627B">
      <w:pPr>
        <w:numPr>
          <w:ilvl w:val="1"/>
          <w:numId w:val="1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0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E04628B" w14:textId="77777777" w:rsidR="003D627B" w:rsidRPr="003D627B" w:rsidRDefault="003D627B" w:rsidP="003D627B">
      <w:pPr>
        <w:numPr>
          <w:ilvl w:val="1"/>
          <w:numId w:val="1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4575BF" w14:textId="77777777" w:rsidR="003D627B" w:rsidRPr="003D627B" w:rsidRDefault="003D627B" w:rsidP="003D627B">
      <w:pPr>
        <w:numPr>
          <w:ilvl w:val="1"/>
          <w:numId w:val="1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8C2CE9E" w14:textId="77777777" w:rsidR="003D627B" w:rsidRPr="003D627B" w:rsidRDefault="003D627B" w:rsidP="003D627B">
      <w:pPr>
        <w:numPr>
          <w:ilvl w:val="1"/>
          <w:numId w:val="1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47D6002" w14:textId="77777777" w:rsidR="003D627B" w:rsidRPr="003D627B" w:rsidRDefault="003D627B" w:rsidP="003D627B">
      <w:pPr>
        <w:numPr>
          <w:ilvl w:val="1"/>
          <w:numId w:val="1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D91A0D" w14:textId="77777777" w:rsidR="003D627B" w:rsidRPr="003D627B" w:rsidRDefault="003D627B" w:rsidP="003D627B">
      <w:pPr>
        <w:numPr>
          <w:ilvl w:val="1"/>
          <w:numId w:val="1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BC918CD" w14:textId="4A77A82C" w:rsidR="003D627B" w:rsidRPr="003D627B" w:rsidRDefault="0011345C" w:rsidP="003D627B">
      <w:pPr>
        <w:numPr>
          <w:ilvl w:val="1"/>
          <w:numId w:val="1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3CC92D2A" w14:textId="77777777" w:rsidR="003D627B" w:rsidRPr="003D627B" w:rsidRDefault="003D627B" w:rsidP="003D627B">
      <w:pPr>
        <w:numPr>
          <w:ilvl w:val="1"/>
          <w:numId w:val="1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6830C" w14:textId="77777777" w:rsidR="003D627B" w:rsidRPr="003D627B" w:rsidRDefault="003D627B" w:rsidP="003D627B">
      <w:pPr>
        <w:numPr>
          <w:ilvl w:val="1"/>
          <w:numId w:val="1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C6E0E39" w14:textId="77777777" w:rsidR="003D627B" w:rsidRPr="003D627B" w:rsidRDefault="003D627B" w:rsidP="003D627B">
      <w:pPr>
        <w:numPr>
          <w:ilvl w:val="1"/>
          <w:numId w:val="1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5245049" w14:textId="77777777" w:rsidR="003D627B" w:rsidRPr="003D627B" w:rsidRDefault="003D627B" w:rsidP="003D627B">
      <w:pPr>
        <w:numPr>
          <w:ilvl w:val="1"/>
          <w:numId w:val="1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D28E779" w14:textId="77777777" w:rsidR="003D627B" w:rsidRPr="003D627B" w:rsidRDefault="003D627B" w:rsidP="003D627B">
      <w:pPr>
        <w:numPr>
          <w:ilvl w:val="1"/>
          <w:numId w:val="1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2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4544D676" w14:textId="77777777" w:rsidR="003D627B" w:rsidRPr="003D627B" w:rsidRDefault="003D627B" w:rsidP="003D627B">
      <w:pPr>
        <w:numPr>
          <w:ilvl w:val="0"/>
          <w:numId w:val="1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2.2024</w:t>
      </w:r>
    </w:p>
    <w:p w14:paraId="7CE44DF9" w14:textId="77777777" w:rsidR="003D627B" w:rsidRPr="003D627B" w:rsidRDefault="003D627B" w:rsidP="003D627B">
      <w:pPr>
        <w:numPr>
          <w:ilvl w:val="1"/>
          <w:numId w:val="1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032E1" w14:textId="77777777" w:rsidR="003D627B" w:rsidRPr="003D627B" w:rsidRDefault="003D627B" w:rsidP="003D627B">
      <w:pPr>
        <w:numPr>
          <w:ilvl w:val="1"/>
          <w:numId w:val="1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FFCD174" w14:textId="77777777" w:rsidR="003D627B" w:rsidRPr="003D627B" w:rsidRDefault="003D627B" w:rsidP="003D627B">
      <w:pPr>
        <w:numPr>
          <w:ilvl w:val="1"/>
          <w:numId w:val="1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0FC48AD" w14:textId="77777777" w:rsidR="003D627B" w:rsidRPr="003D627B" w:rsidRDefault="003D627B" w:rsidP="003D627B">
      <w:pPr>
        <w:numPr>
          <w:ilvl w:val="1"/>
          <w:numId w:val="1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7CE04E" w14:textId="77777777" w:rsidR="003D627B" w:rsidRPr="003D627B" w:rsidRDefault="003D627B" w:rsidP="003D627B">
      <w:pPr>
        <w:numPr>
          <w:ilvl w:val="1"/>
          <w:numId w:val="1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</w:t>
      </w:r>
    </w:p>
    <w:p w14:paraId="16B5C071" w14:textId="77777777" w:rsidR="003D627B" w:rsidRPr="003D627B" w:rsidRDefault="003D627B" w:rsidP="003D627B">
      <w:pPr>
        <w:numPr>
          <w:ilvl w:val="1"/>
          <w:numId w:val="1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5A47A0E" w14:textId="77777777" w:rsidR="003D627B" w:rsidRPr="003D627B" w:rsidRDefault="003D627B" w:rsidP="003D627B">
      <w:pPr>
        <w:numPr>
          <w:ilvl w:val="1"/>
          <w:numId w:val="1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EB3E1C" w14:textId="77777777" w:rsidR="003D627B" w:rsidRPr="003D627B" w:rsidRDefault="003D627B" w:rsidP="003D627B">
      <w:pPr>
        <w:numPr>
          <w:ilvl w:val="1"/>
          <w:numId w:val="1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8BA7589" w14:textId="7A428DBA" w:rsidR="003D627B" w:rsidRPr="003D627B" w:rsidRDefault="0011345C" w:rsidP="003D627B">
      <w:pPr>
        <w:numPr>
          <w:ilvl w:val="1"/>
          <w:numId w:val="1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3BFFE9" w14:textId="77777777" w:rsidR="003D627B" w:rsidRPr="003D627B" w:rsidRDefault="003D627B" w:rsidP="003D627B">
      <w:pPr>
        <w:numPr>
          <w:ilvl w:val="1"/>
          <w:numId w:val="1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539C8" w14:textId="77777777" w:rsidR="003D627B" w:rsidRPr="003D627B" w:rsidRDefault="003D627B" w:rsidP="003D627B">
      <w:pPr>
        <w:numPr>
          <w:ilvl w:val="1"/>
          <w:numId w:val="1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16609B" w14:textId="77777777" w:rsidR="003D627B" w:rsidRPr="003D627B" w:rsidRDefault="003D627B" w:rsidP="003D627B">
      <w:pPr>
        <w:numPr>
          <w:ilvl w:val="1"/>
          <w:numId w:val="1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48507EE" w14:textId="77777777" w:rsidR="003D627B" w:rsidRPr="003D627B" w:rsidRDefault="003D627B" w:rsidP="003D627B">
      <w:pPr>
        <w:numPr>
          <w:ilvl w:val="1"/>
          <w:numId w:val="1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E8E056A" w14:textId="77777777" w:rsidR="003D627B" w:rsidRPr="003D627B" w:rsidRDefault="003D627B" w:rsidP="003D627B">
      <w:pPr>
        <w:numPr>
          <w:ilvl w:val="1"/>
          <w:numId w:val="1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9725FB6" w14:textId="77777777" w:rsidR="003D627B" w:rsidRPr="003D627B" w:rsidRDefault="003D627B" w:rsidP="003D627B">
      <w:pPr>
        <w:numPr>
          <w:ilvl w:val="0"/>
          <w:numId w:val="1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2.2024</w:t>
      </w:r>
    </w:p>
    <w:p w14:paraId="33CECFC4" w14:textId="77777777" w:rsidR="003D627B" w:rsidRPr="003D627B" w:rsidRDefault="003D627B" w:rsidP="003D627B">
      <w:pPr>
        <w:numPr>
          <w:ilvl w:val="1"/>
          <w:numId w:val="1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005556B" w14:textId="77777777" w:rsidR="003D627B" w:rsidRPr="003D627B" w:rsidRDefault="003D627B" w:rsidP="003D627B">
      <w:pPr>
        <w:numPr>
          <w:ilvl w:val="1"/>
          <w:numId w:val="1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07AA9ABA" w14:textId="77777777" w:rsidR="003D627B" w:rsidRPr="003D627B" w:rsidRDefault="003D627B" w:rsidP="003D627B">
      <w:pPr>
        <w:numPr>
          <w:ilvl w:val="1"/>
          <w:numId w:val="1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FE9588" w14:textId="77777777" w:rsidR="003D627B" w:rsidRPr="003D627B" w:rsidRDefault="003D627B" w:rsidP="003D627B">
      <w:pPr>
        <w:numPr>
          <w:ilvl w:val="1"/>
          <w:numId w:val="1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BB5294" w14:textId="77777777" w:rsidR="003D627B" w:rsidRPr="003D627B" w:rsidRDefault="003D627B" w:rsidP="003D627B">
      <w:pPr>
        <w:numPr>
          <w:ilvl w:val="1"/>
          <w:numId w:val="1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5BDF3E" w14:textId="77777777" w:rsidR="003D627B" w:rsidRPr="003D627B" w:rsidRDefault="003D627B" w:rsidP="003D627B">
      <w:pPr>
        <w:numPr>
          <w:ilvl w:val="1"/>
          <w:numId w:val="1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4F902171" w14:textId="77777777" w:rsidR="003D627B" w:rsidRPr="003D627B" w:rsidRDefault="003D627B" w:rsidP="003D627B">
      <w:pPr>
        <w:numPr>
          <w:ilvl w:val="1"/>
          <w:numId w:val="1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75FD6AC" w14:textId="77777777" w:rsidR="003D627B" w:rsidRPr="003D627B" w:rsidRDefault="003D627B" w:rsidP="003D627B">
      <w:pPr>
        <w:numPr>
          <w:ilvl w:val="1"/>
          <w:numId w:val="1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2BB7087" w14:textId="5D4EF77C" w:rsidR="003D627B" w:rsidRPr="003D627B" w:rsidRDefault="0011345C" w:rsidP="003D627B">
      <w:pPr>
        <w:numPr>
          <w:ilvl w:val="1"/>
          <w:numId w:val="1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BD8E866" w14:textId="77777777" w:rsidR="003D627B" w:rsidRPr="003D627B" w:rsidRDefault="003D627B" w:rsidP="003D627B">
      <w:pPr>
        <w:numPr>
          <w:ilvl w:val="1"/>
          <w:numId w:val="1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B586679" w14:textId="77777777" w:rsidR="003D627B" w:rsidRPr="003D627B" w:rsidRDefault="003D627B" w:rsidP="003D627B">
      <w:pPr>
        <w:numPr>
          <w:ilvl w:val="1"/>
          <w:numId w:val="1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600C7E" w14:textId="77777777" w:rsidR="003D627B" w:rsidRPr="003D627B" w:rsidRDefault="003D627B" w:rsidP="003D627B">
      <w:pPr>
        <w:numPr>
          <w:ilvl w:val="1"/>
          <w:numId w:val="1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4CC2421" w14:textId="77777777" w:rsidR="003D627B" w:rsidRPr="003D627B" w:rsidRDefault="003D627B" w:rsidP="003D627B">
      <w:pPr>
        <w:numPr>
          <w:ilvl w:val="1"/>
          <w:numId w:val="1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692BE1C" w14:textId="77777777" w:rsidR="003D627B" w:rsidRPr="003D627B" w:rsidRDefault="003D627B" w:rsidP="003D627B">
      <w:pPr>
        <w:numPr>
          <w:ilvl w:val="1"/>
          <w:numId w:val="1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0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069413E3" w14:textId="77777777" w:rsidR="003D627B" w:rsidRPr="003D627B" w:rsidRDefault="003D627B" w:rsidP="003D627B">
      <w:pPr>
        <w:numPr>
          <w:ilvl w:val="0"/>
          <w:numId w:val="1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2.2024</w:t>
      </w:r>
    </w:p>
    <w:p w14:paraId="79CBAB86" w14:textId="77777777" w:rsidR="003D627B" w:rsidRPr="003D627B" w:rsidRDefault="003D627B" w:rsidP="003D627B">
      <w:pPr>
        <w:numPr>
          <w:ilvl w:val="1"/>
          <w:numId w:val="1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5803F80" w14:textId="77777777" w:rsidR="003D627B" w:rsidRPr="003D627B" w:rsidRDefault="003D627B" w:rsidP="003D627B">
      <w:pPr>
        <w:numPr>
          <w:ilvl w:val="1"/>
          <w:numId w:val="1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410C2E0" w14:textId="77777777" w:rsidR="003D627B" w:rsidRPr="003D627B" w:rsidRDefault="003D627B" w:rsidP="003D627B">
      <w:pPr>
        <w:numPr>
          <w:ilvl w:val="1"/>
          <w:numId w:val="1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11001D" w14:textId="77777777" w:rsidR="003D627B" w:rsidRPr="003D627B" w:rsidRDefault="003D627B" w:rsidP="003D627B">
      <w:pPr>
        <w:numPr>
          <w:ilvl w:val="1"/>
          <w:numId w:val="1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213E3260" w14:textId="77777777" w:rsidR="003D627B" w:rsidRPr="003D627B" w:rsidRDefault="003D627B" w:rsidP="003D627B">
      <w:pPr>
        <w:numPr>
          <w:ilvl w:val="1"/>
          <w:numId w:val="1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</w:t>
      </w:r>
    </w:p>
    <w:p w14:paraId="6A1F5E8B" w14:textId="77777777" w:rsidR="003D627B" w:rsidRPr="003D627B" w:rsidRDefault="003D627B" w:rsidP="003D627B">
      <w:pPr>
        <w:numPr>
          <w:ilvl w:val="1"/>
          <w:numId w:val="1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07AFA40" w14:textId="77777777" w:rsidR="003D627B" w:rsidRPr="003D627B" w:rsidRDefault="003D627B" w:rsidP="003D627B">
      <w:pPr>
        <w:numPr>
          <w:ilvl w:val="1"/>
          <w:numId w:val="1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DF377A" w14:textId="77777777" w:rsidR="003D627B" w:rsidRPr="003D627B" w:rsidRDefault="003D627B" w:rsidP="003D627B">
      <w:pPr>
        <w:numPr>
          <w:ilvl w:val="1"/>
          <w:numId w:val="1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6600F13" w14:textId="7C286E84" w:rsidR="003D627B" w:rsidRPr="003D627B" w:rsidRDefault="0011345C" w:rsidP="003D627B">
      <w:pPr>
        <w:numPr>
          <w:ilvl w:val="1"/>
          <w:numId w:val="1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2F17E1" w14:textId="77777777" w:rsidR="003D627B" w:rsidRPr="003D627B" w:rsidRDefault="003D627B" w:rsidP="003D627B">
      <w:pPr>
        <w:numPr>
          <w:ilvl w:val="1"/>
          <w:numId w:val="1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5</w:t>
      </w:r>
    </w:p>
    <w:p w14:paraId="1FB3F39F" w14:textId="77777777" w:rsidR="003D627B" w:rsidRPr="003D627B" w:rsidRDefault="003D627B" w:rsidP="003D627B">
      <w:pPr>
        <w:numPr>
          <w:ilvl w:val="1"/>
          <w:numId w:val="1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95EF5B" w14:textId="77777777" w:rsidR="003D627B" w:rsidRPr="003D627B" w:rsidRDefault="003D627B" w:rsidP="003D627B">
      <w:pPr>
        <w:numPr>
          <w:ilvl w:val="1"/>
          <w:numId w:val="1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40C52AB" w14:textId="77777777" w:rsidR="003D627B" w:rsidRPr="003D627B" w:rsidRDefault="003D627B" w:rsidP="003D627B">
      <w:pPr>
        <w:numPr>
          <w:ilvl w:val="1"/>
          <w:numId w:val="1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CC5772" w14:textId="77777777" w:rsidR="003D627B" w:rsidRPr="003D627B" w:rsidRDefault="003D627B" w:rsidP="003D627B">
      <w:pPr>
        <w:numPr>
          <w:ilvl w:val="1"/>
          <w:numId w:val="1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543647E" w14:textId="77777777" w:rsidR="003D627B" w:rsidRPr="003D627B" w:rsidRDefault="003D627B" w:rsidP="003D627B">
      <w:pPr>
        <w:numPr>
          <w:ilvl w:val="0"/>
          <w:numId w:val="1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2.2024</w:t>
      </w:r>
    </w:p>
    <w:p w14:paraId="5572F277" w14:textId="77777777" w:rsidR="003D627B" w:rsidRPr="003D627B" w:rsidRDefault="003D627B" w:rsidP="003D627B">
      <w:pPr>
        <w:numPr>
          <w:ilvl w:val="1"/>
          <w:numId w:val="1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CC9E04" w14:textId="77777777" w:rsidR="003D627B" w:rsidRPr="003D627B" w:rsidRDefault="003D627B" w:rsidP="003D627B">
      <w:pPr>
        <w:numPr>
          <w:ilvl w:val="1"/>
          <w:numId w:val="1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D6D0AE" w14:textId="77777777" w:rsidR="003D627B" w:rsidRPr="003D627B" w:rsidRDefault="003D627B" w:rsidP="003D627B">
      <w:pPr>
        <w:numPr>
          <w:ilvl w:val="1"/>
          <w:numId w:val="1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D1052CB" w14:textId="77777777" w:rsidR="003D627B" w:rsidRPr="003D627B" w:rsidRDefault="003D627B" w:rsidP="003D627B">
      <w:pPr>
        <w:numPr>
          <w:ilvl w:val="1"/>
          <w:numId w:val="1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1644F656" w14:textId="77777777" w:rsidR="003D627B" w:rsidRPr="003D627B" w:rsidRDefault="003D627B" w:rsidP="003D627B">
      <w:pPr>
        <w:numPr>
          <w:ilvl w:val="1"/>
          <w:numId w:val="1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AB0ABF" w14:textId="77777777" w:rsidR="003D627B" w:rsidRPr="003D627B" w:rsidRDefault="003D627B" w:rsidP="003D627B">
      <w:pPr>
        <w:numPr>
          <w:ilvl w:val="1"/>
          <w:numId w:val="1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C8227F" w14:textId="77777777" w:rsidR="003D627B" w:rsidRPr="003D627B" w:rsidRDefault="003D627B" w:rsidP="003D627B">
      <w:pPr>
        <w:numPr>
          <w:ilvl w:val="1"/>
          <w:numId w:val="1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E02533" w14:textId="77777777" w:rsidR="003D627B" w:rsidRPr="003D627B" w:rsidRDefault="003D627B" w:rsidP="003D627B">
      <w:pPr>
        <w:numPr>
          <w:ilvl w:val="1"/>
          <w:numId w:val="1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BFFDECF" w14:textId="3A357B24" w:rsidR="003D627B" w:rsidRPr="003D627B" w:rsidRDefault="0011345C" w:rsidP="003D627B">
      <w:pPr>
        <w:numPr>
          <w:ilvl w:val="1"/>
          <w:numId w:val="1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2137768" w14:textId="77777777" w:rsidR="003D627B" w:rsidRPr="003D627B" w:rsidRDefault="003D627B" w:rsidP="003D627B">
      <w:pPr>
        <w:numPr>
          <w:ilvl w:val="1"/>
          <w:numId w:val="1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FD879D8" w14:textId="77777777" w:rsidR="003D627B" w:rsidRPr="003D627B" w:rsidRDefault="003D627B" w:rsidP="003D627B">
      <w:pPr>
        <w:numPr>
          <w:ilvl w:val="1"/>
          <w:numId w:val="1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C71B9F" w14:textId="77777777" w:rsidR="003D627B" w:rsidRPr="003D627B" w:rsidRDefault="003D627B" w:rsidP="003D627B">
      <w:pPr>
        <w:numPr>
          <w:ilvl w:val="1"/>
          <w:numId w:val="1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77B9FE5" w14:textId="77777777" w:rsidR="003D627B" w:rsidRPr="003D627B" w:rsidRDefault="003D627B" w:rsidP="003D627B">
      <w:pPr>
        <w:numPr>
          <w:ilvl w:val="1"/>
          <w:numId w:val="1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B1D4DB" w14:textId="77777777" w:rsidR="003D627B" w:rsidRPr="003D627B" w:rsidRDefault="003D627B" w:rsidP="003D627B">
      <w:pPr>
        <w:numPr>
          <w:ilvl w:val="1"/>
          <w:numId w:val="1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6D3FA607" w14:textId="77777777" w:rsidR="003D627B" w:rsidRPr="003D627B" w:rsidRDefault="003D627B" w:rsidP="003D627B">
      <w:pPr>
        <w:numPr>
          <w:ilvl w:val="0"/>
          <w:numId w:val="1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2.2024</w:t>
      </w:r>
    </w:p>
    <w:p w14:paraId="3DD15DE5" w14:textId="77777777" w:rsidR="003D627B" w:rsidRPr="003D627B" w:rsidRDefault="003D627B" w:rsidP="003D627B">
      <w:pPr>
        <w:numPr>
          <w:ilvl w:val="1"/>
          <w:numId w:val="1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40BDDB4" w14:textId="77777777" w:rsidR="003D627B" w:rsidRPr="003D627B" w:rsidRDefault="003D627B" w:rsidP="003D627B">
      <w:pPr>
        <w:numPr>
          <w:ilvl w:val="1"/>
          <w:numId w:val="1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450F1D" w14:textId="77777777" w:rsidR="003D627B" w:rsidRPr="003D627B" w:rsidRDefault="003D627B" w:rsidP="003D627B">
      <w:pPr>
        <w:numPr>
          <w:ilvl w:val="1"/>
          <w:numId w:val="1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261CBBD" w14:textId="77777777" w:rsidR="003D627B" w:rsidRPr="003D627B" w:rsidRDefault="003D627B" w:rsidP="003D627B">
      <w:pPr>
        <w:numPr>
          <w:ilvl w:val="1"/>
          <w:numId w:val="1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D1E369" w14:textId="77777777" w:rsidR="003D627B" w:rsidRPr="003D627B" w:rsidRDefault="003D627B" w:rsidP="003D627B">
      <w:pPr>
        <w:numPr>
          <w:ilvl w:val="1"/>
          <w:numId w:val="1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0DED23" w14:textId="77777777" w:rsidR="003D627B" w:rsidRPr="003D627B" w:rsidRDefault="003D627B" w:rsidP="003D627B">
      <w:pPr>
        <w:numPr>
          <w:ilvl w:val="1"/>
          <w:numId w:val="1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</w:t>
      </w:r>
    </w:p>
    <w:p w14:paraId="104F482F" w14:textId="77777777" w:rsidR="003D627B" w:rsidRPr="003D627B" w:rsidRDefault="003D627B" w:rsidP="003D627B">
      <w:pPr>
        <w:numPr>
          <w:ilvl w:val="1"/>
          <w:numId w:val="1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90FF47" w14:textId="77777777" w:rsidR="003D627B" w:rsidRPr="003D627B" w:rsidRDefault="003D627B" w:rsidP="003D627B">
      <w:pPr>
        <w:numPr>
          <w:ilvl w:val="1"/>
          <w:numId w:val="1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19E1637" w14:textId="16F16EAA" w:rsidR="003D627B" w:rsidRPr="003D627B" w:rsidRDefault="0011345C" w:rsidP="003D627B">
      <w:pPr>
        <w:numPr>
          <w:ilvl w:val="1"/>
          <w:numId w:val="1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58C72A80" w14:textId="77777777" w:rsidR="003D627B" w:rsidRPr="003D627B" w:rsidRDefault="003D627B" w:rsidP="003D627B">
      <w:pPr>
        <w:numPr>
          <w:ilvl w:val="1"/>
          <w:numId w:val="1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BB64757" w14:textId="77777777" w:rsidR="003D627B" w:rsidRPr="003D627B" w:rsidRDefault="003D627B" w:rsidP="003D627B">
      <w:pPr>
        <w:numPr>
          <w:ilvl w:val="1"/>
          <w:numId w:val="1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ADBC273" w14:textId="77777777" w:rsidR="003D627B" w:rsidRPr="003D627B" w:rsidRDefault="003D627B" w:rsidP="003D627B">
      <w:pPr>
        <w:numPr>
          <w:ilvl w:val="1"/>
          <w:numId w:val="1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BBF9AB4" w14:textId="77777777" w:rsidR="003D627B" w:rsidRPr="003D627B" w:rsidRDefault="003D627B" w:rsidP="003D627B">
      <w:pPr>
        <w:numPr>
          <w:ilvl w:val="1"/>
          <w:numId w:val="1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09EDEEE" w14:textId="77777777" w:rsidR="003D627B" w:rsidRPr="003D627B" w:rsidRDefault="003D627B" w:rsidP="003D627B">
      <w:pPr>
        <w:numPr>
          <w:ilvl w:val="1"/>
          <w:numId w:val="1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8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59DB2DE5" w14:textId="77777777" w:rsidR="003D627B" w:rsidRPr="003D627B" w:rsidRDefault="003D627B" w:rsidP="003D627B">
      <w:pPr>
        <w:numPr>
          <w:ilvl w:val="0"/>
          <w:numId w:val="1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2.2024</w:t>
      </w:r>
    </w:p>
    <w:p w14:paraId="487C9770" w14:textId="77777777" w:rsidR="003D627B" w:rsidRPr="003D627B" w:rsidRDefault="003D627B" w:rsidP="003D627B">
      <w:pPr>
        <w:numPr>
          <w:ilvl w:val="1"/>
          <w:numId w:val="1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CA7715" w14:textId="77777777" w:rsidR="003D627B" w:rsidRPr="003D627B" w:rsidRDefault="003D627B" w:rsidP="003D627B">
      <w:pPr>
        <w:numPr>
          <w:ilvl w:val="1"/>
          <w:numId w:val="1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4740D6" w14:textId="77777777" w:rsidR="003D627B" w:rsidRPr="003D627B" w:rsidRDefault="003D627B" w:rsidP="003D627B">
      <w:pPr>
        <w:numPr>
          <w:ilvl w:val="1"/>
          <w:numId w:val="1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8F3447" w14:textId="77777777" w:rsidR="003D627B" w:rsidRPr="003D627B" w:rsidRDefault="003D627B" w:rsidP="003D627B">
      <w:pPr>
        <w:numPr>
          <w:ilvl w:val="1"/>
          <w:numId w:val="1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D535CC" w14:textId="77777777" w:rsidR="003D627B" w:rsidRPr="003D627B" w:rsidRDefault="003D627B" w:rsidP="003D627B">
      <w:pPr>
        <w:numPr>
          <w:ilvl w:val="1"/>
          <w:numId w:val="1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7DC12D" w14:textId="77777777" w:rsidR="003D627B" w:rsidRPr="003D627B" w:rsidRDefault="003D627B" w:rsidP="003D627B">
      <w:pPr>
        <w:numPr>
          <w:ilvl w:val="1"/>
          <w:numId w:val="1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68D507" w14:textId="77777777" w:rsidR="003D627B" w:rsidRPr="003D627B" w:rsidRDefault="003D627B" w:rsidP="003D627B">
      <w:pPr>
        <w:numPr>
          <w:ilvl w:val="1"/>
          <w:numId w:val="1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C16D25" w14:textId="77777777" w:rsidR="003D627B" w:rsidRPr="003D627B" w:rsidRDefault="003D627B" w:rsidP="003D627B">
      <w:pPr>
        <w:numPr>
          <w:ilvl w:val="1"/>
          <w:numId w:val="1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8850B19" w14:textId="76AF633C" w:rsidR="003D627B" w:rsidRPr="003D627B" w:rsidRDefault="0011345C" w:rsidP="003D627B">
      <w:pPr>
        <w:numPr>
          <w:ilvl w:val="1"/>
          <w:numId w:val="1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43076BDD" w14:textId="77777777" w:rsidR="003D627B" w:rsidRPr="003D627B" w:rsidRDefault="003D627B" w:rsidP="003D627B">
      <w:pPr>
        <w:numPr>
          <w:ilvl w:val="1"/>
          <w:numId w:val="1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EC1D674" w14:textId="77777777" w:rsidR="003D627B" w:rsidRPr="003D627B" w:rsidRDefault="003D627B" w:rsidP="003D627B">
      <w:pPr>
        <w:numPr>
          <w:ilvl w:val="1"/>
          <w:numId w:val="1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4CD976" w14:textId="77777777" w:rsidR="003D627B" w:rsidRPr="003D627B" w:rsidRDefault="003D627B" w:rsidP="003D627B">
      <w:pPr>
        <w:numPr>
          <w:ilvl w:val="1"/>
          <w:numId w:val="1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483F5BFC" w14:textId="77777777" w:rsidR="003D627B" w:rsidRPr="003D627B" w:rsidRDefault="003D627B" w:rsidP="003D627B">
      <w:pPr>
        <w:numPr>
          <w:ilvl w:val="1"/>
          <w:numId w:val="1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1B89D67" w14:textId="77777777" w:rsidR="003D627B" w:rsidRPr="003D627B" w:rsidRDefault="003D627B" w:rsidP="003D627B">
      <w:pPr>
        <w:numPr>
          <w:ilvl w:val="1"/>
          <w:numId w:val="1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7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27B3D80" w14:textId="77777777" w:rsidR="003D627B" w:rsidRPr="003D627B" w:rsidRDefault="003D627B" w:rsidP="003D627B">
      <w:pPr>
        <w:numPr>
          <w:ilvl w:val="0"/>
          <w:numId w:val="1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2.2024</w:t>
      </w:r>
    </w:p>
    <w:p w14:paraId="2CF34379" w14:textId="77777777" w:rsidR="003D627B" w:rsidRPr="003D627B" w:rsidRDefault="003D627B" w:rsidP="003D627B">
      <w:pPr>
        <w:numPr>
          <w:ilvl w:val="1"/>
          <w:numId w:val="1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B7048FC" w14:textId="77777777" w:rsidR="003D627B" w:rsidRPr="003D627B" w:rsidRDefault="003D627B" w:rsidP="003D627B">
      <w:pPr>
        <w:numPr>
          <w:ilvl w:val="1"/>
          <w:numId w:val="1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2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6DAC9EB8" w14:textId="77777777" w:rsidR="003D627B" w:rsidRPr="003D627B" w:rsidRDefault="003D627B" w:rsidP="003D627B">
      <w:pPr>
        <w:numPr>
          <w:ilvl w:val="1"/>
          <w:numId w:val="1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251FB5F" w14:textId="77777777" w:rsidR="003D627B" w:rsidRPr="003D627B" w:rsidRDefault="003D627B" w:rsidP="003D627B">
      <w:pPr>
        <w:numPr>
          <w:ilvl w:val="1"/>
          <w:numId w:val="1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E252F2B" w14:textId="77777777" w:rsidR="003D627B" w:rsidRPr="003D627B" w:rsidRDefault="003D627B" w:rsidP="003D627B">
      <w:pPr>
        <w:numPr>
          <w:ilvl w:val="1"/>
          <w:numId w:val="1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8F85A6" w14:textId="77777777" w:rsidR="003D627B" w:rsidRPr="003D627B" w:rsidRDefault="003D627B" w:rsidP="003D627B">
      <w:pPr>
        <w:numPr>
          <w:ilvl w:val="1"/>
          <w:numId w:val="1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</w:t>
      </w:r>
    </w:p>
    <w:p w14:paraId="5407030D" w14:textId="77777777" w:rsidR="003D627B" w:rsidRPr="003D627B" w:rsidRDefault="003D627B" w:rsidP="003D627B">
      <w:pPr>
        <w:numPr>
          <w:ilvl w:val="1"/>
          <w:numId w:val="1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C0CEA15" w14:textId="77777777" w:rsidR="003D627B" w:rsidRPr="003D627B" w:rsidRDefault="003D627B" w:rsidP="003D627B">
      <w:pPr>
        <w:numPr>
          <w:ilvl w:val="1"/>
          <w:numId w:val="1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67CF1BD" w14:textId="3A87A0FE" w:rsidR="003D627B" w:rsidRPr="003D627B" w:rsidRDefault="0011345C" w:rsidP="003D627B">
      <w:pPr>
        <w:numPr>
          <w:ilvl w:val="1"/>
          <w:numId w:val="1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52856E" w14:textId="77777777" w:rsidR="003D627B" w:rsidRPr="003D627B" w:rsidRDefault="003D627B" w:rsidP="003D627B">
      <w:pPr>
        <w:numPr>
          <w:ilvl w:val="1"/>
          <w:numId w:val="1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2D56F0E" w14:textId="77777777" w:rsidR="003D627B" w:rsidRPr="003D627B" w:rsidRDefault="003D627B" w:rsidP="003D627B">
      <w:pPr>
        <w:numPr>
          <w:ilvl w:val="1"/>
          <w:numId w:val="1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112385E" w14:textId="77777777" w:rsidR="003D627B" w:rsidRPr="003D627B" w:rsidRDefault="003D627B" w:rsidP="003D627B">
      <w:pPr>
        <w:numPr>
          <w:ilvl w:val="1"/>
          <w:numId w:val="1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309352D" w14:textId="77777777" w:rsidR="003D627B" w:rsidRPr="003D627B" w:rsidRDefault="003D627B" w:rsidP="003D627B">
      <w:pPr>
        <w:numPr>
          <w:ilvl w:val="1"/>
          <w:numId w:val="1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34A070B" w14:textId="77777777" w:rsidR="003D627B" w:rsidRPr="003D627B" w:rsidRDefault="003D627B" w:rsidP="003D627B">
      <w:pPr>
        <w:numPr>
          <w:ilvl w:val="1"/>
          <w:numId w:val="1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6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09FD090A" w14:textId="77777777" w:rsidR="003D627B" w:rsidRPr="003D627B" w:rsidRDefault="003D627B" w:rsidP="003D627B">
      <w:pPr>
        <w:numPr>
          <w:ilvl w:val="0"/>
          <w:numId w:val="1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2.2024</w:t>
      </w:r>
    </w:p>
    <w:p w14:paraId="4B508884" w14:textId="77777777" w:rsidR="003D627B" w:rsidRPr="003D627B" w:rsidRDefault="003D627B" w:rsidP="003D627B">
      <w:pPr>
        <w:numPr>
          <w:ilvl w:val="1"/>
          <w:numId w:val="1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921F85" w14:textId="77777777" w:rsidR="003D627B" w:rsidRPr="003D627B" w:rsidRDefault="003D627B" w:rsidP="003D627B">
      <w:pPr>
        <w:numPr>
          <w:ilvl w:val="1"/>
          <w:numId w:val="1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5FD01CE9" w14:textId="77777777" w:rsidR="003D627B" w:rsidRPr="003D627B" w:rsidRDefault="003D627B" w:rsidP="003D627B">
      <w:pPr>
        <w:numPr>
          <w:ilvl w:val="1"/>
          <w:numId w:val="1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DF2108D" w14:textId="77777777" w:rsidR="003D627B" w:rsidRPr="003D627B" w:rsidRDefault="003D627B" w:rsidP="003D627B">
      <w:pPr>
        <w:numPr>
          <w:ilvl w:val="1"/>
          <w:numId w:val="1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71DF5E" w14:textId="77777777" w:rsidR="003D627B" w:rsidRPr="003D627B" w:rsidRDefault="003D627B" w:rsidP="003D627B">
      <w:pPr>
        <w:numPr>
          <w:ilvl w:val="1"/>
          <w:numId w:val="1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2F370" w14:textId="77777777" w:rsidR="003D627B" w:rsidRPr="003D627B" w:rsidRDefault="003D627B" w:rsidP="003D627B">
      <w:pPr>
        <w:numPr>
          <w:ilvl w:val="1"/>
          <w:numId w:val="1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91E4CE" w14:textId="77777777" w:rsidR="003D627B" w:rsidRPr="003D627B" w:rsidRDefault="003D627B" w:rsidP="003D627B">
      <w:pPr>
        <w:numPr>
          <w:ilvl w:val="1"/>
          <w:numId w:val="1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D0399DD" w14:textId="77777777" w:rsidR="003D627B" w:rsidRPr="003D627B" w:rsidRDefault="003D627B" w:rsidP="003D627B">
      <w:pPr>
        <w:numPr>
          <w:ilvl w:val="1"/>
          <w:numId w:val="1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2E3283C2" w14:textId="7F30FFFE" w:rsidR="003D627B" w:rsidRPr="003D627B" w:rsidRDefault="0011345C" w:rsidP="003D627B">
      <w:pPr>
        <w:numPr>
          <w:ilvl w:val="1"/>
          <w:numId w:val="1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F58676" w14:textId="77777777" w:rsidR="003D627B" w:rsidRPr="003D627B" w:rsidRDefault="003D627B" w:rsidP="003D627B">
      <w:pPr>
        <w:numPr>
          <w:ilvl w:val="1"/>
          <w:numId w:val="1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03446AC" w14:textId="77777777" w:rsidR="003D627B" w:rsidRPr="003D627B" w:rsidRDefault="003D627B" w:rsidP="003D627B">
      <w:pPr>
        <w:numPr>
          <w:ilvl w:val="1"/>
          <w:numId w:val="1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087D3E0" w14:textId="77777777" w:rsidR="003D627B" w:rsidRPr="003D627B" w:rsidRDefault="003D627B" w:rsidP="003D627B">
      <w:pPr>
        <w:numPr>
          <w:ilvl w:val="1"/>
          <w:numId w:val="1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5D83CB4" w14:textId="77777777" w:rsidR="003D627B" w:rsidRPr="003D627B" w:rsidRDefault="003D627B" w:rsidP="003D627B">
      <w:pPr>
        <w:numPr>
          <w:ilvl w:val="1"/>
          <w:numId w:val="1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39D7EB5" w14:textId="77777777" w:rsidR="003D627B" w:rsidRPr="003D627B" w:rsidRDefault="003D627B" w:rsidP="003D627B">
      <w:pPr>
        <w:numPr>
          <w:ilvl w:val="1"/>
          <w:numId w:val="1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30)</w:t>
      </w:r>
    </w:p>
    <w:p w14:paraId="7C12E43B" w14:textId="77777777" w:rsidR="003D627B" w:rsidRPr="003D627B" w:rsidRDefault="003D627B" w:rsidP="003D627B">
      <w:pPr>
        <w:numPr>
          <w:ilvl w:val="0"/>
          <w:numId w:val="1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2.2024</w:t>
      </w:r>
    </w:p>
    <w:p w14:paraId="7BCA9CA6" w14:textId="77777777" w:rsidR="003D627B" w:rsidRPr="003D627B" w:rsidRDefault="003D627B" w:rsidP="003D627B">
      <w:pPr>
        <w:numPr>
          <w:ilvl w:val="1"/>
          <w:numId w:val="1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E877D4" w14:textId="77777777" w:rsidR="003D627B" w:rsidRPr="003D627B" w:rsidRDefault="003D627B" w:rsidP="003D627B">
      <w:pPr>
        <w:numPr>
          <w:ilvl w:val="1"/>
          <w:numId w:val="1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F49CCAB" w14:textId="77777777" w:rsidR="003D627B" w:rsidRPr="003D627B" w:rsidRDefault="003D627B" w:rsidP="003D627B">
      <w:pPr>
        <w:numPr>
          <w:ilvl w:val="1"/>
          <w:numId w:val="1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D3D8EFF" w14:textId="77777777" w:rsidR="003D627B" w:rsidRPr="003D627B" w:rsidRDefault="003D627B" w:rsidP="003D627B">
      <w:pPr>
        <w:numPr>
          <w:ilvl w:val="1"/>
          <w:numId w:val="1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DA37C12" w14:textId="77777777" w:rsidR="003D627B" w:rsidRPr="003D627B" w:rsidRDefault="003D627B" w:rsidP="003D627B">
      <w:pPr>
        <w:numPr>
          <w:ilvl w:val="1"/>
          <w:numId w:val="1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</w:t>
      </w:r>
    </w:p>
    <w:p w14:paraId="53DB7131" w14:textId="77777777" w:rsidR="003D627B" w:rsidRPr="003D627B" w:rsidRDefault="003D627B" w:rsidP="003D627B">
      <w:pPr>
        <w:numPr>
          <w:ilvl w:val="1"/>
          <w:numId w:val="1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2368D" w14:textId="77777777" w:rsidR="003D627B" w:rsidRPr="003D627B" w:rsidRDefault="003D627B" w:rsidP="003D627B">
      <w:pPr>
        <w:numPr>
          <w:ilvl w:val="1"/>
          <w:numId w:val="1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437938" w14:textId="77777777" w:rsidR="003D627B" w:rsidRPr="003D627B" w:rsidRDefault="003D627B" w:rsidP="003D627B">
      <w:pPr>
        <w:numPr>
          <w:ilvl w:val="1"/>
          <w:numId w:val="1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8E2372" w14:textId="58773587" w:rsidR="003D627B" w:rsidRPr="003D627B" w:rsidRDefault="0011345C" w:rsidP="003D627B">
      <w:pPr>
        <w:numPr>
          <w:ilvl w:val="1"/>
          <w:numId w:val="1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</w:t>
      </w:r>
    </w:p>
    <w:p w14:paraId="3AF2BEE8" w14:textId="77777777" w:rsidR="003D627B" w:rsidRPr="003D627B" w:rsidRDefault="003D627B" w:rsidP="003D627B">
      <w:pPr>
        <w:numPr>
          <w:ilvl w:val="1"/>
          <w:numId w:val="1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D9292BE" w14:textId="77777777" w:rsidR="003D627B" w:rsidRPr="003D627B" w:rsidRDefault="003D627B" w:rsidP="003D627B">
      <w:pPr>
        <w:numPr>
          <w:ilvl w:val="1"/>
          <w:numId w:val="1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1428F0" w14:textId="77777777" w:rsidR="003D627B" w:rsidRPr="003D627B" w:rsidRDefault="003D627B" w:rsidP="003D627B">
      <w:pPr>
        <w:numPr>
          <w:ilvl w:val="1"/>
          <w:numId w:val="1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F735594" w14:textId="77777777" w:rsidR="003D627B" w:rsidRPr="003D627B" w:rsidRDefault="003D627B" w:rsidP="003D627B">
      <w:pPr>
        <w:numPr>
          <w:ilvl w:val="1"/>
          <w:numId w:val="1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A6F929" w14:textId="77777777" w:rsidR="003D627B" w:rsidRPr="003D627B" w:rsidRDefault="003D627B" w:rsidP="003D627B">
      <w:pPr>
        <w:numPr>
          <w:ilvl w:val="1"/>
          <w:numId w:val="1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3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90)</w:t>
      </w:r>
    </w:p>
    <w:p w14:paraId="2EB19767" w14:textId="77777777" w:rsidR="003D627B" w:rsidRPr="003D627B" w:rsidRDefault="003D627B" w:rsidP="003D627B">
      <w:pPr>
        <w:numPr>
          <w:ilvl w:val="0"/>
          <w:numId w:val="1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2.2024</w:t>
      </w:r>
    </w:p>
    <w:p w14:paraId="6E0A0768" w14:textId="77777777" w:rsidR="003D627B" w:rsidRPr="003D627B" w:rsidRDefault="003D627B" w:rsidP="003D627B">
      <w:pPr>
        <w:numPr>
          <w:ilvl w:val="1"/>
          <w:numId w:val="1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1CB1B71" w14:textId="77777777" w:rsidR="003D627B" w:rsidRPr="003D627B" w:rsidRDefault="003D627B" w:rsidP="003D627B">
      <w:pPr>
        <w:numPr>
          <w:ilvl w:val="1"/>
          <w:numId w:val="1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7E87EDD" w14:textId="77777777" w:rsidR="003D627B" w:rsidRPr="003D627B" w:rsidRDefault="003D627B" w:rsidP="003D627B">
      <w:pPr>
        <w:numPr>
          <w:ilvl w:val="1"/>
          <w:numId w:val="1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D57C2B1" w14:textId="77777777" w:rsidR="003D627B" w:rsidRPr="003D627B" w:rsidRDefault="003D627B" w:rsidP="003D627B">
      <w:pPr>
        <w:numPr>
          <w:ilvl w:val="1"/>
          <w:numId w:val="1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AD4FB68" w14:textId="77777777" w:rsidR="003D627B" w:rsidRPr="003D627B" w:rsidRDefault="003D627B" w:rsidP="003D627B">
      <w:pPr>
        <w:numPr>
          <w:ilvl w:val="1"/>
          <w:numId w:val="1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BDAF68" w14:textId="77777777" w:rsidR="003D627B" w:rsidRPr="003D627B" w:rsidRDefault="003D627B" w:rsidP="003D627B">
      <w:pPr>
        <w:numPr>
          <w:ilvl w:val="1"/>
          <w:numId w:val="1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FEEE78" w14:textId="77777777" w:rsidR="003D627B" w:rsidRPr="003D627B" w:rsidRDefault="003D627B" w:rsidP="003D627B">
      <w:pPr>
        <w:numPr>
          <w:ilvl w:val="1"/>
          <w:numId w:val="1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0F223A" w14:textId="77777777" w:rsidR="003D627B" w:rsidRPr="003D627B" w:rsidRDefault="003D627B" w:rsidP="003D627B">
      <w:pPr>
        <w:numPr>
          <w:ilvl w:val="1"/>
          <w:numId w:val="1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4A0BA21" w14:textId="65120C2C" w:rsidR="003D627B" w:rsidRPr="003D627B" w:rsidRDefault="0011345C" w:rsidP="003D627B">
      <w:pPr>
        <w:numPr>
          <w:ilvl w:val="1"/>
          <w:numId w:val="1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115128" w14:textId="77777777" w:rsidR="003D627B" w:rsidRPr="003D627B" w:rsidRDefault="003D627B" w:rsidP="003D627B">
      <w:pPr>
        <w:numPr>
          <w:ilvl w:val="1"/>
          <w:numId w:val="1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4633992" w14:textId="77777777" w:rsidR="003D627B" w:rsidRPr="003D627B" w:rsidRDefault="003D627B" w:rsidP="003D627B">
      <w:pPr>
        <w:numPr>
          <w:ilvl w:val="1"/>
          <w:numId w:val="1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A46384" w14:textId="77777777" w:rsidR="003D627B" w:rsidRPr="003D627B" w:rsidRDefault="003D627B" w:rsidP="003D627B">
      <w:pPr>
        <w:numPr>
          <w:ilvl w:val="1"/>
          <w:numId w:val="1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8A91C0" w14:textId="77777777" w:rsidR="003D627B" w:rsidRPr="003D627B" w:rsidRDefault="003D627B" w:rsidP="003D627B">
      <w:pPr>
        <w:numPr>
          <w:ilvl w:val="1"/>
          <w:numId w:val="1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D064193" w14:textId="77777777" w:rsidR="003D627B" w:rsidRPr="003D627B" w:rsidRDefault="003D627B" w:rsidP="003D627B">
      <w:pPr>
        <w:numPr>
          <w:ilvl w:val="1"/>
          <w:numId w:val="1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2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40E818A" w14:textId="77777777" w:rsidR="003D627B" w:rsidRPr="003D627B" w:rsidRDefault="003D627B" w:rsidP="003D627B">
      <w:pPr>
        <w:numPr>
          <w:ilvl w:val="0"/>
          <w:numId w:val="1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2.2024</w:t>
      </w:r>
    </w:p>
    <w:p w14:paraId="4B8C5C81" w14:textId="77777777" w:rsidR="003D627B" w:rsidRPr="003D627B" w:rsidRDefault="003D627B" w:rsidP="003D627B">
      <w:pPr>
        <w:numPr>
          <w:ilvl w:val="1"/>
          <w:numId w:val="1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C5A4BE" w14:textId="77777777" w:rsidR="003D627B" w:rsidRPr="003D627B" w:rsidRDefault="003D627B" w:rsidP="003D627B">
      <w:pPr>
        <w:numPr>
          <w:ilvl w:val="1"/>
          <w:numId w:val="1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34DEBBB" w14:textId="77777777" w:rsidR="003D627B" w:rsidRPr="003D627B" w:rsidRDefault="003D627B" w:rsidP="003D627B">
      <w:pPr>
        <w:numPr>
          <w:ilvl w:val="1"/>
          <w:numId w:val="1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F59558C" w14:textId="77777777" w:rsidR="003D627B" w:rsidRPr="003D627B" w:rsidRDefault="003D627B" w:rsidP="003D627B">
      <w:pPr>
        <w:numPr>
          <w:ilvl w:val="1"/>
          <w:numId w:val="1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133DC49" w14:textId="77777777" w:rsidR="003D627B" w:rsidRPr="003D627B" w:rsidRDefault="003D627B" w:rsidP="003D627B">
      <w:pPr>
        <w:numPr>
          <w:ilvl w:val="1"/>
          <w:numId w:val="1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4D96C33F" w14:textId="77777777" w:rsidR="003D627B" w:rsidRPr="003D627B" w:rsidRDefault="003D627B" w:rsidP="003D627B">
      <w:pPr>
        <w:numPr>
          <w:ilvl w:val="1"/>
          <w:numId w:val="1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BCD22DA" w14:textId="77777777" w:rsidR="003D627B" w:rsidRPr="003D627B" w:rsidRDefault="003D627B" w:rsidP="003D627B">
      <w:pPr>
        <w:numPr>
          <w:ilvl w:val="1"/>
          <w:numId w:val="1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BECC4D" w14:textId="77777777" w:rsidR="003D627B" w:rsidRPr="003D627B" w:rsidRDefault="003D627B" w:rsidP="003D627B">
      <w:pPr>
        <w:numPr>
          <w:ilvl w:val="1"/>
          <w:numId w:val="1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DB08E45" w14:textId="796E0244" w:rsidR="003D627B" w:rsidRPr="003D627B" w:rsidRDefault="0011345C" w:rsidP="003D627B">
      <w:pPr>
        <w:numPr>
          <w:ilvl w:val="1"/>
          <w:numId w:val="1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EE747" w14:textId="77777777" w:rsidR="003D627B" w:rsidRPr="003D627B" w:rsidRDefault="003D627B" w:rsidP="003D627B">
      <w:pPr>
        <w:numPr>
          <w:ilvl w:val="1"/>
          <w:numId w:val="1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30B4C29" w14:textId="77777777" w:rsidR="003D627B" w:rsidRPr="003D627B" w:rsidRDefault="003D627B" w:rsidP="003D627B">
      <w:pPr>
        <w:numPr>
          <w:ilvl w:val="1"/>
          <w:numId w:val="1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7591AA" w14:textId="77777777" w:rsidR="003D627B" w:rsidRPr="003D627B" w:rsidRDefault="003D627B" w:rsidP="003D627B">
      <w:pPr>
        <w:numPr>
          <w:ilvl w:val="1"/>
          <w:numId w:val="1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621F9F" w14:textId="77777777" w:rsidR="003D627B" w:rsidRPr="003D627B" w:rsidRDefault="003D627B" w:rsidP="003D627B">
      <w:pPr>
        <w:numPr>
          <w:ilvl w:val="1"/>
          <w:numId w:val="1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F63C9CA" w14:textId="77777777" w:rsidR="003D627B" w:rsidRPr="003D627B" w:rsidRDefault="003D627B" w:rsidP="003D627B">
      <w:pPr>
        <w:numPr>
          <w:ilvl w:val="1"/>
          <w:numId w:val="1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4241189C" w14:textId="77777777" w:rsidR="003D627B" w:rsidRPr="003D627B" w:rsidRDefault="003D627B" w:rsidP="003D627B">
      <w:pPr>
        <w:numPr>
          <w:ilvl w:val="0"/>
          <w:numId w:val="1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2.2024</w:t>
      </w:r>
    </w:p>
    <w:p w14:paraId="5659F2CF" w14:textId="77777777" w:rsidR="003D627B" w:rsidRPr="003D627B" w:rsidRDefault="003D627B" w:rsidP="003D627B">
      <w:pPr>
        <w:numPr>
          <w:ilvl w:val="1"/>
          <w:numId w:val="1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C4DCBE" w14:textId="77777777" w:rsidR="003D627B" w:rsidRPr="003D627B" w:rsidRDefault="003D627B" w:rsidP="003D627B">
      <w:pPr>
        <w:numPr>
          <w:ilvl w:val="1"/>
          <w:numId w:val="1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255544B" w14:textId="77777777" w:rsidR="003D627B" w:rsidRPr="003D627B" w:rsidRDefault="003D627B" w:rsidP="003D627B">
      <w:pPr>
        <w:numPr>
          <w:ilvl w:val="1"/>
          <w:numId w:val="1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E8F90F8" w14:textId="77777777" w:rsidR="003D627B" w:rsidRPr="003D627B" w:rsidRDefault="003D627B" w:rsidP="003D627B">
      <w:pPr>
        <w:numPr>
          <w:ilvl w:val="1"/>
          <w:numId w:val="1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44B95E20" w14:textId="77777777" w:rsidR="003D627B" w:rsidRPr="003D627B" w:rsidRDefault="003D627B" w:rsidP="003D627B">
      <w:pPr>
        <w:numPr>
          <w:ilvl w:val="1"/>
          <w:numId w:val="1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5CB7E9" w14:textId="77777777" w:rsidR="003D627B" w:rsidRPr="003D627B" w:rsidRDefault="003D627B" w:rsidP="003D627B">
      <w:pPr>
        <w:numPr>
          <w:ilvl w:val="1"/>
          <w:numId w:val="1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E0827A7" w14:textId="77777777" w:rsidR="003D627B" w:rsidRPr="003D627B" w:rsidRDefault="003D627B" w:rsidP="003D627B">
      <w:pPr>
        <w:numPr>
          <w:ilvl w:val="1"/>
          <w:numId w:val="1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9E632D9" w14:textId="77777777" w:rsidR="003D627B" w:rsidRPr="003D627B" w:rsidRDefault="003D627B" w:rsidP="003D627B">
      <w:pPr>
        <w:numPr>
          <w:ilvl w:val="1"/>
          <w:numId w:val="1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396801" w14:textId="6DFAC46A" w:rsidR="003D627B" w:rsidRPr="003D627B" w:rsidRDefault="0011345C" w:rsidP="003D627B">
      <w:pPr>
        <w:numPr>
          <w:ilvl w:val="1"/>
          <w:numId w:val="1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857B88B" w14:textId="77777777" w:rsidR="003D627B" w:rsidRPr="003D627B" w:rsidRDefault="003D627B" w:rsidP="003D627B">
      <w:pPr>
        <w:numPr>
          <w:ilvl w:val="1"/>
          <w:numId w:val="1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84F7F97" w14:textId="77777777" w:rsidR="003D627B" w:rsidRPr="003D627B" w:rsidRDefault="003D627B" w:rsidP="003D627B">
      <w:pPr>
        <w:numPr>
          <w:ilvl w:val="1"/>
          <w:numId w:val="1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CDEAE8E" w14:textId="77777777" w:rsidR="003D627B" w:rsidRPr="003D627B" w:rsidRDefault="003D627B" w:rsidP="003D627B">
      <w:pPr>
        <w:numPr>
          <w:ilvl w:val="1"/>
          <w:numId w:val="1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DB4A3E" w14:textId="77777777" w:rsidR="003D627B" w:rsidRPr="003D627B" w:rsidRDefault="003D627B" w:rsidP="003D627B">
      <w:pPr>
        <w:numPr>
          <w:ilvl w:val="1"/>
          <w:numId w:val="1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8BBD909" w14:textId="77777777" w:rsidR="003D627B" w:rsidRPr="003D627B" w:rsidRDefault="003D627B" w:rsidP="003D627B">
      <w:pPr>
        <w:numPr>
          <w:ilvl w:val="1"/>
          <w:numId w:val="1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0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7981DDB2" w14:textId="77777777" w:rsidR="003D627B" w:rsidRPr="003D627B" w:rsidRDefault="003D627B" w:rsidP="003D627B">
      <w:pPr>
        <w:numPr>
          <w:ilvl w:val="0"/>
          <w:numId w:val="1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2.2024</w:t>
      </w:r>
    </w:p>
    <w:p w14:paraId="0622F50C" w14:textId="77777777" w:rsidR="003D627B" w:rsidRPr="003D627B" w:rsidRDefault="003D627B" w:rsidP="003D627B">
      <w:pPr>
        <w:numPr>
          <w:ilvl w:val="1"/>
          <w:numId w:val="1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F78BF" w14:textId="77777777" w:rsidR="003D627B" w:rsidRPr="003D627B" w:rsidRDefault="003D627B" w:rsidP="003D627B">
      <w:pPr>
        <w:numPr>
          <w:ilvl w:val="1"/>
          <w:numId w:val="1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067F163" w14:textId="77777777" w:rsidR="003D627B" w:rsidRPr="003D627B" w:rsidRDefault="003D627B" w:rsidP="003D627B">
      <w:pPr>
        <w:numPr>
          <w:ilvl w:val="1"/>
          <w:numId w:val="1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EA406B5" w14:textId="77777777" w:rsidR="003D627B" w:rsidRPr="003D627B" w:rsidRDefault="003D627B" w:rsidP="003D627B">
      <w:pPr>
        <w:numPr>
          <w:ilvl w:val="1"/>
          <w:numId w:val="1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65A219E1" w14:textId="77777777" w:rsidR="003D627B" w:rsidRPr="003D627B" w:rsidRDefault="003D627B" w:rsidP="003D627B">
      <w:pPr>
        <w:numPr>
          <w:ilvl w:val="1"/>
          <w:numId w:val="1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C7C9F2" w14:textId="77777777" w:rsidR="003D627B" w:rsidRPr="003D627B" w:rsidRDefault="003D627B" w:rsidP="003D627B">
      <w:pPr>
        <w:numPr>
          <w:ilvl w:val="1"/>
          <w:numId w:val="1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099B1066" w14:textId="77777777" w:rsidR="003D627B" w:rsidRPr="003D627B" w:rsidRDefault="003D627B" w:rsidP="003D627B">
      <w:pPr>
        <w:numPr>
          <w:ilvl w:val="1"/>
          <w:numId w:val="1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CD0D779" w14:textId="77777777" w:rsidR="003D627B" w:rsidRPr="003D627B" w:rsidRDefault="003D627B" w:rsidP="003D627B">
      <w:pPr>
        <w:numPr>
          <w:ilvl w:val="1"/>
          <w:numId w:val="1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2E6FC33" w14:textId="76993822" w:rsidR="003D627B" w:rsidRPr="003D627B" w:rsidRDefault="0011345C" w:rsidP="003D627B">
      <w:pPr>
        <w:numPr>
          <w:ilvl w:val="1"/>
          <w:numId w:val="1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4265EFB1" w14:textId="77777777" w:rsidR="003D627B" w:rsidRPr="003D627B" w:rsidRDefault="003D627B" w:rsidP="003D627B">
      <w:pPr>
        <w:numPr>
          <w:ilvl w:val="1"/>
          <w:numId w:val="1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937DC" w14:textId="77777777" w:rsidR="003D627B" w:rsidRPr="003D627B" w:rsidRDefault="003D627B" w:rsidP="003D627B">
      <w:pPr>
        <w:numPr>
          <w:ilvl w:val="1"/>
          <w:numId w:val="1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D0D59B" w14:textId="77777777" w:rsidR="003D627B" w:rsidRPr="003D627B" w:rsidRDefault="003D627B" w:rsidP="003D627B">
      <w:pPr>
        <w:numPr>
          <w:ilvl w:val="1"/>
          <w:numId w:val="1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79F5741" w14:textId="77777777" w:rsidR="003D627B" w:rsidRPr="003D627B" w:rsidRDefault="003D627B" w:rsidP="003D627B">
      <w:pPr>
        <w:numPr>
          <w:ilvl w:val="1"/>
          <w:numId w:val="1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E31813" w14:textId="77777777" w:rsidR="003D627B" w:rsidRPr="003D627B" w:rsidRDefault="003D627B" w:rsidP="003D627B">
      <w:pPr>
        <w:numPr>
          <w:ilvl w:val="1"/>
          <w:numId w:val="1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9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011F8B57" w14:textId="77777777" w:rsidR="003D627B" w:rsidRPr="003D627B" w:rsidRDefault="003D627B" w:rsidP="003D627B">
      <w:pPr>
        <w:numPr>
          <w:ilvl w:val="0"/>
          <w:numId w:val="1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2.2024</w:t>
      </w:r>
    </w:p>
    <w:p w14:paraId="32313497" w14:textId="77777777" w:rsidR="003D627B" w:rsidRPr="003D627B" w:rsidRDefault="003D627B" w:rsidP="003D627B">
      <w:pPr>
        <w:numPr>
          <w:ilvl w:val="1"/>
          <w:numId w:val="1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4BB503D" w14:textId="77777777" w:rsidR="003D627B" w:rsidRPr="003D627B" w:rsidRDefault="003D627B" w:rsidP="003D627B">
      <w:pPr>
        <w:numPr>
          <w:ilvl w:val="1"/>
          <w:numId w:val="1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101E8CC" w14:textId="77777777" w:rsidR="003D627B" w:rsidRPr="003D627B" w:rsidRDefault="003D627B" w:rsidP="003D627B">
      <w:pPr>
        <w:numPr>
          <w:ilvl w:val="1"/>
          <w:numId w:val="1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014CB7E3" w14:textId="77777777" w:rsidR="003D627B" w:rsidRPr="003D627B" w:rsidRDefault="003D627B" w:rsidP="003D627B">
      <w:pPr>
        <w:numPr>
          <w:ilvl w:val="1"/>
          <w:numId w:val="1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372C1E" w14:textId="77777777" w:rsidR="003D627B" w:rsidRPr="003D627B" w:rsidRDefault="003D627B" w:rsidP="003D627B">
      <w:pPr>
        <w:numPr>
          <w:ilvl w:val="1"/>
          <w:numId w:val="1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AA484FF" w14:textId="77777777" w:rsidR="003D627B" w:rsidRPr="003D627B" w:rsidRDefault="003D627B" w:rsidP="003D627B">
      <w:pPr>
        <w:numPr>
          <w:ilvl w:val="1"/>
          <w:numId w:val="1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48EE0A9" w14:textId="77777777" w:rsidR="003D627B" w:rsidRPr="003D627B" w:rsidRDefault="003D627B" w:rsidP="003D627B">
      <w:pPr>
        <w:numPr>
          <w:ilvl w:val="1"/>
          <w:numId w:val="1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84D8BCF" w14:textId="77777777" w:rsidR="003D627B" w:rsidRPr="003D627B" w:rsidRDefault="003D627B" w:rsidP="003D627B">
      <w:pPr>
        <w:numPr>
          <w:ilvl w:val="1"/>
          <w:numId w:val="1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1F96AEE" w14:textId="25EF5DA4" w:rsidR="003D627B" w:rsidRPr="003D627B" w:rsidRDefault="0011345C" w:rsidP="003D627B">
      <w:pPr>
        <w:numPr>
          <w:ilvl w:val="1"/>
          <w:numId w:val="1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5887E10F" w14:textId="77777777" w:rsidR="003D627B" w:rsidRPr="003D627B" w:rsidRDefault="003D627B" w:rsidP="003D627B">
      <w:pPr>
        <w:numPr>
          <w:ilvl w:val="1"/>
          <w:numId w:val="1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FD1E9EB" w14:textId="77777777" w:rsidR="003D627B" w:rsidRPr="003D627B" w:rsidRDefault="003D627B" w:rsidP="003D627B">
      <w:pPr>
        <w:numPr>
          <w:ilvl w:val="1"/>
          <w:numId w:val="1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07DBAC" w14:textId="77777777" w:rsidR="003D627B" w:rsidRPr="003D627B" w:rsidRDefault="003D627B" w:rsidP="003D627B">
      <w:pPr>
        <w:numPr>
          <w:ilvl w:val="1"/>
          <w:numId w:val="1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3F8346B4" w14:textId="77777777" w:rsidR="003D627B" w:rsidRPr="003D627B" w:rsidRDefault="003D627B" w:rsidP="003D627B">
      <w:pPr>
        <w:numPr>
          <w:ilvl w:val="1"/>
          <w:numId w:val="1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A3C2C7A" w14:textId="77777777" w:rsidR="003D627B" w:rsidRPr="003D627B" w:rsidRDefault="003D627B" w:rsidP="003D627B">
      <w:pPr>
        <w:numPr>
          <w:ilvl w:val="1"/>
          <w:numId w:val="1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618309ED" w14:textId="77777777" w:rsidR="003D627B" w:rsidRPr="003D627B" w:rsidRDefault="003D627B" w:rsidP="003D627B">
      <w:pPr>
        <w:numPr>
          <w:ilvl w:val="0"/>
          <w:numId w:val="1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2.2024</w:t>
      </w:r>
    </w:p>
    <w:p w14:paraId="7B20BF7B" w14:textId="77777777" w:rsidR="003D627B" w:rsidRPr="003D627B" w:rsidRDefault="003D627B" w:rsidP="003D627B">
      <w:pPr>
        <w:numPr>
          <w:ilvl w:val="1"/>
          <w:numId w:val="1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5ED196" w14:textId="77777777" w:rsidR="003D627B" w:rsidRPr="003D627B" w:rsidRDefault="003D627B" w:rsidP="003D627B">
      <w:pPr>
        <w:numPr>
          <w:ilvl w:val="1"/>
          <w:numId w:val="1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A9B43BA" w14:textId="77777777" w:rsidR="003D627B" w:rsidRPr="003D627B" w:rsidRDefault="003D627B" w:rsidP="003D627B">
      <w:pPr>
        <w:numPr>
          <w:ilvl w:val="1"/>
          <w:numId w:val="1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182276A" w14:textId="77777777" w:rsidR="003D627B" w:rsidRPr="003D627B" w:rsidRDefault="003D627B" w:rsidP="003D627B">
      <w:pPr>
        <w:numPr>
          <w:ilvl w:val="1"/>
          <w:numId w:val="1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692ED643" w14:textId="77777777" w:rsidR="003D627B" w:rsidRPr="003D627B" w:rsidRDefault="003D627B" w:rsidP="003D627B">
      <w:pPr>
        <w:numPr>
          <w:ilvl w:val="1"/>
          <w:numId w:val="1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DEB07D" w14:textId="77777777" w:rsidR="003D627B" w:rsidRPr="003D627B" w:rsidRDefault="003D627B" w:rsidP="003D627B">
      <w:pPr>
        <w:numPr>
          <w:ilvl w:val="1"/>
          <w:numId w:val="1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E2597AF" w14:textId="77777777" w:rsidR="003D627B" w:rsidRPr="003D627B" w:rsidRDefault="003D627B" w:rsidP="003D627B">
      <w:pPr>
        <w:numPr>
          <w:ilvl w:val="1"/>
          <w:numId w:val="1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38DA1B" w14:textId="77777777" w:rsidR="003D627B" w:rsidRPr="003D627B" w:rsidRDefault="003D627B" w:rsidP="003D627B">
      <w:pPr>
        <w:numPr>
          <w:ilvl w:val="1"/>
          <w:numId w:val="1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7142D3A" w14:textId="670F947A" w:rsidR="003D627B" w:rsidRPr="003D627B" w:rsidRDefault="0011345C" w:rsidP="003D627B">
      <w:pPr>
        <w:numPr>
          <w:ilvl w:val="1"/>
          <w:numId w:val="1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0C17E7CF" w14:textId="77777777" w:rsidR="003D627B" w:rsidRPr="003D627B" w:rsidRDefault="003D627B" w:rsidP="003D627B">
      <w:pPr>
        <w:numPr>
          <w:ilvl w:val="1"/>
          <w:numId w:val="1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C24AC98" w14:textId="77777777" w:rsidR="003D627B" w:rsidRPr="003D627B" w:rsidRDefault="003D627B" w:rsidP="003D627B">
      <w:pPr>
        <w:numPr>
          <w:ilvl w:val="1"/>
          <w:numId w:val="1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5FE0620" w14:textId="77777777" w:rsidR="003D627B" w:rsidRPr="003D627B" w:rsidRDefault="003D627B" w:rsidP="003D627B">
      <w:pPr>
        <w:numPr>
          <w:ilvl w:val="1"/>
          <w:numId w:val="1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D3E01B2" w14:textId="77777777" w:rsidR="003D627B" w:rsidRPr="003D627B" w:rsidRDefault="003D627B" w:rsidP="003D627B">
      <w:pPr>
        <w:numPr>
          <w:ilvl w:val="1"/>
          <w:numId w:val="1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D3DE1C" w14:textId="77777777" w:rsidR="003D627B" w:rsidRPr="003D627B" w:rsidRDefault="003D627B" w:rsidP="003D627B">
      <w:pPr>
        <w:numPr>
          <w:ilvl w:val="1"/>
          <w:numId w:val="1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7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FCA6D8" w14:textId="77777777" w:rsidR="003D627B" w:rsidRPr="003D627B" w:rsidRDefault="003D627B" w:rsidP="003D627B">
      <w:pPr>
        <w:numPr>
          <w:ilvl w:val="0"/>
          <w:numId w:val="1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2.2024</w:t>
      </w:r>
    </w:p>
    <w:p w14:paraId="5799A208" w14:textId="77777777" w:rsidR="003D627B" w:rsidRPr="003D627B" w:rsidRDefault="003D627B" w:rsidP="003D627B">
      <w:pPr>
        <w:numPr>
          <w:ilvl w:val="1"/>
          <w:numId w:val="1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BE9E685" w14:textId="77777777" w:rsidR="003D627B" w:rsidRPr="003D627B" w:rsidRDefault="003D627B" w:rsidP="003D627B">
      <w:pPr>
        <w:numPr>
          <w:ilvl w:val="1"/>
          <w:numId w:val="1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73D5F73" w14:textId="77777777" w:rsidR="003D627B" w:rsidRPr="003D627B" w:rsidRDefault="003D627B" w:rsidP="003D627B">
      <w:pPr>
        <w:numPr>
          <w:ilvl w:val="1"/>
          <w:numId w:val="1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37E2B" w14:textId="77777777" w:rsidR="003D627B" w:rsidRPr="003D627B" w:rsidRDefault="003D627B" w:rsidP="003D627B">
      <w:pPr>
        <w:numPr>
          <w:ilvl w:val="1"/>
          <w:numId w:val="1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78C04B9" w14:textId="77777777" w:rsidR="003D627B" w:rsidRPr="003D627B" w:rsidRDefault="003D627B" w:rsidP="003D627B">
      <w:pPr>
        <w:numPr>
          <w:ilvl w:val="1"/>
          <w:numId w:val="1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319E0387" w14:textId="77777777" w:rsidR="003D627B" w:rsidRPr="003D627B" w:rsidRDefault="003D627B" w:rsidP="003D627B">
      <w:pPr>
        <w:numPr>
          <w:ilvl w:val="1"/>
          <w:numId w:val="1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5FA0F1D" w14:textId="77777777" w:rsidR="003D627B" w:rsidRPr="003D627B" w:rsidRDefault="003D627B" w:rsidP="003D627B">
      <w:pPr>
        <w:numPr>
          <w:ilvl w:val="1"/>
          <w:numId w:val="1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22806F" w14:textId="77777777" w:rsidR="003D627B" w:rsidRPr="003D627B" w:rsidRDefault="003D627B" w:rsidP="003D627B">
      <w:pPr>
        <w:numPr>
          <w:ilvl w:val="1"/>
          <w:numId w:val="1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A6054F" w14:textId="6D0CF7A2" w:rsidR="003D627B" w:rsidRPr="003D627B" w:rsidRDefault="0011345C" w:rsidP="003D627B">
      <w:pPr>
        <w:numPr>
          <w:ilvl w:val="1"/>
          <w:numId w:val="1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265928" w14:textId="77777777" w:rsidR="003D627B" w:rsidRPr="003D627B" w:rsidRDefault="003D627B" w:rsidP="003D627B">
      <w:pPr>
        <w:numPr>
          <w:ilvl w:val="1"/>
          <w:numId w:val="1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5370282" w14:textId="77777777" w:rsidR="003D627B" w:rsidRPr="003D627B" w:rsidRDefault="003D627B" w:rsidP="003D627B">
      <w:pPr>
        <w:numPr>
          <w:ilvl w:val="1"/>
          <w:numId w:val="1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683129" w14:textId="77777777" w:rsidR="003D627B" w:rsidRPr="003D627B" w:rsidRDefault="003D627B" w:rsidP="003D627B">
      <w:pPr>
        <w:numPr>
          <w:ilvl w:val="1"/>
          <w:numId w:val="1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A32B601" w14:textId="77777777" w:rsidR="003D627B" w:rsidRPr="003D627B" w:rsidRDefault="003D627B" w:rsidP="003D627B">
      <w:pPr>
        <w:numPr>
          <w:ilvl w:val="1"/>
          <w:numId w:val="1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D2279" w14:textId="77777777" w:rsidR="003D627B" w:rsidRPr="003D627B" w:rsidRDefault="003D627B" w:rsidP="003D627B">
      <w:pPr>
        <w:numPr>
          <w:ilvl w:val="1"/>
          <w:numId w:val="1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69A05B30" w14:textId="77777777" w:rsidR="003D627B" w:rsidRPr="003D627B" w:rsidRDefault="003D627B" w:rsidP="003D627B">
      <w:pPr>
        <w:numPr>
          <w:ilvl w:val="0"/>
          <w:numId w:val="1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2.2024</w:t>
      </w:r>
    </w:p>
    <w:p w14:paraId="47D73B78" w14:textId="77777777" w:rsidR="003D627B" w:rsidRPr="003D627B" w:rsidRDefault="003D627B" w:rsidP="003D627B">
      <w:pPr>
        <w:numPr>
          <w:ilvl w:val="1"/>
          <w:numId w:val="1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114E2D" w14:textId="77777777" w:rsidR="003D627B" w:rsidRPr="003D627B" w:rsidRDefault="003D627B" w:rsidP="003D627B">
      <w:pPr>
        <w:numPr>
          <w:ilvl w:val="1"/>
          <w:numId w:val="1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F0D72F" w14:textId="77777777" w:rsidR="003D627B" w:rsidRPr="003D627B" w:rsidRDefault="003D627B" w:rsidP="003D627B">
      <w:pPr>
        <w:numPr>
          <w:ilvl w:val="1"/>
          <w:numId w:val="1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7C00CF" w14:textId="77777777" w:rsidR="003D627B" w:rsidRPr="003D627B" w:rsidRDefault="003D627B" w:rsidP="003D627B">
      <w:pPr>
        <w:numPr>
          <w:ilvl w:val="1"/>
          <w:numId w:val="1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F380420" w14:textId="77777777" w:rsidR="003D627B" w:rsidRPr="003D627B" w:rsidRDefault="003D627B" w:rsidP="003D627B">
      <w:pPr>
        <w:numPr>
          <w:ilvl w:val="1"/>
          <w:numId w:val="1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03033471" w14:textId="77777777" w:rsidR="003D627B" w:rsidRPr="003D627B" w:rsidRDefault="003D627B" w:rsidP="003D627B">
      <w:pPr>
        <w:numPr>
          <w:ilvl w:val="1"/>
          <w:numId w:val="1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CFF8D59" w14:textId="77777777" w:rsidR="003D627B" w:rsidRPr="003D627B" w:rsidRDefault="003D627B" w:rsidP="003D627B">
      <w:pPr>
        <w:numPr>
          <w:ilvl w:val="1"/>
          <w:numId w:val="1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DE4EF2" w14:textId="77777777" w:rsidR="003D627B" w:rsidRPr="003D627B" w:rsidRDefault="003D627B" w:rsidP="003D627B">
      <w:pPr>
        <w:numPr>
          <w:ilvl w:val="1"/>
          <w:numId w:val="1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7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58792ED" w14:textId="765716C0" w:rsidR="003D627B" w:rsidRPr="003D627B" w:rsidRDefault="0011345C" w:rsidP="003D627B">
      <w:pPr>
        <w:numPr>
          <w:ilvl w:val="1"/>
          <w:numId w:val="1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3D1C4EFC" w14:textId="77777777" w:rsidR="003D627B" w:rsidRPr="003D627B" w:rsidRDefault="003D627B" w:rsidP="003D627B">
      <w:pPr>
        <w:numPr>
          <w:ilvl w:val="1"/>
          <w:numId w:val="1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0EFEEE" w14:textId="77777777" w:rsidR="003D627B" w:rsidRPr="003D627B" w:rsidRDefault="003D627B" w:rsidP="003D627B">
      <w:pPr>
        <w:numPr>
          <w:ilvl w:val="1"/>
          <w:numId w:val="1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569AB9" w14:textId="77777777" w:rsidR="003D627B" w:rsidRPr="003D627B" w:rsidRDefault="003D627B" w:rsidP="003D627B">
      <w:pPr>
        <w:numPr>
          <w:ilvl w:val="1"/>
          <w:numId w:val="1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97A6FC4" w14:textId="77777777" w:rsidR="003D627B" w:rsidRPr="003D627B" w:rsidRDefault="003D627B" w:rsidP="003D627B">
      <w:pPr>
        <w:numPr>
          <w:ilvl w:val="1"/>
          <w:numId w:val="1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1EAAC3" w14:textId="77777777" w:rsidR="003D627B" w:rsidRPr="003D627B" w:rsidRDefault="003D627B" w:rsidP="003D627B">
      <w:pPr>
        <w:numPr>
          <w:ilvl w:val="1"/>
          <w:numId w:val="1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889DEA5" w14:textId="77777777" w:rsidR="003D627B" w:rsidRPr="003D627B" w:rsidRDefault="003D627B" w:rsidP="003D627B">
      <w:pPr>
        <w:numPr>
          <w:ilvl w:val="0"/>
          <w:numId w:val="1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2.2024</w:t>
      </w:r>
    </w:p>
    <w:p w14:paraId="1C2F37AF" w14:textId="77777777" w:rsidR="003D627B" w:rsidRPr="003D627B" w:rsidRDefault="003D627B" w:rsidP="003D627B">
      <w:pPr>
        <w:numPr>
          <w:ilvl w:val="1"/>
          <w:numId w:val="1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A7802F3" w14:textId="77777777" w:rsidR="003D627B" w:rsidRPr="003D627B" w:rsidRDefault="003D627B" w:rsidP="003D627B">
      <w:pPr>
        <w:numPr>
          <w:ilvl w:val="1"/>
          <w:numId w:val="1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915FDF7" w14:textId="77777777" w:rsidR="003D627B" w:rsidRPr="003D627B" w:rsidRDefault="003D627B" w:rsidP="003D627B">
      <w:pPr>
        <w:numPr>
          <w:ilvl w:val="1"/>
          <w:numId w:val="1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BBCD6D4" w14:textId="77777777" w:rsidR="003D627B" w:rsidRPr="003D627B" w:rsidRDefault="003D627B" w:rsidP="003D627B">
      <w:pPr>
        <w:numPr>
          <w:ilvl w:val="1"/>
          <w:numId w:val="1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468A64A6" w14:textId="77777777" w:rsidR="003D627B" w:rsidRPr="003D627B" w:rsidRDefault="003D627B" w:rsidP="003D627B">
      <w:pPr>
        <w:numPr>
          <w:ilvl w:val="1"/>
          <w:numId w:val="1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464401DB" w14:textId="77777777" w:rsidR="003D627B" w:rsidRPr="003D627B" w:rsidRDefault="003D627B" w:rsidP="003D627B">
      <w:pPr>
        <w:numPr>
          <w:ilvl w:val="1"/>
          <w:numId w:val="1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A080853" w14:textId="77777777" w:rsidR="003D627B" w:rsidRPr="003D627B" w:rsidRDefault="003D627B" w:rsidP="003D627B">
      <w:pPr>
        <w:numPr>
          <w:ilvl w:val="1"/>
          <w:numId w:val="1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13422DB" w14:textId="77777777" w:rsidR="003D627B" w:rsidRPr="003D627B" w:rsidRDefault="003D627B" w:rsidP="003D627B">
      <w:pPr>
        <w:numPr>
          <w:ilvl w:val="1"/>
          <w:numId w:val="1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82A0912" w14:textId="4A20B17F" w:rsidR="003D627B" w:rsidRPr="003D627B" w:rsidRDefault="0011345C" w:rsidP="003D627B">
      <w:pPr>
        <w:numPr>
          <w:ilvl w:val="1"/>
          <w:numId w:val="1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6FAAC563" w14:textId="77777777" w:rsidR="003D627B" w:rsidRPr="003D627B" w:rsidRDefault="003D627B" w:rsidP="003D627B">
      <w:pPr>
        <w:numPr>
          <w:ilvl w:val="1"/>
          <w:numId w:val="1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5635C9B" w14:textId="77777777" w:rsidR="003D627B" w:rsidRPr="003D627B" w:rsidRDefault="003D627B" w:rsidP="003D627B">
      <w:pPr>
        <w:numPr>
          <w:ilvl w:val="1"/>
          <w:numId w:val="1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E460AD" w14:textId="77777777" w:rsidR="003D627B" w:rsidRPr="003D627B" w:rsidRDefault="003D627B" w:rsidP="003D627B">
      <w:pPr>
        <w:numPr>
          <w:ilvl w:val="1"/>
          <w:numId w:val="1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75DB9CC" w14:textId="77777777" w:rsidR="003D627B" w:rsidRPr="003D627B" w:rsidRDefault="003D627B" w:rsidP="003D627B">
      <w:pPr>
        <w:numPr>
          <w:ilvl w:val="1"/>
          <w:numId w:val="1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AD7EA2" w14:textId="77777777" w:rsidR="003D627B" w:rsidRPr="003D627B" w:rsidRDefault="003D627B" w:rsidP="003D627B">
      <w:pPr>
        <w:numPr>
          <w:ilvl w:val="1"/>
          <w:numId w:val="1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7DFD72E" w14:textId="77777777" w:rsidR="003D627B" w:rsidRPr="003D627B" w:rsidRDefault="003D627B" w:rsidP="003D627B">
      <w:pPr>
        <w:numPr>
          <w:ilvl w:val="0"/>
          <w:numId w:val="1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2.2024</w:t>
      </w:r>
    </w:p>
    <w:p w14:paraId="114EE0BF" w14:textId="77777777" w:rsidR="003D627B" w:rsidRPr="003D627B" w:rsidRDefault="003D627B" w:rsidP="003D627B">
      <w:pPr>
        <w:numPr>
          <w:ilvl w:val="1"/>
          <w:numId w:val="1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0BB7B" w14:textId="77777777" w:rsidR="003D627B" w:rsidRPr="003D627B" w:rsidRDefault="003D627B" w:rsidP="003D627B">
      <w:pPr>
        <w:numPr>
          <w:ilvl w:val="1"/>
          <w:numId w:val="1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EF52B16" w14:textId="77777777" w:rsidR="003D627B" w:rsidRPr="003D627B" w:rsidRDefault="003D627B" w:rsidP="003D627B">
      <w:pPr>
        <w:numPr>
          <w:ilvl w:val="1"/>
          <w:numId w:val="1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E82B6D1" w14:textId="77777777" w:rsidR="003D627B" w:rsidRPr="003D627B" w:rsidRDefault="003D627B" w:rsidP="003D627B">
      <w:pPr>
        <w:numPr>
          <w:ilvl w:val="1"/>
          <w:numId w:val="1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AC693D" w14:textId="77777777" w:rsidR="003D627B" w:rsidRPr="003D627B" w:rsidRDefault="003D627B" w:rsidP="003D627B">
      <w:pPr>
        <w:numPr>
          <w:ilvl w:val="1"/>
          <w:numId w:val="1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1C4DFFA3" w14:textId="77777777" w:rsidR="003D627B" w:rsidRPr="003D627B" w:rsidRDefault="003D627B" w:rsidP="003D627B">
      <w:pPr>
        <w:numPr>
          <w:ilvl w:val="1"/>
          <w:numId w:val="1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754C5B6" w14:textId="77777777" w:rsidR="003D627B" w:rsidRPr="003D627B" w:rsidRDefault="003D627B" w:rsidP="003D627B">
      <w:pPr>
        <w:numPr>
          <w:ilvl w:val="1"/>
          <w:numId w:val="1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A31CB7C" w14:textId="77777777" w:rsidR="003D627B" w:rsidRPr="003D627B" w:rsidRDefault="003D627B" w:rsidP="003D627B">
      <w:pPr>
        <w:numPr>
          <w:ilvl w:val="1"/>
          <w:numId w:val="1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3580AF8" w14:textId="16F51974" w:rsidR="003D627B" w:rsidRPr="003D627B" w:rsidRDefault="0011345C" w:rsidP="003D627B">
      <w:pPr>
        <w:numPr>
          <w:ilvl w:val="1"/>
          <w:numId w:val="1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A9AB67" w14:textId="77777777" w:rsidR="003D627B" w:rsidRPr="003D627B" w:rsidRDefault="003D627B" w:rsidP="003D627B">
      <w:pPr>
        <w:numPr>
          <w:ilvl w:val="1"/>
          <w:numId w:val="1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2F216A0E" w14:textId="77777777" w:rsidR="003D627B" w:rsidRPr="003D627B" w:rsidRDefault="003D627B" w:rsidP="003D627B">
      <w:pPr>
        <w:numPr>
          <w:ilvl w:val="1"/>
          <w:numId w:val="1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EE7A8C" w14:textId="77777777" w:rsidR="003D627B" w:rsidRPr="003D627B" w:rsidRDefault="003D627B" w:rsidP="003D627B">
      <w:pPr>
        <w:numPr>
          <w:ilvl w:val="1"/>
          <w:numId w:val="1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E01011" w14:textId="77777777" w:rsidR="003D627B" w:rsidRPr="003D627B" w:rsidRDefault="003D627B" w:rsidP="003D627B">
      <w:pPr>
        <w:numPr>
          <w:ilvl w:val="1"/>
          <w:numId w:val="1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0D559C2" w14:textId="77777777" w:rsidR="003D627B" w:rsidRPr="003D627B" w:rsidRDefault="003D627B" w:rsidP="003D627B">
      <w:pPr>
        <w:numPr>
          <w:ilvl w:val="1"/>
          <w:numId w:val="1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3E12B71" w14:textId="77777777" w:rsidR="003D627B" w:rsidRPr="003D627B" w:rsidRDefault="003D627B" w:rsidP="003D627B">
      <w:pPr>
        <w:numPr>
          <w:ilvl w:val="0"/>
          <w:numId w:val="1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2.2024</w:t>
      </w:r>
    </w:p>
    <w:p w14:paraId="704C37DC" w14:textId="77777777" w:rsidR="003D627B" w:rsidRPr="003D627B" w:rsidRDefault="003D627B" w:rsidP="003D627B">
      <w:pPr>
        <w:numPr>
          <w:ilvl w:val="1"/>
          <w:numId w:val="1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707DA66" w14:textId="77777777" w:rsidR="003D627B" w:rsidRPr="003D627B" w:rsidRDefault="003D627B" w:rsidP="003D627B">
      <w:pPr>
        <w:numPr>
          <w:ilvl w:val="1"/>
          <w:numId w:val="1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3524F0D" w14:textId="77777777" w:rsidR="003D627B" w:rsidRPr="003D627B" w:rsidRDefault="003D627B" w:rsidP="003D627B">
      <w:pPr>
        <w:numPr>
          <w:ilvl w:val="1"/>
          <w:numId w:val="1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F70F3" w14:textId="77777777" w:rsidR="003D627B" w:rsidRPr="003D627B" w:rsidRDefault="003D627B" w:rsidP="003D627B">
      <w:pPr>
        <w:numPr>
          <w:ilvl w:val="1"/>
          <w:numId w:val="1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</w:t>
      </w:r>
    </w:p>
    <w:p w14:paraId="308D0234" w14:textId="77777777" w:rsidR="003D627B" w:rsidRPr="003D627B" w:rsidRDefault="003D627B" w:rsidP="003D627B">
      <w:pPr>
        <w:numPr>
          <w:ilvl w:val="1"/>
          <w:numId w:val="1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9A5C42" w14:textId="77777777" w:rsidR="003D627B" w:rsidRPr="003D627B" w:rsidRDefault="003D627B" w:rsidP="003D627B">
      <w:pPr>
        <w:numPr>
          <w:ilvl w:val="1"/>
          <w:numId w:val="1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8D221E0" w14:textId="77777777" w:rsidR="003D627B" w:rsidRPr="003D627B" w:rsidRDefault="003D627B" w:rsidP="003D627B">
      <w:pPr>
        <w:numPr>
          <w:ilvl w:val="1"/>
          <w:numId w:val="1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6A564E" w14:textId="77777777" w:rsidR="003D627B" w:rsidRPr="003D627B" w:rsidRDefault="003D627B" w:rsidP="003D627B">
      <w:pPr>
        <w:numPr>
          <w:ilvl w:val="1"/>
          <w:numId w:val="1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A7DD690" w14:textId="0BEDAE65" w:rsidR="003D627B" w:rsidRPr="003D627B" w:rsidRDefault="0011345C" w:rsidP="003D627B">
      <w:pPr>
        <w:numPr>
          <w:ilvl w:val="1"/>
          <w:numId w:val="1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89D1F44" w14:textId="77777777" w:rsidR="003D627B" w:rsidRPr="003D627B" w:rsidRDefault="003D627B" w:rsidP="003D627B">
      <w:pPr>
        <w:numPr>
          <w:ilvl w:val="1"/>
          <w:numId w:val="1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EC53C16" w14:textId="77777777" w:rsidR="003D627B" w:rsidRPr="003D627B" w:rsidRDefault="003D627B" w:rsidP="003D627B">
      <w:pPr>
        <w:numPr>
          <w:ilvl w:val="1"/>
          <w:numId w:val="1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9EDD4D" w14:textId="77777777" w:rsidR="003D627B" w:rsidRPr="003D627B" w:rsidRDefault="003D627B" w:rsidP="003D627B">
      <w:pPr>
        <w:numPr>
          <w:ilvl w:val="1"/>
          <w:numId w:val="1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C9CAD7C" w14:textId="77777777" w:rsidR="003D627B" w:rsidRPr="003D627B" w:rsidRDefault="003D627B" w:rsidP="003D627B">
      <w:pPr>
        <w:numPr>
          <w:ilvl w:val="1"/>
          <w:numId w:val="1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B85812" w14:textId="77777777" w:rsidR="003D627B" w:rsidRPr="003D627B" w:rsidRDefault="003D627B" w:rsidP="003D627B">
      <w:pPr>
        <w:numPr>
          <w:ilvl w:val="1"/>
          <w:numId w:val="1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2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178535" w14:textId="77777777" w:rsidR="003D627B" w:rsidRPr="003D627B" w:rsidRDefault="003D627B" w:rsidP="003D627B">
      <w:pPr>
        <w:numPr>
          <w:ilvl w:val="0"/>
          <w:numId w:val="1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7.02.2024</w:t>
      </w:r>
    </w:p>
    <w:p w14:paraId="095DED7E" w14:textId="77777777" w:rsidR="003D627B" w:rsidRPr="003D627B" w:rsidRDefault="003D627B" w:rsidP="003D627B">
      <w:pPr>
        <w:numPr>
          <w:ilvl w:val="1"/>
          <w:numId w:val="1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36CA6D4" w14:textId="77777777" w:rsidR="003D627B" w:rsidRPr="003D627B" w:rsidRDefault="003D627B" w:rsidP="003D627B">
      <w:pPr>
        <w:numPr>
          <w:ilvl w:val="1"/>
          <w:numId w:val="1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A490BBA" w14:textId="77777777" w:rsidR="003D627B" w:rsidRPr="003D627B" w:rsidRDefault="003D627B" w:rsidP="003D627B">
      <w:pPr>
        <w:numPr>
          <w:ilvl w:val="1"/>
          <w:numId w:val="1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F53AA06" w14:textId="77777777" w:rsidR="003D627B" w:rsidRPr="003D627B" w:rsidRDefault="003D627B" w:rsidP="003D627B">
      <w:pPr>
        <w:numPr>
          <w:ilvl w:val="1"/>
          <w:numId w:val="1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AE7EA5" w14:textId="77777777" w:rsidR="003D627B" w:rsidRPr="003D627B" w:rsidRDefault="003D627B" w:rsidP="003D627B">
      <w:pPr>
        <w:numPr>
          <w:ilvl w:val="1"/>
          <w:numId w:val="1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</w:t>
      </w:r>
    </w:p>
    <w:p w14:paraId="5C3D714E" w14:textId="77777777" w:rsidR="003D627B" w:rsidRPr="003D627B" w:rsidRDefault="003D627B" w:rsidP="003D627B">
      <w:pPr>
        <w:numPr>
          <w:ilvl w:val="1"/>
          <w:numId w:val="1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C30B6B8" w14:textId="77777777" w:rsidR="003D627B" w:rsidRPr="003D627B" w:rsidRDefault="003D627B" w:rsidP="003D627B">
      <w:pPr>
        <w:numPr>
          <w:ilvl w:val="1"/>
          <w:numId w:val="1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3DE9493" w14:textId="77777777" w:rsidR="003D627B" w:rsidRPr="003D627B" w:rsidRDefault="003D627B" w:rsidP="003D627B">
      <w:pPr>
        <w:numPr>
          <w:ilvl w:val="1"/>
          <w:numId w:val="1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F69C2C" w14:textId="3F553BCD" w:rsidR="003D627B" w:rsidRPr="003D627B" w:rsidRDefault="0011345C" w:rsidP="003D627B">
      <w:pPr>
        <w:numPr>
          <w:ilvl w:val="1"/>
          <w:numId w:val="1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D23CD9" w14:textId="77777777" w:rsidR="003D627B" w:rsidRPr="003D627B" w:rsidRDefault="003D627B" w:rsidP="003D627B">
      <w:pPr>
        <w:numPr>
          <w:ilvl w:val="1"/>
          <w:numId w:val="1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B7503DB" w14:textId="77777777" w:rsidR="003D627B" w:rsidRPr="003D627B" w:rsidRDefault="003D627B" w:rsidP="003D627B">
      <w:pPr>
        <w:numPr>
          <w:ilvl w:val="1"/>
          <w:numId w:val="1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321DD27" w14:textId="77777777" w:rsidR="003D627B" w:rsidRPr="003D627B" w:rsidRDefault="003D627B" w:rsidP="003D627B">
      <w:pPr>
        <w:numPr>
          <w:ilvl w:val="1"/>
          <w:numId w:val="1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2DC68F" w14:textId="77777777" w:rsidR="003D627B" w:rsidRPr="003D627B" w:rsidRDefault="003D627B" w:rsidP="003D627B">
      <w:pPr>
        <w:numPr>
          <w:ilvl w:val="1"/>
          <w:numId w:val="1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2727EF" w14:textId="77777777" w:rsidR="003D627B" w:rsidRPr="003D627B" w:rsidRDefault="003D627B" w:rsidP="003D627B">
      <w:pPr>
        <w:numPr>
          <w:ilvl w:val="1"/>
          <w:numId w:val="1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1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133A6FB" w14:textId="77777777" w:rsidR="003D627B" w:rsidRPr="003D627B" w:rsidRDefault="003D627B" w:rsidP="003D627B">
      <w:pPr>
        <w:numPr>
          <w:ilvl w:val="0"/>
          <w:numId w:val="1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2.2024</w:t>
      </w:r>
    </w:p>
    <w:p w14:paraId="1599DD01" w14:textId="77777777" w:rsidR="003D627B" w:rsidRPr="003D627B" w:rsidRDefault="003D627B" w:rsidP="003D627B">
      <w:pPr>
        <w:numPr>
          <w:ilvl w:val="1"/>
          <w:numId w:val="1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AC01F78" w14:textId="77777777" w:rsidR="003D627B" w:rsidRPr="003D627B" w:rsidRDefault="003D627B" w:rsidP="003D627B">
      <w:pPr>
        <w:numPr>
          <w:ilvl w:val="1"/>
          <w:numId w:val="1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7840999" w14:textId="77777777" w:rsidR="003D627B" w:rsidRPr="003D627B" w:rsidRDefault="003D627B" w:rsidP="003D627B">
      <w:pPr>
        <w:numPr>
          <w:ilvl w:val="1"/>
          <w:numId w:val="1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71059B" w14:textId="77777777" w:rsidR="003D627B" w:rsidRPr="003D627B" w:rsidRDefault="003D627B" w:rsidP="003D627B">
      <w:pPr>
        <w:numPr>
          <w:ilvl w:val="1"/>
          <w:numId w:val="1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1DF0C8AD" w14:textId="77777777" w:rsidR="003D627B" w:rsidRPr="003D627B" w:rsidRDefault="003D627B" w:rsidP="003D627B">
      <w:pPr>
        <w:numPr>
          <w:ilvl w:val="1"/>
          <w:numId w:val="1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4F659F" w14:textId="77777777" w:rsidR="003D627B" w:rsidRPr="003D627B" w:rsidRDefault="003D627B" w:rsidP="003D627B">
      <w:pPr>
        <w:numPr>
          <w:ilvl w:val="1"/>
          <w:numId w:val="1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5FA5742" w14:textId="77777777" w:rsidR="003D627B" w:rsidRPr="003D627B" w:rsidRDefault="003D627B" w:rsidP="003D627B">
      <w:pPr>
        <w:numPr>
          <w:ilvl w:val="1"/>
          <w:numId w:val="1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FF2584A" w14:textId="77777777" w:rsidR="003D627B" w:rsidRPr="003D627B" w:rsidRDefault="003D627B" w:rsidP="003D627B">
      <w:pPr>
        <w:numPr>
          <w:ilvl w:val="1"/>
          <w:numId w:val="1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6F31FC80" w14:textId="1D9485EB" w:rsidR="003D627B" w:rsidRPr="003D627B" w:rsidRDefault="0011345C" w:rsidP="003D627B">
      <w:pPr>
        <w:numPr>
          <w:ilvl w:val="1"/>
          <w:numId w:val="1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BB0B0BC" w14:textId="77777777" w:rsidR="003D627B" w:rsidRPr="003D627B" w:rsidRDefault="003D627B" w:rsidP="003D627B">
      <w:pPr>
        <w:numPr>
          <w:ilvl w:val="1"/>
          <w:numId w:val="1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74790E69" w14:textId="77777777" w:rsidR="003D627B" w:rsidRPr="003D627B" w:rsidRDefault="003D627B" w:rsidP="003D627B">
      <w:pPr>
        <w:numPr>
          <w:ilvl w:val="1"/>
          <w:numId w:val="1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2AC48F" w14:textId="77777777" w:rsidR="003D627B" w:rsidRPr="003D627B" w:rsidRDefault="003D627B" w:rsidP="003D627B">
      <w:pPr>
        <w:numPr>
          <w:ilvl w:val="1"/>
          <w:numId w:val="1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AC389DF" w14:textId="77777777" w:rsidR="003D627B" w:rsidRPr="003D627B" w:rsidRDefault="003D627B" w:rsidP="003D627B">
      <w:pPr>
        <w:numPr>
          <w:ilvl w:val="1"/>
          <w:numId w:val="1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8D2DBE" w14:textId="77777777" w:rsidR="003D627B" w:rsidRPr="003D627B" w:rsidRDefault="003D627B" w:rsidP="003D627B">
      <w:pPr>
        <w:numPr>
          <w:ilvl w:val="1"/>
          <w:numId w:val="1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0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20)</w:t>
      </w:r>
    </w:p>
    <w:p w14:paraId="5520A412" w14:textId="77777777" w:rsidR="003D627B" w:rsidRPr="003D627B" w:rsidRDefault="003D627B" w:rsidP="003D627B">
      <w:pPr>
        <w:numPr>
          <w:ilvl w:val="0"/>
          <w:numId w:val="1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2.2024</w:t>
      </w:r>
    </w:p>
    <w:p w14:paraId="60431C68" w14:textId="77777777" w:rsidR="003D627B" w:rsidRPr="003D627B" w:rsidRDefault="003D627B" w:rsidP="003D627B">
      <w:pPr>
        <w:numPr>
          <w:ilvl w:val="1"/>
          <w:numId w:val="1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9A5A1C5" w14:textId="77777777" w:rsidR="003D627B" w:rsidRPr="003D627B" w:rsidRDefault="003D627B" w:rsidP="003D627B">
      <w:pPr>
        <w:numPr>
          <w:ilvl w:val="1"/>
          <w:numId w:val="1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3BA9D4" w14:textId="77777777" w:rsidR="003D627B" w:rsidRPr="003D627B" w:rsidRDefault="003D627B" w:rsidP="003D627B">
      <w:pPr>
        <w:numPr>
          <w:ilvl w:val="1"/>
          <w:numId w:val="1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5EF0AC0" w14:textId="77777777" w:rsidR="003D627B" w:rsidRPr="003D627B" w:rsidRDefault="003D627B" w:rsidP="003D627B">
      <w:pPr>
        <w:numPr>
          <w:ilvl w:val="1"/>
          <w:numId w:val="1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2E7C2E55" w14:textId="77777777" w:rsidR="003D627B" w:rsidRPr="003D627B" w:rsidRDefault="003D627B" w:rsidP="003D627B">
      <w:pPr>
        <w:numPr>
          <w:ilvl w:val="1"/>
          <w:numId w:val="1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D0A50C3" w14:textId="77777777" w:rsidR="003D627B" w:rsidRPr="003D627B" w:rsidRDefault="003D627B" w:rsidP="003D627B">
      <w:pPr>
        <w:numPr>
          <w:ilvl w:val="1"/>
          <w:numId w:val="1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FC93988" w14:textId="77777777" w:rsidR="003D627B" w:rsidRPr="003D627B" w:rsidRDefault="003D627B" w:rsidP="003D627B">
      <w:pPr>
        <w:numPr>
          <w:ilvl w:val="1"/>
          <w:numId w:val="1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5B0F771" w14:textId="77777777" w:rsidR="003D627B" w:rsidRPr="003D627B" w:rsidRDefault="003D627B" w:rsidP="003D627B">
      <w:pPr>
        <w:numPr>
          <w:ilvl w:val="1"/>
          <w:numId w:val="1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11116625" w14:textId="3401DB4A" w:rsidR="003D627B" w:rsidRPr="003D627B" w:rsidRDefault="0011345C" w:rsidP="003D627B">
      <w:pPr>
        <w:numPr>
          <w:ilvl w:val="1"/>
          <w:numId w:val="1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38866D7" w14:textId="77777777" w:rsidR="003D627B" w:rsidRPr="003D627B" w:rsidRDefault="003D627B" w:rsidP="003D627B">
      <w:pPr>
        <w:numPr>
          <w:ilvl w:val="1"/>
          <w:numId w:val="1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DE384D" w14:textId="77777777" w:rsidR="003D627B" w:rsidRPr="003D627B" w:rsidRDefault="003D627B" w:rsidP="003D627B">
      <w:pPr>
        <w:numPr>
          <w:ilvl w:val="1"/>
          <w:numId w:val="1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228E8F" w14:textId="77777777" w:rsidR="003D627B" w:rsidRPr="003D627B" w:rsidRDefault="003D627B" w:rsidP="003D627B">
      <w:pPr>
        <w:numPr>
          <w:ilvl w:val="1"/>
          <w:numId w:val="1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2C3BA5A" w14:textId="77777777" w:rsidR="003D627B" w:rsidRPr="003D627B" w:rsidRDefault="003D627B" w:rsidP="003D627B">
      <w:pPr>
        <w:numPr>
          <w:ilvl w:val="1"/>
          <w:numId w:val="1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D0D43A" w14:textId="77777777" w:rsidR="003D627B" w:rsidRPr="003D627B" w:rsidRDefault="003D627B" w:rsidP="003D627B">
      <w:pPr>
        <w:numPr>
          <w:ilvl w:val="1"/>
          <w:numId w:val="1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95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B6AA47D" w14:textId="77777777" w:rsidR="003D627B" w:rsidRPr="003D627B" w:rsidRDefault="003D627B" w:rsidP="003D627B">
      <w:pPr>
        <w:numPr>
          <w:ilvl w:val="0"/>
          <w:numId w:val="1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2.2024</w:t>
      </w:r>
    </w:p>
    <w:p w14:paraId="75352D11" w14:textId="77777777" w:rsidR="003D627B" w:rsidRPr="003D627B" w:rsidRDefault="003D627B" w:rsidP="003D627B">
      <w:pPr>
        <w:numPr>
          <w:ilvl w:val="1"/>
          <w:numId w:val="1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0EE77B" w14:textId="77777777" w:rsidR="003D627B" w:rsidRPr="003D627B" w:rsidRDefault="003D627B" w:rsidP="003D627B">
      <w:pPr>
        <w:numPr>
          <w:ilvl w:val="1"/>
          <w:numId w:val="1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AD3085E" w14:textId="77777777" w:rsidR="003D627B" w:rsidRPr="003D627B" w:rsidRDefault="003D627B" w:rsidP="003D627B">
      <w:pPr>
        <w:numPr>
          <w:ilvl w:val="1"/>
          <w:numId w:val="1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CF4B7D8" w14:textId="77777777" w:rsidR="003D627B" w:rsidRPr="003D627B" w:rsidRDefault="003D627B" w:rsidP="003D627B">
      <w:pPr>
        <w:numPr>
          <w:ilvl w:val="1"/>
          <w:numId w:val="1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433DAE10" w14:textId="77777777" w:rsidR="003D627B" w:rsidRPr="003D627B" w:rsidRDefault="003D627B" w:rsidP="003D627B">
      <w:pPr>
        <w:numPr>
          <w:ilvl w:val="1"/>
          <w:numId w:val="1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304B786D" w14:textId="77777777" w:rsidR="003D627B" w:rsidRPr="003D627B" w:rsidRDefault="003D627B" w:rsidP="003D627B">
      <w:pPr>
        <w:numPr>
          <w:ilvl w:val="1"/>
          <w:numId w:val="1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A57B48E" w14:textId="77777777" w:rsidR="003D627B" w:rsidRPr="003D627B" w:rsidRDefault="003D627B" w:rsidP="003D627B">
      <w:pPr>
        <w:numPr>
          <w:ilvl w:val="1"/>
          <w:numId w:val="1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4</w:t>
      </w:r>
    </w:p>
    <w:p w14:paraId="71B685F2" w14:textId="77777777" w:rsidR="003D627B" w:rsidRPr="003D627B" w:rsidRDefault="003D627B" w:rsidP="003D627B">
      <w:pPr>
        <w:numPr>
          <w:ilvl w:val="1"/>
          <w:numId w:val="1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23D975E" w14:textId="16C1AEDC" w:rsidR="003D627B" w:rsidRPr="003D627B" w:rsidRDefault="0011345C" w:rsidP="003D627B">
      <w:pPr>
        <w:numPr>
          <w:ilvl w:val="1"/>
          <w:numId w:val="1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4ADC5" w14:textId="77777777" w:rsidR="003D627B" w:rsidRPr="003D627B" w:rsidRDefault="003D627B" w:rsidP="003D627B">
      <w:pPr>
        <w:numPr>
          <w:ilvl w:val="1"/>
          <w:numId w:val="1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2EB1005" w14:textId="77777777" w:rsidR="003D627B" w:rsidRPr="003D627B" w:rsidRDefault="003D627B" w:rsidP="003D627B">
      <w:pPr>
        <w:numPr>
          <w:ilvl w:val="1"/>
          <w:numId w:val="1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27C2A" w14:textId="77777777" w:rsidR="003D627B" w:rsidRPr="003D627B" w:rsidRDefault="003D627B" w:rsidP="003D627B">
      <w:pPr>
        <w:numPr>
          <w:ilvl w:val="1"/>
          <w:numId w:val="1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0BF223C3" w14:textId="77777777" w:rsidR="003D627B" w:rsidRPr="003D627B" w:rsidRDefault="003D627B" w:rsidP="003D627B">
      <w:pPr>
        <w:numPr>
          <w:ilvl w:val="1"/>
          <w:numId w:val="1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352B4C6" w14:textId="77777777" w:rsidR="003D627B" w:rsidRPr="003D627B" w:rsidRDefault="003D627B" w:rsidP="003D627B">
      <w:pPr>
        <w:numPr>
          <w:ilvl w:val="1"/>
          <w:numId w:val="1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8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76EDEDF6" w14:textId="77777777" w:rsidR="003D627B" w:rsidRPr="003D627B" w:rsidRDefault="003D627B" w:rsidP="003D627B">
      <w:pPr>
        <w:numPr>
          <w:ilvl w:val="0"/>
          <w:numId w:val="1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2.2024</w:t>
      </w:r>
    </w:p>
    <w:p w14:paraId="20CEF500" w14:textId="77777777" w:rsidR="003D627B" w:rsidRPr="003D627B" w:rsidRDefault="003D627B" w:rsidP="003D627B">
      <w:pPr>
        <w:numPr>
          <w:ilvl w:val="1"/>
          <w:numId w:val="1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E99B394" w14:textId="77777777" w:rsidR="003D627B" w:rsidRPr="003D627B" w:rsidRDefault="003D627B" w:rsidP="003D627B">
      <w:pPr>
        <w:numPr>
          <w:ilvl w:val="1"/>
          <w:numId w:val="1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8AFF8C" w14:textId="77777777" w:rsidR="003D627B" w:rsidRPr="003D627B" w:rsidRDefault="003D627B" w:rsidP="003D627B">
      <w:pPr>
        <w:numPr>
          <w:ilvl w:val="1"/>
          <w:numId w:val="1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47A5BF9" w14:textId="77777777" w:rsidR="003D627B" w:rsidRPr="003D627B" w:rsidRDefault="003D627B" w:rsidP="003D627B">
      <w:pPr>
        <w:numPr>
          <w:ilvl w:val="1"/>
          <w:numId w:val="1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274F8C" w14:textId="77777777" w:rsidR="003D627B" w:rsidRPr="003D627B" w:rsidRDefault="003D627B" w:rsidP="003D627B">
      <w:pPr>
        <w:numPr>
          <w:ilvl w:val="1"/>
          <w:numId w:val="1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023A3E0" w14:textId="77777777" w:rsidR="003D627B" w:rsidRPr="003D627B" w:rsidRDefault="003D627B" w:rsidP="003D627B">
      <w:pPr>
        <w:numPr>
          <w:ilvl w:val="1"/>
          <w:numId w:val="1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2527F25" w14:textId="77777777" w:rsidR="003D627B" w:rsidRPr="003D627B" w:rsidRDefault="003D627B" w:rsidP="003D627B">
      <w:pPr>
        <w:numPr>
          <w:ilvl w:val="1"/>
          <w:numId w:val="1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61E4A62D" w14:textId="77777777" w:rsidR="003D627B" w:rsidRPr="003D627B" w:rsidRDefault="003D627B" w:rsidP="003D627B">
      <w:pPr>
        <w:numPr>
          <w:ilvl w:val="1"/>
          <w:numId w:val="1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BC7FE9E" w14:textId="71CD5E81" w:rsidR="003D627B" w:rsidRPr="003D627B" w:rsidRDefault="0011345C" w:rsidP="003D627B">
      <w:pPr>
        <w:numPr>
          <w:ilvl w:val="1"/>
          <w:numId w:val="1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627FA6F3" w14:textId="77777777" w:rsidR="003D627B" w:rsidRPr="003D627B" w:rsidRDefault="003D627B" w:rsidP="003D627B">
      <w:pPr>
        <w:numPr>
          <w:ilvl w:val="1"/>
          <w:numId w:val="1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63490EB" w14:textId="77777777" w:rsidR="003D627B" w:rsidRPr="003D627B" w:rsidRDefault="003D627B" w:rsidP="003D627B">
      <w:pPr>
        <w:numPr>
          <w:ilvl w:val="1"/>
          <w:numId w:val="1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9A85CA4" w14:textId="77777777" w:rsidR="003D627B" w:rsidRPr="003D627B" w:rsidRDefault="003D627B" w:rsidP="003D627B">
      <w:pPr>
        <w:numPr>
          <w:ilvl w:val="1"/>
          <w:numId w:val="1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F6CE2E" w14:textId="77777777" w:rsidR="003D627B" w:rsidRPr="003D627B" w:rsidRDefault="003D627B" w:rsidP="003D627B">
      <w:pPr>
        <w:numPr>
          <w:ilvl w:val="1"/>
          <w:numId w:val="1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5082F1" w14:textId="77777777" w:rsidR="003D627B" w:rsidRPr="003D627B" w:rsidRDefault="003D627B" w:rsidP="003D627B">
      <w:pPr>
        <w:numPr>
          <w:ilvl w:val="1"/>
          <w:numId w:val="1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60BC3549" w14:textId="77777777" w:rsidR="003D627B" w:rsidRPr="003D627B" w:rsidRDefault="003D627B" w:rsidP="003D627B">
      <w:pPr>
        <w:numPr>
          <w:ilvl w:val="0"/>
          <w:numId w:val="1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2.2024</w:t>
      </w:r>
    </w:p>
    <w:p w14:paraId="2F551447" w14:textId="77777777" w:rsidR="003D627B" w:rsidRPr="003D627B" w:rsidRDefault="003D627B" w:rsidP="003D627B">
      <w:pPr>
        <w:numPr>
          <w:ilvl w:val="1"/>
          <w:numId w:val="1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F7AAB4" w14:textId="77777777" w:rsidR="003D627B" w:rsidRPr="003D627B" w:rsidRDefault="003D627B" w:rsidP="003D627B">
      <w:pPr>
        <w:numPr>
          <w:ilvl w:val="1"/>
          <w:numId w:val="1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15C9D19" w14:textId="77777777" w:rsidR="003D627B" w:rsidRPr="003D627B" w:rsidRDefault="003D627B" w:rsidP="003D627B">
      <w:pPr>
        <w:numPr>
          <w:ilvl w:val="1"/>
          <w:numId w:val="1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9039C86" w14:textId="77777777" w:rsidR="003D627B" w:rsidRPr="003D627B" w:rsidRDefault="003D627B" w:rsidP="003D627B">
      <w:pPr>
        <w:numPr>
          <w:ilvl w:val="1"/>
          <w:numId w:val="1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98B5B8" w14:textId="77777777" w:rsidR="003D627B" w:rsidRPr="003D627B" w:rsidRDefault="003D627B" w:rsidP="003D627B">
      <w:pPr>
        <w:numPr>
          <w:ilvl w:val="1"/>
          <w:numId w:val="1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5F80230B" w14:textId="77777777" w:rsidR="003D627B" w:rsidRPr="003D627B" w:rsidRDefault="003D627B" w:rsidP="003D627B">
      <w:pPr>
        <w:numPr>
          <w:ilvl w:val="1"/>
          <w:numId w:val="1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CD369C" w14:textId="77777777" w:rsidR="003D627B" w:rsidRPr="003D627B" w:rsidRDefault="003D627B" w:rsidP="003D627B">
      <w:pPr>
        <w:numPr>
          <w:ilvl w:val="1"/>
          <w:numId w:val="1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8B4E1CD" w14:textId="77777777" w:rsidR="003D627B" w:rsidRPr="003D627B" w:rsidRDefault="003D627B" w:rsidP="003D627B">
      <w:pPr>
        <w:numPr>
          <w:ilvl w:val="1"/>
          <w:numId w:val="1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475B39" w14:textId="5D4D6A21" w:rsidR="003D627B" w:rsidRPr="003D627B" w:rsidRDefault="0011345C" w:rsidP="003D627B">
      <w:pPr>
        <w:numPr>
          <w:ilvl w:val="1"/>
          <w:numId w:val="1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72838D2B" w14:textId="77777777" w:rsidR="003D627B" w:rsidRPr="003D627B" w:rsidRDefault="003D627B" w:rsidP="003D627B">
      <w:pPr>
        <w:numPr>
          <w:ilvl w:val="1"/>
          <w:numId w:val="1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BA74D" w14:textId="77777777" w:rsidR="003D627B" w:rsidRPr="003D627B" w:rsidRDefault="003D627B" w:rsidP="003D627B">
      <w:pPr>
        <w:numPr>
          <w:ilvl w:val="1"/>
          <w:numId w:val="1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EDE1868" w14:textId="77777777" w:rsidR="003D627B" w:rsidRPr="003D627B" w:rsidRDefault="003D627B" w:rsidP="003D627B">
      <w:pPr>
        <w:numPr>
          <w:ilvl w:val="1"/>
          <w:numId w:val="1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95B02AD" w14:textId="77777777" w:rsidR="003D627B" w:rsidRPr="003D627B" w:rsidRDefault="003D627B" w:rsidP="003D627B">
      <w:pPr>
        <w:numPr>
          <w:ilvl w:val="1"/>
          <w:numId w:val="1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382B031" w14:textId="77777777" w:rsidR="003D627B" w:rsidRPr="003D627B" w:rsidRDefault="003D627B" w:rsidP="003D627B">
      <w:pPr>
        <w:numPr>
          <w:ilvl w:val="1"/>
          <w:numId w:val="1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37AE1FB1" w14:textId="77777777" w:rsidR="003D627B" w:rsidRPr="003D627B" w:rsidRDefault="003D627B" w:rsidP="003D627B">
      <w:pPr>
        <w:numPr>
          <w:ilvl w:val="0"/>
          <w:numId w:val="1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2.2024</w:t>
      </w:r>
    </w:p>
    <w:p w14:paraId="2E02A59D" w14:textId="77777777" w:rsidR="003D627B" w:rsidRPr="003D627B" w:rsidRDefault="003D627B" w:rsidP="003D627B">
      <w:pPr>
        <w:numPr>
          <w:ilvl w:val="1"/>
          <w:numId w:val="1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98497C" w14:textId="77777777" w:rsidR="003D627B" w:rsidRPr="003D627B" w:rsidRDefault="003D627B" w:rsidP="003D627B">
      <w:pPr>
        <w:numPr>
          <w:ilvl w:val="1"/>
          <w:numId w:val="1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B47DE89" w14:textId="77777777" w:rsidR="003D627B" w:rsidRPr="003D627B" w:rsidRDefault="003D627B" w:rsidP="003D627B">
      <w:pPr>
        <w:numPr>
          <w:ilvl w:val="1"/>
          <w:numId w:val="1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F30E1FE" w14:textId="77777777" w:rsidR="003D627B" w:rsidRPr="003D627B" w:rsidRDefault="003D627B" w:rsidP="003D627B">
      <w:pPr>
        <w:numPr>
          <w:ilvl w:val="1"/>
          <w:numId w:val="1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ABE43" w14:textId="77777777" w:rsidR="003D627B" w:rsidRPr="003D627B" w:rsidRDefault="003D627B" w:rsidP="003D627B">
      <w:pPr>
        <w:numPr>
          <w:ilvl w:val="1"/>
          <w:numId w:val="1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41420D3F" w14:textId="77777777" w:rsidR="003D627B" w:rsidRPr="003D627B" w:rsidRDefault="003D627B" w:rsidP="003D627B">
      <w:pPr>
        <w:numPr>
          <w:ilvl w:val="1"/>
          <w:numId w:val="1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E02FBF0" w14:textId="77777777" w:rsidR="003D627B" w:rsidRPr="003D627B" w:rsidRDefault="003D627B" w:rsidP="003D627B">
      <w:pPr>
        <w:numPr>
          <w:ilvl w:val="1"/>
          <w:numId w:val="1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387D5B0" w14:textId="77777777" w:rsidR="003D627B" w:rsidRPr="003D627B" w:rsidRDefault="003D627B" w:rsidP="003D627B">
      <w:pPr>
        <w:numPr>
          <w:ilvl w:val="1"/>
          <w:numId w:val="1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D1DC749" w14:textId="18085F10" w:rsidR="003D627B" w:rsidRPr="003D627B" w:rsidRDefault="0011345C" w:rsidP="003D627B">
      <w:pPr>
        <w:numPr>
          <w:ilvl w:val="1"/>
          <w:numId w:val="1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730939" w14:textId="77777777" w:rsidR="003D627B" w:rsidRPr="003D627B" w:rsidRDefault="003D627B" w:rsidP="003D627B">
      <w:pPr>
        <w:numPr>
          <w:ilvl w:val="1"/>
          <w:numId w:val="1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6A35910B" w14:textId="77777777" w:rsidR="003D627B" w:rsidRPr="003D627B" w:rsidRDefault="003D627B" w:rsidP="003D627B">
      <w:pPr>
        <w:numPr>
          <w:ilvl w:val="1"/>
          <w:numId w:val="1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40A3BD3" w14:textId="77777777" w:rsidR="003D627B" w:rsidRPr="003D627B" w:rsidRDefault="003D627B" w:rsidP="003D627B">
      <w:pPr>
        <w:numPr>
          <w:ilvl w:val="1"/>
          <w:numId w:val="1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7A5C58D" w14:textId="77777777" w:rsidR="003D627B" w:rsidRPr="003D627B" w:rsidRDefault="003D627B" w:rsidP="003D627B">
      <w:pPr>
        <w:numPr>
          <w:ilvl w:val="1"/>
          <w:numId w:val="1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D987907" w14:textId="77777777" w:rsidR="003D627B" w:rsidRPr="003D627B" w:rsidRDefault="003D627B" w:rsidP="003D627B">
      <w:pPr>
        <w:numPr>
          <w:ilvl w:val="1"/>
          <w:numId w:val="1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38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0D67F45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ічень 2024</w:t>
        </w:r>
      </w:hyperlink>
    </w:p>
    <w:p w14:paraId="68154535" w14:textId="77777777" w:rsidR="003D627B" w:rsidRPr="003D627B" w:rsidRDefault="003D627B" w:rsidP="003D627B">
      <w:pPr>
        <w:numPr>
          <w:ilvl w:val="0"/>
          <w:numId w:val="1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1.2024</w:t>
      </w:r>
    </w:p>
    <w:p w14:paraId="130CE46A" w14:textId="77777777" w:rsidR="003D627B" w:rsidRPr="003D627B" w:rsidRDefault="003D627B" w:rsidP="003D627B">
      <w:pPr>
        <w:numPr>
          <w:ilvl w:val="1"/>
          <w:numId w:val="1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0A36808" w14:textId="77777777" w:rsidR="003D627B" w:rsidRPr="003D627B" w:rsidRDefault="003D627B" w:rsidP="003D627B">
      <w:pPr>
        <w:numPr>
          <w:ilvl w:val="1"/>
          <w:numId w:val="1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7DAFD95" w14:textId="77777777" w:rsidR="003D627B" w:rsidRPr="003D627B" w:rsidRDefault="003D627B" w:rsidP="003D627B">
      <w:pPr>
        <w:numPr>
          <w:ilvl w:val="1"/>
          <w:numId w:val="1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73F0E94" w14:textId="77777777" w:rsidR="003D627B" w:rsidRPr="003D627B" w:rsidRDefault="003D627B" w:rsidP="003D627B">
      <w:pPr>
        <w:numPr>
          <w:ilvl w:val="1"/>
          <w:numId w:val="1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91F0841" w14:textId="77777777" w:rsidR="003D627B" w:rsidRPr="003D627B" w:rsidRDefault="003D627B" w:rsidP="003D627B">
      <w:pPr>
        <w:numPr>
          <w:ilvl w:val="1"/>
          <w:numId w:val="1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68C59D8" w14:textId="77777777" w:rsidR="003D627B" w:rsidRPr="003D627B" w:rsidRDefault="003D627B" w:rsidP="003D627B">
      <w:pPr>
        <w:numPr>
          <w:ilvl w:val="1"/>
          <w:numId w:val="1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5F57BC" w14:textId="77777777" w:rsidR="003D627B" w:rsidRPr="003D627B" w:rsidRDefault="003D627B" w:rsidP="003D627B">
      <w:pPr>
        <w:numPr>
          <w:ilvl w:val="1"/>
          <w:numId w:val="1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1B59DD7" w14:textId="77777777" w:rsidR="003D627B" w:rsidRPr="003D627B" w:rsidRDefault="003D627B" w:rsidP="003D627B">
      <w:pPr>
        <w:numPr>
          <w:ilvl w:val="1"/>
          <w:numId w:val="1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F751314" w14:textId="1E74ECBA" w:rsidR="003D627B" w:rsidRPr="003D627B" w:rsidRDefault="0011345C" w:rsidP="003D627B">
      <w:pPr>
        <w:numPr>
          <w:ilvl w:val="1"/>
          <w:numId w:val="1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0969B52B" w14:textId="77777777" w:rsidR="003D627B" w:rsidRPr="003D627B" w:rsidRDefault="003D627B" w:rsidP="003D627B">
      <w:pPr>
        <w:numPr>
          <w:ilvl w:val="1"/>
          <w:numId w:val="1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757F05D" w14:textId="77777777" w:rsidR="003D627B" w:rsidRPr="003D627B" w:rsidRDefault="003D627B" w:rsidP="003D627B">
      <w:pPr>
        <w:numPr>
          <w:ilvl w:val="1"/>
          <w:numId w:val="1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ACED09" w14:textId="77777777" w:rsidR="003D627B" w:rsidRPr="003D627B" w:rsidRDefault="003D627B" w:rsidP="003D627B">
      <w:pPr>
        <w:numPr>
          <w:ilvl w:val="1"/>
          <w:numId w:val="1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0E5686" w14:textId="77777777" w:rsidR="003D627B" w:rsidRPr="003D627B" w:rsidRDefault="003D627B" w:rsidP="003D627B">
      <w:pPr>
        <w:numPr>
          <w:ilvl w:val="1"/>
          <w:numId w:val="1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1A2DDE" w14:textId="77777777" w:rsidR="003D627B" w:rsidRPr="003D627B" w:rsidRDefault="003D627B" w:rsidP="003D627B">
      <w:pPr>
        <w:numPr>
          <w:ilvl w:val="1"/>
          <w:numId w:val="1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5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5E79A9" w14:textId="77777777" w:rsidR="003D627B" w:rsidRPr="003D627B" w:rsidRDefault="003D627B" w:rsidP="003D627B">
      <w:pPr>
        <w:numPr>
          <w:ilvl w:val="0"/>
          <w:numId w:val="1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1.2024</w:t>
      </w:r>
    </w:p>
    <w:p w14:paraId="236E2455" w14:textId="77777777" w:rsidR="003D627B" w:rsidRPr="003D627B" w:rsidRDefault="003D627B" w:rsidP="003D627B">
      <w:pPr>
        <w:numPr>
          <w:ilvl w:val="1"/>
          <w:numId w:val="1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74A5D9" w14:textId="77777777" w:rsidR="003D627B" w:rsidRPr="003D627B" w:rsidRDefault="003D627B" w:rsidP="003D627B">
      <w:pPr>
        <w:numPr>
          <w:ilvl w:val="1"/>
          <w:numId w:val="1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B4EEC" w14:textId="77777777" w:rsidR="003D627B" w:rsidRPr="003D627B" w:rsidRDefault="003D627B" w:rsidP="003D627B">
      <w:pPr>
        <w:numPr>
          <w:ilvl w:val="1"/>
          <w:numId w:val="1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5DF8C72" w14:textId="77777777" w:rsidR="003D627B" w:rsidRPr="003D627B" w:rsidRDefault="003D627B" w:rsidP="003D627B">
      <w:pPr>
        <w:numPr>
          <w:ilvl w:val="1"/>
          <w:numId w:val="1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1C1BF404" w14:textId="77777777" w:rsidR="003D627B" w:rsidRPr="003D627B" w:rsidRDefault="003D627B" w:rsidP="003D627B">
      <w:pPr>
        <w:numPr>
          <w:ilvl w:val="1"/>
          <w:numId w:val="1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6D0801" w14:textId="77777777" w:rsidR="003D627B" w:rsidRPr="003D627B" w:rsidRDefault="003D627B" w:rsidP="003D627B">
      <w:pPr>
        <w:numPr>
          <w:ilvl w:val="1"/>
          <w:numId w:val="1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D9044D" w14:textId="77777777" w:rsidR="003D627B" w:rsidRPr="003D627B" w:rsidRDefault="003D627B" w:rsidP="003D627B">
      <w:pPr>
        <w:numPr>
          <w:ilvl w:val="1"/>
          <w:numId w:val="1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1C86D438" w14:textId="77777777" w:rsidR="003D627B" w:rsidRPr="003D627B" w:rsidRDefault="003D627B" w:rsidP="003D627B">
      <w:pPr>
        <w:numPr>
          <w:ilvl w:val="1"/>
          <w:numId w:val="1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B881E70" w14:textId="4E17977F" w:rsidR="003D627B" w:rsidRPr="003D627B" w:rsidRDefault="0011345C" w:rsidP="003D627B">
      <w:pPr>
        <w:numPr>
          <w:ilvl w:val="1"/>
          <w:numId w:val="1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3004B470" w14:textId="77777777" w:rsidR="003D627B" w:rsidRPr="003D627B" w:rsidRDefault="003D627B" w:rsidP="003D627B">
      <w:pPr>
        <w:numPr>
          <w:ilvl w:val="1"/>
          <w:numId w:val="1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F8AE901" w14:textId="77777777" w:rsidR="003D627B" w:rsidRPr="003D627B" w:rsidRDefault="003D627B" w:rsidP="003D627B">
      <w:pPr>
        <w:numPr>
          <w:ilvl w:val="1"/>
          <w:numId w:val="1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19ADAB" w14:textId="77777777" w:rsidR="003D627B" w:rsidRPr="003D627B" w:rsidRDefault="003D627B" w:rsidP="003D627B">
      <w:pPr>
        <w:numPr>
          <w:ilvl w:val="1"/>
          <w:numId w:val="1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27285EF3" w14:textId="77777777" w:rsidR="003D627B" w:rsidRPr="003D627B" w:rsidRDefault="003D627B" w:rsidP="003D627B">
      <w:pPr>
        <w:numPr>
          <w:ilvl w:val="1"/>
          <w:numId w:val="1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2CF6459" w14:textId="77777777" w:rsidR="003D627B" w:rsidRPr="003D627B" w:rsidRDefault="003D627B" w:rsidP="003D627B">
      <w:pPr>
        <w:numPr>
          <w:ilvl w:val="1"/>
          <w:numId w:val="1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4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79497C86" w14:textId="77777777" w:rsidR="003D627B" w:rsidRPr="003D627B" w:rsidRDefault="003D627B" w:rsidP="003D627B">
      <w:pPr>
        <w:numPr>
          <w:ilvl w:val="0"/>
          <w:numId w:val="1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1.2024</w:t>
      </w:r>
    </w:p>
    <w:p w14:paraId="133B2ADA" w14:textId="77777777" w:rsidR="003D627B" w:rsidRPr="003D627B" w:rsidRDefault="003D627B" w:rsidP="003D627B">
      <w:pPr>
        <w:numPr>
          <w:ilvl w:val="1"/>
          <w:numId w:val="1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FE79E92" w14:textId="77777777" w:rsidR="003D627B" w:rsidRPr="003D627B" w:rsidRDefault="003D627B" w:rsidP="003D627B">
      <w:pPr>
        <w:numPr>
          <w:ilvl w:val="1"/>
          <w:numId w:val="1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3BB3BC7" w14:textId="77777777" w:rsidR="003D627B" w:rsidRPr="003D627B" w:rsidRDefault="003D627B" w:rsidP="003D627B">
      <w:pPr>
        <w:numPr>
          <w:ilvl w:val="1"/>
          <w:numId w:val="1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F11AFB" w14:textId="77777777" w:rsidR="003D627B" w:rsidRPr="003D627B" w:rsidRDefault="003D627B" w:rsidP="003D627B">
      <w:pPr>
        <w:numPr>
          <w:ilvl w:val="1"/>
          <w:numId w:val="1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CA4F948" w14:textId="77777777" w:rsidR="003D627B" w:rsidRPr="003D627B" w:rsidRDefault="003D627B" w:rsidP="003D627B">
      <w:pPr>
        <w:numPr>
          <w:ilvl w:val="1"/>
          <w:numId w:val="1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6FFC20C9" w14:textId="77777777" w:rsidR="003D627B" w:rsidRPr="003D627B" w:rsidRDefault="003D627B" w:rsidP="003D627B">
      <w:pPr>
        <w:numPr>
          <w:ilvl w:val="1"/>
          <w:numId w:val="1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682B2DC" w14:textId="77777777" w:rsidR="003D627B" w:rsidRPr="003D627B" w:rsidRDefault="003D627B" w:rsidP="003D627B">
      <w:pPr>
        <w:numPr>
          <w:ilvl w:val="1"/>
          <w:numId w:val="1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F1474DE" w14:textId="77777777" w:rsidR="003D627B" w:rsidRPr="003D627B" w:rsidRDefault="003D627B" w:rsidP="003D627B">
      <w:pPr>
        <w:numPr>
          <w:ilvl w:val="1"/>
          <w:numId w:val="1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D44568" w14:textId="173E7CB3" w:rsidR="003D627B" w:rsidRPr="003D627B" w:rsidRDefault="0011345C" w:rsidP="003D627B">
      <w:pPr>
        <w:numPr>
          <w:ilvl w:val="1"/>
          <w:numId w:val="1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77A20B" w14:textId="77777777" w:rsidR="003D627B" w:rsidRPr="003D627B" w:rsidRDefault="003D627B" w:rsidP="003D627B">
      <w:pPr>
        <w:numPr>
          <w:ilvl w:val="1"/>
          <w:numId w:val="1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8902BC1" w14:textId="77777777" w:rsidR="003D627B" w:rsidRPr="003D627B" w:rsidRDefault="003D627B" w:rsidP="003D627B">
      <w:pPr>
        <w:numPr>
          <w:ilvl w:val="1"/>
          <w:numId w:val="1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EB67F3" w14:textId="77777777" w:rsidR="003D627B" w:rsidRPr="003D627B" w:rsidRDefault="003D627B" w:rsidP="003D627B">
      <w:pPr>
        <w:numPr>
          <w:ilvl w:val="1"/>
          <w:numId w:val="1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3AFFB124" w14:textId="77777777" w:rsidR="003D627B" w:rsidRPr="003D627B" w:rsidRDefault="003D627B" w:rsidP="003D627B">
      <w:pPr>
        <w:numPr>
          <w:ilvl w:val="1"/>
          <w:numId w:val="1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E3B8013" w14:textId="77777777" w:rsidR="003D627B" w:rsidRPr="003D627B" w:rsidRDefault="003D627B" w:rsidP="003D627B">
      <w:pPr>
        <w:numPr>
          <w:ilvl w:val="1"/>
          <w:numId w:val="1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3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4BAD5C7A" w14:textId="77777777" w:rsidR="003D627B" w:rsidRPr="003D627B" w:rsidRDefault="003D627B" w:rsidP="003D627B">
      <w:pPr>
        <w:numPr>
          <w:ilvl w:val="0"/>
          <w:numId w:val="1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1.2024</w:t>
      </w:r>
    </w:p>
    <w:p w14:paraId="54C18CA9" w14:textId="77777777" w:rsidR="003D627B" w:rsidRPr="003D627B" w:rsidRDefault="003D627B" w:rsidP="003D627B">
      <w:pPr>
        <w:numPr>
          <w:ilvl w:val="1"/>
          <w:numId w:val="1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03E0F28" w14:textId="77777777" w:rsidR="003D627B" w:rsidRPr="003D627B" w:rsidRDefault="003D627B" w:rsidP="003D627B">
      <w:pPr>
        <w:numPr>
          <w:ilvl w:val="1"/>
          <w:numId w:val="1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7D82A41" w14:textId="77777777" w:rsidR="003D627B" w:rsidRPr="003D627B" w:rsidRDefault="003D627B" w:rsidP="003D627B">
      <w:pPr>
        <w:numPr>
          <w:ilvl w:val="1"/>
          <w:numId w:val="1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9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D9C659" w14:textId="77777777" w:rsidR="003D627B" w:rsidRPr="003D627B" w:rsidRDefault="003D627B" w:rsidP="003D627B">
      <w:pPr>
        <w:numPr>
          <w:ilvl w:val="1"/>
          <w:numId w:val="1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5F9B09CA" w14:textId="77777777" w:rsidR="003D627B" w:rsidRPr="003D627B" w:rsidRDefault="003D627B" w:rsidP="003D627B">
      <w:pPr>
        <w:numPr>
          <w:ilvl w:val="1"/>
          <w:numId w:val="1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59D372D5" w14:textId="77777777" w:rsidR="003D627B" w:rsidRPr="003D627B" w:rsidRDefault="003D627B" w:rsidP="003D627B">
      <w:pPr>
        <w:numPr>
          <w:ilvl w:val="1"/>
          <w:numId w:val="1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FE9372A" w14:textId="77777777" w:rsidR="003D627B" w:rsidRPr="003D627B" w:rsidRDefault="003D627B" w:rsidP="003D627B">
      <w:pPr>
        <w:numPr>
          <w:ilvl w:val="1"/>
          <w:numId w:val="1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0F5FB4E" w14:textId="77777777" w:rsidR="003D627B" w:rsidRPr="003D627B" w:rsidRDefault="003D627B" w:rsidP="003D627B">
      <w:pPr>
        <w:numPr>
          <w:ilvl w:val="1"/>
          <w:numId w:val="1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7B6D042" w14:textId="3D48A189" w:rsidR="003D627B" w:rsidRPr="003D627B" w:rsidRDefault="0011345C" w:rsidP="003D627B">
      <w:pPr>
        <w:numPr>
          <w:ilvl w:val="1"/>
          <w:numId w:val="1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0B601D31" w14:textId="77777777" w:rsidR="003D627B" w:rsidRPr="003D627B" w:rsidRDefault="003D627B" w:rsidP="003D627B">
      <w:pPr>
        <w:numPr>
          <w:ilvl w:val="1"/>
          <w:numId w:val="1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14C9089" w14:textId="77777777" w:rsidR="003D627B" w:rsidRPr="003D627B" w:rsidRDefault="003D627B" w:rsidP="003D627B">
      <w:pPr>
        <w:numPr>
          <w:ilvl w:val="1"/>
          <w:numId w:val="1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1517FEE" w14:textId="77777777" w:rsidR="003D627B" w:rsidRPr="003D627B" w:rsidRDefault="003D627B" w:rsidP="003D627B">
      <w:pPr>
        <w:numPr>
          <w:ilvl w:val="1"/>
          <w:numId w:val="1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EA5B516" w14:textId="77777777" w:rsidR="003D627B" w:rsidRPr="003D627B" w:rsidRDefault="003D627B" w:rsidP="003D627B">
      <w:pPr>
        <w:numPr>
          <w:ilvl w:val="1"/>
          <w:numId w:val="1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20FA77" w14:textId="77777777" w:rsidR="003D627B" w:rsidRPr="003D627B" w:rsidRDefault="003D627B" w:rsidP="003D627B">
      <w:pPr>
        <w:numPr>
          <w:ilvl w:val="1"/>
          <w:numId w:val="1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2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0A35692C" w14:textId="77777777" w:rsidR="003D627B" w:rsidRPr="003D627B" w:rsidRDefault="003D627B" w:rsidP="003D627B">
      <w:pPr>
        <w:numPr>
          <w:ilvl w:val="0"/>
          <w:numId w:val="1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1.2024</w:t>
      </w:r>
    </w:p>
    <w:p w14:paraId="3E106A77" w14:textId="77777777" w:rsidR="003D627B" w:rsidRPr="003D627B" w:rsidRDefault="003D627B" w:rsidP="003D627B">
      <w:pPr>
        <w:numPr>
          <w:ilvl w:val="1"/>
          <w:numId w:val="1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6D13AE3" w14:textId="77777777" w:rsidR="003D627B" w:rsidRPr="003D627B" w:rsidRDefault="003D627B" w:rsidP="003D627B">
      <w:pPr>
        <w:numPr>
          <w:ilvl w:val="1"/>
          <w:numId w:val="1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3CCE044" w14:textId="77777777" w:rsidR="003D627B" w:rsidRPr="003D627B" w:rsidRDefault="003D627B" w:rsidP="003D627B">
      <w:pPr>
        <w:numPr>
          <w:ilvl w:val="1"/>
          <w:numId w:val="1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C48DB0" w14:textId="77777777" w:rsidR="003D627B" w:rsidRPr="003D627B" w:rsidRDefault="003D627B" w:rsidP="003D627B">
      <w:pPr>
        <w:numPr>
          <w:ilvl w:val="1"/>
          <w:numId w:val="1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307C4B84" w14:textId="77777777" w:rsidR="003D627B" w:rsidRPr="003D627B" w:rsidRDefault="003D627B" w:rsidP="003D627B">
      <w:pPr>
        <w:numPr>
          <w:ilvl w:val="1"/>
          <w:numId w:val="1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B69D1BC" w14:textId="77777777" w:rsidR="003D627B" w:rsidRPr="003D627B" w:rsidRDefault="003D627B" w:rsidP="003D627B">
      <w:pPr>
        <w:numPr>
          <w:ilvl w:val="1"/>
          <w:numId w:val="1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59FD76A" w14:textId="77777777" w:rsidR="003D627B" w:rsidRPr="003D627B" w:rsidRDefault="003D627B" w:rsidP="003D627B">
      <w:pPr>
        <w:numPr>
          <w:ilvl w:val="1"/>
          <w:numId w:val="1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017C73D" w14:textId="77777777" w:rsidR="003D627B" w:rsidRPr="003D627B" w:rsidRDefault="003D627B" w:rsidP="003D627B">
      <w:pPr>
        <w:numPr>
          <w:ilvl w:val="1"/>
          <w:numId w:val="1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433ED0" w14:textId="43D637A4" w:rsidR="003D627B" w:rsidRPr="003D627B" w:rsidRDefault="0011345C" w:rsidP="003D627B">
      <w:pPr>
        <w:numPr>
          <w:ilvl w:val="1"/>
          <w:numId w:val="1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7DCD6842" w14:textId="77777777" w:rsidR="003D627B" w:rsidRPr="003D627B" w:rsidRDefault="003D627B" w:rsidP="003D627B">
      <w:pPr>
        <w:numPr>
          <w:ilvl w:val="1"/>
          <w:numId w:val="1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C259CBE" w14:textId="77777777" w:rsidR="003D627B" w:rsidRPr="003D627B" w:rsidRDefault="003D627B" w:rsidP="003D627B">
      <w:pPr>
        <w:numPr>
          <w:ilvl w:val="1"/>
          <w:numId w:val="1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FB0D19" w14:textId="77777777" w:rsidR="003D627B" w:rsidRPr="003D627B" w:rsidRDefault="003D627B" w:rsidP="003D627B">
      <w:pPr>
        <w:numPr>
          <w:ilvl w:val="1"/>
          <w:numId w:val="1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F325D63" w14:textId="77777777" w:rsidR="003D627B" w:rsidRPr="003D627B" w:rsidRDefault="003D627B" w:rsidP="003D627B">
      <w:pPr>
        <w:numPr>
          <w:ilvl w:val="1"/>
          <w:numId w:val="1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A35689F" w14:textId="77777777" w:rsidR="003D627B" w:rsidRPr="003D627B" w:rsidRDefault="003D627B" w:rsidP="003D627B">
      <w:pPr>
        <w:numPr>
          <w:ilvl w:val="1"/>
          <w:numId w:val="1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1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0DFB6472" w14:textId="77777777" w:rsidR="003D627B" w:rsidRPr="003D627B" w:rsidRDefault="003D627B" w:rsidP="003D627B">
      <w:pPr>
        <w:numPr>
          <w:ilvl w:val="0"/>
          <w:numId w:val="1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1.2024</w:t>
      </w:r>
    </w:p>
    <w:p w14:paraId="0049243D" w14:textId="77777777" w:rsidR="003D627B" w:rsidRPr="003D627B" w:rsidRDefault="003D627B" w:rsidP="003D627B">
      <w:pPr>
        <w:numPr>
          <w:ilvl w:val="1"/>
          <w:numId w:val="1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0FFDBD4" w14:textId="77777777" w:rsidR="003D627B" w:rsidRPr="003D627B" w:rsidRDefault="003D627B" w:rsidP="003D627B">
      <w:pPr>
        <w:numPr>
          <w:ilvl w:val="1"/>
          <w:numId w:val="1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2A1192D" w14:textId="77777777" w:rsidR="003D627B" w:rsidRPr="003D627B" w:rsidRDefault="003D627B" w:rsidP="003D627B">
      <w:pPr>
        <w:numPr>
          <w:ilvl w:val="1"/>
          <w:numId w:val="1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4FAE4B" w14:textId="77777777" w:rsidR="003D627B" w:rsidRPr="003D627B" w:rsidRDefault="003D627B" w:rsidP="003D627B">
      <w:pPr>
        <w:numPr>
          <w:ilvl w:val="1"/>
          <w:numId w:val="1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0DE4239" w14:textId="77777777" w:rsidR="003D627B" w:rsidRPr="003D627B" w:rsidRDefault="003D627B" w:rsidP="003D627B">
      <w:pPr>
        <w:numPr>
          <w:ilvl w:val="1"/>
          <w:numId w:val="1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99F496B" w14:textId="77777777" w:rsidR="003D627B" w:rsidRPr="003D627B" w:rsidRDefault="003D627B" w:rsidP="003D627B">
      <w:pPr>
        <w:numPr>
          <w:ilvl w:val="1"/>
          <w:numId w:val="1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ED05700" w14:textId="77777777" w:rsidR="003D627B" w:rsidRPr="003D627B" w:rsidRDefault="003D627B" w:rsidP="003D627B">
      <w:pPr>
        <w:numPr>
          <w:ilvl w:val="1"/>
          <w:numId w:val="1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9A67FA0" w14:textId="77777777" w:rsidR="003D627B" w:rsidRPr="003D627B" w:rsidRDefault="003D627B" w:rsidP="003D627B">
      <w:pPr>
        <w:numPr>
          <w:ilvl w:val="1"/>
          <w:numId w:val="1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</w:t>
      </w:r>
    </w:p>
    <w:p w14:paraId="037B1B29" w14:textId="7898A393" w:rsidR="003D627B" w:rsidRPr="003D627B" w:rsidRDefault="0011345C" w:rsidP="003D627B">
      <w:pPr>
        <w:numPr>
          <w:ilvl w:val="1"/>
          <w:numId w:val="1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CD9517" w14:textId="77777777" w:rsidR="003D627B" w:rsidRPr="003D627B" w:rsidRDefault="003D627B" w:rsidP="003D627B">
      <w:pPr>
        <w:numPr>
          <w:ilvl w:val="1"/>
          <w:numId w:val="1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DDD58BC" w14:textId="77777777" w:rsidR="003D627B" w:rsidRPr="003D627B" w:rsidRDefault="003D627B" w:rsidP="003D627B">
      <w:pPr>
        <w:numPr>
          <w:ilvl w:val="1"/>
          <w:numId w:val="1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A22C25" w14:textId="77777777" w:rsidR="003D627B" w:rsidRPr="003D627B" w:rsidRDefault="003D627B" w:rsidP="003D627B">
      <w:pPr>
        <w:numPr>
          <w:ilvl w:val="1"/>
          <w:numId w:val="1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B84470D" w14:textId="77777777" w:rsidR="003D627B" w:rsidRPr="003D627B" w:rsidRDefault="003D627B" w:rsidP="003D627B">
      <w:pPr>
        <w:numPr>
          <w:ilvl w:val="1"/>
          <w:numId w:val="1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CA6C618" w14:textId="77777777" w:rsidR="003D627B" w:rsidRPr="003D627B" w:rsidRDefault="003D627B" w:rsidP="003D627B">
      <w:pPr>
        <w:numPr>
          <w:ilvl w:val="1"/>
          <w:numId w:val="1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06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450A50AC" w14:textId="77777777" w:rsidR="003D627B" w:rsidRPr="003D627B" w:rsidRDefault="003D627B" w:rsidP="003D627B">
      <w:pPr>
        <w:numPr>
          <w:ilvl w:val="0"/>
          <w:numId w:val="1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1.2024</w:t>
      </w:r>
    </w:p>
    <w:p w14:paraId="37C5BB0A" w14:textId="77777777" w:rsidR="003D627B" w:rsidRPr="003D627B" w:rsidRDefault="003D627B" w:rsidP="003D627B">
      <w:pPr>
        <w:numPr>
          <w:ilvl w:val="1"/>
          <w:numId w:val="1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7A53F55" w14:textId="77777777" w:rsidR="003D627B" w:rsidRPr="003D627B" w:rsidRDefault="003D627B" w:rsidP="003D627B">
      <w:pPr>
        <w:numPr>
          <w:ilvl w:val="1"/>
          <w:numId w:val="1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97B6B68" w14:textId="77777777" w:rsidR="003D627B" w:rsidRPr="003D627B" w:rsidRDefault="003D627B" w:rsidP="003D627B">
      <w:pPr>
        <w:numPr>
          <w:ilvl w:val="1"/>
          <w:numId w:val="1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ED45237" w14:textId="77777777" w:rsidR="003D627B" w:rsidRPr="003D627B" w:rsidRDefault="003D627B" w:rsidP="003D627B">
      <w:pPr>
        <w:numPr>
          <w:ilvl w:val="1"/>
          <w:numId w:val="1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62F539" w14:textId="77777777" w:rsidR="003D627B" w:rsidRPr="003D627B" w:rsidRDefault="003D627B" w:rsidP="003D627B">
      <w:pPr>
        <w:numPr>
          <w:ilvl w:val="1"/>
          <w:numId w:val="1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66859E" w14:textId="77777777" w:rsidR="003D627B" w:rsidRPr="003D627B" w:rsidRDefault="003D627B" w:rsidP="003D627B">
      <w:pPr>
        <w:numPr>
          <w:ilvl w:val="1"/>
          <w:numId w:val="1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D20C62E" w14:textId="77777777" w:rsidR="003D627B" w:rsidRPr="003D627B" w:rsidRDefault="003D627B" w:rsidP="003D627B">
      <w:pPr>
        <w:numPr>
          <w:ilvl w:val="1"/>
          <w:numId w:val="1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5FAD00" w14:textId="77777777" w:rsidR="003D627B" w:rsidRPr="003D627B" w:rsidRDefault="003D627B" w:rsidP="003D627B">
      <w:pPr>
        <w:numPr>
          <w:ilvl w:val="1"/>
          <w:numId w:val="1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A7CAE1E" w14:textId="26365C25" w:rsidR="003D627B" w:rsidRPr="003D627B" w:rsidRDefault="0011345C" w:rsidP="003D627B">
      <w:pPr>
        <w:numPr>
          <w:ilvl w:val="1"/>
          <w:numId w:val="1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309BED" w14:textId="77777777" w:rsidR="003D627B" w:rsidRPr="003D627B" w:rsidRDefault="003D627B" w:rsidP="003D627B">
      <w:pPr>
        <w:numPr>
          <w:ilvl w:val="1"/>
          <w:numId w:val="1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3</w:t>
      </w:r>
    </w:p>
    <w:p w14:paraId="5FDAA392" w14:textId="77777777" w:rsidR="003D627B" w:rsidRPr="003D627B" w:rsidRDefault="003D627B" w:rsidP="003D627B">
      <w:pPr>
        <w:numPr>
          <w:ilvl w:val="1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C1F506" w14:textId="77777777" w:rsidR="003D627B" w:rsidRPr="003D627B" w:rsidRDefault="003D627B" w:rsidP="003D627B">
      <w:pPr>
        <w:numPr>
          <w:ilvl w:val="1"/>
          <w:numId w:val="1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8E1D0FA" w14:textId="77777777" w:rsidR="003D627B" w:rsidRPr="003D627B" w:rsidRDefault="003D627B" w:rsidP="003D627B">
      <w:pPr>
        <w:numPr>
          <w:ilvl w:val="1"/>
          <w:numId w:val="1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A1AF2F1" w14:textId="77777777" w:rsidR="003D627B" w:rsidRPr="003D627B" w:rsidRDefault="003D627B" w:rsidP="003D627B">
      <w:pPr>
        <w:numPr>
          <w:ilvl w:val="1"/>
          <w:numId w:val="1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9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36E6E583" w14:textId="77777777" w:rsidR="003D627B" w:rsidRPr="003D627B" w:rsidRDefault="003D627B" w:rsidP="003D627B">
      <w:pPr>
        <w:numPr>
          <w:ilvl w:val="0"/>
          <w:numId w:val="1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1.2024</w:t>
      </w:r>
    </w:p>
    <w:p w14:paraId="52FFA3E3" w14:textId="77777777" w:rsidR="003D627B" w:rsidRPr="003D627B" w:rsidRDefault="003D627B" w:rsidP="003D627B">
      <w:pPr>
        <w:numPr>
          <w:ilvl w:val="1"/>
          <w:numId w:val="1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43F1861" w14:textId="77777777" w:rsidR="003D627B" w:rsidRPr="003D627B" w:rsidRDefault="003D627B" w:rsidP="003D627B">
      <w:pPr>
        <w:numPr>
          <w:ilvl w:val="1"/>
          <w:numId w:val="1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396FDB4" w14:textId="77777777" w:rsidR="003D627B" w:rsidRPr="003D627B" w:rsidRDefault="003D627B" w:rsidP="003D627B">
      <w:pPr>
        <w:numPr>
          <w:ilvl w:val="1"/>
          <w:numId w:val="1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28FD2A3" w14:textId="77777777" w:rsidR="003D627B" w:rsidRPr="003D627B" w:rsidRDefault="003D627B" w:rsidP="003D627B">
      <w:pPr>
        <w:numPr>
          <w:ilvl w:val="1"/>
          <w:numId w:val="1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06E96" w14:textId="77777777" w:rsidR="003D627B" w:rsidRPr="003D627B" w:rsidRDefault="003D627B" w:rsidP="003D627B">
      <w:pPr>
        <w:numPr>
          <w:ilvl w:val="1"/>
          <w:numId w:val="1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EF5340" w14:textId="77777777" w:rsidR="003D627B" w:rsidRPr="003D627B" w:rsidRDefault="003D627B" w:rsidP="003D627B">
      <w:pPr>
        <w:numPr>
          <w:ilvl w:val="1"/>
          <w:numId w:val="1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D59982A" w14:textId="77777777" w:rsidR="003D627B" w:rsidRPr="003D627B" w:rsidRDefault="003D627B" w:rsidP="003D627B">
      <w:pPr>
        <w:numPr>
          <w:ilvl w:val="1"/>
          <w:numId w:val="1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012F5BE7" w14:textId="77777777" w:rsidR="003D627B" w:rsidRPr="003D627B" w:rsidRDefault="003D627B" w:rsidP="003D627B">
      <w:pPr>
        <w:numPr>
          <w:ilvl w:val="1"/>
          <w:numId w:val="1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0E55BD4" w14:textId="6FC686B3" w:rsidR="003D627B" w:rsidRPr="003D627B" w:rsidRDefault="0011345C" w:rsidP="003D627B">
      <w:pPr>
        <w:numPr>
          <w:ilvl w:val="1"/>
          <w:numId w:val="1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007C41" w14:textId="77777777" w:rsidR="003D627B" w:rsidRPr="003D627B" w:rsidRDefault="003D627B" w:rsidP="003D627B">
      <w:pPr>
        <w:numPr>
          <w:ilvl w:val="1"/>
          <w:numId w:val="1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FAB9D59" w14:textId="77777777" w:rsidR="003D627B" w:rsidRPr="003D627B" w:rsidRDefault="003D627B" w:rsidP="003D627B">
      <w:pPr>
        <w:numPr>
          <w:ilvl w:val="1"/>
          <w:numId w:val="1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C02551" w14:textId="77777777" w:rsidR="003D627B" w:rsidRPr="003D627B" w:rsidRDefault="003D627B" w:rsidP="003D627B">
      <w:pPr>
        <w:numPr>
          <w:ilvl w:val="1"/>
          <w:numId w:val="1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76460ED" w14:textId="77777777" w:rsidR="003D627B" w:rsidRPr="003D627B" w:rsidRDefault="003D627B" w:rsidP="003D627B">
      <w:pPr>
        <w:numPr>
          <w:ilvl w:val="1"/>
          <w:numId w:val="1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0E74F65" w14:textId="77777777" w:rsidR="003D627B" w:rsidRPr="003D627B" w:rsidRDefault="003D627B" w:rsidP="003D627B">
      <w:pPr>
        <w:numPr>
          <w:ilvl w:val="1"/>
          <w:numId w:val="1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8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DDB3BA" w14:textId="77777777" w:rsidR="003D627B" w:rsidRPr="003D627B" w:rsidRDefault="003D627B" w:rsidP="003D627B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1.2024</w:t>
      </w:r>
    </w:p>
    <w:p w14:paraId="6844BED5" w14:textId="77777777" w:rsidR="003D627B" w:rsidRPr="003D627B" w:rsidRDefault="003D627B" w:rsidP="003D627B">
      <w:pPr>
        <w:numPr>
          <w:ilvl w:val="1"/>
          <w:numId w:val="1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059F089" w14:textId="77777777" w:rsidR="003D627B" w:rsidRPr="003D627B" w:rsidRDefault="003D627B" w:rsidP="003D627B">
      <w:pPr>
        <w:numPr>
          <w:ilvl w:val="1"/>
          <w:numId w:val="1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056D749D" w14:textId="77777777" w:rsidR="003D627B" w:rsidRPr="003D627B" w:rsidRDefault="003D627B" w:rsidP="003D627B">
      <w:pPr>
        <w:numPr>
          <w:ilvl w:val="1"/>
          <w:numId w:val="1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31F7164" w14:textId="77777777" w:rsidR="003D627B" w:rsidRPr="003D627B" w:rsidRDefault="003D627B" w:rsidP="003D627B">
      <w:pPr>
        <w:numPr>
          <w:ilvl w:val="1"/>
          <w:numId w:val="1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4DF8AB" w14:textId="77777777" w:rsidR="003D627B" w:rsidRPr="003D627B" w:rsidRDefault="003D627B" w:rsidP="003D627B">
      <w:pPr>
        <w:numPr>
          <w:ilvl w:val="1"/>
          <w:numId w:val="1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</w:t>
      </w:r>
    </w:p>
    <w:p w14:paraId="6249B52D" w14:textId="77777777" w:rsidR="003D627B" w:rsidRPr="003D627B" w:rsidRDefault="003D627B" w:rsidP="003D627B">
      <w:pPr>
        <w:numPr>
          <w:ilvl w:val="1"/>
          <w:numId w:val="1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0B85F55" w14:textId="77777777" w:rsidR="003D627B" w:rsidRPr="003D627B" w:rsidRDefault="003D627B" w:rsidP="003D627B">
      <w:pPr>
        <w:numPr>
          <w:ilvl w:val="1"/>
          <w:numId w:val="1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C2E0D80" w14:textId="77777777" w:rsidR="003D627B" w:rsidRPr="003D627B" w:rsidRDefault="003D627B" w:rsidP="003D627B">
      <w:pPr>
        <w:numPr>
          <w:ilvl w:val="1"/>
          <w:numId w:val="1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</w:t>
      </w:r>
    </w:p>
    <w:p w14:paraId="0DC8EE99" w14:textId="2E8A3352" w:rsidR="003D627B" w:rsidRPr="003D627B" w:rsidRDefault="0011345C" w:rsidP="003D627B">
      <w:pPr>
        <w:numPr>
          <w:ilvl w:val="1"/>
          <w:numId w:val="1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762A3D" w14:textId="77777777" w:rsidR="003D627B" w:rsidRPr="003D627B" w:rsidRDefault="003D627B" w:rsidP="003D627B">
      <w:pPr>
        <w:numPr>
          <w:ilvl w:val="1"/>
          <w:numId w:val="1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03F4B05" w14:textId="77777777" w:rsidR="003D627B" w:rsidRPr="003D627B" w:rsidRDefault="003D627B" w:rsidP="003D627B">
      <w:pPr>
        <w:numPr>
          <w:ilvl w:val="1"/>
          <w:numId w:val="1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72D9ED0" w14:textId="77777777" w:rsidR="003D627B" w:rsidRPr="003D627B" w:rsidRDefault="003D627B" w:rsidP="003D627B">
      <w:pPr>
        <w:numPr>
          <w:ilvl w:val="1"/>
          <w:numId w:val="1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4C325A8B" w14:textId="77777777" w:rsidR="003D627B" w:rsidRPr="003D627B" w:rsidRDefault="003D627B" w:rsidP="003D627B">
      <w:pPr>
        <w:numPr>
          <w:ilvl w:val="1"/>
          <w:numId w:val="1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2C86B8E" w14:textId="77777777" w:rsidR="003D627B" w:rsidRPr="003D627B" w:rsidRDefault="003D627B" w:rsidP="003D627B">
      <w:pPr>
        <w:numPr>
          <w:ilvl w:val="1"/>
          <w:numId w:val="1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7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DD30992" w14:textId="77777777" w:rsidR="003D627B" w:rsidRPr="003D627B" w:rsidRDefault="003D627B" w:rsidP="003D627B">
      <w:pPr>
        <w:numPr>
          <w:ilvl w:val="0"/>
          <w:numId w:val="2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1.2024</w:t>
      </w:r>
    </w:p>
    <w:p w14:paraId="4422D77E" w14:textId="77777777" w:rsidR="003D627B" w:rsidRPr="003D627B" w:rsidRDefault="003D627B" w:rsidP="003D627B">
      <w:pPr>
        <w:numPr>
          <w:ilvl w:val="1"/>
          <w:numId w:val="2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7B1D21F" w14:textId="77777777" w:rsidR="003D627B" w:rsidRPr="003D627B" w:rsidRDefault="003D627B" w:rsidP="003D627B">
      <w:pPr>
        <w:numPr>
          <w:ilvl w:val="1"/>
          <w:numId w:val="2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D69E77" w14:textId="77777777" w:rsidR="003D627B" w:rsidRPr="003D627B" w:rsidRDefault="003D627B" w:rsidP="003D627B">
      <w:pPr>
        <w:numPr>
          <w:ilvl w:val="1"/>
          <w:numId w:val="2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38A25B5" w14:textId="77777777" w:rsidR="003D627B" w:rsidRPr="003D627B" w:rsidRDefault="003D627B" w:rsidP="003D627B">
      <w:pPr>
        <w:numPr>
          <w:ilvl w:val="1"/>
          <w:numId w:val="2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</w:t>
      </w:r>
    </w:p>
    <w:p w14:paraId="65D54880" w14:textId="77777777" w:rsidR="003D627B" w:rsidRPr="003D627B" w:rsidRDefault="003D627B" w:rsidP="003D627B">
      <w:pPr>
        <w:numPr>
          <w:ilvl w:val="1"/>
          <w:numId w:val="2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4B35BC" w14:textId="77777777" w:rsidR="003D627B" w:rsidRPr="003D627B" w:rsidRDefault="003D627B" w:rsidP="003D627B">
      <w:pPr>
        <w:numPr>
          <w:ilvl w:val="1"/>
          <w:numId w:val="2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A5941F7" w14:textId="77777777" w:rsidR="003D627B" w:rsidRPr="003D627B" w:rsidRDefault="003D627B" w:rsidP="003D627B">
      <w:pPr>
        <w:numPr>
          <w:ilvl w:val="1"/>
          <w:numId w:val="2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448450" w14:textId="77777777" w:rsidR="003D627B" w:rsidRPr="003D627B" w:rsidRDefault="003D627B" w:rsidP="003D627B">
      <w:pPr>
        <w:numPr>
          <w:ilvl w:val="1"/>
          <w:numId w:val="2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894B3E6" w14:textId="490A090E" w:rsidR="003D627B" w:rsidRPr="003D627B" w:rsidRDefault="0011345C" w:rsidP="003D627B">
      <w:pPr>
        <w:numPr>
          <w:ilvl w:val="1"/>
          <w:numId w:val="2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6594B" w14:textId="77777777" w:rsidR="003D627B" w:rsidRPr="003D627B" w:rsidRDefault="003D627B" w:rsidP="003D627B">
      <w:pPr>
        <w:numPr>
          <w:ilvl w:val="1"/>
          <w:numId w:val="2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35C6AD0" w14:textId="77777777" w:rsidR="003D627B" w:rsidRPr="003D627B" w:rsidRDefault="003D627B" w:rsidP="003D627B">
      <w:pPr>
        <w:numPr>
          <w:ilvl w:val="1"/>
          <w:numId w:val="2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7A7BDD" w14:textId="77777777" w:rsidR="003D627B" w:rsidRPr="003D627B" w:rsidRDefault="003D627B" w:rsidP="003D627B">
      <w:pPr>
        <w:numPr>
          <w:ilvl w:val="1"/>
          <w:numId w:val="2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4EEA002" w14:textId="77777777" w:rsidR="003D627B" w:rsidRPr="003D627B" w:rsidRDefault="003D627B" w:rsidP="003D627B">
      <w:pPr>
        <w:numPr>
          <w:ilvl w:val="1"/>
          <w:numId w:val="2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17D3495" w14:textId="77777777" w:rsidR="003D627B" w:rsidRPr="003D627B" w:rsidRDefault="003D627B" w:rsidP="003D627B">
      <w:pPr>
        <w:numPr>
          <w:ilvl w:val="1"/>
          <w:numId w:val="2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7B571962" w14:textId="77777777" w:rsidR="003D627B" w:rsidRPr="003D627B" w:rsidRDefault="003D627B" w:rsidP="003D627B">
      <w:pPr>
        <w:numPr>
          <w:ilvl w:val="0"/>
          <w:numId w:val="2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1.2024</w:t>
      </w:r>
    </w:p>
    <w:p w14:paraId="5775BBF6" w14:textId="77777777" w:rsidR="003D627B" w:rsidRPr="003D627B" w:rsidRDefault="003D627B" w:rsidP="003D627B">
      <w:pPr>
        <w:numPr>
          <w:ilvl w:val="1"/>
          <w:numId w:val="2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AB8B3D8" w14:textId="77777777" w:rsidR="003D627B" w:rsidRPr="003D627B" w:rsidRDefault="003D627B" w:rsidP="003D627B">
      <w:pPr>
        <w:numPr>
          <w:ilvl w:val="1"/>
          <w:numId w:val="2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1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AD83963" w14:textId="77777777" w:rsidR="003D627B" w:rsidRPr="003D627B" w:rsidRDefault="003D627B" w:rsidP="003D627B">
      <w:pPr>
        <w:numPr>
          <w:ilvl w:val="1"/>
          <w:numId w:val="2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41E7596" w14:textId="77777777" w:rsidR="003D627B" w:rsidRPr="003D627B" w:rsidRDefault="003D627B" w:rsidP="003D627B">
      <w:pPr>
        <w:numPr>
          <w:ilvl w:val="1"/>
          <w:numId w:val="2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91E79D" w14:textId="77777777" w:rsidR="003D627B" w:rsidRPr="003D627B" w:rsidRDefault="003D627B" w:rsidP="003D627B">
      <w:pPr>
        <w:numPr>
          <w:ilvl w:val="1"/>
          <w:numId w:val="2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6F5000" w14:textId="77777777" w:rsidR="003D627B" w:rsidRPr="003D627B" w:rsidRDefault="003D627B" w:rsidP="003D627B">
      <w:pPr>
        <w:numPr>
          <w:ilvl w:val="1"/>
          <w:numId w:val="2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85CBAEF" w14:textId="77777777" w:rsidR="003D627B" w:rsidRPr="003D627B" w:rsidRDefault="003D627B" w:rsidP="003D627B">
      <w:pPr>
        <w:numPr>
          <w:ilvl w:val="1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87C3FBD" w14:textId="77777777" w:rsidR="003D627B" w:rsidRPr="003D627B" w:rsidRDefault="003D627B" w:rsidP="003D627B">
      <w:pPr>
        <w:numPr>
          <w:ilvl w:val="1"/>
          <w:numId w:val="2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5F221" w14:textId="1FA035D1" w:rsidR="003D627B" w:rsidRPr="003D627B" w:rsidRDefault="0011345C" w:rsidP="003D627B">
      <w:pPr>
        <w:numPr>
          <w:ilvl w:val="1"/>
          <w:numId w:val="2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1646A5DF" w14:textId="77777777" w:rsidR="003D627B" w:rsidRPr="003D627B" w:rsidRDefault="003D627B" w:rsidP="003D627B">
      <w:pPr>
        <w:numPr>
          <w:ilvl w:val="1"/>
          <w:numId w:val="2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2F56133C" w14:textId="77777777" w:rsidR="003D627B" w:rsidRPr="003D627B" w:rsidRDefault="003D627B" w:rsidP="003D627B">
      <w:pPr>
        <w:numPr>
          <w:ilvl w:val="1"/>
          <w:numId w:val="2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2CB99E" w14:textId="77777777" w:rsidR="003D627B" w:rsidRPr="003D627B" w:rsidRDefault="003D627B" w:rsidP="003D627B">
      <w:pPr>
        <w:numPr>
          <w:ilvl w:val="1"/>
          <w:numId w:val="2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2D9AD8E" w14:textId="77777777" w:rsidR="003D627B" w:rsidRPr="003D627B" w:rsidRDefault="003D627B" w:rsidP="003D627B">
      <w:pPr>
        <w:numPr>
          <w:ilvl w:val="1"/>
          <w:numId w:val="2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3E3DB2E" w14:textId="77777777" w:rsidR="003D627B" w:rsidRPr="003D627B" w:rsidRDefault="003D627B" w:rsidP="003D627B">
      <w:pPr>
        <w:numPr>
          <w:ilvl w:val="1"/>
          <w:numId w:val="2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175C4F34" w14:textId="77777777" w:rsidR="003D627B" w:rsidRPr="003D627B" w:rsidRDefault="003D627B" w:rsidP="003D627B">
      <w:pPr>
        <w:numPr>
          <w:ilvl w:val="0"/>
          <w:numId w:val="2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1.2024</w:t>
      </w:r>
    </w:p>
    <w:p w14:paraId="4B57290D" w14:textId="77777777" w:rsidR="003D627B" w:rsidRPr="003D627B" w:rsidRDefault="003D627B" w:rsidP="003D627B">
      <w:pPr>
        <w:numPr>
          <w:ilvl w:val="1"/>
          <w:numId w:val="2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CEA32C" w14:textId="77777777" w:rsidR="003D627B" w:rsidRPr="003D627B" w:rsidRDefault="003D627B" w:rsidP="003D627B">
      <w:pPr>
        <w:numPr>
          <w:ilvl w:val="1"/>
          <w:numId w:val="2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56CBD1" w14:textId="77777777" w:rsidR="003D627B" w:rsidRPr="003D627B" w:rsidRDefault="003D627B" w:rsidP="003D627B">
      <w:pPr>
        <w:numPr>
          <w:ilvl w:val="1"/>
          <w:numId w:val="2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7D5DBEF" w14:textId="77777777" w:rsidR="003D627B" w:rsidRPr="003D627B" w:rsidRDefault="003D627B" w:rsidP="003D627B">
      <w:pPr>
        <w:numPr>
          <w:ilvl w:val="1"/>
          <w:numId w:val="2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630C7C" w14:textId="77777777" w:rsidR="003D627B" w:rsidRPr="003D627B" w:rsidRDefault="003D627B" w:rsidP="003D627B">
      <w:pPr>
        <w:numPr>
          <w:ilvl w:val="1"/>
          <w:numId w:val="2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4</w:t>
      </w:r>
    </w:p>
    <w:p w14:paraId="2CE2AE6A" w14:textId="77777777" w:rsidR="003D627B" w:rsidRPr="003D627B" w:rsidRDefault="003D627B" w:rsidP="003D627B">
      <w:pPr>
        <w:numPr>
          <w:ilvl w:val="1"/>
          <w:numId w:val="2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0F49E949" w14:textId="77777777" w:rsidR="003D627B" w:rsidRPr="003D627B" w:rsidRDefault="003D627B" w:rsidP="003D627B">
      <w:pPr>
        <w:numPr>
          <w:ilvl w:val="1"/>
          <w:numId w:val="2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18758A8" w14:textId="77777777" w:rsidR="003D627B" w:rsidRPr="003D627B" w:rsidRDefault="003D627B" w:rsidP="003D627B">
      <w:pPr>
        <w:numPr>
          <w:ilvl w:val="1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60F547" w14:textId="2AC84353" w:rsidR="003D627B" w:rsidRPr="003D627B" w:rsidRDefault="0011345C" w:rsidP="003D627B">
      <w:pPr>
        <w:numPr>
          <w:ilvl w:val="1"/>
          <w:numId w:val="2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02AE933E" w14:textId="77777777" w:rsidR="003D627B" w:rsidRPr="003D627B" w:rsidRDefault="003D627B" w:rsidP="003D627B">
      <w:pPr>
        <w:numPr>
          <w:ilvl w:val="1"/>
          <w:numId w:val="2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E535AF5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D55401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04839B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D399198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5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4936E94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1.2024</w:t>
      </w:r>
    </w:p>
    <w:p w14:paraId="4705EF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B14E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20CDBC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58804B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</w:p>
    <w:p w14:paraId="083E81A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00DDA6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79441E6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454FC50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46E647" w14:textId="1D659611" w:rsidR="003D627B" w:rsidRPr="00F63172" w:rsidRDefault="0011345C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3D627B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8</w:t>
      </w:r>
    </w:p>
    <w:p w14:paraId="5AFCFCDF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367DD100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3C7CC9D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73014DD1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134044" w14:textId="77777777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920)</w:t>
      </w:r>
    </w:p>
    <w:p w14:paraId="41953590" w14:textId="145083C1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18.01.2024</w:t>
      </w:r>
    </w:p>
    <w:p w14:paraId="1434AC62" w14:textId="025DB389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21)</w:t>
      </w:r>
    </w:p>
    <w:p w14:paraId="43C5E1A0" w14:textId="0D1B538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41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8)</w:t>
      </w:r>
    </w:p>
    <w:p w14:paraId="196D8F8B" w14:textId="5FBD3C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3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1B2887DD" w14:textId="79C5E68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7CF0DDE2" w14:textId="382950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3F7D1492" w14:textId="240C179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3C8B0D6A" w14:textId="7EF1D20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8E7652" w14:textId="1E1305A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92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1)</w:t>
      </w:r>
    </w:p>
    <w:p w14:paraId="1D5E0753" w14:textId="5ACD7B1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3B4BC555" w14:textId="17F6FE0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4DE20F9" w14:textId="797B93D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A3DB28" w14:textId="14E304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9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9)</w:t>
      </w:r>
    </w:p>
    <w:p w14:paraId="011B5A30" w14:textId="6433969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115F8FF3" w14:textId="2A248C6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36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80)</w:t>
      </w:r>
    </w:p>
    <w:p w14:paraId="1A220CB6" w14:textId="572BF13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1.2024</w:t>
      </w:r>
    </w:p>
    <w:p w14:paraId="274E6046" w14:textId="4BD186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2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04D01777" w14:textId="4026721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7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3E20EAA3" w14:textId="1DF34DD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1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0FD64C77" w14:textId="19FD41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2B4039EA" w14:textId="23D952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59FA80D3" w14:textId="633C701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7A2D0F0B" w14:textId="20A6428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A70485" w14:textId="255248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8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)</w:t>
      </w:r>
    </w:p>
    <w:p w14:paraId="7B652EF7" w14:textId="60B8DBF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73C7B2F6" w14:textId="2EDB9B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F2983AC" w14:textId="39EE1D7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AD4484" w14:textId="7EEE58D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5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402A2610" w14:textId="18D329C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C0310CD" w14:textId="77F703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82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30)</w:t>
      </w:r>
    </w:p>
    <w:p w14:paraId="0CA84BE9" w14:textId="5A52D16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1.2024</w:t>
      </w:r>
    </w:p>
    <w:p w14:paraId="2F74EF67" w14:textId="3638A3A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1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34112061" w14:textId="35EB16D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6)</w:t>
      </w:r>
    </w:p>
    <w:p w14:paraId="1013FA8A" w14:textId="16D7C9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0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0)</w:t>
      </w:r>
    </w:p>
    <w:p w14:paraId="697F36AE" w14:textId="6F4942E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5061940A" w14:textId="68996F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4A7933E0" w14:textId="61503B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6C7F5F6" w14:textId="5E0AB6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033B32F" w14:textId="5BF79C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87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A6E0397" w14:textId="453974F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98C98D0" w14:textId="4849005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1CF3F0E" w14:textId="33A011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B2A73E" w14:textId="1ED6F44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1EC6E758" w14:textId="3765503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)</w:t>
      </w:r>
    </w:p>
    <w:p w14:paraId="4FA5CB12" w14:textId="44C2DE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09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110)</w:t>
      </w:r>
    </w:p>
    <w:p w14:paraId="266C62E8" w14:textId="02F172A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1.2024</w:t>
      </w:r>
    </w:p>
    <w:p w14:paraId="271B314E" w14:textId="03C8CD0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8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593F3AB3" w14:textId="496E8D9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2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9BBDC29" w14:textId="313BAB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7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66FA09C0" w14:textId="592E1DA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1550A6E" w14:textId="593410D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567DE537" w14:textId="3D77EAE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6CF6538" w14:textId="3C7B094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6AE0F2" w14:textId="57203B4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18448852" w14:textId="0A8E82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182E748E" w14:textId="1829EC0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93A18FE" w14:textId="1B50FF3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DA4F5" w14:textId="0D5BDB0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9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1)</w:t>
      </w:r>
    </w:p>
    <w:p w14:paraId="560E3F4B" w14:textId="17EEE45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7B9EF67C" w14:textId="42BB22B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9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80)</w:t>
      </w:r>
    </w:p>
    <w:p w14:paraId="1C62F5E0" w14:textId="2030A8E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1.2024</w:t>
      </w:r>
    </w:p>
    <w:p w14:paraId="1B7F4B8C" w14:textId="05CC12D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7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7D820409" w14:textId="00FA833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0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7FE1C6BA" w14:textId="2587A92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4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9)</w:t>
      </w:r>
    </w:p>
    <w:p w14:paraId="1391B859" w14:textId="6071C39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5859DBAA" w14:textId="07687B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0A4CDE7B" w14:textId="4E45EDD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1FFC05E" w14:textId="6BC1AF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83AC05" w14:textId="0080AC3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556AF56F" w14:textId="635AEA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03569751" w14:textId="31EDD4B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BF7B8CC" w14:textId="0C0688E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7930B1" w14:textId="71BE31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5)</w:t>
      </w:r>
    </w:p>
    <w:p w14:paraId="194DD430" w14:textId="287CD3F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59D1FFC4" w14:textId="57DC588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0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40)</w:t>
      </w:r>
    </w:p>
    <w:p w14:paraId="684DE33C" w14:textId="3B3C72C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1.2024</w:t>
      </w:r>
    </w:p>
    <w:p w14:paraId="0F135742" w14:textId="190B35C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5)</w:t>
      </w:r>
    </w:p>
    <w:p w14:paraId="74072603" w14:textId="5E1BAB3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6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5)</w:t>
      </w:r>
    </w:p>
    <w:p w14:paraId="514A3348" w14:textId="66849AE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2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8)</w:t>
      </w:r>
    </w:p>
    <w:p w14:paraId="269E241B" w14:textId="08383B2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1BDBD636" w14:textId="70433FA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5BB58425" w14:textId="5EEEEC9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D9B77ED" w14:textId="0EF7832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0549BEF" w14:textId="486E186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8EEFBB0" w14:textId="42ABD11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433A5CF0" w14:textId="5481EBE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10C4066" w14:textId="1743B06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E0F6165" w14:textId="1AD2E45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3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F183F72" w14:textId="278F9D2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4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6)</w:t>
      </w:r>
    </w:p>
    <w:p w14:paraId="1046FDDD" w14:textId="4B8D95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0E85CE19" w14:textId="11AFF42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2.01.2024</w:t>
      </w:r>
    </w:p>
    <w:p w14:paraId="3E403B25" w14:textId="26366E8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129DEC5" w14:textId="113A521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E540DB8" w14:textId="056CD0B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99F4A18" w14:textId="3A8EEB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6EEA7D77" w14:textId="17FE6D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DC3D16" w14:textId="16CE8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0203C67" w14:textId="0B8E8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FB9F2DD" w14:textId="74F5BB6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BA6F203" w14:textId="122413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5E9F2A57" w14:textId="0D0FB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B282FDD" w14:textId="2E5CE86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FC0E61B" w14:textId="3D4CB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489C2F" w14:textId="438EDC0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9C9303" w14:textId="5A9C2B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3C0AF10" w14:textId="3450B0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1.2024</w:t>
      </w:r>
    </w:p>
    <w:p w14:paraId="3208AB8A" w14:textId="1693CB0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1A9A5DA" w14:textId="3EE19A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44C5212" w14:textId="6FDEAC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F54704" w14:textId="4C7A45D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B2536C" w14:textId="09D5ECB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373086" w14:textId="6EE64D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64D59CC" w14:textId="142D2E0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07ACE23" w14:textId="244C27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</w:t>
      </w:r>
    </w:p>
    <w:p w14:paraId="2242E531" w14:textId="1897FCF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5F3F6C" w14:textId="19D138A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3</w:t>
      </w:r>
    </w:p>
    <w:p w14:paraId="1010FC09" w14:textId="0A77F24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A1AB06" w14:textId="369584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32B0981" w14:textId="21014BE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186B50" w14:textId="49C98C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7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D9A08C" w14:textId="542B4A9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1.2024</w:t>
      </w:r>
    </w:p>
    <w:p w14:paraId="0BF0F574" w14:textId="1BD8A2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50768" w14:textId="60DBEB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9F9F752" w14:textId="6FF3727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591FD21" w14:textId="697A42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A883AD" w14:textId="12692AD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7D04F86" w14:textId="679D84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D87B30E" w14:textId="20E2896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ECDECD" w14:textId="2DBF179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F2C3995" w14:textId="16F861B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5</w:t>
      </w:r>
    </w:p>
    <w:p w14:paraId="5EAA0489" w14:textId="51C92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B7CDBE7" w14:textId="2CFE70E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00D087B" w14:textId="383D7E3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F0B2F2C" w14:textId="2A1F13D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B1D98AD" w14:textId="0547EFA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6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977220E" w14:textId="33C09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1.2024</w:t>
      </w:r>
    </w:p>
    <w:p w14:paraId="2A623AA5" w14:textId="7E81FE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5709154" w14:textId="5BFBCA5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A83FEA3" w14:textId="658DEC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4CC72C1" w14:textId="10BF913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25B3127" w14:textId="20327E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38</w:t>
      </w:r>
    </w:p>
    <w:p w14:paraId="3F79733E" w14:textId="4C38B6C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146F5B4" w14:textId="36C7C9E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4CCE9D" w14:textId="299886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9F16CE" w14:textId="5B65B980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3AB866" w14:textId="688A48CD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48C0F98B" w14:textId="1C17D07E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E323731" w14:textId="58A63A7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7C29A4" w14:textId="7C1D555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56666C" w14:textId="0C5F1B2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A42202" w14:textId="37A29F3C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4</w:t>
      </w:r>
    </w:p>
    <w:p w14:paraId="05B9B2B2" w14:textId="74C38D5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0915D4" w14:textId="0D1367C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7974493" w14:textId="3C81174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2E9E15" w14:textId="3F6704C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736DF0" w14:textId="6E2EA459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4D4FA7" w14:textId="0E63DF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29</w:t>
      </w:r>
    </w:p>
    <w:p w14:paraId="6FF58DBC" w14:textId="28888E5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3A4B5DDB" w14:textId="19C99D0A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5C7E6F" w14:textId="669A3EA7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6B6D66" w14:textId="46628B7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2750AC4F" w14:textId="4D8C7B2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5CEF2CC3" w14:textId="215CEF0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E951B6A" w14:textId="054B401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49A4E6" w14:textId="32E70DB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947DAE8" w14:textId="65072C3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1.2024</w:t>
      </w:r>
    </w:p>
    <w:p w14:paraId="14A5B779" w14:textId="5F38B71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7C517C" w14:textId="1DD4B72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04EC230" w14:textId="0483768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87C7180" w14:textId="42665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1AE89C" w14:textId="6B5F242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5A697D" w14:textId="3BFC038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F8D9876" w14:textId="4E21286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61E953F" w14:textId="69175AF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507C70" w14:textId="4008CED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10C29368" w14:textId="2CF472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39DB189" w14:textId="38D331B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B08374" w14:textId="19274FF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5AFB2D6" w14:textId="143279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06C9057" w14:textId="6F78E3C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4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FEA0FDA" w14:textId="0BC8203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1.2024</w:t>
      </w:r>
    </w:p>
    <w:p w14:paraId="316F0B85" w14:textId="1789AC3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C19ACC9" w14:textId="17A15F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0648BA" w14:textId="24CA32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C20D9C5" w14:textId="7BF0D8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4F1802" w14:textId="61A024C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58DC77" w14:textId="57B0E3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80EB5F7" w14:textId="380CF3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767C4EE" w14:textId="63E4E4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2FAD693" w14:textId="5F2600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3C067F66" w14:textId="4FE3145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3</w:t>
      </w:r>
    </w:p>
    <w:p w14:paraId="60523628" w14:textId="55916A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F48F05" w14:textId="46BF43C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1FA1A2" w14:textId="3298596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8B67E" w14:textId="19A98C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14CDD62B" w14:textId="187334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1.2024</w:t>
      </w:r>
    </w:p>
    <w:p w14:paraId="379DF3A8" w14:textId="16BA74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1994B2C" w14:textId="0A19DD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0E5BA57" w14:textId="1D46A4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82A6FE6" w14:textId="3A2CE85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13B1A9" w14:textId="67DA67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93517A" w14:textId="40C89E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BA967D3" w14:textId="6B66637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00CD76" w14:textId="520307D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2D71BF8" w14:textId="5951097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58D123" w14:textId="14E4065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75BEF9A" w14:textId="0AD36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D03B026" w14:textId="6A7901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71898D66" w14:textId="3F4BFC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027BF7" w14:textId="612569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0B5A7A97" w14:textId="734FDB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1.2024</w:t>
      </w:r>
    </w:p>
    <w:p w14:paraId="291DADC0" w14:textId="59A5D3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29F6FBF" w14:textId="49BF73E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8ED9C9" w14:textId="50CD373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845E756" w14:textId="6BCCD0F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C896A0" w14:textId="2B7A4BB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473D6F" w14:textId="0DB82C4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60CA5D7" w14:textId="6D86CC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E42ECC4" w14:textId="675958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1F5DD" w14:textId="69AAEA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C21740" w14:textId="5CE166A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0D029E50" w14:textId="4E2B4F5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800F0C" w14:textId="6E90559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3CE0ABD" w14:textId="32303B2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7EC429" w14:textId="7F5B058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4382805" w14:textId="61F05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1.2024</w:t>
      </w:r>
    </w:p>
    <w:p w14:paraId="39641A77" w14:textId="5B5E87F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</w:t>
      </w:r>
    </w:p>
    <w:p w14:paraId="5058081E" w14:textId="5492FB1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C3C4C46" w14:textId="25B6FAC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047106B" w14:textId="77BF1C7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</w:t>
      </w:r>
    </w:p>
    <w:p w14:paraId="114D9D6F" w14:textId="79B53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99D6684" w14:textId="3846B8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672C2D3" w14:textId="0C11EA0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8EF93" w14:textId="264B0E6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FB827D" w14:textId="2874E1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4DC9D611" w14:textId="26FB17E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26304D" w14:textId="09CFF7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17E9EA" w14:textId="0A5D28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F759E15" w14:textId="32DFC8E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3E7102" w14:textId="4E2AD88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7C822A59" w14:textId="5CC0822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2.01.2024</w:t>
      </w:r>
    </w:p>
    <w:p w14:paraId="289F8342" w14:textId="604D58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7B3640" w14:textId="123C799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DCDC5D" w14:textId="35103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3AFEAE95" w14:textId="4A94479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77C58F4" w14:textId="358AEF4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6D65C6" w14:textId="2E0B447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7E654A9" w14:textId="014DC3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A4AE1A3" w14:textId="1F596E4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05BF0901" w14:textId="44E8D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C9163A" w14:textId="32E2E7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9665EA7" w14:textId="45CB40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749ED43" w14:textId="217EECD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A1FC67B" w14:textId="1D50188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00E3DCA" w14:textId="24CA67B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D6557CE" w14:textId="03F8809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1.2024</w:t>
      </w:r>
    </w:p>
    <w:p w14:paraId="63E6698D" w14:textId="6F69D6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6C3FD5" w14:textId="4A540E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D9A0A6" w14:textId="15CD99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FF4EB13" w14:textId="0B8E4E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</w:t>
      </w:r>
    </w:p>
    <w:p w14:paraId="71EB31E2" w14:textId="6D6D3D3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E5A036" w14:textId="12D1E5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240343A" w14:textId="195D879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204B2B" w14:textId="342843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25F09002" w14:textId="07A0A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</w:t>
      </w:r>
    </w:p>
    <w:p w14:paraId="18D158F9" w14:textId="396E31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3</w:t>
      </w:r>
    </w:p>
    <w:p w14:paraId="324EFD6F" w14:textId="536798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5D4EE9" w14:textId="4851007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5A91456" w14:textId="668BE35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27E2353" w14:textId="1F9E7C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5C1DF933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Грудень 2023</w:t>
        </w:r>
      </w:hyperlink>
    </w:p>
    <w:p w14:paraId="04EDEF66" w14:textId="1E2C03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2.2023</w:t>
      </w:r>
    </w:p>
    <w:p w14:paraId="3705D5AD" w14:textId="19966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5E31B78" w14:textId="3999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A1D1B1" w14:textId="584CA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EF639F5" w14:textId="10A3A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1A50DB" w14:textId="722994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9CCE48" w14:textId="40279D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5A26936" w14:textId="4AD70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2AB1A48" w14:textId="35CFB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91BF195" w14:textId="7DA0F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0FA829" w14:textId="23624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B30E3A" w14:textId="0D80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359F0A" w14:textId="199122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F22FF8C" w14:textId="6FD9F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CB2918C" w14:textId="170E7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9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69869314" w14:textId="209CF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2.2023</w:t>
      </w:r>
    </w:p>
    <w:p w14:paraId="6AC563C5" w14:textId="41828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1915FEC" w14:textId="47D4C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119B52E" w14:textId="483D9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2487463" w14:textId="7DC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A5C929" w14:textId="6C078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29E0" w14:textId="787CF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70A3325" w14:textId="6D495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58D1D4" w14:textId="30BC1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376A57B" w14:textId="3AD1B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)</w:t>
      </w:r>
    </w:p>
    <w:p w14:paraId="09B73614" w14:textId="1A1F35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4A2614D" w14:textId="3A487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7B9E1D" w14:textId="08011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6DA1E4" w14:textId="2C5B9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E87C46" w14:textId="5030F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8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06F4581C" w14:textId="00BD48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2.2023</w:t>
      </w:r>
    </w:p>
    <w:p w14:paraId="66E4D301" w14:textId="7881A4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37FCD57" w14:textId="207DF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F565BD" w14:textId="1B2D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94CC320" w14:textId="32C04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E676B2" w14:textId="150CA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645CDC" w14:textId="20EEB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94B47BA" w14:textId="01486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0B8250" w14:textId="52290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C930570" w14:textId="0BA672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1F447361" w14:textId="0B7A5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00B13FA" w14:textId="6FED7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0A1916" w14:textId="0401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27154D4" w14:textId="51721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0D0422E" w14:textId="206F7C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57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087873F" w14:textId="700D6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2.2023</w:t>
      </w:r>
    </w:p>
    <w:p w14:paraId="7A5C5FFD" w14:textId="4CC77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4DB6BFD" w14:textId="1AC46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0CAA526" w14:textId="7BD9F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92E6D48" w14:textId="742C6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5220" w14:textId="65E058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126FD7" w14:textId="6AA13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9595942" w14:textId="45B5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3C1FDC3" w14:textId="50D6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430F1F1" w14:textId="57D8D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64BE64B1" w14:textId="33BCD0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7729D8B4" w14:textId="6DA50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6B5BA4" w14:textId="6EFFC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00A76BF0" w14:textId="6527B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1E482FF" w14:textId="3F53B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26823BF1" w14:textId="0979B4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2.2023</w:t>
      </w:r>
    </w:p>
    <w:p w14:paraId="6D426095" w14:textId="1D0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6801606" w14:textId="512830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AD9B6FA" w14:textId="0DCDC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4D63A5" w14:textId="29E92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0CF48E15" w14:textId="7080D0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FB66A4" w14:textId="18C5A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39D5F17" w14:textId="70C13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55FA6D" w14:textId="40A74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8751837" w14:textId="6BBA5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F2ED01E" w14:textId="66E084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1F2FC72" w14:textId="4E3D8B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1CB6A79" w14:textId="2A1D6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3C05B42" w14:textId="45DBB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79A866" w14:textId="18A66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5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73E3E73" w14:textId="41C5FF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2.2023</w:t>
      </w:r>
    </w:p>
    <w:p w14:paraId="69EEA31B" w14:textId="63F77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2F44124" w14:textId="279CD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6F73BEFE" w14:textId="46EEF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67309F7" w14:textId="58C3F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465224AB" w14:textId="7180D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558917" w14:textId="765DE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4791071" w14:textId="0C444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378BE22" w14:textId="31DAA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A22D43A" w14:textId="2B769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347F8D" w14:textId="7EFE8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0E0CD5" w14:textId="06699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0EFB3A" w14:textId="1ADAD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1C8D495" w14:textId="58853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0904347" w14:textId="0AAEA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4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0)</w:t>
      </w:r>
    </w:p>
    <w:p w14:paraId="5971CAE4" w14:textId="690679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2.2023</w:t>
      </w:r>
    </w:p>
    <w:p w14:paraId="7D816D55" w14:textId="387D1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94C5448" w14:textId="319CA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04A387B" w14:textId="62636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A6596DC" w14:textId="1B8C5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59370A" w14:textId="71908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A12830" w14:textId="4FCA3D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A40F" w14:textId="1CA47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95BF92" w14:textId="6BDF2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4E32212" w14:textId="6B6FE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9F0B2A" w14:textId="3F333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7C496A" w14:textId="2A2CC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19246D" w14:textId="12B2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69736ED" w14:textId="5923A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222E6F5" w14:textId="4886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50031C12" w14:textId="5A24E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2.2023</w:t>
      </w:r>
    </w:p>
    <w:p w14:paraId="2258BAEE" w14:textId="5546D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107EE83" w14:textId="19CCC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55FE50" w14:textId="5F15A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60A4464" w14:textId="5CB457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12EE7770" w14:textId="0D968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68C59F" w14:textId="63779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</w:t>
      </w:r>
    </w:p>
    <w:p w14:paraId="0B725EF9" w14:textId="7D3C3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B233C0" w14:textId="094CC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78168D" w14:textId="62B17E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061C34" w14:textId="4E4C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F74CFD5" w14:textId="6FA7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55E929" w14:textId="7C3EA5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DE8803" w14:textId="0A61DA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4A4D2" w14:textId="671A9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53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C03DBF1" w14:textId="013B4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2.2023</w:t>
      </w:r>
    </w:p>
    <w:p w14:paraId="0B196341" w14:textId="5A025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0158A7" w14:textId="264CF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6B2E6AC" w14:textId="71CC8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8480C74" w14:textId="4F230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2F12B248" w14:textId="0D058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7B4E3C75" w14:textId="274F8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725F93" w14:textId="31CA0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5C942AC" w14:textId="2DEB2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50FAA23" w14:textId="306BB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64FEB889" w14:textId="304B4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AFA45F9" w14:textId="535C56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E5B3202" w14:textId="185E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B9A3451" w14:textId="73538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D5ED1A" w14:textId="6637E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AF5EAF1" w14:textId="0ACE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2.2023</w:t>
      </w:r>
    </w:p>
    <w:p w14:paraId="0742F9FE" w14:textId="2980D5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F7D41F7" w14:textId="4E973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587F83" w14:textId="19AE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20BC2D" w14:textId="65C43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73DFE04A" w14:textId="331C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EAC5DD5" w14:textId="690B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598A465" w14:textId="727F3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BE7A5D0" w14:textId="16B0D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0D0DE59" w14:textId="18301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17EEE89B" w14:textId="07E5E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35E47EB" w14:textId="1B1B8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F9D266" w14:textId="0B340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09463C" w14:textId="66761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FD82199" w14:textId="5B078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418DAE18" w14:textId="4C1AE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2.2023</w:t>
      </w:r>
    </w:p>
    <w:p w14:paraId="735C9B71" w14:textId="3E2C0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43E41" w14:textId="39B5A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D95155B" w14:textId="08D09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B614AC7" w14:textId="46435A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7EA4E9" w14:textId="20E39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1B8958B6" w14:textId="55C3AC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7F1CFE54" w14:textId="4EB66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655CFE8" w14:textId="46D03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515C6A1" w14:textId="3C79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71F60A" w14:textId="2B74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F8B8AC" w14:textId="253A6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DD16C90" w14:textId="4BAF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63E8E21" w14:textId="21433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8DF5C35" w14:textId="2B8D2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6BE13D62" w14:textId="601C6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2.2023</w:t>
      </w:r>
    </w:p>
    <w:p w14:paraId="3AFCDA87" w14:textId="3DF53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5845B0" w14:textId="02D55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2761FD9" w14:textId="4DD16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8B07012" w14:textId="766DE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C82AC5" w14:textId="70AAA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1DBC4B" w14:textId="5D03E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CCD7A2A" w14:textId="7AE13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D46CD6" w14:textId="2DEE1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D5FFD79" w14:textId="21374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8BD97B" w14:textId="61123A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E23424F" w14:textId="1350A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B3D000" w14:textId="194C8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23F8137" w14:textId="28453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4D066E" w14:textId="0253E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5AFC6F91" w14:textId="676E6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2.2023</w:t>
      </w:r>
    </w:p>
    <w:p w14:paraId="21510411" w14:textId="10A88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C15B35A" w14:textId="2C876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78E5FDC" w14:textId="617E2F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C003E6F" w14:textId="40F1A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</w:t>
      </w:r>
    </w:p>
    <w:p w14:paraId="5067F50D" w14:textId="12449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0CD90" w14:textId="6B9BD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E4ADEFC" w14:textId="54999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5942F0" w14:textId="227BB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069BF69" w14:textId="0027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E11142" w14:textId="76C4B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C600350" w14:textId="73942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A6C1B50" w14:textId="16B6A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07A4A" w14:textId="77F8D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406BDC" w14:textId="21590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4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02769DE2" w14:textId="6F557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2.2023</w:t>
      </w:r>
    </w:p>
    <w:p w14:paraId="1B939B1B" w14:textId="3D885B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08B2108A" w14:textId="333B6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32312B51" w14:textId="09F18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3578A36" w14:textId="11473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5DED8A" w14:textId="74D59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6EC29D" w14:textId="4236E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A2CE80F" w14:textId="4F4B32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7CF7E4A" w14:textId="12CF8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2C9382" w14:textId="3F70B2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</w:t>
      </w:r>
    </w:p>
    <w:p w14:paraId="4F23A5A9" w14:textId="616BD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973085" w14:textId="020F72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42D15EA" w14:textId="25B93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0AE834E" w14:textId="4DAFF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1F02440" w14:textId="71E3D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7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74AB67B7" w14:textId="4D18B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2.2023</w:t>
      </w:r>
    </w:p>
    <w:p w14:paraId="6EB6C7B9" w14:textId="48DF2C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518F8DE" w14:textId="34B50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1055CE" w14:textId="1EF1D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FB8B519" w14:textId="3DD00C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086430" w14:textId="717CB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8F852B0" w14:textId="57FD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9890E31" w14:textId="38F15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F248FD" w14:textId="1E84B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EE6EDEC" w14:textId="65A6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4252AD" w14:textId="3DC35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76A6573" w14:textId="0A8CD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C2EC3A" w14:textId="58111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0BED6C27" w14:textId="228BB1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5ACA0B" w14:textId="6436CB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6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C05D279" w14:textId="2517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2.2023</w:t>
      </w:r>
    </w:p>
    <w:p w14:paraId="36685AED" w14:textId="23CF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C751063" w14:textId="65C5A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2027B16" w14:textId="6BAE2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38BBA9" w14:textId="139E5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0F83EC82" w14:textId="3D4DC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314EDD9" w14:textId="6C8A5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4F587A1" w14:textId="1303A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61179C" w14:textId="0DB3B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9D399A2" w14:textId="4343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B9AD27" w14:textId="19A19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F3467B7" w14:textId="682CF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7BBA4F" w14:textId="206BC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DA758F2" w14:textId="6201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0BF323" w14:textId="77945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4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D7B5A89" w14:textId="10819D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2.2023</w:t>
      </w:r>
    </w:p>
    <w:p w14:paraId="404D04EC" w14:textId="5789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5C2B2B1" w14:textId="434DC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94E0BC9" w14:textId="19A8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22715E8" w14:textId="7D0B0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20</w:t>
      </w:r>
    </w:p>
    <w:p w14:paraId="708030BB" w14:textId="2AFC5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0DA72C5" w14:textId="2E19C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771945B" w14:textId="2D8CB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554805" w14:textId="0BAA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1B8A867" w14:textId="2EA39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216749" w14:textId="55724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843CA1" w14:textId="1D530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16AF8C" w14:textId="15171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D597D81" w14:textId="31546E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30959B" w14:textId="0F143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3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3BE829AF" w14:textId="1501F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2.2023</w:t>
      </w:r>
    </w:p>
    <w:p w14:paraId="5493F843" w14:textId="0830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80C70" w14:textId="3F370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8F20653" w14:textId="3C3EE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7E94544" w14:textId="53E9D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13147F" w14:textId="4DD93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6064154" w14:textId="22606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3904EA4A" w14:textId="67CA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C9CEA42" w14:textId="4F7BA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AD3A37D" w14:textId="56327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433F77C" w14:textId="68E80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8AA1A4C" w14:textId="287667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BFD60A" w14:textId="616D1A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A82FDFF" w14:textId="3194D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E56FA9A" w14:textId="36CA8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42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09D8AD0E" w14:textId="12B0F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2.2023</w:t>
      </w:r>
    </w:p>
    <w:p w14:paraId="5873B406" w14:textId="296F2F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CE1E06" w14:textId="2990E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362AFD6" w14:textId="360C84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006E8D" w14:textId="19345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79DC77A" w14:textId="07F96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AFA6C42" w14:textId="062B9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418111E" w14:textId="522EC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559061" w14:textId="68109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90A2F7" w14:textId="5F4B8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</w:t>
      </w:r>
    </w:p>
    <w:p w14:paraId="6AC8D3BE" w14:textId="70B41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56FFD29" w14:textId="48A63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44FDF58" w14:textId="2BC43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37F774" w14:textId="21682D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1CF7BB" w14:textId="34AAC7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7588B90" w14:textId="16A941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2.2023</w:t>
      </w:r>
    </w:p>
    <w:p w14:paraId="7AEEE9DA" w14:textId="76307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A8E4888" w14:textId="3D69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F815874" w14:textId="1854E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2B4C2F" w14:textId="0D4AC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38166C3C" w14:textId="09DF9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4F43065F" w14:textId="62CC6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9585CC7" w14:textId="56F82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EC1835" w14:textId="0818C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981E5" w14:textId="39F68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90376" w14:textId="4243B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DF69478" w14:textId="3A855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7AA87D3" w14:textId="2908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298764" w14:textId="57CE0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3BC3B9" w14:textId="16BEF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47D0531E" w14:textId="371C79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2.2023</w:t>
      </w:r>
    </w:p>
    <w:p w14:paraId="1E11879B" w14:textId="5A662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18C19C1" w14:textId="1B3A7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C4CFCA" w14:textId="2C6E4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644796" w14:textId="1EAF1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D1AF8BD" w14:textId="3D9934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EC57428" w14:textId="3980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805E1FF" w14:textId="0DF38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4BBC7B5" w14:textId="521A3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2E93CF3" w14:textId="531DB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</w:t>
      </w:r>
    </w:p>
    <w:p w14:paraId="58D41A15" w14:textId="36D9E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BF96F5E" w14:textId="6132B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325DE4" w14:textId="70FD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648A728" w14:textId="3FEB2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16D44" w14:textId="3B199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9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509AB57" w14:textId="5EDA4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2.2023</w:t>
      </w:r>
    </w:p>
    <w:p w14:paraId="5EFECFB7" w14:textId="7664B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07398A3" w14:textId="120D2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DB39A68" w14:textId="1E076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373E8F" w14:textId="1CF8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19</w:t>
      </w:r>
    </w:p>
    <w:p w14:paraId="78679EF4" w14:textId="0842A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3A4A00E2" w14:textId="0120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410BCE3" w14:textId="55DFC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12B21B0" w14:textId="058A0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7EB832E0" w14:textId="1C507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84C8B0" w14:textId="56324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013F7F5" w14:textId="6111C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1C3AC3" w14:textId="026D2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B070CA1" w14:textId="3121A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7C4265" w14:textId="7307A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520C0896" w14:textId="08F61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2.2023</w:t>
      </w:r>
    </w:p>
    <w:p w14:paraId="32B251E9" w14:textId="63460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FD354D" w14:textId="101B6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5F2CD1F" w14:textId="0584E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B40BBA" w14:textId="57435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C32ED4F" w14:textId="4D841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8C6CA97" w14:textId="5E722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D56C2FE" w14:textId="5C8E3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48376B2" w14:textId="56F4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326D5E36" w14:textId="6FE8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C40566" w14:textId="34CBF1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0FF459" w14:textId="0EFDB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61DA917" w14:textId="37150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EC9806" w14:textId="3BB8C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</w:t>
      </w:r>
    </w:p>
    <w:p w14:paraId="3190DF4B" w14:textId="3B6B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38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1DD3142B" w14:textId="2EE8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2.2023</w:t>
      </w:r>
    </w:p>
    <w:p w14:paraId="45B979E1" w14:textId="3412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78598C8" w14:textId="4C6BA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432E03" w14:textId="59C39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B48FE95" w14:textId="3E8B0E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A5B7DA1" w14:textId="77A55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2EF9216" w14:textId="1C83D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BC40E90" w14:textId="07E824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6F897A" w14:textId="6FC2C0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0F9B4A8" w14:textId="1D61C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</w:t>
      </w:r>
    </w:p>
    <w:p w14:paraId="169478BC" w14:textId="4B4C0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E886C2" w14:textId="4006E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869EBC" w14:textId="6427F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6847F78" w14:textId="6B41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1AEB18" w14:textId="5804B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7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57B9E304" w14:textId="4855A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2.2023</w:t>
      </w:r>
    </w:p>
    <w:p w14:paraId="1146EE7E" w14:textId="198CF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3809AC" w14:textId="501AF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5D80AA4" w14:textId="365DF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1CF26B" w14:textId="4D930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2D8CDF98" w14:textId="1CD990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106A9347" w14:textId="6186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3A0C217" w14:textId="6FF3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42C825" w14:textId="60276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204FA7A" w14:textId="632A3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09D54B" w14:textId="6605B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484FDA" w14:textId="04070B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2C321D" w14:textId="1D5F6F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F8B6D28" w14:textId="7157E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E78395" w14:textId="546066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06AF9BC3" w14:textId="114E6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2.2023</w:t>
      </w:r>
    </w:p>
    <w:p w14:paraId="19F736E6" w14:textId="07BCA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C01E2B9" w14:textId="6C62A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F63A13F" w14:textId="1EDA8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C2DBB5D" w14:textId="40038E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79B195" w14:textId="63879D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49E6FF4" w14:textId="64A8D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39C0C6" w14:textId="3CD1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563AB" w14:textId="4020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62ED54A3" w14:textId="33297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</w:t>
      </w:r>
    </w:p>
    <w:p w14:paraId="45D4CFED" w14:textId="59592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039815B" w14:textId="4B53F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2433C3" w14:textId="6FA9E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CE2800E" w14:textId="64ADF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857661D" w14:textId="00AC5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5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3BF535E3" w14:textId="6E478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2.2023</w:t>
      </w:r>
    </w:p>
    <w:p w14:paraId="492106A7" w14:textId="48C724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3090F8F" w14:textId="1AE16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A6A116" w14:textId="54542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C7EB569" w14:textId="3C68E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13</w:t>
      </w:r>
    </w:p>
    <w:p w14:paraId="040276FB" w14:textId="2026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9B3BFE" w14:textId="02304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59840B" w14:textId="122AE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02B951B" w14:textId="13DF2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303F111" w14:textId="725A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40539" w14:textId="0B77A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8932B3" w14:textId="09494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6AD271" w14:textId="5BC72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8183BF3" w14:textId="026615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4C0BFB5" w14:textId="215CE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18741D8" w14:textId="04E7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2.2023</w:t>
      </w:r>
    </w:p>
    <w:p w14:paraId="1CF5D310" w14:textId="45825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DAECD41" w14:textId="33991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604F22E" w14:textId="13B30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6CBB810" w14:textId="55AE5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20610020" w14:textId="1BB75F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444E9BF3" w14:textId="64E3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6C18854" w14:textId="100D2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997CA32" w14:textId="6457E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F34A52C" w14:textId="1C023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</w:t>
      </w:r>
    </w:p>
    <w:p w14:paraId="51B16DFD" w14:textId="1D56A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ED5570F" w14:textId="21314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9798D3F" w14:textId="7BD33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72CAFEF" w14:textId="71582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663C04" w14:textId="5EACA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25193747" w14:textId="20EFD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2.2023</w:t>
      </w:r>
    </w:p>
    <w:p w14:paraId="536A5FC1" w14:textId="2C7E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E85B76" w14:textId="1E2DB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7098A5F" w14:textId="5C085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40E2372" w14:textId="47AB1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D72AA74" w14:textId="090FF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0301D60C" w14:textId="4573C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D3CC8" w14:textId="055CB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91CE39" w14:textId="51D8E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A16482" w14:textId="0A745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9962F" w14:textId="2C517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8236370" w14:textId="4C5E7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AA9BC7" w14:textId="5EFC6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26DDD6" w14:textId="13244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92B98" w14:textId="70CAA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52AA1952" w14:textId="2A3C9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2.2023</w:t>
      </w:r>
    </w:p>
    <w:p w14:paraId="629A33FB" w14:textId="708B9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0C9122D" w14:textId="352776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CB3B10" w14:textId="45F8F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BA5B22D" w14:textId="7AF588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B12844" w14:textId="38890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3D6269DB" w14:textId="7C396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383D665" w14:textId="415B0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3C4A061" w14:textId="5C37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499236" w14:textId="4685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7B0DE3" w14:textId="0DF81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9D0A95C" w14:textId="02A00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4FE1DD8" w14:textId="512FA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CB9EC5" w14:textId="2D3E4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96A0FD" w14:textId="492BD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1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0EAAF74F" w14:textId="3223A0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2.2023</w:t>
      </w:r>
    </w:p>
    <w:p w14:paraId="4FDE4CAB" w14:textId="1BDA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E301417" w14:textId="2011C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57F7346" w14:textId="64878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7611C1" w14:textId="3EB6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940456" w14:textId="08844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772E62" w14:textId="56DDE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13B48F4" w14:textId="192D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6AB34D" w14:textId="09F67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6D51C9" w14:textId="4EB1B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0EE76A6F" w14:textId="12B12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EEAD2B4" w14:textId="315B5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22DF0" w14:textId="18980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5C93543" w14:textId="1B486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30D4CE4" w14:textId="44C27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0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80)</w:t>
      </w:r>
    </w:p>
    <w:p w14:paraId="704BA2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стопад 2023</w:t>
        </w:r>
      </w:hyperlink>
    </w:p>
    <w:p w14:paraId="20B5CDEA" w14:textId="73308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1.2023</w:t>
      </w:r>
    </w:p>
    <w:p w14:paraId="79A95ADA" w14:textId="27ABD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10F5D05" w14:textId="06F92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708485" w14:textId="1F182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98DE52" w14:textId="7DA1C1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</w:t>
      </w:r>
    </w:p>
    <w:p w14:paraId="1B95E14F" w14:textId="41893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</w:t>
      </w:r>
    </w:p>
    <w:p w14:paraId="5FF14E5E" w14:textId="47E58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47584E9B" w14:textId="4CC68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1CC5DB6" w14:textId="769D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833DAF2" w14:textId="068BB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386348DC" w14:textId="39292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3EEFCAF" w14:textId="7BAB3F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609A79" w14:textId="73BE5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F12BFB8" w14:textId="693E0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51AC51" w14:textId="0C009D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8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80)</w:t>
      </w:r>
    </w:p>
    <w:p w14:paraId="314C7B4A" w14:textId="0E9A5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1.2023</w:t>
      </w:r>
    </w:p>
    <w:p w14:paraId="5E2293E2" w14:textId="51146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F90224F" w14:textId="175EE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7812F68" w14:textId="2E3B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2046241" w14:textId="2C03D5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3A174D" w14:textId="2A177A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9CCDF3" w14:textId="61B0D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295C01C" w14:textId="598A1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5F7F465" w14:textId="20E1A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67BB34" w14:textId="0C67E6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85A51D" w14:textId="08F13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41C209A" w14:textId="28AE7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1B9055" w14:textId="4820B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7A7CE54B" w14:textId="298F4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47554FA" w14:textId="7993C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7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4449AF7F" w14:textId="35D8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1.2023</w:t>
      </w:r>
    </w:p>
    <w:p w14:paraId="59DE6936" w14:textId="5726D4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7720CC" w14:textId="07C09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320655" w14:textId="0321A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29A4A5" w14:textId="3E5FC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7B9E4FDD" w14:textId="7BA3F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036AD04B" w14:textId="5BB85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3C57C3A" w14:textId="4B44F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3B92A4" w14:textId="30477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</w:t>
      </w:r>
    </w:p>
    <w:p w14:paraId="1A7561B1" w14:textId="418EF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24317B0D" w14:textId="256BA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94A5A99" w14:textId="2DAE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824DE3" w14:textId="1C414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5F2E10C" w14:textId="108F34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71B04C31" w14:textId="60D25A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6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367F4E8" w14:textId="00F7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1.2023</w:t>
      </w:r>
    </w:p>
    <w:p w14:paraId="162B1A90" w14:textId="428A3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A6B539" w14:textId="4C199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82F3F2" w14:textId="0C373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D55325" w14:textId="3C6DF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30E3902E" w14:textId="622FF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251EF11B" w14:textId="66195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F145BB9" w14:textId="743BC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0F838D" w14:textId="34E81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368CAA" w14:textId="46A84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0BF4ACD" w14:textId="41154B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5A54350" w14:textId="69085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140751" w14:textId="7F660F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B696B32" w14:textId="096F9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36421C8E" w14:textId="18EE6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5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14E4E54" w14:textId="0D0E0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1.2023</w:t>
      </w:r>
    </w:p>
    <w:p w14:paraId="541F9EB7" w14:textId="6DC6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C18C724" w14:textId="722835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D9CA92A" w14:textId="0B8E9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12781D" w14:textId="779D5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96D1CA" w14:textId="6B338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FB29BE" w14:textId="32D7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F7D456C" w14:textId="08E2D9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3DD338D" w14:textId="01AC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480F70AE" w14:textId="59D71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3628F7E" w14:textId="2BEE7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72784CD" w14:textId="7725ED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21E96DF" w14:textId="05162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A8EC026" w14:textId="3D5E5A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16E7B86" w14:textId="67CA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6859820" w14:textId="53DDD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1.2023</w:t>
      </w:r>
    </w:p>
    <w:p w14:paraId="1E29D24D" w14:textId="01BDE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75A32C" w14:textId="6DB32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D01A899" w14:textId="0DE5D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3ADD8B6" w14:textId="448C4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5FA3DF" w14:textId="55B77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1E6F1D" w14:textId="79FEFE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19981DA" w14:textId="4677F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176BA0" w14:textId="02A33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288B463" w14:textId="4B3D5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7D1CF3" w14:textId="0C6EFC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7CC47CE" w14:textId="18DE2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2EB8626" w14:textId="1C8EC6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0863CB8" w14:textId="2C517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D41B51" w14:textId="4D496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4C2895F1" w14:textId="14139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1.2023</w:t>
      </w:r>
    </w:p>
    <w:p w14:paraId="4C0D1C23" w14:textId="4FD890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DFD3F89" w14:textId="42199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77B35EC" w14:textId="6A5E76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CD07FB0" w14:textId="45035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BF84C9" w14:textId="2B758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560AFA" w14:textId="56814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2F0119B" w14:textId="388B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EE039A7" w14:textId="503D2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10AD69" w14:textId="557C7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39D964CB" w14:textId="23EEF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3FC9CCE" w14:textId="20A63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D187B9A" w14:textId="238CE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F4AAAF2" w14:textId="70D69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8CE440" w14:textId="7335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2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0E1D3907" w14:textId="5CEA2B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1.2023</w:t>
      </w:r>
    </w:p>
    <w:p w14:paraId="122189DA" w14:textId="1E919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B22E8A" w14:textId="5394C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DB01C67" w14:textId="0DCBB6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83E8512" w14:textId="5B199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83BB83" w14:textId="0003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5BD5E5E" w14:textId="2A097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CDA0474" w14:textId="47B55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2E9BAD9" w14:textId="141D9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BB1CF1A" w14:textId="4F4A4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4F630219" w14:textId="6FFDA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5447E9" w14:textId="70EDE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76C6B" w14:textId="728CCF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E7163E" w14:textId="1EF8B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4D2C66" w14:textId="47C4E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1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5BAD4A20" w14:textId="692F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1.2023</w:t>
      </w:r>
    </w:p>
    <w:p w14:paraId="22019E3F" w14:textId="500F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208A97" w14:textId="099B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2718313" w14:textId="2EBD78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7BE1690" w14:textId="35C04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32748807" w14:textId="2CAF1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934CBC" w14:textId="54889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CF39A1F" w14:textId="16190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86C5839" w14:textId="58DC1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816F0D" w14:textId="0D829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238E3897" w14:textId="65DBA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21DBDDE" w14:textId="378B1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A09AC49" w14:textId="6D299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0236708" w14:textId="706F7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93450B5" w14:textId="002E1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0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27090F70" w14:textId="03E0B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1.2023</w:t>
      </w:r>
    </w:p>
    <w:p w14:paraId="21A213CE" w14:textId="5FAE9E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</w:t>
      </w:r>
    </w:p>
    <w:p w14:paraId="61DE90B0" w14:textId="48FDDA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619B63" w14:textId="4DA86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592EA92" w14:textId="50B59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503DD96D" w14:textId="61048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FCB0422" w14:textId="04F6B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5A6A8EE0" w14:textId="0858CC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F81166" w14:textId="51A8D8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BC050B7" w14:textId="55748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E57471" w14:textId="734BD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CB0E58C" w14:textId="3F877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963052D" w14:textId="4AC7E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6CA569B" w14:textId="711B4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69482F" w14:textId="3DF3C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5102FEAD" w14:textId="4B578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1.2023</w:t>
      </w:r>
    </w:p>
    <w:p w14:paraId="7AF11740" w14:textId="7936AD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15DB61" w14:textId="419807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8DC5B7" w14:textId="0064E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4E70780" w14:textId="3933F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178373" w14:textId="1A3120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71ADDB1" w14:textId="69C4D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CB7C684" w14:textId="3F707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47690F" w14:textId="59730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961348" w14:textId="2D94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376E78CA" w14:textId="30D63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1CB53D" w14:textId="2420F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61AAD7" w14:textId="1F58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E3F776" w14:textId="21F6A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93F5C" w14:textId="0F383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208FEE" w14:textId="7BD49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1.2023</w:t>
      </w:r>
    </w:p>
    <w:p w14:paraId="573E5954" w14:textId="26A20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DF5CA61" w14:textId="30D20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9619D11" w14:textId="03FC7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0D36700" w14:textId="07D1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232BF6" w14:textId="7CEC99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55A68B8" w14:textId="1BBB5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000FB" w14:textId="7D3C8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BE2887A" w14:textId="15D0A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C9AB4B8" w14:textId="001B1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1613CF30" w14:textId="29B77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1001DD6" w14:textId="7F78AE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855376" w14:textId="53DA9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1DFC2F7" w14:textId="04D3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74330" w14:textId="36509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90)</w:t>
      </w:r>
    </w:p>
    <w:p w14:paraId="78E970E2" w14:textId="4DCF9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1.2023</w:t>
      </w:r>
    </w:p>
    <w:p w14:paraId="2E9C9666" w14:textId="2F6C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8428A1E" w14:textId="02CA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96A2E" w14:textId="1C653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32B32EA" w14:textId="73165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4D0A6F" w14:textId="3C273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960C7C" w14:textId="4850E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869A174" w14:textId="62FA6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7639FA7" w14:textId="3C427E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F0B291" w14:textId="5DEA7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3FF49E7" w14:textId="06CF8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C30BF9" w14:textId="6180D2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AEF5E5" w14:textId="26291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F1C3301" w14:textId="12326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D548D" w14:textId="333B6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7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11017EFD" w14:textId="083AD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1.2023</w:t>
      </w:r>
    </w:p>
    <w:p w14:paraId="01717A9E" w14:textId="55725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79B68B" w14:textId="1E35D2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D5CE6B6" w14:textId="11E4D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00BAF02" w14:textId="1440B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459FDD" w14:textId="11A9D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</w:t>
      </w:r>
    </w:p>
    <w:p w14:paraId="1912CDB6" w14:textId="3B3E0F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16A79DD" w14:textId="56EB4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CD1D658" w14:textId="1B2F0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18DD9D" w14:textId="76559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9FAA7C6" w14:textId="4BA88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034BAC" w14:textId="1C498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7AB8D0" w14:textId="4C96F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10C74D" w14:textId="568CB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BA9E10" w14:textId="6F75C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6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2C4EC024" w14:textId="1415F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1.2023</w:t>
      </w:r>
    </w:p>
    <w:p w14:paraId="642DEBA9" w14:textId="28C0B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0B69047" w14:textId="03559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6C9E47D" w14:textId="051E4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4F4A15" w14:textId="75AB3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ED9C3B9" w14:textId="44E37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365D9C" w14:textId="65569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B1F57F" w14:textId="46EA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240273" w14:textId="2F852D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7EAC40" w14:textId="2338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A2EF1D" w14:textId="472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BC0501" w14:textId="783A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18A632" w14:textId="7754A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CAC93CC" w14:textId="065AF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AEC576" w14:textId="6B7E5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5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2DA1D3B" w14:textId="6A02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1.2023</w:t>
      </w:r>
    </w:p>
    <w:p w14:paraId="24A02059" w14:textId="0D86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E05CDDA" w14:textId="070EA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B6DDAB" w14:textId="58A93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62A8D0" w14:textId="6DA76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F2F62D" w14:textId="497ED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DAE22E" w14:textId="22E1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E3A4" w14:textId="4FC2AA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E0D7D5" w14:textId="7A1E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C4C444" w14:textId="1167AE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AA6640" w14:textId="51A5F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21A7B4" w14:textId="67168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2B6103" w14:textId="671DB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635618A" w14:textId="7AE891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EBE6D6" w14:textId="47320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4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D039BC0" w14:textId="65AE2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1.2023</w:t>
      </w:r>
    </w:p>
    <w:p w14:paraId="5E7ADFE7" w14:textId="65129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EC81E0" w14:textId="15BB2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E3F49DD" w14:textId="476BD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D0174CE" w14:textId="0E753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EAF4A6" w14:textId="41984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2FB88136" w14:textId="0A6EA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5441C6AA" w14:textId="51761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A6F3D9F" w14:textId="3A88D2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89C031C" w14:textId="2DEF2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</w:t>
      </w:r>
    </w:p>
    <w:p w14:paraId="343016E0" w14:textId="4AAB6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3EA50B7" w14:textId="2CC882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F273EF1" w14:textId="2340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FA681CF" w14:textId="7DAE8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CECF5F" w14:textId="2C07C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3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5F63BF0" w14:textId="41BE9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1.2023</w:t>
      </w:r>
    </w:p>
    <w:p w14:paraId="12664A85" w14:textId="48B09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9458C1B" w14:textId="38CCD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C1CE60F" w14:textId="2656E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BB2D032" w14:textId="6E5ED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</w:t>
      </w:r>
    </w:p>
    <w:p w14:paraId="15EA0D05" w14:textId="46E8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4F024039" w14:textId="505EF2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466A885" w14:textId="6589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15BB9AE" w14:textId="6262DF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EF0701" w14:textId="062FD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EC6D15" w14:textId="747D1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B218F8C" w14:textId="7DD69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18CF4A8" w14:textId="2C6A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792A22E" w14:textId="1E69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648DB0" w14:textId="457E33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2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F9C5DA6" w14:textId="157CE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1.2023</w:t>
      </w:r>
    </w:p>
    <w:p w14:paraId="7CC1726E" w14:textId="72D22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44FF0F4" w14:textId="03D12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9DB9862" w14:textId="0AD71A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871B5F9" w14:textId="7926D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D5F1182" w14:textId="62D2C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2F9252" w14:textId="4B8C5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30D5BCA" w14:textId="618E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86FB92" w14:textId="263E2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F6DE9CD" w14:textId="3917B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AF658B" w14:textId="5D82E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1D759F2" w14:textId="024D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A2413A" w14:textId="7EEC4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4AD1D46" w14:textId="497A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048D0AF" w14:textId="6E488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1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147AA3A4" w14:textId="6EE20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1.2023</w:t>
      </w:r>
    </w:p>
    <w:p w14:paraId="3FE48ACB" w14:textId="70F21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AD5AC6" w14:textId="119AC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E802D47" w14:textId="794040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655E458" w14:textId="30E5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5DEDC" w14:textId="772E7B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E35E10" w14:textId="4D405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09C51DE" w14:textId="37798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7FDAB7C" w14:textId="4D4B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9A87503" w14:textId="75E22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9DBA12" w14:textId="7FA6F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83768" w14:textId="428B6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7255CA" w14:textId="784A5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1520B63" w14:textId="5690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38BA91D" w14:textId="05D97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1FE37057" w14:textId="03D53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1.2023</w:t>
      </w:r>
    </w:p>
    <w:p w14:paraId="735972EC" w14:textId="25EF0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AC637" w14:textId="5EDEC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B2F6D5" w14:textId="23AC6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9B434D3" w14:textId="272DE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B6E9F" w14:textId="269E2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FC026" w14:textId="1CE3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06B4B59" w14:textId="6C489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364B22" w14:textId="3733F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0ED1ADD" w14:textId="5FF73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2C6884" w14:textId="298F4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9B2520A" w14:textId="780AD4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022B6A" w14:textId="5280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485CEC" w14:textId="2B77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21944A" w14:textId="1630C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9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542AA76" w14:textId="67985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1.2023</w:t>
      </w:r>
    </w:p>
    <w:p w14:paraId="69922098" w14:textId="5B69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5F95C1C" w14:textId="73114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A4F5F6F" w14:textId="79F46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20D072F" w14:textId="31368E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D95217" w14:textId="150B6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42F2927" w14:textId="720D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04AA41F" w14:textId="14680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702C4" w14:textId="76A13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1FA4F" w14:textId="229DF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6C921F" w14:textId="2251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92E9EE8" w14:textId="366C7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92F67B" w14:textId="79867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2D06C279" w14:textId="373A36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5F641C" w14:textId="4F4E88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2190834E" w14:textId="12C9BC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1.2023</w:t>
      </w:r>
    </w:p>
    <w:p w14:paraId="400A0800" w14:textId="6042D2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BE1B879" w14:textId="7E902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6ED6F1" w14:textId="7B92B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038C55A" w14:textId="47CC3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F7D374" w14:textId="0068E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A77E71B" w14:textId="5373F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4E9A1BE" w14:textId="23644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EED2F0" w14:textId="59054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21EFDA8" w14:textId="3A3369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39F5DFEA" w14:textId="615F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9BE23C" w14:textId="2D4AE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F42E38C" w14:textId="2E773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206433" w14:textId="2E7CF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B0D990" w14:textId="0B20D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7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00972569" w14:textId="068A8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1.2023</w:t>
      </w:r>
    </w:p>
    <w:p w14:paraId="4182D42F" w14:textId="0C451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12DAE7" w14:textId="528D5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564AE55" w14:textId="144C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280A142" w14:textId="6825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BB74B87" w14:textId="773F5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31D938C2" w14:textId="53227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5634596" w14:textId="6CF4B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C7186E5" w14:textId="035A9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5105B0" w14:textId="4666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01540C94" w14:textId="61818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7342DD" w14:textId="40CC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D8DB80" w14:textId="125BDF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A6979DC" w14:textId="699B0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4992C" w14:textId="7C691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1324D736" w14:textId="6771E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1.2023</w:t>
      </w:r>
    </w:p>
    <w:p w14:paraId="0760E084" w14:textId="1798A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A91D207" w14:textId="565F3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31CDD" w14:textId="1D09E7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E722F7" w14:textId="20103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</w:t>
      </w:r>
    </w:p>
    <w:p w14:paraId="44352344" w14:textId="2954D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4596B0C2" w14:textId="3759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4107E023" w14:textId="058D4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2E7A80" w14:textId="18E40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01E6DE6" w14:textId="7DF89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6ACB86" w14:textId="46121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0EABA4" w14:textId="3EFC9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3DBBC39" w14:textId="7C24A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FD0A41B" w14:textId="25968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</w:t>
      </w:r>
    </w:p>
    <w:p w14:paraId="32349200" w14:textId="1A712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5D1DCF3" w14:textId="021A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1.2023</w:t>
      </w:r>
    </w:p>
    <w:p w14:paraId="7F160CAC" w14:textId="48CBB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F11DBF" w14:textId="4A413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C0ED438" w14:textId="43AAE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FF04C27" w14:textId="0E65B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0A6258B" w14:textId="7012E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FB3A3C" w14:textId="1F2F4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0F5E97D" w14:textId="74F4C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50B2426" w14:textId="6D46B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</w:t>
      </w:r>
    </w:p>
    <w:p w14:paraId="67768112" w14:textId="4D06C9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428361" w14:textId="1862C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AB6F309" w14:textId="1FF15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966F19" w14:textId="088A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130C8DC" w14:textId="36AA9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7964AEE" w14:textId="4A955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BC57057" w14:textId="5E7C1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1.2023</w:t>
      </w:r>
    </w:p>
    <w:p w14:paraId="1073A3C8" w14:textId="5A31D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F5EF1F8" w14:textId="440F9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875876B" w14:textId="261E7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FD8E2EC" w14:textId="79297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86436A" w14:textId="4701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D4FE84" w14:textId="26E1E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934F2F5" w14:textId="4329B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F597526" w14:textId="31BA40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5F00BF8" w14:textId="5137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</w:t>
      </w:r>
    </w:p>
    <w:p w14:paraId="450808C7" w14:textId="6314E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0459268" w14:textId="3352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0E90FF" w14:textId="7891A0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1DD7216" w14:textId="05BDBD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6E7B99" w14:textId="5B16C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4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8892F8" w14:textId="1386A8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1.2023</w:t>
      </w:r>
    </w:p>
    <w:p w14:paraId="667B0DA2" w14:textId="2FEA0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9C6DC04" w14:textId="3FC1D6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CF348F6" w14:textId="0A604F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C42F876" w14:textId="2BE00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427A58" w14:textId="4C1CE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</w:t>
      </w:r>
    </w:p>
    <w:p w14:paraId="215C53A5" w14:textId="0B434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6E0193F7" w14:textId="2F37A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965F52" w14:textId="0606B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CD3988B" w14:textId="4A7B3D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D878" w14:textId="74E76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707AD7" w14:textId="6C955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7255EB3" w14:textId="398A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FAED5A4" w14:textId="17A5B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146BB89" w14:textId="4B2ED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3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1955121" w14:textId="5F735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1.2023</w:t>
      </w:r>
    </w:p>
    <w:p w14:paraId="08566171" w14:textId="66DD2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4E4E8AA" w14:textId="4CFF9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0CBEBFF1" w14:textId="0432A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0CD62F89" w14:textId="257E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FEA49FA" w14:textId="12ABA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24BFEF" w14:textId="5DE3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3EB92" w14:textId="73913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8D11F45" w14:textId="260F7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9A99519" w14:textId="3ACEA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C9C3AA" w14:textId="24503F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641399" w14:textId="35B2E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5088F4" w14:textId="2B8BA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A2F793" w14:textId="289B9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006A7E" w14:textId="7409B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2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10021E12" w14:textId="343DD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1.2023</w:t>
      </w:r>
    </w:p>
    <w:p w14:paraId="3C485827" w14:textId="43027E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6AB22D" w14:textId="51BAA8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E42324E" w14:textId="00E0C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909886" w14:textId="4B0CE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3843BF" w14:textId="49E8D0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8B9BA0" w14:textId="038A2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5DDE2D88" w14:textId="6554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85942C" w14:textId="05460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9226B0" w14:textId="6B095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30B73" w14:textId="5FC4F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03B08A1" w14:textId="22E9E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3C6D7C3" w14:textId="0222F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50346B" w14:textId="128EB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7F23F" w14:textId="072AB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1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64151AA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Жовтень 2023</w:t>
        </w:r>
      </w:hyperlink>
    </w:p>
    <w:p w14:paraId="18AC4240" w14:textId="0D3B1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0.2023</w:t>
      </w:r>
    </w:p>
    <w:p w14:paraId="237652F7" w14:textId="2ED5A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D598CAC" w14:textId="563C0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F766C24" w14:textId="57C40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1F69C2" w14:textId="16147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92918A8" w14:textId="2A39B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A3D56D" w14:textId="046B9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003F7BC3" w14:textId="2F5AC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E7B8E0E" w14:textId="49AA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5057AFE" w14:textId="34BBC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4C2436" w14:textId="22A97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15FF77" w14:textId="5A65C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8F63587" w14:textId="0E31C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701F7B" w14:textId="27533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74AEAA" w14:textId="3F27F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0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5D88B4" w14:textId="7B748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0.2023</w:t>
      </w:r>
    </w:p>
    <w:p w14:paraId="2A5205CF" w14:textId="41927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7B59451" w14:textId="2AE01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07B127" w14:textId="70F48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41B2E" w14:textId="70801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A3390D8" w14:textId="7CB95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48A635" w14:textId="6D6E4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1CFCC6" w14:textId="3A135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19F047" w14:textId="138A9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6239E0C" w14:textId="46BCD6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</w:t>
      </w:r>
    </w:p>
    <w:p w14:paraId="2F730C6D" w14:textId="556FD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B071CF" w14:textId="3FDFC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0B0596" w14:textId="06FE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0E24135" w14:textId="6BCAF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EC4F85" w14:textId="641A8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EB35CCF" w14:textId="69E93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0.2023</w:t>
      </w:r>
    </w:p>
    <w:p w14:paraId="21FC5395" w14:textId="33954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81F418F" w14:textId="01F21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2230144" w14:textId="3E9E8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F439E9" w14:textId="63611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2B5E7FEE" w14:textId="1EF32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</w:t>
      </w:r>
    </w:p>
    <w:p w14:paraId="635E9098" w14:textId="7147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DE0DD5" w14:textId="6BF8D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C56C77" w14:textId="44D00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</w:t>
      </w:r>
    </w:p>
    <w:p w14:paraId="52DEBAAA" w14:textId="7CD60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ABF6C1" w14:textId="3957F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12632A3" w14:textId="7FE56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1717FF7" w14:textId="1DC53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46FE2C" w14:textId="30F2E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91B6D9" w14:textId="72B88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1208D02" w14:textId="2C7EC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0.2023</w:t>
      </w:r>
    </w:p>
    <w:p w14:paraId="78CE4809" w14:textId="16975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AE77F5" w14:textId="475BA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3CC10D" w14:textId="22F13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1C701C3" w14:textId="1B2F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7A9B815C" w14:textId="10BB7B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BE9970" w14:textId="038E6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1130A2" w14:textId="09B06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783939D" w14:textId="4EB7D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C2C2ED" w14:textId="7D94CB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3BCF695" w14:textId="5042E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34C8EF7" w14:textId="329CB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157599" w14:textId="40C8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14D1638" w14:textId="728D6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</w:t>
      </w:r>
    </w:p>
    <w:p w14:paraId="155A3F8F" w14:textId="34DFB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424502ED" w14:textId="06B8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0.2023</w:t>
      </w:r>
    </w:p>
    <w:p w14:paraId="6C8E1DDB" w14:textId="61CE7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1C39A5" w14:textId="47F80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CDC35C1" w14:textId="119E8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706D32C" w14:textId="095C6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BE049AD" w14:textId="38810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</w:t>
      </w:r>
    </w:p>
    <w:p w14:paraId="46775414" w14:textId="4964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6AE1621F" w14:textId="1DF85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37E3DD0" w14:textId="5C266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164CD2" w14:textId="47584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5B8E0295" w14:textId="204B0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205F65A" w14:textId="7A8FE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C8CDEF" w14:textId="7D4518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79131C0" w14:textId="5EC0C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2E6A1D" w14:textId="2536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27A9D2CC" w14:textId="26541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0.2023</w:t>
      </w:r>
    </w:p>
    <w:p w14:paraId="3908A41E" w14:textId="04282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B8CDBBB" w14:textId="12839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5D65DB1" w14:textId="5D864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BD51117" w14:textId="02684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FD6544" w14:textId="76396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22A73D" w14:textId="14719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F769838" w14:textId="657F4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3BA53A4" w14:textId="5FAD1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E27965E" w14:textId="0F1EE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3FC05B2E" w14:textId="2F4FBD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176D50B" w14:textId="2136D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D7DEF6" w14:textId="505F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29166A6" w14:textId="6915A2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F1BBBA2" w14:textId="7E1A5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5F9FAB6" w14:textId="53FEF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0.2023</w:t>
      </w:r>
    </w:p>
    <w:p w14:paraId="5213EF2F" w14:textId="7711A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1CBBA76" w14:textId="7B04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FBD1948" w14:textId="6E7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47FC5E1" w14:textId="42F50F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4D74A10" w14:textId="4E57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241356F" w14:textId="01CA9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AABB334" w14:textId="53DC8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8067720" w14:textId="4F8274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151165" w14:textId="5AB9E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491273" w14:textId="2809E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55BFEA" w14:textId="1FBA9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B02A54" w14:textId="54310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54CCCF" w14:textId="78CDB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41D115" w14:textId="074DB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6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CFEC8BA" w14:textId="4B8192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0.2023</w:t>
      </w:r>
    </w:p>
    <w:p w14:paraId="156766F5" w14:textId="44EF7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E5813F" w14:textId="32DE3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9C293A" w14:textId="11497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EE659A8" w14:textId="4B128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60A55BA" w14:textId="20A32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879649" w14:textId="2DE8E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1D9D66EF" w14:textId="5BDB2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28E54" w14:textId="026A3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D9B0C80" w14:textId="4064C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3B5821" w14:textId="755CA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B0A45B" w14:textId="7EED8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9E2402" w14:textId="79FF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BD826A2" w14:textId="53B82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4F00BF" w14:textId="5A42B3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5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7DC8ECF" w14:textId="4BEF5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0.2023</w:t>
      </w:r>
    </w:p>
    <w:p w14:paraId="035F5280" w14:textId="38B6B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AECADEC" w14:textId="5463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4D92421" w14:textId="04DA4A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794BE751" w14:textId="455F2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</w:t>
      </w:r>
    </w:p>
    <w:p w14:paraId="6FF60CC1" w14:textId="6F5D8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542B8B" w14:textId="72D3B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1174ED6" w14:textId="3EF73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382B53" w14:textId="2DF3F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3E30937" w14:textId="03E50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E53257" w14:textId="03B1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C8DF49" w14:textId="44A75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2AEFBF" w14:textId="61FE4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3C78E2" w14:textId="72ED8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FF651BD" w14:textId="1E936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4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AA9F1F" w14:textId="18AA0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0.2023</w:t>
      </w:r>
    </w:p>
    <w:p w14:paraId="37A72B79" w14:textId="4EB56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3B982D" w14:textId="20077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049BA4F" w14:textId="5998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77D38DF" w14:textId="3B14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9FBAA7D" w14:textId="1039B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C85154" w14:textId="10DDB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DE4EE23" w14:textId="2484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90A0C3" w14:textId="122E8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1742FD4" w14:textId="1E77AE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115BD3CD" w14:textId="707109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D915A6" w14:textId="3B790F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520414B" w14:textId="2E54CF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175B8BC" w14:textId="069FF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3CB9A6" w14:textId="4230E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3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0AAD55E" w14:textId="68C37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0.2023</w:t>
      </w:r>
    </w:p>
    <w:p w14:paraId="14C8681B" w14:textId="2EFB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74E93A5" w14:textId="77ACBF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C8317DA" w14:textId="394570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36EA26" w14:textId="3802A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</w:t>
      </w:r>
    </w:p>
    <w:p w14:paraId="41C1997C" w14:textId="59ECF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B29F02E" w14:textId="737C3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2EFEF26" w14:textId="7EF72D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B667DC" w14:textId="6B9D4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BB41B5" w14:textId="0BB15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3BD48DFA" w14:textId="2E8D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45785C3" w14:textId="0180E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CB370CB" w14:textId="4A68B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AFAE540" w14:textId="2D7D40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39A95B" w14:textId="39266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4D22F17B" w14:textId="1161D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0.2023</w:t>
      </w:r>
    </w:p>
    <w:p w14:paraId="5096EB53" w14:textId="70C897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8CEC1B8" w14:textId="5A5CB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0)</w:t>
      </w:r>
    </w:p>
    <w:p w14:paraId="3EEA7F45" w14:textId="33078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214239" w14:textId="42FC6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F65B7A" w14:textId="68B29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12017D6" w14:textId="25814E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73F2F48" w14:textId="6CA59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E059C06" w14:textId="2852A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83F54DF" w14:textId="05BF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A79574" w14:textId="272E6B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81D3D96" w14:textId="3AD17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0710B" w14:textId="1208A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B8D9839" w14:textId="71756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</w:t>
      </w:r>
    </w:p>
    <w:p w14:paraId="6215ABC1" w14:textId="4142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746AFE46" w14:textId="1E7B4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0.2023</w:t>
      </w:r>
    </w:p>
    <w:p w14:paraId="47A9CA9A" w14:textId="7A2C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7CE437F" w14:textId="0D680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0038E7" w14:textId="69E68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693C09F" w14:textId="4CC991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517146" w14:textId="6BDC2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35848" w14:textId="7825B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0E916F" w14:textId="5A9E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5EE098C" w14:textId="1CFD6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7F0F882" w14:textId="4008A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</w:t>
      </w:r>
    </w:p>
    <w:p w14:paraId="327A52FE" w14:textId="28342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9CEA3DB" w14:textId="745A1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70CA46" w14:textId="400A6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D0C9E5F" w14:textId="6B6C7D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246C2A" w14:textId="3C20E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0856764E" w14:textId="54404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0.2023</w:t>
      </w:r>
    </w:p>
    <w:p w14:paraId="78054927" w14:textId="3FFCB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D44D8F" w14:textId="5E44B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4B05278" w14:textId="0CD29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58B89D" w14:textId="05081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65AF0B8A" w14:textId="226D0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075AA94B" w14:textId="4AD58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C1D54E6" w14:textId="7D5D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ECD4D" w14:textId="7F50D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26E356" w14:textId="5C33A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EBFDFC" w14:textId="44864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47B78AD" w14:textId="6FA45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D14D4E" w14:textId="0FDB8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B8F759E" w14:textId="743FD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</w:t>
      </w:r>
    </w:p>
    <w:p w14:paraId="199FDE6E" w14:textId="50EA7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2524E5FF" w14:textId="4D2A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0.2023</w:t>
      </w:r>
    </w:p>
    <w:p w14:paraId="13983EC8" w14:textId="6D575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2AD3BA6" w14:textId="4B02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AD62399" w14:textId="34A9C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4208BAE" w14:textId="709DD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4F9B9004" w14:textId="7178B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1DF0C252" w14:textId="3F093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</w:t>
      </w:r>
    </w:p>
    <w:p w14:paraId="385B879A" w14:textId="60508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</w:t>
      </w:r>
    </w:p>
    <w:p w14:paraId="2A6DE12F" w14:textId="0C6BF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464916E" w14:textId="24AC5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2BFC22" w14:textId="036013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746FA7" w14:textId="17DA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EC4890" w14:textId="272F9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3A88F8E" w14:textId="6730B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83339" w14:textId="5394A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9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7DF1D643" w14:textId="09CE2F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0.2023</w:t>
      </w:r>
    </w:p>
    <w:p w14:paraId="41B5D043" w14:textId="4608BE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70360FF" w14:textId="58849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7ACFB7D" w14:textId="724F10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238D722" w14:textId="5E271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A1FC54" w14:textId="1CBCF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565A1F92" w14:textId="1879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7A0405" w14:textId="76CD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F927CF" w14:textId="501F4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8EA92" w14:textId="5A125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43CBA99F" w14:textId="0C2782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73716A5" w14:textId="62D58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6CA8A3" w14:textId="35B32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E8E2FE2" w14:textId="361DA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FCFD38E" w14:textId="29A183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2F3E25A" w14:textId="343D5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0.2023</w:t>
      </w:r>
    </w:p>
    <w:p w14:paraId="313F6299" w14:textId="30A71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7B6617E" w14:textId="142A3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C71DC7" w14:textId="330DB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3CE3090" w14:textId="31682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9D2EA" w14:textId="046F8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378D233D" w14:textId="45542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</w:t>
      </w:r>
    </w:p>
    <w:p w14:paraId="3C8DB8E5" w14:textId="48A17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3FB0BF3" w14:textId="75083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062C30" w14:textId="56DD8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14DA0F26" w14:textId="0A853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83D2E4" w14:textId="336EE3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3E1D24" w14:textId="400A40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1F0BD47" w14:textId="645FC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9A2668" w14:textId="498D2B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77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73C046E9" w14:textId="47CE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0.2023</w:t>
      </w:r>
    </w:p>
    <w:p w14:paraId="326D3E66" w14:textId="526D43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FF9C4F" w14:textId="44CC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01C4098" w14:textId="653F2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E6BC0A" w14:textId="4363E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0CC8CE03" w14:textId="6BC00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93FEAB" w14:textId="4041E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9D94BA" w14:textId="3C9E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E5F7CA9" w14:textId="1A63C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3E381D" w14:textId="011ED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3DFB6669" w14:textId="1858D7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094949F" w14:textId="23428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F1686BC" w14:textId="49572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E3B8E38" w14:textId="2F64F8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DCBF5D2" w14:textId="4FA4F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6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4A286AF" w14:textId="07864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0.2023</w:t>
      </w:r>
    </w:p>
    <w:p w14:paraId="3A1591C2" w14:textId="44D80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5A36E" w14:textId="2E915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69DB98A3" w14:textId="18B9F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87B91B6" w14:textId="3122B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2791CD8F" w14:textId="1AF645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87A3A5" w14:textId="74DBF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319DA95D" w14:textId="360D1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72603" w14:textId="2E6A7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DF9F0AB" w14:textId="44FE8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5892B712" w14:textId="74A3A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F861D69" w14:textId="45A7B0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22FFE4" w14:textId="4D320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4BF90E5" w14:textId="1440B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26441C" w14:textId="121C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5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B0FB261" w14:textId="73BAB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0.2023</w:t>
      </w:r>
    </w:p>
    <w:p w14:paraId="743ADC4C" w14:textId="5D3B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11223E22" w14:textId="418A81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9B64ED4" w14:textId="79967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11FB08DD" w14:textId="1BB27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8FC4B3" w14:textId="27E0BE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</w:t>
      </w:r>
    </w:p>
    <w:p w14:paraId="3479ECA2" w14:textId="74074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4477C204" w14:textId="56484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15AF203" w14:textId="2D89D3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9033FC5" w14:textId="1B7A2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B24ADF" w14:textId="38650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EEF32D8" w14:textId="15C6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7E3641" w14:textId="766E0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9F40E6A" w14:textId="76281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D9D831" w14:textId="7B995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4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A47A7EA" w14:textId="44B83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0.2023</w:t>
      </w:r>
    </w:p>
    <w:p w14:paraId="5A01AD39" w14:textId="699D2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D5F4F28" w14:textId="4E0D3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)</w:t>
      </w:r>
    </w:p>
    <w:p w14:paraId="1C6C7724" w14:textId="6CB3E2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23701B" w14:textId="4C166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906EFC" w14:textId="13AC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FE95B6" w14:textId="5125A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C22AA2" w14:textId="2CF0F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A2F37" w14:textId="3492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0222AD1" w14:textId="7373E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9D18BF5" w14:textId="414D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6F335E9" w14:textId="54982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B67E171" w14:textId="6B9EF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B4095ED" w14:textId="4D71A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7C471D3" w14:textId="1BB0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64F857F" w14:textId="52AE0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0.2023</w:t>
      </w:r>
    </w:p>
    <w:p w14:paraId="33C10472" w14:textId="7A76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D462CF" w14:textId="1DCFC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4DF4711" w14:textId="47A57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B5FC92" w14:textId="32C24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4A712A7" w14:textId="62FF8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83718D" w14:textId="006A6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5A802BE" w14:textId="0D36A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97E08AB" w14:textId="04B26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31F5333" w14:textId="4BF71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43C7A584" w14:textId="619B5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D25988F" w14:textId="2046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5A9D77" w14:textId="525D5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D5786D7" w14:textId="616B9A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DCD12F" w14:textId="7801C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0F519AD8" w14:textId="76E4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0.2023</w:t>
      </w:r>
    </w:p>
    <w:p w14:paraId="48AE0EBC" w14:textId="28E1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7830F7" w14:textId="6A38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B5870" w14:textId="06F4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C78F5" w14:textId="73D2F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03938A7" w14:textId="7F958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3F3CDA" w14:textId="25897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E5D66" w14:textId="2624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121E29B" w14:textId="73CCF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</w:t>
      </w:r>
    </w:p>
    <w:p w14:paraId="5BFF11E6" w14:textId="1A85B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35E8A3B" w14:textId="17B8D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CE9E5EE" w14:textId="281A2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26B5E6" w14:textId="0F963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1D1B9D" w14:textId="0FEB9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</w:t>
      </w:r>
    </w:p>
    <w:p w14:paraId="53B90E9B" w14:textId="5C6B86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D722F77" w14:textId="24068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0.2023</w:t>
      </w:r>
    </w:p>
    <w:p w14:paraId="2093DC4C" w14:textId="29551C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3771105" w14:textId="4135F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D4DC9B" w14:textId="4DB02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62026D0" w14:textId="793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3A7DC0BF" w14:textId="1C735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58284C" w14:textId="0FC01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0E94F9" w14:textId="57445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475D220" w14:textId="74BC2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70ADBE8" w14:textId="71244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56A33BA8" w14:textId="174B6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F3476D8" w14:textId="41DAE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C01C01" w14:textId="067A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6FF1C8B" w14:textId="235F2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F6D398" w14:textId="15532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F20328E" w14:textId="32CF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0.2023</w:t>
      </w:r>
    </w:p>
    <w:p w14:paraId="21403E3D" w14:textId="5D271A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8A07D08" w14:textId="4038F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FE971B2" w14:textId="64784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BBB90B" w14:textId="753817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B6ACBD" w14:textId="03DEAF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0DD563" w14:textId="1110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BFDADC" w14:textId="33549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C3BDD9E" w14:textId="50867E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FB20357" w14:textId="529FF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0B36EDB6" w14:textId="5E8B6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54A0F12" w14:textId="24021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53108F9" w14:textId="7E98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31ED5C" w14:textId="4DB9B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6B9F0A" w14:textId="69756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36C11A73" w14:textId="56FB0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0.2023</w:t>
      </w:r>
    </w:p>
    <w:p w14:paraId="2920831F" w14:textId="76602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F5311D4" w14:textId="60F2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0DFDC7E" w14:textId="3F0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71A8584" w14:textId="74474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811E8D" w14:textId="6CCF5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77DDBF8" w14:textId="68584E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6C7D48" w14:textId="1EB82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70EF1DF" w14:textId="19DA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61D320" w14:textId="6468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AED47AB" w14:textId="289D8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BE34B2E" w14:textId="3EF4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9C7F874" w14:textId="38ABC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79364B1" w14:textId="312B0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C8A9905" w14:textId="5A152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1D0991" w14:textId="79723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0.2023</w:t>
      </w:r>
    </w:p>
    <w:p w14:paraId="4104D4B8" w14:textId="2D4A1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16176E6" w14:textId="0E452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31B5083" w14:textId="0E9B5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9EC8E48" w14:textId="77ABC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1B07B8" w14:textId="15155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4F03F416" w14:textId="6F869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5B7CC74" w14:textId="185E36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72B5D86" w14:textId="71551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AFC049" w14:textId="682BF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32708BDC" w14:textId="78EAC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2B23A82" w14:textId="61200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7B60EC" w14:textId="24779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A421373" w14:textId="1A36F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11B30" w14:textId="4A12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0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3ACD64E" w14:textId="4EF18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0.2023</w:t>
      </w:r>
    </w:p>
    <w:p w14:paraId="58A64E51" w14:textId="2397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176D69" w14:textId="7AC6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0CD5C3E" w14:textId="3ECDE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1587D2F" w14:textId="7B5841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C73290" w14:textId="03CC4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6EBAAE3" w14:textId="4DF66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A078182" w14:textId="0004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003729" w14:textId="585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C50FF0E" w14:textId="06575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5589C9" w14:textId="5FE0F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93CBB8" w14:textId="54C00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FB3AAB" w14:textId="665AA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F069074" w14:textId="3EFAE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9E0A648" w14:textId="39B9A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5A57E076" w14:textId="21A86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0.2023</w:t>
      </w:r>
    </w:p>
    <w:p w14:paraId="784AF391" w14:textId="54FDD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6F06AC" w14:textId="28D10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45FDE36" w14:textId="76F648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DC7C7B" w14:textId="613A3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</w:t>
      </w:r>
    </w:p>
    <w:p w14:paraId="11A063BC" w14:textId="10A37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511EF019" w14:textId="695F8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AEDCFE4" w14:textId="10D3B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4D2B62" w14:textId="2446E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860201" w14:textId="5024A9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F07AB11" w14:textId="2992D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43A9712" w14:textId="01F65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C27CF6" w14:textId="62E68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0A0BD" w14:textId="4001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063556A" w14:textId="1C77B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0)</w:t>
      </w:r>
    </w:p>
    <w:p w14:paraId="3DD0ACEF" w14:textId="36DCA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0.2023</w:t>
      </w:r>
    </w:p>
    <w:p w14:paraId="0987161C" w14:textId="49E33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E67D603" w14:textId="2BFD60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08A0084" w14:textId="327B4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942901D" w14:textId="3D89E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9F58F1" w14:textId="6E3D6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23D610" w14:textId="453625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D80CB7" w14:textId="495B4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96C8759" w14:textId="4ED68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3912404" w14:textId="175B5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1FA09F" w14:textId="277C9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261AE48" w14:textId="7138D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67D4AC" w14:textId="2C39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256C67D" w14:textId="431B54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99ADB" w14:textId="0A73B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9867756" w14:textId="149D9A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0.2023</w:t>
      </w:r>
    </w:p>
    <w:p w14:paraId="769CE56C" w14:textId="7D49D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1A4F80" w14:textId="13CF6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8D7AA" w14:textId="16732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9265979" w14:textId="5A620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4319BA" w14:textId="7D3C58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</w:t>
      </w:r>
    </w:p>
    <w:p w14:paraId="6C3EB2D5" w14:textId="0F221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5F9369" w14:textId="29ED3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9A6EAB4" w14:textId="0C8F6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86C0C6" w14:textId="73D5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739E4D69" w14:textId="60B5E4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0C9B0D" w14:textId="3CFEA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DA4F666" w14:textId="10C00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C8D7521" w14:textId="33062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D3572A" w14:textId="0D628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6BC3E0D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Вересень 2023</w:t>
        </w:r>
      </w:hyperlink>
    </w:p>
    <w:p w14:paraId="5495783D" w14:textId="185A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9.2023</w:t>
      </w:r>
    </w:p>
    <w:p w14:paraId="053297CD" w14:textId="74E7E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64C92" w14:textId="7F2F0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3E44041" w14:textId="4A515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681AE77" w14:textId="2C9EE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0F010E" w14:textId="66866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A826F1" w14:textId="4E786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EAAF82" w14:textId="7B2192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5C04C3" w14:textId="51F3C2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22F9451" w14:textId="0F89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1659BB59" w14:textId="26C0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B750998" w14:textId="3B9EF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FDD1E7" w14:textId="5BCB7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B6A61E9" w14:textId="287B3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3AFD11" w14:textId="1AD2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1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10B2B59" w14:textId="060CC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9.2023</w:t>
      </w:r>
    </w:p>
    <w:p w14:paraId="648ADBAF" w14:textId="33BF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E1AA70F" w14:textId="61C4B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F87C62A" w14:textId="523FC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6C9F953" w14:textId="750DF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6EA43D" w14:textId="339CE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9FB61E" w14:textId="255B0B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21A5D69" w14:textId="30D0DC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E6E0C" w14:textId="57AB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5508139" w14:textId="5E7C9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C7A50C2" w14:textId="6DBF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78EF6D" w14:textId="53A9E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861758" w14:textId="3902C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83A506D" w14:textId="39CDD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2C4E0D" w14:textId="28F6A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3EBB0424" w14:textId="18B59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9.2023</w:t>
      </w:r>
    </w:p>
    <w:p w14:paraId="279AB47E" w14:textId="0A02B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0B1EB6" w14:textId="24D27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6A61D42" w14:textId="39E7D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DBD519A" w14:textId="0E147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F07EFA" w14:textId="430DF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440461" w14:textId="09BB13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68C29F" w14:textId="68EC7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0FF2F3E" w14:textId="52959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8C4436C" w14:textId="50B84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C5B87A3" w14:textId="492DC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6F464A" w14:textId="7B74C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E86910" w14:textId="49329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8135F1C" w14:textId="3569ED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3475E9" w14:textId="3BD50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0)</w:t>
      </w:r>
    </w:p>
    <w:p w14:paraId="099C4317" w14:textId="7752E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9.2023</w:t>
      </w:r>
    </w:p>
    <w:p w14:paraId="4AC67BDB" w14:textId="42446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B8A6ABC" w14:textId="56560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82D7089" w14:textId="3E062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2430121" w14:textId="0E52C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</w:t>
      </w:r>
    </w:p>
    <w:p w14:paraId="2F8EFBCC" w14:textId="19A3C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5E8C6A" w14:textId="3BCA5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3D870B" w14:textId="5D880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4725DE0" w14:textId="476C0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2885302" w14:textId="16872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E55EA7" w14:textId="5921E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46CE7DC" w14:textId="045CC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07CFCA" w14:textId="75A7D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BB75A9" w14:textId="42903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9DC935" w14:textId="32C4C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0)</w:t>
      </w:r>
    </w:p>
    <w:p w14:paraId="153CD6EA" w14:textId="410FD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9.2023</w:t>
      </w:r>
    </w:p>
    <w:p w14:paraId="5A0D8E9F" w14:textId="17F54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254BC4" w14:textId="381B9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2D88E86" w14:textId="14BF2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8E068DF" w14:textId="04AB1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2403B5" w14:textId="3245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</w:t>
      </w:r>
    </w:p>
    <w:p w14:paraId="24AF28A6" w14:textId="34830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EB71F60" w14:textId="22998F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23B9320" w14:textId="7813E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87DFCF" w14:textId="2F6AA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1A1CFFB" w14:textId="29A6A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7B4C179" w14:textId="793EA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C6F3160" w14:textId="747A0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0C5F15C" w14:textId="079D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4C94D2E" w14:textId="4150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0)</w:t>
      </w:r>
    </w:p>
    <w:p w14:paraId="69A2DA2A" w14:textId="3C751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9.2023</w:t>
      </w:r>
    </w:p>
    <w:p w14:paraId="27987239" w14:textId="7293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E62BCF1" w14:textId="154EC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F720EC" w14:textId="09EE8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FB6E07D" w14:textId="1FBC7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F04AF" w14:textId="1BD19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8F48" w14:textId="53BC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7CC919B" w14:textId="73D4B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FA8F9F" w14:textId="435DC4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6495F7" w14:textId="7F4E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4DD9D7FB" w14:textId="0D2BD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93F9B51" w14:textId="6519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3631D0" w14:textId="1D9A2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221EC07" w14:textId="3DBC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689EDC" w14:textId="02860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0)</w:t>
      </w:r>
    </w:p>
    <w:p w14:paraId="7AA34159" w14:textId="6BF4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9.2023</w:t>
      </w:r>
    </w:p>
    <w:p w14:paraId="640EF4F5" w14:textId="2A97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CD83E23" w14:textId="14665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4841A" w14:textId="35157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9DCCCE9" w14:textId="14C85F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</w:t>
      </w:r>
    </w:p>
    <w:p w14:paraId="66ADDD09" w14:textId="65FA5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7058CAB" w14:textId="50711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AF25343" w14:textId="1CA6A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7114B1" w14:textId="3FED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633C51C" w14:textId="036F0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2B1D91EC" w14:textId="56154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73E0E7" w14:textId="0A8492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87D36A" w14:textId="1AE23C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5C646A5" w14:textId="74456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913089" w14:textId="25929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26FFE23F" w14:textId="02EFD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9.2023</w:t>
      </w:r>
    </w:p>
    <w:p w14:paraId="419742A2" w14:textId="4635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E42015" w14:textId="7FC4AD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4AFC0A9" w14:textId="374C1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7EF6F9" w14:textId="7D18F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D597A8" w14:textId="430BF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27E2C5" w14:textId="3E0F7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337821" w14:textId="72BE2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947EA7" w14:textId="03209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8CB9F64" w14:textId="152B9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6AE8730" w14:textId="4477B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84F756" w14:textId="3F312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1148E0" w14:textId="5CEC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A25A0C7" w14:textId="796C6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</w:t>
      </w:r>
    </w:p>
    <w:p w14:paraId="0095BF40" w14:textId="4DF8E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BD69C45" w14:textId="606F8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9.2023</w:t>
      </w:r>
    </w:p>
    <w:p w14:paraId="4335C860" w14:textId="32A0D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154F0E5" w14:textId="608B5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AA2D1A" w14:textId="5BE7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59102DB" w14:textId="55960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276AAE" w14:textId="788A34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</w:t>
      </w:r>
    </w:p>
    <w:p w14:paraId="6E347292" w14:textId="68FC6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D1C3150" w14:textId="36115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9CC804" w14:textId="52D3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B22855" w14:textId="22C26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7C2077D" w14:textId="16E8C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9A6329B" w14:textId="7A6A2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F0493D" w14:textId="56B081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8367656" w14:textId="4C6FA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669E87" w14:textId="73227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37DC805A" w14:textId="0BA33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9.2023</w:t>
      </w:r>
    </w:p>
    <w:p w14:paraId="2134D856" w14:textId="10D4D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5C1457" w14:textId="50592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E8510D0" w14:textId="080E8F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E2F924" w14:textId="31B5A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CC468" w14:textId="20722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877397" w14:textId="577D7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36A4F56" w14:textId="036D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07243CD" w14:textId="27DECF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A9FD3BB" w14:textId="29CD54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408A98FB" w14:textId="4526E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01BAC2D" w14:textId="01267B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0A90FC4" w14:textId="3C636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0CEAEBD" w14:textId="4CCC6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4126F04" w14:textId="58BCA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7239A492" w14:textId="59A82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9.2023</w:t>
      </w:r>
    </w:p>
    <w:p w14:paraId="286B771E" w14:textId="224BAC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DC579F6" w14:textId="4C2FF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BE4B7D2" w14:textId="67596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06CCAE1" w14:textId="6B6DA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008B" w14:textId="699B0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</w:t>
      </w:r>
    </w:p>
    <w:p w14:paraId="33119011" w14:textId="7AD2DA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3D09F29" w14:textId="06147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576D092" w14:textId="5A70D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A2C415D" w14:textId="3696BE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7ED45BD5" w14:textId="50088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3D3EC6C" w14:textId="737F3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21B064" w14:textId="723DF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B78DF44" w14:textId="4F16A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A25F7" w14:textId="3250C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712F7514" w14:textId="5FACA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9.2023</w:t>
      </w:r>
    </w:p>
    <w:p w14:paraId="44AB863D" w14:textId="7E647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349A350" w14:textId="6F553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B0ADCAD" w14:textId="324CF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AC09D90" w14:textId="4E533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695715" w14:textId="688C3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3E9C30" w14:textId="66F2F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FADC4A" w14:textId="11CB7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4E1F0A7" w14:textId="46297A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DA147A" w14:textId="40466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B50760C" w14:textId="6738B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8CD6926" w14:textId="056D77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47B8E4" w14:textId="5389CB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98CAD63" w14:textId="6855E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E48F67" w14:textId="42BDE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4F5E0D20" w14:textId="0B176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9.2023</w:t>
      </w:r>
    </w:p>
    <w:p w14:paraId="662A72FE" w14:textId="1CC7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58A6979" w14:textId="3C50E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FCE95A" w14:textId="06601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690E37B" w14:textId="2F3D02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</w:t>
      </w:r>
    </w:p>
    <w:p w14:paraId="5F73D1F4" w14:textId="528DD4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4A6989" w14:textId="260E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BF9C30" w14:textId="02F580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FD7BB2C" w14:textId="1F5A0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3469BD" w14:textId="5C1D8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FC96115" w14:textId="7321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9E5246" w14:textId="5CAC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C713C9" w14:textId="6CFC1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4EBD05" w14:textId="1F53E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B628BC" w14:textId="712EB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456572" w14:textId="2803D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9.2023</w:t>
      </w:r>
    </w:p>
    <w:p w14:paraId="0E51CC9D" w14:textId="35C74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32362CC" w14:textId="38C4C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921C0E" w14:textId="713E6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34B06F3" w14:textId="0176D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566527" w14:textId="486036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7370F1" w14:textId="2E2717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C0BD58" w14:textId="2CC82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2CB31B" w14:textId="1677D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6E0005B" w14:textId="0DF7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A7A6BF7" w14:textId="7CD0C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8CB275" w14:textId="704B57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6F02B" w14:textId="156A0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C588E45" w14:textId="1FEFA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56AF3A" w14:textId="48276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48D2CD3" w14:textId="2B881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9.2023</w:t>
      </w:r>
    </w:p>
    <w:p w14:paraId="36FD4B95" w14:textId="1ED7F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495E0F" w14:textId="5DC22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FAA3180" w14:textId="7B7BD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39E35A" w14:textId="57F44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</w:t>
      </w:r>
    </w:p>
    <w:p w14:paraId="7AD3C417" w14:textId="5118B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</w:t>
      </w:r>
    </w:p>
    <w:p w14:paraId="2916A2BD" w14:textId="3D2D4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46DF437" w14:textId="0C589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93ECDBA" w14:textId="3E213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9673A0E" w14:textId="1A4AE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782AEA9F" w14:textId="475A5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177D72A" w14:textId="6F19D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D863469" w14:textId="4D121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09564ED" w14:textId="499CD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E4DCE90" w14:textId="21E5E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9FA2487" w14:textId="0CC37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9.2023</w:t>
      </w:r>
    </w:p>
    <w:p w14:paraId="0C58546B" w14:textId="42980B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AB4CA3" w14:textId="5E08D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A7D2CB" w14:textId="144B3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A4E9DD2" w14:textId="25478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5096697" w14:textId="44BBD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4B19EE1" w14:textId="75F81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D28C022" w14:textId="4A3F1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5F9A24" w14:textId="72B0B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1A91CFC" w14:textId="00FA0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FC9DB72" w14:textId="1388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DF46D77" w14:textId="06427F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5187241" w14:textId="402C8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5E4038D" w14:textId="0755A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</w:t>
      </w:r>
    </w:p>
    <w:p w14:paraId="37690D31" w14:textId="7C36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542BE9E4" w14:textId="5742BD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9.2023</w:t>
      </w:r>
    </w:p>
    <w:p w14:paraId="33B8A88B" w14:textId="36683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E26B8BB" w14:textId="56586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E89CEC7" w14:textId="1916E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7CE70E6" w14:textId="1F90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5CE01C4" w14:textId="7BCD9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</w:t>
      </w:r>
    </w:p>
    <w:p w14:paraId="5B26B0B7" w14:textId="19129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65647A0" w14:textId="795DC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706BB96" w14:textId="1D543B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8574A14" w14:textId="43841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17C199EA" w14:textId="3CBC3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3A65C5" w14:textId="1C5A5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F2682" w14:textId="51A2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D553173" w14:textId="5B228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856FC04" w14:textId="56831D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0F0D61" w14:textId="7F1F1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9.2023</w:t>
      </w:r>
    </w:p>
    <w:p w14:paraId="288119AE" w14:textId="679FF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C30113" w14:textId="7E58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30D2014" w14:textId="13C2F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9946194" w14:textId="3A2C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703B17" w14:textId="5CE59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97C769" w14:textId="701F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1C9C9C2" w14:textId="7B365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54DDD50" w14:textId="6F99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004A1" w14:textId="68742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82E61AA" w14:textId="4A732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3665940B" w14:textId="3EF72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1ED494D" w14:textId="2A6C7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210F9" w14:textId="1D5F4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0F1FFFE" w14:textId="6A6B0A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9.2023</w:t>
      </w:r>
    </w:p>
    <w:p w14:paraId="4EF67D74" w14:textId="277E5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1379E3C" w14:textId="357B4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DBE4E7F" w14:textId="55384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8D62AC9" w14:textId="6C586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345A41" w14:textId="158D2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7458F" w14:textId="629F4B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B43F8A" w14:textId="1423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F65AA3" w14:textId="3938D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000052" w14:textId="54B41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2193337" w14:textId="1CD29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5BCE8E42" w14:textId="55B9C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E346C8B" w14:textId="529AF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34DFEB" w14:textId="1DFE05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737F28E3" w14:textId="35270C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9.2023</w:t>
      </w:r>
    </w:p>
    <w:p w14:paraId="70508998" w14:textId="36191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CBB733E" w14:textId="7CA25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E410870" w14:textId="7A9FF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FED6E47" w14:textId="65060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</w:t>
      </w:r>
    </w:p>
    <w:p w14:paraId="12AC7F79" w14:textId="32EB9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EA30B16" w14:textId="13A74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ED4BCB" w14:textId="13F0B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818DE0" w14:textId="159587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E2CB021" w14:textId="2479C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36DAF17" w14:textId="6DE2C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41E2DBAC" w14:textId="2F9D5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71238EA" w14:textId="42B44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1E4445" w14:textId="19B689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12DEE0D" w14:textId="0ABC1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9.2023</w:t>
      </w:r>
    </w:p>
    <w:p w14:paraId="2A121A2D" w14:textId="6BE22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38305B2" w14:textId="5D45D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7E2CDF" w14:textId="5B35D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8C2B20" w14:textId="3C815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5F225E" w14:textId="4819B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675C0" w14:textId="1D320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CFF521" w14:textId="22D38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FBDD89" w14:textId="27743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26EB5DA" w14:textId="3097F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6C4320F1" w14:textId="51688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6653B8F5" w14:textId="32624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4EB8611" w14:textId="7E8EF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8305B4" w14:textId="4D4E7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1F7EA7D4" w14:textId="5543E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9.2023</w:t>
      </w:r>
    </w:p>
    <w:p w14:paraId="58F936E6" w14:textId="2A4A3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BBBE8F3" w14:textId="7B877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2E4927D" w14:textId="183E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5D48194" w14:textId="3723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47BDF23" w14:textId="6847D2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2C096D" w14:textId="265C7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72478E" w14:textId="44A13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62FEBD3" w14:textId="77D13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776E44E" w14:textId="2F3C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07215856" w14:textId="3B47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546801C" w14:textId="3367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CAD73BD" w14:textId="2B99F8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53DCAAA" w14:textId="4CE08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6E94ADA7" w14:textId="5BC87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9.2023</w:t>
      </w:r>
    </w:p>
    <w:p w14:paraId="58D6CDF6" w14:textId="3507FB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A83E98" w14:textId="0E412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8761A19" w14:textId="737A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5D3F27E" w14:textId="36DB7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0ABB91" w14:textId="1DC97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CA83D1" w14:textId="55136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2FB01D" w14:textId="63FBF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583EB15" w14:textId="53A652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DE2DFE" w14:textId="2EA73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569726F0" w14:textId="5FA1D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7FBDB1D4" w14:textId="5E22A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B5C20C1" w14:textId="7354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616701" w14:textId="05D9F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75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BB95181" w14:textId="15AF1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9.2023</w:t>
      </w:r>
    </w:p>
    <w:p w14:paraId="2F7887EC" w14:textId="7870E2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E033C34" w14:textId="1DA9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D297E12" w14:textId="1D9D1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BD63096" w14:textId="2F05F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312BF3C" w14:textId="13ACB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3F4B58" w14:textId="63C23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43A540C" w14:textId="2C68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CB72B79" w14:textId="3D054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A0B9600" w14:textId="0F73F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9865E10" w14:textId="6DF7E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2D33A0C" w14:textId="5AB8F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C66949B" w14:textId="059CD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65FEBA3" w14:textId="6DDF6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28DF70DB" w14:textId="2DE5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9.2023</w:t>
      </w:r>
    </w:p>
    <w:p w14:paraId="1EF95495" w14:textId="595A9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2E957E" w14:textId="03EC25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C29F9E9" w14:textId="1565A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1653224" w14:textId="77E0B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416865" w14:textId="0262B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4EB1F2" w14:textId="2050C6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0D8726" w14:textId="55D78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206AEEC" w14:textId="476F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5715FB6" w14:textId="20C61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2971AA00" w14:textId="6AF15E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8939686" w14:textId="48B6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10241F6" w14:textId="2D5EF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94571" w14:textId="2E3BF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6EDA0067" w14:textId="4CA9C7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9.2023</w:t>
      </w:r>
    </w:p>
    <w:p w14:paraId="3C4E4F1A" w14:textId="285853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3D70A3" w14:textId="5F7D6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716EF0A" w14:textId="6923C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5DD1399" w14:textId="1CB4B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D459A90" w14:textId="5C205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47792D" w14:textId="5FB08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09EA6" w14:textId="12132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1D2FDFB" w14:textId="046DA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663817" w14:textId="7CC40D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6A827CC8" w14:textId="084F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AF9FEDE" w14:textId="67306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3B347F0" w14:textId="46424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FDBB25C" w14:textId="778E8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A5623AD" w14:textId="31CFA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9.2023</w:t>
      </w:r>
    </w:p>
    <w:p w14:paraId="65A37CC9" w14:textId="061A9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F71C29" w14:textId="44C3D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200355F" w14:textId="27AFA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C6D9B" w14:textId="17F364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D5A2F6" w14:textId="6F638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D96E11" w14:textId="58A27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04C95" w14:textId="6C0F1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766B1C5" w14:textId="1B09F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9BE8A8A" w14:textId="6902A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0DD59DE9" w14:textId="262E9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17BBF3" w14:textId="63849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923DFB" w14:textId="7176B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960A4D2" w14:textId="73499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4B9FCF93" w14:textId="69F56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9.2023</w:t>
      </w:r>
    </w:p>
    <w:p w14:paraId="4CEB1896" w14:textId="05BEE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21B18B1" w14:textId="084D49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48F3537" w14:textId="17FAB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4F93CA5" w14:textId="08766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987296" w14:textId="42708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70CCDF" w14:textId="7270F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1703B8A" w14:textId="72140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A8DD45" w14:textId="0660D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E3D8C7C" w14:textId="4BFF5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4A437658" w14:textId="1CFDE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1FED35" w14:textId="5304C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78DBB88E" w14:textId="7A0E02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0442988" w14:textId="06913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71FA0951" w14:textId="0BC024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9.2023</w:t>
      </w:r>
    </w:p>
    <w:p w14:paraId="20444A22" w14:textId="65466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6DCCECB" w14:textId="59AD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FF636CA" w14:textId="75708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3A08C5E" w14:textId="7927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35D9B2" w14:textId="7FE13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ED8311" w14:textId="7F451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7C9F153" w14:textId="184D3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3BE84D" w14:textId="65D1C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A4BA213" w14:textId="3BF2CC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956D0B" w14:textId="6C9DC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853D67" w14:textId="7BBB9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915C4E" w14:textId="67C3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8EE58B" w14:textId="425A5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1B08CABB" w14:textId="1E2C52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9.2023</w:t>
      </w:r>
    </w:p>
    <w:p w14:paraId="3B563B7B" w14:textId="2562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34A576" w14:textId="5A00A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BCA085" w14:textId="65132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66E382" w14:textId="2AAF7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532E039" w14:textId="292F5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4BD0B70F" w14:textId="193B8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0B97D0" w14:textId="1B9A8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4CBC67A" w14:textId="11B35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88A0DD7" w14:textId="288636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</w:t>
      </w:r>
    </w:p>
    <w:p w14:paraId="5341AA93" w14:textId="3FE2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39AF75" w14:textId="73F14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50CDE1D" w14:textId="09C7D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B1EABB" w14:textId="52B39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6986ECDC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ерпень 2023</w:t>
        </w:r>
      </w:hyperlink>
    </w:p>
    <w:p w14:paraId="7839A775" w14:textId="4DBFB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8.2023</w:t>
      </w:r>
    </w:p>
    <w:p w14:paraId="56DA3727" w14:textId="4F026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C82B28E" w14:textId="2A2D18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08ADD5" w14:textId="1F0C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101795B" w14:textId="3BADC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995BA5" w14:textId="13EA0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265D9CA3" w14:textId="14549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04EEEEE" w14:textId="0D0FF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F3118DF" w14:textId="392F48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93F8F5" w14:textId="65ED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CC28F97" w14:textId="66357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0B83B9" w14:textId="2D3AF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C93165" w14:textId="49374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78935B" w14:textId="684C9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48B9F595" w14:textId="5CE17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8.2023</w:t>
      </w:r>
    </w:p>
    <w:p w14:paraId="210F21B5" w14:textId="4FF4C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8CE8A8" w14:textId="7B9FC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C64EF2" w14:textId="3C08A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6CF728D" w14:textId="33286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</w:t>
      </w:r>
    </w:p>
    <w:p w14:paraId="3F6A86DB" w14:textId="31103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74C44E28" w14:textId="56849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9F74321" w14:textId="38F3F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DD7005D" w14:textId="01FEB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C35AC2E" w14:textId="24986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</w:t>
      </w:r>
    </w:p>
    <w:p w14:paraId="021B23A0" w14:textId="0592C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6326C77" w14:textId="6AADA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7780C0B" w14:textId="22C10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372C150" w14:textId="6350E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24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346EE032" w14:textId="30FBC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8.2023</w:t>
      </w:r>
    </w:p>
    <w:p w14:paraId="1C9BB89B" w14:textId="469A7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05CF01" w14:textId="2FE0A0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2E311CA" w14:textId="576F2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C2E1D3E" w14:textId="5EFCD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24A977" w14:textId="2522E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86382F" w14:textId="468A8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D2649F4" w14:textId="4AD32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EFD82E" w14:textId="20BC1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C451B94" w14:textId="6A7F03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23FBF74" w14:textId="25BC2F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2A09D71" w14:textId="3F7C0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6C4E78C" w14:textId="1426A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F3A421" w14:textId="2AA34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FEC374B" w14:textId="5534C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8.2023</w:t>
      </w:r>
    </w:p>
    <w:p w14:paraId="7411FFA6" w14:textId="65B15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89877A" w14:textId="5E88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41F3D0B" w14:textId="23998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75B439" w14:textId="541573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8FD7C2" w14:textId="5606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54FA6D" w14:textId="5717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B181657" w14:textId="4032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1DF347" w14:textId="64450D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AC54F" w14:textId="4830D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6402B5C" w14:textId="143F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CC4316" w14:textId="5F883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5367497" w14:textId="06E9DA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9747" w14:textId="547650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316F5124" w14:textId="59FCE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8.2023</w:t>
      </w:r>
    </w:p>
    <w:p w14:paraId="16889D75" w14:textId="56EF8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20D6102" w14:textId="3EEA9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64F327D" w14:textId="47A44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50B80E" w14:textId="055E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B1D855" w14:textId="270BF6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C540A0" w14:textId="11091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54CE476" w14:textId="25935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54E65" w14:textId="20C1E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FD5621" w14:textId="49E62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</w:t>
      </w:r>
    </w:p>
    <w:p w14:paraId="75DDF6DE" w14:textId="1DC90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F549C68" w14:textId="4464E7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C012210" w14:textId="6E0CAA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84A94F" w14:textId="76FBE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16603250" w14:textId="37F37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8.2023</w:t>
      </w:r>
    </w:p>
    <w:p w14:paraId="0376EF26" w14:textId="12C6F7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4C12E3E" w14:textId="76198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217C529" w14:textId="4CF6A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4F3780E" w14:textId="2D17F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5199D6" w14:textId="0C9D8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87950A" w14:textId="118D6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6D627E" w14:textId="78B10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686F04" w14:textId="3AAD6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77ADDE" w14:textId="2A314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55E713" w14:textId="3F1F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08EC467" w14:textId="243F8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011910A" w14:textId="3531E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F5FC95" w14:textId="56224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73E7B2B2" w14:textId="7D1A40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8.2023</w:t>
      </w:r>
    </w:p>
    <w:p w14:paraId="1ABF5D50" w14:textId="7325F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6B8946" w14:textId="11D904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A7E19A5" w14:textId="4D9D7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2AAB943" w14:textId="2DF44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9235E0" w14:textId="0E647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29B9D9" w14:textId="40551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9CBB41D" w14:textId="1C4B8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C9A728" w14:textId="17F28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1E9594" w14:textId="4EC24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5D25C2" w14:textId="0EE12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97E58E6" w14:textId="6DBDC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F2525BA" w14:textId="245AB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536EC" w14:textId="46567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31B8DA38" w14:textId="7D23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8.2023</w:t>
      </w:r>
    </w:p>
    <w:p w14:paraId="1B98720F" w14:textId="42F4BC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5C6983" w14:textId="41FC3E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8AC0A" w14:textId="04E60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FCF996" w14:textId="08EBC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FFD65F" w14:textId="58AF7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CFBD20" w14:textId="5E5A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8973A75" w14:textId="43AD8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CAA7F70" w14:textId="733403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3E79281" w14:textId="2D75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65EC15C9" w14:textId="0A984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D0C9F54" w14:textId="0ED5E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8493527" w14:textId="3F5A9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88F8A1" w14:textId="10D0F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20B6FBB4" w14:textId="3BE52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8.2023</w:t>
      </w:r>
    </w:p>
    <w:p w14:paraId="26E2D93F" w14:textId="617EE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B509D8" w14:textId="5D9689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479A02" w14:textId="731E7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0EBFFD8" w14:textId="7236E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C2AF06" w14:textId="3EF4E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</w:t>
      </w:r>
    </w:p>
    <w:p w14:paraId="5FC163CD" w14:textId="541C80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91EA723" w14:textId="648BF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7FEA043" w14:textId="69DCB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E570D2C" w14:textId="54688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CA11ADD" w14:textId="48D69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B906DE0" w14:textId="6A944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D3D8D5" w14:textId="56BC5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0322E88" w14:textId="11D84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002FF85E" w14:textId="319A8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8.2023</w:t>
      </w:r>
    </w:p>
    <w:p w14:paraId="4B57E346" w14:textId="10560C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5B6C5F5" w14:textId="502CE5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FD4FB7B" w14:textId="65649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8C06F5B" w14:textId="5FE8CC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97CCF73" w14:textId="010A0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2F3D00" w14:textId="7A0B9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3441B1E" w14:textId="29645B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6D119E0" w14:textId="0A0D3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DA8742" w14:textId="3863F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1083C380" w14:textId="6F0E7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EFB4C8" w14:textId="18A89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F727BB" w14:textId="166AA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BC314A" w14:textId="144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0)</w:t>
      </w:r>
    </w:p>
    <w:p w14:paraId="65BB9D33" w14:textId="755BF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8.2023</w:t>
      </w:r>
    </w:p>
    <w:p w14:paraId="698AAC01" w14:textId="64FD1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7F59395" w14:textId="5D06D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32B8036" w14:textId="6A02A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6E28396" w14:textId="02A2A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DF07F5" w14:textId="34BF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</w:t>
      </w:r>
    </w:p>
    <w:p w14:paraId="7940FC25" w14:textId="2786B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1615D8" w14:textId="7774B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350E9CA" w14:textId="54C85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25E0EC" w14:textId="247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2327ED8" w14:textId="2B4AF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6391EC1" w14:textId="773A4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85D9660" w14:textId="130FE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95EA68F" w14:textId="63C7C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2F2892F1" w14:textId="032F1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8.2023</w:t>
      </w:r>
    </w:p>
    <w:p w14:paraId="4299FCF8" w14:textId="4197C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A92A2" w14:textId="77BEA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2810D7" w14:textId="68806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71AE698" w14:textId="21EB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0D0A92" w14:textId="75B9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5B431A" w14:textId="67428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92A21E6" w14:textId="7EE48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0634C25" w14:textId="2084E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C6D0E3E" w14:textId="254603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EC84275" w14:textId="09F8E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3AA457E" w14:textId="2DF8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638B515" w14:textId="2C981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7DD50" w14:textId="627AD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F423B79" w14:textId="1DAA4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8.2023</w:t>
      </w:r>
    </w:p>
    <w:p w14:paraId="5AF082FF" w14:textId="27E5F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7DE5C28" w14:textId="3CDD2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8825D7A" w14:textId="0B1AA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C48B6DD" w14:textId="191A6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C9BEFD6" w14:textId="24862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654CBD61" w14:textId="49F6A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C0A2DDF" w14:textId="17725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8E929D" w14:textId="190EB1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9B5945" w14:textId="63C84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5FBC6370" w14:textId="1644D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3FA271" w14:textId="698B5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947B252" w14:textId="217E61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E90FBDC" w14:textId="086C2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2B1AFB5E" w14:textId="375F9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8.2023</w:t>
      </w:r>
    </w:p>
    <w:p w14:paraId="452A13D3" w14:textId="692D3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4754D9" w14:textId="0703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F08D0" w14:textId="29F5A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351D055" w14:textId="506ECF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4B20C45" w14:textId="46228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7D8D802A" w14:textId="356E3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7AC7F0" w14:textId="5FF53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55259E" w14:textId="5CD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90F9AA" w14:textId="792A7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EC6AB5F" w14:textId="6DFD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6A959B1" w14:textId="33DD8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9E2B0A5" w14:textId="552E8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89F7F83" w14:textId="74B1C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39EB88B3" w14:textId="643CD1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8.2023</w:t>
      </w:r>
    </w:p>
    <w:p w14:paraId="1BE81924" w14:textId="0C503A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1932F3" w14:textId="7CE1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C468F3" w14:textId="74E45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8FAEF7F" w14:textId="77B04F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1DC29DFA" w14:textId="41E52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333432" w14:textId="104D7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D663ABB" w14:textId="06BD7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75E7E63B" w14:textId="2CAD9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C785E84" w14:textId="1A5ED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CEDC2D" w14:textId="43F81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AE1653D" w14:textId="1F8A1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3F5CC85" w14:textId="0F763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</w:t>
      </w:r>
    </w:p>
    <w:p w14:paraId="67B3F1CA" w14:textId="449BE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7D4FCCAA" w14:textId="2C25A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8.2023</w:t>
      </w:r>
    </w:p>
    <w:p w14:paraId="796B8061" w14:textId="3BF6FA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C28F55D" w14:textId="0CF5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59A875" w14:textId="43841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CA068C6" w14:textId="3D29B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0E0265B" w14:textId="04DAC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22C5444" w14:textId="57226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9A97B10" w14:textId="5EC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35E2DDCB" w14:textId="4201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B638B70" w14:textId="61B78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E92799" w14:textId="597F6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A0DF3D" w14:textId="07EFB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A10C03" w14:textId="132ABA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56BBA9" w14:textId="693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5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346A23CD" w14:textId="32479E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8.2023</w:t>
      </w:r>
    </w:p>
    <w:p w14:paraId="66EC4E68" w14:textId="008B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288CAF1" w14:textId="0A322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DE4D41" w14:textId="41F11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F4677F2" w14:textId="584B7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D748E1A" w14:textId="63641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B7C59C9" w14:textId="126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8D1B6F" w14:textId="4CC24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6239A2" w14:textId="548ED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F49BA31" w14:textId="0618F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78C870" w14:textId="06B362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AE33F9" w14:textId="2AE363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0CB5A5" w14:textId="705B5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A13AC8" w14:textId="7A75C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4258DB34" w14:textId="125DD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8.2023</w:t>
      </w:r>
    </w:p>
    <w:p w14:paraId="65DE3DD8" w14:textId="344F7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F76D26" w14:textId="683A6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42310F0" w14:textId="24E5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04DA1A1" w14:textId="14650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D3E5A2F" w14:textId="02FB8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16757F" w14:textId="06451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4A65A5B" w14:textId="22D6F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2CE5515E" w14:textId="2C98F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46F43CF" w14:textId="0310A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6B895308" w14:textId="30786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E435D69" w14:textId="16B24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63303A" w14:textId="509969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3E0BEA" w14:textId="28649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505C10F5" w14:textId="36249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8.2023</w:t>
      </w:r>
    </w:p>
    <w:p w14:paraId="77037811" w14:textId="35914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22280C" w14:textId="22915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8674893" w14:textId="3D786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D57FEAD" w14:textId="4E22E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73D2136D" w14:textId="2C49F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D4041F8" w14:textId="2C149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52FAD3A" w14:textId="2CA5D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11152D4A" w14:textId="70D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4773198" w14:textId="31D21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1BB67986" w14:textId="63722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260D356" w14:textId="2D62E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79852ED" w14:textId="47567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B208EB" w14:textId="5C744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E0CE966" w14:textId="74123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8.2023</w:t>
      </w:r>
    </w:p>
    <w:p w14:paraId="6062D993" w14:textId="7AD98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41CF58" w14:textId="06F4E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6BC2EDF" w14:textId="7D66F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5EFAEC" w14:textId="73001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12CD2EBE" w14:textId="654DB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486DE00" w14:textId="71525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FFA1EF" w14:textId="7F883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7DF411EE" w14:textId="28B9B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760DBF0" w14:textId="776A54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E23F0E" w14:textId="453C6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799F71D" w14:textId="3A142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8AA1DA0" w14:textId="3233D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3F7A56" w14:textId="09B57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5B450EB5" w14:textId="10D04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8.2023</w:t>
      </w:r>
    </w:p>
    <w:p w14:paraId="03520AF4" w14:textId="21978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D7AD3E8" w14:textId="4C7C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C205DFF" w14:textId="5333B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0C2F400" w14:textId="0292B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178149" w14:textId="52A0B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C7ACD5" w14:textId="7ADAF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93E1CA6" w14:textId="3D86F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5EDE1220" w14:textId="7E152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6A3F5A" w14:textId="0BD2E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6F0D1E7C" w14:textId="3569C0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575D20" w14:textId="34FE54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39C8BFC" w14:textId="1C08A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7B329F4" w14:textId="12129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F5D1C3A" w14:textId="6F305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8.2023</w:t>
      </w:r>
    </w:p>
    <w:p w14:paraId="3210CBD1" w14:textId="2D2FC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967D662" w14:textId="1C3D1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F98560E" w14:textId="6EA09D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22A1282" w14:textId="22CFA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</w:t>
      </w:r>
    </w:p>
    <w:p w14:paraId="2314BA47" w14:textId="135CF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</w:t>
      </w:r>
    </w:p>
    <w:p w14:paraId="6D3B0059" w14:textId="705D8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B893CEA" w14:textId="4E375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AF283BF" w14:textId="3B296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B50CB5" w14:textId="3E7832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0B538D3" w14:textId="24474A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351AB8D" w14:textId="5DEEC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2F2334" w14:textId="2C04C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E6659B4" w14:textId="4EA4D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78C4A1A" w14:textId="23DDC7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8.2023</w:t>
      </w:r>
    </w:p>
    <w:p w14:paraId="7C0376A6" w14:textId="0E34F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EBA8C8" w14:textId="20C95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B6B87B" w14:textId="6843E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ED00686" w14:textId="0F65AA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D97133B" w14:textId="4A53E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C97C07" w14:textId="10985A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A7D7DC" w14:textId="3FC8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</w:t>
      </w:r>
    </w:p>
    <w:p w14:paraId="6D10D90D" w14:textId="09672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63C886" w14:textId="56557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1109FD0" w14:textId="26D3A7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5CFADF4" w14:textId="20CA0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B5136BE" w14:textId="02864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ADED57" w14:textId="754FE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1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C77060A" w14:textId="16980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8.2023</w:t>
      </w:r>
    </w:p>
    <w:p w14:paraId="4D2F6288" w14:textId="613BE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E3DE63" w14:textId="5305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D753C9" w14:textId="1B89F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4B5F4FF" w14:textId="1666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</w:t>
      </w:r>
    </w:p>
    <w:p w14:paraId="0384D692" w14:textId="73713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28634D" w14:textId="5A38F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7646A9" w14:textId="573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6817206" w14:textId="2D15F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F002598" w14:textId="3F28B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73AF3B1E" w14:textId="182B6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47BD454" w14:textId="54E2C7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D8D59AE" w14:textId="1B0E6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2B646C5" w14:textId="11FB13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55C5D63F" w14:textId="68257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8.2023</w:t>
      </w:r>
    </w:p>
    <w:p w14:paraId="21B91145" w14:textId="7FBE5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3D84A80" w14:textId="44518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AEE073" w14:textId="067DB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EE56E59" w14:textId="1FD91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2C72C9D" w14:textId="66FA1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076C9C" w14:textId="23BA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DDE73F6" w14:textId="3EE7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A1395A9" w14:textId="5EEB4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C614073" w14:textId="03995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F23D43" w14:textId="2BE23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D252A1A" w14:textId="21535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5CCFD76" w14:textId="15C75D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2485CA" w14:textId="1C59C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82D5BC3" w14:textId="3B135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8.2023</w:t>
      </w:r>
    </w:p>
    <w:p w14:paraId="7F264FAE" w14:textId="6FC21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BCBD28C" w14:textId="052F1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5594D4E" w14:textId="7A9B3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DF77A55" w14:textId="2EDB6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A1CF647" w14:textId="327B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420F51C" w14:textId="40C0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F67FBA1" w14:textId="3FCE5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2D1BC5" w14:textId="696A13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48F0498" w14:textId="256A1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0259E" w14:textId="721AC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9FF58B" w14:textId="074C7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89B927C" w14:textId="1B78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4F99B5" w14:textId="0445A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FC87592" w14:textId="7FE8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8.2023</w:t>
      </w:r>
    </w:p>
    <w:p w14:paraId="68531A16" w14:textId="1671A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71CA9BD" w14:textId="2274A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A89925" w14:textId="6F517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07DFFB" w14:textId="233D3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15287B3A" w14:textId="7D906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D0C133F" w14:textId="28EC4B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34B340C" w14:textId="0C16F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57189A3B" w14:textId="68D61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5E1BC85" w14:textId="78F08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200A3A85" w14:textId="3F35A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73D1FD" w14:textId="07CB3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D4BB04D" w14:textId="1B20E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BB74832" w14:textId="594AF5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599847" w14:textId="2BB5C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8.2023</w:t>
      </w:r>
    </w:p>
    <w:p w14:paraId="1533CE36" w14:textId="78D7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7AAF2D" w14:textId="6DE7F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9F4F14" w14:textId="76A8B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AA98451" w14:textId="416FD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7445C6ED" w14:textId="7A634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ED7872" w14:textId="4CBFA4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327B1E" w14:textId="6F1EA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3A9EF3D" w14:textId="06CB1C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94BB9A0" w14:textId="39155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591CE705" w14:textId="038392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4D797FD" w14:textId="69A57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EE9157" w14:textId="0D1C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4A7492" w14:textId="2B794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8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66E733" w14:textId="672A8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8.2023</w:t>
      </w:r>
    </w:p>
    <w:p w14:paraId="61C0410E" w14:textId="653D6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8C9266" w14:textId="7F802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6D92480" w14:textId="722FB0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35A2D59" w14:textId="2A8B8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58A89EC" w14:textId="463C4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9ED5C" w14:textId="11704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73DF55" w14:textId="1AE99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D4B6B90" w14:textId="0EF9D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16A492F" w14:textId="211B5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58649B2" w14:textId="31ACE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C5FF49" w14:textId="51A5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5DF9A9D" w14:textId="437B8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3B660F" w14:textId="75D4E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67C70C03" w14:textId="04EA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8.2023</w:t>
      </w:r>
    </w:p>
    <w:p w14:paraId="5A24C2A1" w14:textId="380BB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4B77C6" w14:textId="33E94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D3EC63E" w14:textId="17EF8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C47EDCD" w14:textId="5C733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7A8A92" w14:textId="4AA47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2C63F" w14:textId="226FD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71C5C78" w14:textId="36DFB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6142B8E" w14:textId="40396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D7B6C2" w14:textId="74EF9A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48B17F3" w14:textId="27139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22BF90" w14:textId="35190E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B1BBB93" w14:textId="1D4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</w:t>
      </w:r>
    </w:p>
    <w:p w14:paraId="61F7BC15" w14:textId="68683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7F76EFB" w14:textId="008F1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8.2023</w:t>
      </w:r>
    </w:p>
    <w:p w14:paraId="6A698EF6" w14:textId="0D89C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E9E7644" w14:textId="792AE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02BF50E" w14:textId="7E4B8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164F8B8" w14:textId="32B43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</w:t>
      </w:r>
    </w:p>
    <w:p w14:paraId="59A6947E" w14:textId="47C9D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B83F5" w14:textId="256A53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7223434" w14:textId="7B192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639A5CD" w14:textId="1022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C9A8D81" w14:textId="10F12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335438" w14:textId="0E310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C32D7AF" w14:textId="0B373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58951C8" w14:textId="60F0B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0132D37" w14:textId="0E6E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3ABA5C5D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пень 2023</w:t>
        </w:r>
      </w:hyperlink>
    </w:p>
    <w:p w14:paraId="1A763D45" w14:textId="3E47D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7.2023</w:t>
      </w:r>
    </w:p>
    <w:p w14:paraId="45193F9B" w14:textId="64996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4A9F858" w14:textId="6C5B8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A93C68" w14:textId="0ECE6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27F461C" w14:textId="20368E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18255" w14:textId="67FA3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1A88F" w14:textId="054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0C39D5" w14:textId="781A1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3138FF2" w14:textId="1B3D2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862283" w14:textId="1363B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4E6CF23" w14:textId="7413E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A5397F" w14:textId="3ABB5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E9B976E" w14:textId="405DB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20D05B8" w14:textId="66A49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48A12482" w14:textId="52CC5B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7.2023</w:t>
      </w:r>
    </w:p>
    <w:p w14:paraId="69025FB3" w14:textId="04CF7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B1E4A05" w14:textId="267C4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40A5C2F" w14:textId="09376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C7F6405" w14:textId="2E02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4E2CF1DA" w14:textId="34454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D471076" w14:textId="60DC79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4F57A9" w14:textId="0523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0E2AB3C" w14:textId="2D030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2D00985" w14:textId="6778A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209FC5F" w14:textId="1A9BA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23A62D" w14:textId="5F92A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6AAC1C6" w14:textId="188A9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D88FF6" w14:textId="191DA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4217B1B3" w14:textId="228B9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7.2023</w:t>
      </w:r>
    </w:p>
    <w:p w14:paraId="2208F7FF" w14:textId="616F0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1EAE8E" w14:textId="7C4471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B4AEA" w14:textId="68AFF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B15B7DF" w14:textId="41CF9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5B3B96B7" w14:textId="5455D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</w:t>
      </w:r>
    </w:p>
    <w:p w14:paraId="1811C6DF" w14:textId="7B92E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070B0F" w14:textId="4DEB3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2404B8B" w14:textId="5464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</w:t>
      </w:r>
    </w:p>
    <w:p w14:paraId="479EC82C" w14:textId="32C82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1720E10" w14:textId="4468F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F9239A0" w14:textId="0B220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B9A9B6" w14:textId="349E0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64E4" w14:textId="2C9BF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421B3407" w14:textId="766E8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7.2023</w:t>
      </w:r>
    </w:p>
    <w:p w14:paraId="28A7C909" w14:textId="0959C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8259A" w14:textId="533E28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A275BC9" w14:textId="12A12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2F91BDD" w14:textId="4CB71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9AED211" w14:textId="2838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BD956B" w14:textId="2DB29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E19E90A" w14:textId="36973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0DDCD5" w14:textId="634A3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5DD93B3" w14:textId="32371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77F5F8" w14:textId="070AD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2410EC" w14:textId="4601C9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3AA01E2" w14:textId="4D9F7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16EDE6" w14:textId="7ABEE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16B1969B" w14:textId="0830C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7.2023</w:t>
      </w:r>
    </w:p>
    <w:p w14:paraId="35EB6A23" w14:textId="526626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53928A" w14:textId="33DF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8297918" w14:textId="2FDD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A177A11" w14:textId="6377E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1B2AAAF" w14:textId="0AF44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</w:t>
      </w:r>
    </w:p>
    <w:p w14:paraId="3E4A9A25" w14:textId="57D8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085B7A" w14:textId="2297B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EAA4698" w14:textId="32680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562DE95" w14:textId="5C940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D01B7CC" w14:textId="36A38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5F4D365" w14:textId="39DE8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C5E8BB5" w14:textId="297EE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</w:t>
      </w:r>
    </w:p>
    <w:p w14:paraId="22225335" w14:textId="03B07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9DED16D" w14:textId="24D51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7.2023</w:t>
      </w:r>
    </w:p>
    <w:p w14:paraId="14150CC8" w14:textId="1EB6D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6980164" w14:textId="67893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7A1DAA" w14:textId="1619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7D0CF69" w14:textId="58D5B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60B1C203" w14:textId="192D9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6CE940" w14:textId="04B2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33CEEE7" w14:textId="60E9D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A5E5AA" w14:textId="05A7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E688B1D" w14:textId="7C387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3BADC801" w14:textId="1C60FA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DE9A91" w14:textId="4F736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DC7C1A" w14:textId="19188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91B99A" w14:textId="5C86A8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C8A1FB6" w14:textId="35065D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7.2023</w:t>
      </w:r>
    </w:p>
    <w:p w14:paraId="09EF6FFF" w14:textId="504B0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A84C40" w14:textId="69A8F7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081F915" w14:textId="123BEB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53D7F8F" w14:textId="1FC78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535E33" w14:textId="45CEA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51AEC9" w14:textId="23FF5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AB09D9" w14:textId="16AF6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44A57F7B" w14:textId="625CE9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C186DA0" w14:textId="21859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703241BA" w14:textId="1D74F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3107C06" w14:textId="2A68F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72CAF8" w14:textId="1846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E16F4C" w14:textId="75E8A3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4377A355" w14:textId="78D73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7.2023</w:t>
      </w:r>
    </w:p>
    <w:p w14:paraId="5FC1BCDC" w14:textId="74B66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771A9E" w14:textId="150C1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244D8F2" w14:textId="0CCAB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6438292" w14:textId="59047C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</w:t>
      </w:r>
    </w:p>
    <w:p w14:paraId="46F4FFE4" w14:textId="1C274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009BA66" w14:textId="2A62F5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40BC76" w14:textId="316F7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E8AD9CD" w14:textId="1B3162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FD26CA3" w14:textId="5098A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69E508E" w14:textId="0BC4C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28518EC" w14:textId="184D8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719FE8F" w14:textId="70F48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479236" w14:textId="6F145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2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3C0E86D" w14:textId="7A43A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7.2023</w:t>
      </w:r>
    </w:p>
    <w:p w14:paraId="3AA16A06" w14:textId="10EFC3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D6D4C82" w14:textId="593CC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1CF962" w14:textId="0AF4F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397FC7F" w14:textId="72FF6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8BE4A15" w14:textId="4BBCA2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CFF71" w14:textId="1EBAC0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450569C" w14:textId="7D7F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2917803B" w14:textId="2DD3A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59F1DF2" w14:textId="2C4B2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444C7D78" w14:textId="5AAC14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76330B" w14:textId="16A20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2910DA7" w14:textId="60D45B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1C5A5A5" w14:textId="4DC20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6708CF3" w14:textId="28DE2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7.2023</w:t>
      </w:r>
    </w:p>
    <w:p w14:paraId="66DC103B" w14:textId="6D395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3678BFD" w14:textId="4CE16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72399B" w14:textId="7EE80A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18E132" w14:textId="26E09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843EF7" w14:textId="10EEF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C7050B0" w14:textId="3A408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BD44A4D" w14:textId="57846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A33480F" w14:textId="0CDD8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604A5A" w14:textId="29696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151155E9" w14:textId="4B7B8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5197ED2" w14:textId="5D43F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31A73" w14:textId="148B0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3BA97A7" w14:textId="351E9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3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858AE66" w14:textId="72C4B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7.2023</w:t>
      </w:r>
    </w:p>
    <w:p w14:paraId="1D273288" w14:textId="7EC4A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CA5D15" w14:textId="593FE8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61A1A9" w14:textId="03C96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D837843" w14:textId="5F8B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</w:t>
      </w:r>
    </w:p>
    <w:p w14:paraId="07A947BC" w14:textId="76ABF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319CEA" w14:textId="3F23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E5D7786" w14:textId="4F2AF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BF4A8F" w14:textId="3E378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F9C4BF4" w14:textId="72C42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A1AC116" w14:textId="69DD6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6E1C9E" w14:textId="6CFEC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E4CB901" w14:textId="05FAC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52DF" w14:textId="01887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37122A6D" w14:textId="6BA17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7.2023</w:t>
      </w:r>
    </w:p>
    <w:p w14:paraId="4EF26346" w14:textId="2C1C1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3D75FCD" w14:textId="4DB7A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883207A" w14:textId="1A958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981BC78" w14:textId="7621A1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7FA66" w14:textId="034DC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BDD461" w14:textId="591D8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893EFE" w14:textId="5C9DB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426120" w14:textId="29E26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94F413" w14:textId="6D769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8644283" w14:textId="7A905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586B9D" w14:textId="0FB02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253F93" w14:textId="7386A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04C691" w14:textId="0F40C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72426C2F" w14:textId="4300D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7.2023</w:t>
      </w:r>
    </w:p>
    <w:p w14:paraId="793D3A29" w14:textId="11DFF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ED3719" w14:textId="57132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3678BD3" w14:textId="1515A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66C245F" w14:textId="7A164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</w:t>
      </w:r>
    </w:p>
    <w:p w14:paraId="5DBC4121" w14:textId="44AC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B690E" w14:textId="1841D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99FE4D" w14:textId="306D6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36BD9D00" w14:textId="6FA6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233CD85A" w14:textId="74865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4B5E1" w14:textId="60253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0279FE" w14:textId="0F480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50EC57C" w14:textId="58629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BB1970" w14:textId="5A43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ECBAD09" w14:textId="579DE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7.2023</w:t>
      </w:r>
    </w:p>
    <w:p w14:paraId="76BA19D1" w14:textId="6108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7D682D" w14:textId="1DB629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126CEC" w14:textId="70507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7E98D20" w14:textId="59AD9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D7D3F9" w14:textId="7339E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</w:t>
      </w:r>
    </w:p>
    <w:p w14:paraId="03EBDF03" w14:textId="0F9B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AD72A9E" w14:textId="5AD74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B8AAF89" w14:textId="10C5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D0732" w14:textId="00362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189B658" w14:textId="3881E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253C1C" w14:textId="6B78C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5E7FFED2" w14:textId="1275D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</w:t>
      </w:r>
    </w:p>
    <w:p w14:paraId="6F5FB9D8" w14:textId="4EAC4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6698177" w14:textId="43501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7.2023</w:t>
      </w:r>
    </w:p>
    <w:p w14:paraId="58987E95" w14:textId="72BF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D3CF77D" w14:textId="2C0D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6EF5CB0" w14:textId="2A2C90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7C3A388" w14:textId="0AB8B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6558D8" w14:textId="6BFA7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60E3867" w14:textId="0311D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968A67" w14:textId="5F5D4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C487A17" w14:textId="19C27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80BB0A" w14:textId="541AC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5C94640B" w14:textId="2328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CEEC09" w14:textId="5E382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4200A4" w14:textId="2B9D0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1F7895" w14:textId="41691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0961C047" w14:textId="76A41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7.2023</w:t>
      </w:r>
    </w:p>
    <w:p w14:paraId="061A1699" w14:textId="113DE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1E1A4E7" w14:textId="0FF9F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8800A09" w14:textId="0323F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0DC620" w14:textId="164564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767EB5" w14:textId="7F2B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</w:t>
      </w:r>
    </w:p>
    <w:p w14:paraId="76E7D1B9" w14:textId="525FC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59C98" w14:textId="3E95E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3354CC1" w14:textId="18551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ECE8AA3" w14:textId="143B5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34A9793D" w14:textId="42790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49CF3D2" w14:textId="371C6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442B73F" w14:textId="57B50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7CE4AC" w14:textId="575A5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585D6CD4" w14:textId="3F214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7.2023</w:t>
      </w:r>
    </w:p>
    <w:p w14:paraId="1324F2C3" w14:textId="7BFE0B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B81CBFB" w14:textId="5C0C7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D7B04F3" w14:textId="6631B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3798A8F" w14:textId="1CD5C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</w:t>
      </w:r>
    </w:p>
    <w:p w14:paraId="28C57734" w14:textId="4FE89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7AC4E8" w14:textId="299FF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2E0C8E8" w14:textId="786BF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48830D7" w14:textId="60A028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7C689AA" w14:textId="7B4B02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69C0543" w14:textId="07BAA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A82D8A0" w14:textId="1FE432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BD1A36" w14:textId="10707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A36A46" w14:textId="452A2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D30E568" w14:textId="7D2CE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7.2023</w:t>
      </w:r>
    </w:p>
    <w:p w14:paraId="17DDA8CA" w14:textId="3FDC2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DA11757" w14:textId="7C003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80922CC" w14:textId="30377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188BCCF" w14:textId="5BD1B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01CBA" w14:textId="17251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1AE902" w14:textId="0486CD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69B89C" w14:textId="42929A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FDC0C11" w14:textId="0D383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7C7C862" w14:textId="409D1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65F3A21" w14:textId="66E00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E45FEB9" w14:textId="3B82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49C711" w14:textId="21D01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F669213" w14:textId="47940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5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6CFE8D89" w14:textId="154D4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7.2023</w:t>
      </w:r>
    </w:p>
    <w:p w14:paraId="7C88A82B" w14:textId="50FCF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1A86CF0" w14:textId="14A12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7FBA4" w14:textId="04AD9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12DB539" w14:textId="1295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DFBBD" w14:textId="7A76F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EFF45B2" w14:textId="405F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2194CF" w14:textId="333B6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D568630" w14:textId="08103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66DA19" w14:textId="71C4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3C9C8D3" w14:textId="2AA6BA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2A1507" w14:textId="593E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C75873B" w14:textId="60890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D1CC88" w14:textId="03C1F9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2A05F0A" w14:textId="43802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7.2023</w:t>
      </w:r>
    </w:p>
    <w:p w14:paraId="4D6AD01C" w14:textId="2714A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BE94F8" w14:textId="5D84E2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B65BCEB" w14:textId="4DFCA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90D6082" w14:textId="71394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3C2C9A" w14:textId="3D5F7B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87CD76" w14:textId="13044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0E20694" w14:textId="253C1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A232604" w14:textId="0CA82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617667E1" w14:textId="2A1C9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67C0951" w14:textId="26473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F7E3574" w14:textId="160B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7D5727E" w14:textId="4D6AD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2960CF5" w14:textId="1806A5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17C1442" w14:textId="5207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7.2023</w:t>
      </w:r>
    </w:p>
    <w:p w14:paraId="1021E831" w14:textId="7BF70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D56CD3" w14:textId="4EDB2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BCDBDE" w14:textId="4934E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4BA399" w14:textId="0E254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9CFF726" w14:textId="47F5C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</w:t>
      </w:r>
    </w:p>
    <w:p w14:paraId="3A497374" w14:textId="3BD3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DEEC5A" w14:textId="4C767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1E0FEA" w14:textId="77B74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15547F8" w14:textId="4E145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FB6C544" w14:textId="7D1DF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1BAA92E" w14:textId="02C3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0F91DA1" w14:textId="0F38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FF2941C" w14:textId="0696D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2828E238" w14:textId="64C32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7.2023</w:t>
      </w:r>
    </w:p>
    <w:p w14:paraId="437B5556" w14:textId="2E28D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D8599A8" w14:textId="6FDF2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64C4EF" w14:textId="5F57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9E3C4E3" w14:textId="36298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</w:t>
      </w:r>
    </w:p>
    <w:p w14:paraId="62051DEA" w14:textId="7282D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5997F6" w14:textId="1F9EF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279F2A" w14:textId="2F72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7412168D" w14:textId="636D2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F808A5" w14:textId="6C8FE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6A7091A8" w14:textId="686A3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90D3A3" w14:textId="4CFA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E140CD9" w14:textId="4BD019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3DCBC1" w14:textId="0979CF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77BE8CBE" w14:textId="21152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7.2023</w:t>
      </w:r>
    </w:p>
    <w:p w14:paraId="642A48DC" w14:textId="44A3E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3A193B" w14:textId="5E1A1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E6C931" w14:textId="2A0F8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0C15810" w14:textId="2FEA61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45C0992" w14:textId="4DB32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E802E0" w14:textId="6C28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4C3273D" w14:textId="76567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1DC51D2A" w14:textId="6E559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DFC8B1B" w14:textId="6435B6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716326" w14:textId="7BB6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4F58890" w14:textId="1ADD4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84DB65" w14:textId="36C9B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5E19EC9" w14:textId="72D40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1B9570D8" w14:textId="4AB5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7.2023</w:t>
      </w:r>
    </w:p>
    <w:p w14:paraId="4F16D08E" w14:textId="3565B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94BB95E" w14:textId="19590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9132690" w14:textId="075B3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EBB2CDD" w14:textId="50660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B51039" w14:textId="74920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3C30CD" w14:textId="207673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E28F6FF" w14:textId="7B48B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44987C43" w14:textId="307B4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E3F833" w14:textId="04EBF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B5788B" w14:textId="6C0EE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8DE594A" w14:textId="1278F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5146232" w14:textId="45407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A07EABC" w14:textId="544F4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3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CC50E94" w14:textId="01167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7.2023</w:t>
      </w:r>
    </w:p>
    <w:p w14:paraId="3ECD2D44" w14:textId="57006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4E59F3" w14:textId="4638C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8DDADB9" w14:textId="0A5CB5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5E6202" w14:textId="21B3E1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2AB5C" w14:textId="0CEF4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D4D0F3" w14:textId="5283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60BCAA" w14:textId="173F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35329D0D" w14:textId="6AFC7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1BFC6A6" w14:textId="72CE8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534C0B8" w14:textId="7881D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3D23AC5" w14:textId="276BE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256EEF" w14:textId="7127E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1D98B8" w14:textId="238AA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078B924" w14:textId="183A3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7.2023</w:t>
      </w:r>
    </w:p>
    <w:p w14:paraId="32635BF1" w14:textId="0C10C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CAF96E" w14:textId="79CCF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CFBDE1" w14:textId="480B3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B41273" w14:textId="7125E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34C6B2" w14:textId="56D18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74EBD" w14:textId="3F82A3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548BB8" w14:textId="11CAAD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0080CA45" w14:textId="277772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7DC63ED" w14:textId="2C648F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0CF2680A" w14:textId="28DF29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8E1269" w14:textId="14416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7652AA0" w14:textId="2C5154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2105DC" w14:textId="472D3A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00EA7236" w14:textId="2D27E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3</w:t>
      </w:r>
    </w:p>
    <w:p w14:paraId="3D2C3851" w14:textId="6E1922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7945D4" w14:textId="553D736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B78C97C" w14:textId="3180B5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03D64A01" w14:textId="31C3622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EE1C56E" w14:textId="2F988A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FE839" w14:textId="0A190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685CB5AF" w14:textId="7D432E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47B2F8C1" w14:textId="154C3D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7FDD975" w14:textId="28D903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208C3313" w14:textId="28738B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D902403" w14:textId="73C986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C26533" w14:textId="153BFD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B134C4" w14:textId="397EEA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7A41F181" w14:textId="54F618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3</w:t>
      </w:r>
    </w:p>
    <w:p w14:paraId="4EDAEBCE" w14:textId="0029BD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95271C" w14:textId="5C6494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A3EE1" w14:textId="199C4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1C1B122F" w14:textId="1BD707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9563BF" w14:textId="234A81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F208BF3" w14:textId="7C4674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7EA5C2E3" w14:textId="35E64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83287F6" w14:textId="5F2AE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0596A7D6" w14:textId="0B105F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7FB16A72" w14:textId="0E36C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4D8FF9" w14:textId="6614F5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992756" w14:textId="4D18D0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</w:p>
    <w:p w14:paraId="1486ECF4" w14:textId="4C02F6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173D16E6" w14:textId="28A8CB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3</w:t>
      </w:r>
    </w:p>
    <w:p w14:paraId="1DA42942" w14:textId="6E8ADE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CF8931" w14:textId="6095E6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DCEE9D3" w14:textId="71B14C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5ED395D" w14:textId="39E0EC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BE8C56" w14:textId="04EFF4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1A9A22" w14:textId="047F2A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497CA7E" w14:textId="1DA03D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4009D5" w14:textId="277701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C603DA" w14:textId="1B7610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8E8302" w14:textId="1B551B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44C222" w14:textId="2B176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2D88D76" w14:textId="3B3283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B7AC0D" w14:textId="1BDF7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495053CE" w14:textId="67AD1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3</w:t>
      </w:r>
    </w:p>
    <w:p w14:paraId="29ABD197" w14:textId="75784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9459D5" w14:textId="2168B7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472143" w14:textId="4966FC3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8D3DBDB" w14:textId="0EE690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A65C90" w14:textId="3E394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39F1D3" w14:textId="35C14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0FF330D" w14:textId="51F2B9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95635E4" w14:textId="67CDF7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B5E4032" w14:textId="63A99F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19D1AC3D" w14:textId="7D65B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C94D32" w14:textId="436E1E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4A33103" w14:textId="729CB2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9BFC42" w14:textId="00726A0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9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22294459" w14:textId="40597D6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3</w:t>
      </w:r>
    </w:p>
    <w:p w14:paraId="242FD20A" w14:textId="442CDE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999CF4" w14:textId="086DBE2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2715E1" w14:textId="752525D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777F3F63" w14:textId="2D29F8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AFB378" w14:textId="3E3AE4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</w:p>
    <w:p w14:paraId="5A850232" w14:textId="744FAC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3BB21ED1" w14:textId="2FA8A9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550BEC" w14:textId="7472EB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48B727F6" w14:textId="77CBE2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3584F04B" w14:textId="63C68E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03449D" w14:textId="535E71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6C0CEF" w14:textId="693805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38F4C2" w14:textId="254509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00127858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5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3</w:t>
        </w:r>
      </w:hyperlink>
    </w:p>
    <w:p w14:paraId="5F9F6E7B" w14:textId="6488AD1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3</w:t>
      </w:r>
    </w:p>
    <w:p w14:paraId="025E4C77" w14:textId="6A6602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A821EE" w14:textId="6681C2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2AAA37" w14:textId="1B115F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ED0C90A" w14:textId="049A1CF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BD3BEE" w14:textId="2755A1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B0F53F" w14:textId="1B18AB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7BD5F49" w14:textId="1C811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6FD2E7D" w14:textId="1EB761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ED4960" w14:textId="7C18CB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2F24CB28" w14:textId="5E3A3B6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928ADC" w14:textId="7B05C0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E5DEC8" w14:textId="26BC7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</w:p>
    <w:p w14:paraId="56A075B9" w14:textId="286746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4D11697" w14:textId="1D0C3B5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3</w:t>
      </w:r>
    </w:p>
    <w:p w14:paraId="445C9DA2" w14:textId="794D57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183694" w14:textId="2729E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BF2A6BB" w14:textId="0DB766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6F31B0B" w14:textId="4FECD6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</w:p>
    <w:p w14:paraId="076136F0" w14:textId="4BDB5F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542AB" w14:textId="39EF4B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5B7DC7" w14:textId="2C4340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F50518" w14:textId="2B0267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D166B3" w14:textId="1644A3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C5DB9F7" w14:textId="62532F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B429E0" w14:textId="2C56A80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B7347E" w14:textId="1378D0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658F81" w14:textId="1CD1CB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0A3F1784" w14:textId="377E8C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3</w:t>
      </w:r>
    </w:p>
    <w:p w14:paraId="3175D9A7" w14:textId="0CD191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</w:p>
    <w:p w14:paraId="112BA613" w14:textId="5EC3A2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8EE88A" w14:textId="1234C4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7BD478" w14:textId="0D67F1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92CD5E" w14:textId="679F679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DD7DD2" w14:textId="6955D3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309FA0" w14:textId="1CB06D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668C220" w14:textId="37784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BEC08FC" w14:textId="1C5D88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92190B3" w14:textId="4B3810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B90541" w14:textId="40E061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0B93D7" w14:textId="7B1B32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</w:p>
    <w:p w14:paraId="27335116" w14:textId="5D5ADC3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76BA7262" w14:textId="01BFAB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3</w:t>
      </w:r>
    </w:p>
    <w:p w14:paraId="69C31F0C" w14:textId="311DB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D8AFC87" w14:textId="5D537A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806B9D5" w14:textId="6686FB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151404B6" w14:textId="635B80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0575E9" w14:textId="485E15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894389" w14:textId="5C718F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4F0BB16" w14:textId="0B95F1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245E614" w14:textId="1270BB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9851BF" w14:textId="09DE4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850D56" w14:textId="2F95FB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F5D8D4F" w14:textId="27CEAC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02ED36" w14:textId="3EAB2A8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252FE78" w14:textId="478AE1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6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4F910DF" w14:textId="3606F7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3</w:t>
      </w:r>
    </w:p>
    <w:p w14:paraId="6208F53B" w14:textId="445C85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B4B772" w14:textId="2C6B2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EE502E" w14:textId="24E914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86BE4A" w14:textId="1CD120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</w:p>
    <w:p w14:paraId="5C3F04F5" w14:textId="1DD3B3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</w:p>
    <w:p w14:paraId="78AE104E" w14:textId="5D88F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8B4705B" w14:textId="69BAF8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D471BD0" w14:textId="44D65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C02E2B7" w14:textId="6D255F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</w:p>
    <w:p w14:paraId="55C04C63" w14:textId="4DDE5E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D3F5DDC" w14:textId="66D9F0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00B058" w14:textId="51E7EF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C79D745" w14:textId="49EBB7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0944277E" w14:textId="72F34A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3</w:t>
      </w:r>
    </w:p>
    <w:p w14:paraId="16ABD3CF" w14:textId="7A6EE6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E9672B" w14:textId="0B82C8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27B497" w14:textId="334A7F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747C1C6" w14:textId="4C0BEE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19642" w14:textId="00C30F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4E26D6" w14:textId="56447B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C34B6CF" w14:textId="1C32C0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D55FF97" w14:textId="62196F2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3AF5E9" w14:textId="04CAD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7BF8AC01" w14:textId="75321E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DEBA3B1" w14:textId="1ED03B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3F3848F" w14:textId="359016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3131D2" w14:textId="73C4B4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0A513742" w14:textId="5C472E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3</w:t>
      </w:r>
    </w:p>
    <w:p w14:paraId="68C19D04" w14:textId="31C11D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B18B93" w14:textId="58A3E0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448089" w14:textId="21DD36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03E475" w14:textId="3E7476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602A6F" w14:textId="14E95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489434" w14:textId="561031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E6A6B59" w14:textId="4637A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A53B14" w14:textId="603128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4D850F3" w14:textId="58E6D47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63637" w14:textId="2A7116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87AE82B" w14:textId="4F8BF8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29B422" w14:textId="47CCD5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F02F3A" w14:textId="183134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5950AAB9" w14:textId="32BB58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3</w:t>
      </w:r>
    </w:p>
    <w:p w14:paraId="06B24F35" w14:textId="58498E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95491F" w14:textId="18EEA3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22EBD3" w14:textId="15FA65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71BDD504" w14:textId="4203C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</w:p>
    <w:p w14:paraId="1AA1FE2E" w14:textId="25CAB2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A0EAC6" w14:textId="6C229B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F5B9362" w14:textId="06B183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5731EE31" w14:textId="62FE986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18BB49B" w14:textId="5C2A0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579C59E0" w14:textId="537E0A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30CFBA" w14:textId="255C11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7F9DD4E1" w14:textId="580D4E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FCB26C" w14:textId="11802D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4D55CEA6" w14:textId="7D64BD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3</w:t>
      </w:r>
    </w:p>
    <w:p w14:paraId="6FE581FB" w14:textId="1CD91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B8658E" w14:textId="5043FC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1CDDAB" w14:textId="5B4591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9709DDE" w14:textId="16E6C80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5490D" w14:textId="2E935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B07E37" w14:textId="667105C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5E705FC" w14:textId="18F6C8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DD4DB8" w14:textId="4E872A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FB5607" w14:textId="32651B8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731FF746" w14:textId="6BDD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5E2321" w14:textId="35F2DB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27675A4" w14:textId="40C937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58BE774" w14:textId="02686C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33AFC92" w14:textId="7B243A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3</w:t>
      </w:r>
    </w:p>
    <w:p w14:paraId="68F8460D" w14:textId="37F4E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A458D6" w14:textId="4A9270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6F0C3BD" w14:textId="6EFB95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D91F3C4" w14:textId="44B60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417254" w14:textId="160BF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CBEF56" w14:textId="635C9B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A98284" w14:textId="72B996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5400FEB5" w14:textId="54DD78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538503A" w14:textId="4F6E16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1C6A9F2F" w14:textId="4D7225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6986F2" w14:textId="2F2555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086AC696" w14:textId="463EB1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5125B6" w14:textId="6E1EA5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5B2079F4" w14:textId="28B05C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3</w:t>
      </w:r>
    </w:p>
    <w:p w14:paraId="07F36063" w14:textId="10DCE2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C558CF" w14:textId="04F59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3ECC270" w14:textId="5C1796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BEFDE" w14:textId="0FEE828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E05CC" w14:textId="4C1284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11172F" w14:textId="7D7EA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66B34921" w14:textId="7F1927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096CDB" w14:textId="0310E8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A1B653" w14:textId="3AA43C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DC3A6F" w14:textId="49BE6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0BA9B94" w14:textId="290D9C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1EF3BC8" w14:textId="0A3E5C7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D53848" w14:textId="156D75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2BDCE6B8" w14:textId="234950A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3</w:t>
      </w:r>
    </w:p>
    <w:p w14:paraId="548BDC09" w14:textId="4EA7335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853225" w14:textId="7F686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4E165FE" w14:textId="62BBEF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612B616" w14:textId="5ECD6E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</w:p>
    <w:p w14:paraId="76E04AA6" w14:textId="0A07B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59CA849" w14:textId="652F2A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F0B43D" w14:textId="5D81DE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3F5915" w14:textId="5A526F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F495B11" w14:textId="278226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0C3745F7" w14:textId="471227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3BD58" w14:textId="1E8B7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3C039DAE" w14:textId="6693CE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C4E557" w14:textId="4F541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0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99F1F3C" w14:textId="68CB47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3</w:t>
      </w:r>
    </w:p>
    <w:p w14:paraId="587E1889" w14:textId="5990D9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803481" w14:textId="25072CD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96B38EA" w14:textId="1F5089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173532E" w14:textId="6FBD99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4AF44F" w14:textId="57A613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68B6A6A" w14:textId="1941D0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D7E5E0B" w14:textId="0CD905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EA974D" w14:textId="7CB414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BB2D82" w14:textId="238643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3CCD811C" w14:textId="70E7384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DEE172" w14:textId="7167BD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B7B96D3" w14:textId="33EA88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55F046" w14:textId="47927E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EEF7C2E" w14:textId="59FA8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3</w:t>
      </w:r>
    </w:p>
    <w:p w14:paraId="247BC6E1" w14:textId="7C6B14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897B3B" w14:textId="3308A1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44969F1" w14:textId="6D3B00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71FE6B" w14:textId="0B9E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3A2DBB" w14:textId="650FB8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29F93720" w14:textId="27365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8C49872" w14:textId="6A0178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1934BE" w14:textId="5585DAD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092302" w14:textId="0B2A86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90D03B" w14:textId="7968C0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912C5E" w14:textId="42AD31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65FF02E" w14:textId="0959C74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357" w14:textId="543F8B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3A88C98C" w14:textId="24E3CF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3</w:t>
      </w:r>
    </w:p>
    <w:p w14:paraId="2CA8CAA4" w14:textId="52A133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272B3B1" w14:textId="0D37D6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5647D64" w14:textId="323ED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2B5B57" w14:textId="2F857E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BF5AB" w14:textId="2F4992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47EC6B86" w14:textId="348341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3E5DBAE" w14:textId="2A700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</w:p>
    <w:p w14:paraId="3429808C" w14:textId="25FC2E3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73548A3" w14:textId="568610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</w:p>
    <w:p w14:paraId="12305D86" w14:textId="702B70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809C05" w14:textId="4D7E15C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4EE4A74" w14:textId="791634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</w:p>
    <w:p w14:paraId="34AB076D" w14:textId="63EB0D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2048BEC9" w14:textId="4B6F8A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3</w:t>
      </w:r>
    </w:p>
    <w:p w14:paraId="21CBE4DC" w14:textId="11244A8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179C79" w14:textId="384AD8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2DA8B8C" w14:textId="2A553C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285F89" w14:textId="2301AC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E5F757" w14:textId="1248F6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94EA603" w14:textId="141B09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943A007" w14:textId="6C458C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EE558" w14:textId="431FF5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D91084F" w14:textId="3C14C83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F8800B" w14:textId="045231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54D919" w14:textId="605287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1196947" w14:textId="59382A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E8906D" w14:textId="5AB92F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72F971F2" w14:textId="0D60AE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3</w:t>
      </w:r>
    </w:p>
    <w:p w14:paraId="669554A3" w14:textId="5104CC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DCD7A5" w14:textId="40368E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499407" w14:textId="0818798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9C0CE80" w14:textId="2DFAB5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BEC504" w14:textId="061526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98ECFE" w14:textId="7469D25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6C88B24" w14:textId="1AB688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768EA6C3" w14:textId="67AEDC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07A01" w14:textId="3A40ED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C75593E" w14:textId="67DE9B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ED9A68" w14:textId="61FE20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2495D6E" w14:textId="6D37A8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391E9AD" w14:textId="0B4308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FBE6BD7" w14:textId="259A7A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3</w:t>
      </w:r>
    </w:p>
    <w:p w14:paraId="673BE75A" w14:textId="326AB9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0275625" w14:textId="4364EA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2072E2" w14:textId="11950F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E3E65F" w14:textId="1E9335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7D09C168" w14:textId="1085B6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DB77A" w14:textId="74C952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1284B78A" w14:textId="6A7F8A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1D21F" w14:textId="3A0129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66B072" w14:textId="598F81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398C06AB" w14:textId="71765F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E88E56" w14:textId="652CD0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A94645" w14:textId="03376D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F99469" w14:textId="00747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4BF8E10" w14:textId="0F94D3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3</w:t>
      </w:r>
    </w:p>
    <w:p w14:paraId="63B9B07C" w14:textId="5B834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5B4797C" w14:textId="55DFB3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A56E3A" w14:textId="01FD4D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827B4B" w14:textId="6D824E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28C0A604" w14:textId="3B142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01ADC305" w14:textId="0FA36F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21F5473" w14:textId="0C02B2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6F76F67" w14:textId="5E98EA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D7963F1" w14:textId="2B6253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14FC04DA" w14:textId="7620F4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352E541" w14:textId="694CDCB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1C215" w14:textId="44BB8B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F86CF" w14:textId="69DEE5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1136B3F" w14:textId="271B04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3</w:t>
      </w:r>
    </w:p>
    <w:p w14:paraId="010624A3" w14:textId="529643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3B81F09" w14:textId="69A5FF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98B815A" w14:textId="204877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7EE19E8" w14:textId="17183A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64CCAC" w14:textId="177AA3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1A0CB1D6" w14:textId="56DDA4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40F1FED" w14:textId="0FFA038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348C85A" w14:textId="056522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A3AE4E9" w14:textId="13F458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6C8BAC" w14:textId="1FED6A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372BD6" w14:textId="720E39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42998F3A" w14:textId="26C598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187FC9" w14:textId="057FE2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7EEB0214" w14:textId="161A2E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3</w:t>
      </w:r>
    </w:p>
    <w:p w14:paraId="18BBC516" w14:textId="057F14E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848E5E" w14:textId="77517D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6A0E3" w14:textId="0C36DF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466FE4E" w14:textId="3024FB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36C803" w14:textId="15DC1C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A3CE1D" w14:textId="383FE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272320" w14:textId="06B8CF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97B4E61" w14:textId="7AEE944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A7AAB37" w14:textId="2DBB54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073DDC" w14:textId="06A8F4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DD1BCE" w14:textId="1AC45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480837B" w14:textId="790D57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40D0C4" w14:textId="0FD1EA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90)</w:t>
      </w:r>
    </w:p>
    <w:p w14:paraId="7E95A2D3" w14:textId="0316CF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3</w:t>
      </w:r>
    </w:p>
    <w:p w14:paraId="4D947EA0" w14:textId="1D1BF8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4CA9145" w14:textId="550B733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A33F967" w14:textId="3350E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6F3CF7E" w14:textId="42A71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26BDDFB" w14:textId="201DEF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2FAB6B" w14:textId="3771014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2CFFB6B" w14:textId="054B11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FECFFA8" w14:textId="2BEA6B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21883F4" w14:textId="5B389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618B231F" w14:textId="252D6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CF434A" w14:textId="598FCD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7553E5A" w14:textId="7CBAA4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46060C" w14:textId="1F4573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4562BDDF" w14:textId="465E8E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3</w:t>
      </w:r>
    </w:p>
    <w:p w14:paraId="781AE0BC" w14:textId="348CE8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A2C8C80" w14:textId="1CB45B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A16DC3F" w14:textId="4E2D8D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3A0C3D3F" w14:textId="44ACAE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9663FF" w14:textId="2FAA6A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86D366" w14:textId="37CC15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568DEDF" w14:textId="2B7477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533B1AA7" w14:textId="2E0FEB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7A6C6F" w14:textId="33C992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C9EAA26" w14:textId="570A95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26D1C" w14:textId="4C139B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850CE60" w14:textId="2744C8A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09EE73" w14:textId="14D245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5B0D86BF" w14:textId="61B389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3</w:t>
      </w:r>
    </w:p>
    <w:p w14:paraId="30F7267A" w14:textId="3FA1D9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48BEF0A" w14:textId="3F17CF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75E0881" w14:textId="0F8DBE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4D792DB4" w14:textId="4BC2D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B415C" w14:textId="0CF73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6740A3" w14:textId="02493C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277B5E" w14:textId="4E9751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BB489EF" w14:textId="1E2F1C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1C65EB" w14:textId="106F34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47EEF3D" w14:textId="15433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4ACF590" w14:textId="4F69CC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A557FA3" w14:textId="28C969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0E6062" w14:textId="51EDC14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2B949D71" w14:textId="291DBE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3</w:t>
      </w:r>
    </w:p>
    <w:p w14:paraId="7F68CC0B" w14:textId="7526F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68B396" w14:textId="72337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5BE696B" w14:textId="3CC1B7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64DF054F" w14:textId="6E99F7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BA6ED" w14:textId="23C247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FBC46" w14:textId="6F2BE6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06068BAC" w14:textId="0233F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28E87A" w14:textId="1DF3079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6B637D" w14:textId="0F75D1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2D4A413" w14:textId="35FF19B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A75BE0" w14:textId="168B47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7C543A" w14:textId="783713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B80338" w14:textId="73EDEA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3B60667E" w14:textId="093952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3</w:t>
      </w:r>
    </w:p>
    <w:p w14:paraId="7C48C005" w14:textId="772218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B6E44" w14:textId="7206BF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1C1D04B" w14:textId="07E033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607975" w14:textId="3F278A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0376D" w14:textId="6B012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FB2ABB" w14:textId="268371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3A2FFDE" w14:textId="1B9CD2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F3EC51F" w14:textId="6A3738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61D13C6" w14:textId="638FA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8C60C7" w14:textId="182A2D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69A7EE" w14:textId="25226C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5C3632" w14:textId="34A8D1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97E2C0" w14:textId="4B7335C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71E29745" w14:textId="1DE3820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3</w:t>
      </w:r>
    </w:p>
    <w:p w14:paraId="1CD222C3" w14:textId="3BFFA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8C4D82" w14:textId="58F8BB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8656AE" w14:textId="5936F0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DB844FA" w14:textId="2BA837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3AF6A6" w14:textId="6F6BC4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151141" w14:textId="146143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943A103" w14:textId="72664D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284C4FD" w14:textId="59B437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85C9AC" w14:textId="71B26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</w:p>
    <w:p w14:paraId="499681F5" w14:textId="638F6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46FDE" w14:textId="0FFE3C9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4465A5" w14:textId="2767FA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9FC6E85" w14:textId="5B0B55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3428964B" w14:textId="5CDE6F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3</w:t>
      </w:r>
    </w:p>
    <w:p w14:paraId="141A9B02" w14:textId="5C7784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95472" w14:textId="701C3FB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FE98682" w14:textId="06C527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CDA150C" w14:textId="549B42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6655E3" w14:textId="6360F6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1F9A7ED" w14:textId="19CDE0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21AC0D5C" w14:textId="0A2834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6089493A" w14:textId="436790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CB28DD" w14:textId="773171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EB6440" w14:textId="3ED776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1CD67" w14:textId="6AF075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2E1E6AD" w14:textId="25DD96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5B30DE" w14:textId="40F007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86EB36D" w14:textId="536AF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3</w:t>
      </w:r>
    </w:p>
    <w:p w14:paraId="79E64352" w14:textId="490A1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1B1A21E" w14:textId="22722B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A52027" w14:textId="10EC6B2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67CF6E67" w14:textId="58D851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1BCB5763" w14:textId="7DCC9E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E42F01" w14:textId="2DE4FD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66EC227C" w14:textId="44ED5A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BF3E92F" w14:textId="60BFCE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456666" w14:textId="3961A7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7624FB" w14:textId="72749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75876D" w14:textId="7F0B0D8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6D93D0E" w14:textId="661418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0847D6" w14:textId="2BEFEE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63B8990F" w14:textId="2EA83B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3</w:t>
      </w:r>
    </w:p>
    <w:p w14:paraId="3BD4B6C1" w14:textId="06F53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73EFF0" w14:textId="088D04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C8C49E" w14:textId="25036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D2BD9F5" w14:textId="0F0DAF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56556FE2" w14:textId="1B0214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</w:p>
    <w:p w14:paraId="26B20FD0" w14:textId="39CB71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81568D2" w14:textId="4CC6C1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862F3FE" w14:textId="7FF7A2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737177C" w14:textId="5A11C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778CE36F" w14:textId="766109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FE0F09" w14:textId="03C631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93B3E6" w14:textId="6562C6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693A20" w14:textId="197102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17E7A09D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6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3</w:t>
        </w:r>
      </w:hyperlink>
    </w:p>
    <w:p w14:paraId="2C096959" w14:textId="1F8B47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3</w:t>
      </w:r>
    </w:p>
    <w:p w14:paraId="001B4BA9" w14:textId="3D3358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</w:p>
    <w:p w14:paraId="32323B15" w14:textId="75DB19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11604F" w14:textId="717EC7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1A88A18" w14:textId="27BF40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49C69AED" w14:textId="6F238D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3258A0" w14:textId="41F703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D7EECDC" w14:textId="3C453D6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9517BA1" w14:textId="4751F3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600A2CF" w14:textId="2DE661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5172B870" w14:textId="7A3106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1A8757" w14:textId="45DC93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6E89A" w14:textId="3A114F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</w:p>
    <w:p w14:paraId="6ED6272C" w14:textId="453558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8A9AAE9" w14:textId="2A8384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3</w:t>
      </w:r>
    </w:p>
    <w:p w14:paraId="100E8417" w14:textId="126F61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EE18DC" w14:textId="560935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3C73BC" w14:textId="3A6097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0B589" w14:textId="268F379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6DB1121F" w14:textId="5F5592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128CC" w14:textId="70D674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656E590" w14:textId="6E37F2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5EB19BC7" w14:textId="735E2A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5EB212A8" w14:textId="7E831E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7082B06A" w14:textId="0745B2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0B6B63C" w14:textId="17D51B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7A1302" w14:textId="6586D8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80D31" w14:textId="01356F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B5EE5FE" w14:textId="79F0308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3</w:t>
      </w:r>
    </w:p>
    <w:p w14:paraId="12AA2F45" w14:textId="0E81DF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E4366C" w14:textId="2765CC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F08843B" w14:textId="0773F9B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4C5B1B6" w14:textId="073EC1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3F6AA2" w14:textId="0D8CB9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EAA8AF" w14:textId="6AC447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3B5627B4" w14:textId="06E4CF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733DEE0B" w14:textId="1303B3A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29E20B0B" w14:textId="1010B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5FCE5FF7" w14:textId="6C70E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B445EB3" w14:textId="43B371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8F1B5F1" w14:textId="561C35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DD23D" w14:textId="133AE9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17D75963" w14:textId="562618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3</w:t>
      </w:r>
    </w:p>
    <w:p w14:paraId="3B8CDBAB" w14:textId="0E9931C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D40B82" w14:textId="261826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CA52A4" w14:textId="0779348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6D1444E" w14:textId="4FE16E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</w:p>
    <w:p w14:paraId="15363F4D" w14:textId="164E3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5D273414" w14:textId="529091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4405CB91" w14:textId="0F1B45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D5F4D86" w14:textId="2447E1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2DCAF9" w14:textId="74919D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43D07C43" w14:textId="115C683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3BECF5" w14:textId="211623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5FE4BF3" w14:textId="696091D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B44DB2" w14:textId="38C74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B1563C8" w14:textId="4FBEA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3</w:t>
      </w:r>
    </w:p>
    <w:p w14:paraId="6EA1B96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У зв`язку з постійним надходженням уточненої розвідувальної інформації деякі дані щодо загальних втрат противника було скориговано.</w:t>
      </w:r>
    </w:p>
    <w:p w14:paraId="4D51DA9D" w14:textId="610D38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-2)</w:t>
      </w:r>
    </w:p>
    <w:p w14:paraId="583C962B" w14:textId="5332D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759E75C" w14:textId="6165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F0D71F0" w14:textId="21118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D8E2E7" w14:textId="38B9D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855BCE" w14:textId="4BEDE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1FEE44" w14:textId="00500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047DFE" w14:textId="1A4AB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)</w:t>
      </w:r>
    </w:p>
    <w:p w14:paraId="02626A92" w14:textId="3F2A6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149F08BB" w14:textId="58039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1EAF6D" w14:textId="1CEE5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83CA9A3" w14:textId="7ED7A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449F2A" w14:textId="334C9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59AFD00" w14:textId="1C521B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3</w:t>
      </w:r>
    </w:p>
    <w:p w14:paraId="05E8D4AD" w14:textId="14F8E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33A4FF" w14:textId="2CC04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4DB4A8" w14:textId="66BB7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8189210" w14:textId="40F7B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31A81B0C" w14:textId="79962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226DC8" w14:textId="1050B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A6400" w14:textId="02E75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4D3B45BE" w14:textId="00E2D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EF5985" w14:textId="1A2D81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7A4A38CD" w14:textId="5ED6C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C72097C" w14:textId="70174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E29B03" w14:textId="47AAB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618813" w14:textId="7B57A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3DAE0D68" w14:textId="6D00E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3</w:t>
      </w:r>
    </w:p>
    <w:p w14:paraId="594513B7" w14:textId="56DDA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123184" w14:textId="10CE6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026D38" w14:textId="591DF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324D622" w14:textId="6C943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6737B98E" w14:textId="0C0F37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5FD6694E" w14:textId="3ECB1E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F92C4AE" w14:textId="11611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7C901DE6" w14:textId="55D77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3FD806D4" w14:textId="450ED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D8AB9AC" w14:textId="6483E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1E057" w14:textId="33F354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082FD1" w14:textId="18FBE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1F1FF8" w14:textId="12A3D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71A4C07" w14:textId="3193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3</w:t>
      </w:r>
    </w:p>
    <w:p w14:paraId="56E387B3" w14:textId="789A59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D9D217" w14:textId="54605A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5DA40E" w14:textId="0F8A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3F6B95E9" w14:textId="447F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62E9E8" w14:textId="6658E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76B43016" w14:textId="7B143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79A5AEC7" w14:textId="51B4E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F12FC" w14:textId="243F1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F82FC6" w14:textId="233618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84DC427" w14:textId="6D66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6AE482" w14:textId="2101A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CD2EFC" w14:textId="58332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9058A2" w14:textId="3E89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7A50595" w14:textId="3C2ED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3</w:t>
      </w:r>
    </w:p>
    <w:p w14:paraId="40D410F3" w14:textId="6D1A5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9B22BB" w14:textId="26288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4901B5A" w14:textId="7C9CB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1776271C" w14:textId="2332D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</w:p>
    <w:p w14:paraId="2AC727BA" w14:textId="70975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354BDA25" w14:textId="7997F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9FC9389" w14:textId="55457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B4BD4C" w14:textId="64070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5CECDE0" w14:textId="7DF8A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BCC5DE" w14:textId="47EEA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9FFB808" w14:textId="2A4FE8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43D158" w14:textId="568ED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C2C68D" w14:textId="403D7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148082A" w14:textId="10638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3</w:t>
      </w:r>
    </w:p>
    <w:p w14:paraId="136DDDE5" w14:textId="55A71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65B3A" w14:textId="06DCB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46B363" w14:textId="5D7C2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B5CA56D" w14:textId="7EDAD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2EC82" w14:textId="2B79F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2E7833FC" w14:textId="0022A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6F0EA8" w14:textId="4B9E4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3922124" w14:textId="11C2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0E4150" w14:textId="5D902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35EC6EBB" w14:textId="7D626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60DF83" w14:textId="43853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6B8DCB" w14:textId="69C41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2B5920" w14:textId="2204B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806D2D5" w14:textId="2B09A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3</w:t>
      </w:r>
    </w:p>
    <w:p w14:paraId="58D2E8D1" w14:textId="2D3B8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3A7B4C" w14:textId="5FB68D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498DAD8" w14:textId="794CF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471047D7" w14:textId="186D2C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56A0E5DC" w14:textId="2F5D7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9F1231" w14:textId="30C08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289E9DE" w14:textId="64F9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FDDE475" w14:textId="5E9DA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E922B40" w14:textId="61EC7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789232C7" w14:textId="47FF4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B2F84D" w14:textId="28995C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EC6D20" w14:textId="1E836D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234594" w14:textId="33160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C31409D" w14:textId="6F72D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3</w:t>
      </w:r>
    </w:p>
    <w:p w14:paraId="0888BF00" w14:textId="246EDF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140F23" w14:textId="4C79EE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9564AA" w14:textId="7CCE20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43BB60" w14:textId="0ABCFF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087853BB" w14:textId="0FA7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B30D82C" w14:textId="2EC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BE1BC0A" w14:textId="0651E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DF7C457" w14:textId="0FC67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5342F6C" w14:textId="4C7350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2E0C18B4" w14:textId="7ED85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1C7C65" w14:textId="4BA84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DD01B6" w14:textId="11D4F6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9786D9" w14:textId="31F9B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2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411D039B" w14:textId="54DD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3</w:t>
      </w:r>
    </w:p>
    <w:p w14:paraId="112023CF" w14:textId="5A6D0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0A6F27" w14:textId="24B96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56F26D" w14:textId="77E2E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29F0F78" w14:textId="56EB31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216090" w14:textId="17CE2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2325B" w14:textId="5B82E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FD28FD3" w14:textId="4918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BE43F10" w14:textId="58020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53FF23" w14:textId="61F0D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76FAFA5" w14:textId="7013E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B1FCD2" w14:textId="46DD3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13CE0BF" w14:textId="2F08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870522" w14:textId="62C0D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1DCCC09" w14:textId="1A4F1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3</w:t>
      </w:r>
    </w:p>
    <w:p w14:paraId="2E8C3137" w14:textId="6724D4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8CA72" w14:textId="0B0BE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8B4B7C" w14:textId="621CB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CDBA63E" w14:textId="02055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1857C54" w14:textId="2269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8FF7A43" w14:textId="41863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C02045A" w14:textId="55752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046DCA63" w14:textId="0A4C3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F9FBB4" w14:textId="29856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B39E3A9" w14:textId="7CCBE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DF97E0" w14:textId="35911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D22FCF" w14:textId="1985A7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810451" w14:textId="376C26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7C8F9BBF" w14:textId="4B003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3</w:t>
      </w:r>
    </w:p>
    <w:p w14:paraId="2C56E633" w14:textId="6199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CC9F717" w14:textId="5E440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B18E88D" w14:textId="7202B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9E2FBB" w14:textId="6D960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3099EFDA" w14:textId="30592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934CA6" w14:textId="67F46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9F03699" w14:textId="2654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6B718F" w14:textId="1DAF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F05CF6" w14:textId="7961B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B2AECF6" w14:textId="33C49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D1578F" w14:textId="18444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218D9A7" w14:textId="0E8E4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E6280D6" w14:textId="03B45C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73F548D0" w14:textId="395CF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3</w:t>
      </w:r>
    </w:p>
    <w:p w14:paraId="23F757D0" w14:textId="3F858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F090F7" w14:textId="01A5F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63BBB" w14:textId="56DC9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E5E5345" w14:textId="6752E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23AD4BD8" w14:textId="72E28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4A4365C6" w14:textId="77BEA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6A441A3" w14:textId="684BC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676C27D" w14:textId="3D57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0FF8B3" w14:textId="6B9A7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</w:p>
    <w:p w14:paraId="50C4A2D9" w14:textId="20CEE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A84509" w14:textId="3CDA1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D3AD2" w14:textId="16F34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7647E1" w14:textId="0D93ED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5B0686A" w14:textId="7F11B9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3</w:t>
      </w:r>
    </w:p>
    <w:p w14:paraId="6BA29714" w14:textId="66081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ABBAC" w14:textId="5F519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04E946C" w14:textId="579F8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A0AC07" w14:textId="1D65F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6BF47C9B" w14:textId="6AC6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5D3C66" w14:textId="5F1FA9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CE2D2B9" w14:textId="5CAA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4BAC97D" w14:textId="0B97AB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CD0A8C9" w14:textId="54899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E801D4" w14:textId="3D5D5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9B27EA" w14:textId="4101ED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570642" w14:textId="01F36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981268" w14:textId="72F8D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0F06E026" w14:textId="501FE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3</w:t>
      </w:r>
    </w:p>
    <w:p w14:paraId="15D1C668" w14:textId="726B7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B54AE4" w14:textId="1ED7E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506CEC3" w14:textId="5D151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137090C" w14:textId="0CF8F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2F504" w14:textId="46F6B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A5E6442" w14:textId="03203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2390E98" w14:textId="05C1C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1F1B628" w14:textId="7644E6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60E60DAC" w14:textId="4C494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74A7641C" w14:textId="31526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B88433" w14:textId="40DD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B48672" w14:textId="1073C5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996AF29" w14:textId="445D1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CA9960" w14:textId="41835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3</w:t>
      </w:r>
    </w:p>
    <w:p w14:paraId="4B6ADDC7" w14:textId="67B6E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DCAF654" w14:textId="6F92D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8E8F4" w14:textId="70136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3EDBCD2" w14:textId="34932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19883" w14:textId="0D98A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F4935C" w14:textId="356C5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C60BFD" w14:textId="177027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FC69B09" w14:textId="449687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13695F6" w14:textId="5DCF4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0623FB94" w14:textId="7344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6FDE3" w14:textId="1A5EF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8F6ABE1" w14:textId="4762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A2CBC57" w14:textId="200600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61423B22" w14:textId="214B7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3</w:t>
      </w:r>
    </w:p>
    <w:p w14:paraId="44E365E9" w14:textId="673A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C97E53" w14:textId="51993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001875" w14:textId="7E62AC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9B72656" w14:textId="2A771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465EF3" w14:textId="36011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56279" w14:textId="620C1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98F9FC2" w14:textId="060C35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5F0D395" w14:textId="1D67B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F1C994" w14:textId="301DD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20CF136D" w14:textId="02C27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8FC36" w14:textId="7A32F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6085A0" w14:textId="0FDC2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FF31515" w14:textId="0CFA3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7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7B7C84D1" w14:textId="75938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3</w:t>
      </w:r>
    </w:p>
    <w:p w14:paraId="73003CFC" w14:textId="38CE9D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308183" w14:textId="6975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E56312" w14:textId="49072F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167359" w14:textId="33B95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3CD96" w14:textId="67991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02CC70" w14:textId="78179E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5699492" w14:textId="3D1DEF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E755B23" w14:textId="4079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7362D19" w14:textId="08CFD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346CFAB0" w14:textId="295A0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DA0D46" w14:textId="7D63B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3C2060" w14:textId="76C62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2FCEE" w14:textId="29FF9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1D9E329F" w14:textId="4E15E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3</w:t>
      </w:r>
    </w:p>
    <w:p w14:paraId="5908B07D" w14:textId="38891A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678420" w14:textId="7ECC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7449BDD" w14:textId="140DD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E1C37C4" w14:textId="7138B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9422D0" w14:textId="26F5A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08396A" w14:textId="3932D6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F8F65A8" w14:textId="6E67A8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B3BC92E" w14:textId="19BDE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A1B9CF" w14:textId="25375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A621AB6" w14:textId="5758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0A769CB" w14:textId="7B035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1927AFE" w14:textId="4A9E81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551FE" w14:textId="3DECA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54A75071" w14:textId="3BCF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3</w:t>
      </w:r>
    </w:p>
    <w:p w14:paraId="31C5F0B8" w14:textId="300FAE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1B08B61" w14:textId="649F0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FB51F" w14:textId="44D8A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343888" w14:textId="470EF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0769A42F" w14:textId="2370C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CC4C67" w14:textId="38665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A9C0781" w14:textId="49AEE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ED88B8D" w14:textId="5594B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6E4FB9" w14:textId="46049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6F5728E" w14:textId="3987DD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387F49" w14:textId="2C57F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F77FB37" w14:textId="4614F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D7C2B" w14:textId="2E0681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09C15BF6" w14:textId="4AA67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3</w:t>
      </w:r>
    </w:p>
    <w:p w14:paraId="59F193C7" w14:textId="6EDD4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BF27F7" w14:textId="39FAB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6CED11" w14:textId="629BE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CFAA2D" w14:textId="111787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41C043B5" w14:textId="4EAE5B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07F25BE9" w14:textId="11ECD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7BCB55C" w14:textId="45B8B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D8681B6" w14:textId="5B7DD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4C2ADD30" w14:textId="04B60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23744B83" w14:textId="56F0D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1A899" w14:textId="6FB83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2DBE69" w14:textId="08667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1EEB144" w14:textId="5E7AC6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D133F91" w14:textId="27186B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3</w:t>
      </w:r>
    </w:p>
    <w:p w14:paraId="567A6A8D" w14:textId="6EDDE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1568B00" w14:textId="52732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1F486E" w14:textId="27D33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B2A7E1A" w14:textId="6C6C0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3472A1" w14:textId="0697A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F1E5365" w14:textId="031F99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972196A" w14:textId="6E5E8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945DB89" w14:textId="3B5EC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804036B" w14:textId="3D341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0D03E1E3" w14:textId="122A3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FD75EA" w14:textId="78153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A1718A" w14:textId="600B8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8DABAC" w14:textId="362DC9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3FFFDEF2" w14:textId="1592D8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3</w:t>
      </w:r>
    </w:p>
    <w:p w14:paraId="5618AE53" w14:textId="3D91B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E479C7" w14:textId="1926B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206FAE" w14:textId="7E969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2693C62" w14:textId="7122F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3E2ABB" w14:textId="64B007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DFA2B70" w14:textId="50224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16149EB" w14:textId="4E926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C5D9B4D" w14:textId="6131F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1BDE7F" w14:textId="53D30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7E337BFC" w14:textId="627D3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286830" w14:textId="78C5F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131B3CE" w14:textId="5D68E3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CBD2C8" w14:textId="1BFE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862208C" w14:textId="1CEFF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3</w:t>
      </w:r>
    </w:p>
    <w:p w14:paraId="37873ED3" w14:textId="3D56F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8205AF" w14:textId="4D091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20ED08" w14:textId="71E9F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32194F" w14:textId="37B22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01B788" w14:textId="489C9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CEA88FD" w14:textId="3A8C0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C962EAC" w14:textId="2A2D2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8895160" w14:textId="20F90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703C85B" w14:textId="0CD7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72A4E42" w14:textId="52EDF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0915EA" w14:textId="0D2C2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409A86FA" w14:textId="72DD6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38FDEA" w14:textId="33B5B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3C71AC5C" w14:textId="5D18B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3</w:t>
      </w:r>
    </w:p>
    <w:p w14:paraId="6FEE21A9" w14:textId="191E0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8E31E1" w14:textId="30432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31C445A" w14:textId="1A68B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7712B4" w14:textId="3DCA1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54D58" w14:textId="0D285A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450D86" w14:textId="6012C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1249E60" w14:textId="4AA53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4DCBAC5" w14:textId="3E6DB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2F5CEA4" w14:textId="11825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B053075" w14:textId="50243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20F243" w14:textId="1863C9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7FAD4A0" w14:textId="47455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BBC142" w14:textId="4B692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9F1F797" w14:textId="1B6A9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3</w:t>
      </w:r>
    </w:p>
    <w:p w14:paraId="42B423F0" w14:textId="630B6B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D37DFD" w14:textId="48376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95178C" w14:textId="119479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9B51805" w14:textId="07FD9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33676091" w14:textId="27227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F0721F" w14:textId="71340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56C1C3" w14:textId="74645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544004" w14:textId="481F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289BB1" w14:textId="749F5C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50E99EA8" w14:textId="20B960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86634" w14:textId="02AC5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EF5A431" w14:textId="27D5A3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8DAB2" w14:textId="49DC3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8DAB1E9" w14:textId="1FDB39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3</w:t>
      </w:r>
    </w:p>
    <w:p w14:paraId="58E809EA" w14:textId="382D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140C8" w14:textId="4B0E79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AF0C46" w14:textId="0563B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C76CE8B" w14:textId="5D0A6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4DE80BE" w14:textId="73DE7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FDAF1F" w14:textId="37EDA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D3417A6" w14:textId="33A09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7BF78C" w14:textId="3254E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D49133" w14:textId="7F09C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DD3151C" w14:textId="34F53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DDCD3B" w14:textId="3F56B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7263A" w14:textId="7BEDF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25816" w14:textId="72944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89A15BC" w14:textId="3CE5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3</w:t>
      </w:r>
    </w:p>
    <w:p w14:paraId="4A40D405" w14:textId="560FF4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28E12" w14:textId="3D15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E1229A" w14:textId="04545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F95486" w14:textId="32B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92C65B6" w14:textId="3C520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0746A01B" w14:textId="32D81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78ECFF" w14:textId="2658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28CD87" w14:textId="29547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61742F" w14:textId="2926D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3EB2F522" w14:textId="5347C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2ECD2" w14:textId="04827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F41B77" w14:textId="1D29B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CE82B7" w14:textId="63CC9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5798232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3</w:t>
        </w:r>
      </w:hyperlink>
    </w:p>
    <w:p w14:paraId="2184783B" w14:textId="39F6E3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3</w:t>
      </w:r>
    </w:p>
    <w:p w14:paraId="72052E85" w14:textId="4F90A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6A245" w14:textId="7C220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1C17F2" w14:textId="407E4C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CF6173" w14:textId="483EC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DA5E01" w14:textId="2C22E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553569" w14:textId="5210F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5EEF04F" w14:textId="6FF5A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A85E795" w14:textId="3F6D7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213A7" w14:textId="66D2C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66889CF2" w14:textId="4043C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F9E15C" w14:textId="0390A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A473A0D" w14:textId="5F5A6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8ABDF7" w14:textId="2A1E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0AA6A43F" w14:textId="7CB798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3</w:t>
      </w:r>
    </w:p>
    <w:p w14:paraId="35F7AD80" w14:textId="2A6FC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C7CC35" w14:textId="1E65B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F1FCC0" w14:textId="3ED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7A1004" w14:textId="36478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</w:p>
    <w:p w14:paraId="0BC54120" w14:textId="7252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601522" w14:textId="613E2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178F24" w14:textId="27DB3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0DB5775" w14:textId="1FBA3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6F540" w14:textId="455EC5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AEB789C" w14:textId="5FC6E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7EC2C7" w14:textId="6BDF7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803186B" w14:textId="766C18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CCAFB0" w14:textId="2BFCB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1C7CE595" w14:textId="1A524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3</w:t>
      </w:r>
    </w:p>
    <w:p w14:paraId="7E803528" w14:textId="6279D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</w:p>
    <w:p w14:paraId="178429EF" w14:textId="7774C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49669A" w14:textId="557FE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EF2054D" w14:textId="27C1F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C22F45" w14:textId="57674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9C2ACD" w14:textId="2F106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22F848" w14:textId="22E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9B94BB" w14:textId="4B425B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A5BB14" w14:textId="4BAC93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06C375" w14:textId="36AF5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9854D7F" w14:textId="7FA8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9FAF3DA" w14:textId="79C76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69CF8E" w14:textId="71EE3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054C60DE" w14:textId="5ADB8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3</w:t>
      </w:r>
    </w:p>
    <w:p w14:paraId="5E2CD5CD" w14:textId="326B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2F94E" w14:textId="60F23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F30B63" w14:textId="47F8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208BE16" w14:textId="192E8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14C20" w14:textId="295DD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824477" w14:textId="0FD1C6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5893EBB" w14:textId="7DB1A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D3859EE" w14:textId="24550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5DF0309" w14:textId="6DC1C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84489B" w14:textId="3F452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E2686F" w14:textId="5BC6D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CD2333" w14:textId="76229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8CC09D6" w14:textId="27471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6A213F6" w14:textId="6D272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3</w:t>
      </w:r>
    </w:p>
    <w:p w14:paraId="02E48735" w14:textId="119C33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23B0A2" w14:textId="307BC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83BE90F" w14:textId="1716F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68A363" w14:textId="6714F1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6250FCFB" w14:textId="297B1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06184D" w14:textId="71951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CDF2A1F" w14:textId="7FD43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85FD389" w14:textId="0AAAD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42F461" w14:textId="5625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6A5FD43" w14:textId="7D22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F1CCE2" w14:textId="3242A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4DAFE7" w14:textId="42F64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61F46E" w14:textId="7C1B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72EAECAF" w14:textId="47BB1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3</w:t>
      </w:r>
    </w:p>
    <w:p w14:paraId="3986F5C7" w14:textId="6F127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98FA50B" w14:textId="330DBE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BB50FD" w14:textId="31636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B1EEA61" w14:textId="4D410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2C12575E" w14:textId="521C1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AE799A" w14:textId="1B726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E7BFB95" w14:textId="0F2B7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56F7FE2" w14:textId="1219C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5189EB93" w14:textId="0227D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1F4497" w14:textId="4E7D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9714B2" w14:textId="2FFE0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2C01C137" w14:textId="3F5B5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5E1892" w14:textId="2EC99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6E17EB7" w14:textId="0680C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3</w:t>
      </w:r>
    </w:p>
    <w:p w14:paraId="73C71EF9" w14:textId="150D9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8FC3742" w14:textId="4693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EE0C21B" w14:textId="21BB1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F836B90" w14:textId="21ABBE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FC24069" w14:textId="54BE3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A2DF8D3" w14:textId="20477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0AF9A15" w14:textId="6FAF8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BB6F2E4" w14:textId="3B61D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490F7D0" w14:textId="3340D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87F9805" w14:textId="58A29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F7A6CB" w14:textId="71487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4C6B5AD" w14:textId="0486F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</w:p>
    <w:p w14:paraId="16349879" w14:textId="486E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7ACA1FA3" w14:textId="57BDC6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3</w:t>
      </w:r>
    </w:p>
    <w:p w14:paraId="372CAD92" w14:textId="266A5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0B8F88" w14:textId="59074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E37E8" w14:textId="07A94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03C7E0" w14:textId="0358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917BB4E" w14:textId="056A7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E79A4DC" w14:textId="60B6C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B659C6" w14:textId="5FF467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9ED034" w14:textId="3E225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A63B79" w14:textId="46CAC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4446FF7" w14:textId="6C340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0883CDD" w14:textId="23621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938D95" w14:textId="05FA0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B2F73" w14:textId="63E1E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2A481518" w14:textId="6BF46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3</w:t>
      </w:r>
    </w:p>
    <w:p w14:paraId="2A5E0AC6" w14:textId="19CE2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D01DCD" w14:textId="13CAE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F143370" w14:textId="69A0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06342A" w14:textId="4B74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A0C1F6E" w14:textId="489A3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E6F4B" w14:textId="5FB69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0A049CB" w14:textId="7B83D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03BB767" w14:textId="0CE63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F7CF45" w14:textId="7607E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6D776A3" w14:textId="284FE8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EF2CB3" w14:textId="1CA6FF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928E91" w14:textId="4D9CD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742BB7" w14:textId="1550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5CBDD98E" w14:textId="3CEE3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3</w:t>
      </w:r>
    </w:p>
    <w:p w14:paraId="7A5000C3" w14:textId="19A75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3A336C" w14:textId="43279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D3965E" w14:textId="606FE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3C6FB6" w14:textId="3FB79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696719B" w14:textId="00E041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4913502" w14:textId="365079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1AB3E34" w14:textId="4853E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17E3EBD" w14:textId="56A93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3399713" w14:textId="34F89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3659981" w14:textId="40EC4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BECF64" w14:textId="4426F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2270DE3" w14:textId="25FDA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4CA025" w14:textId="0EC5E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19A88DD3" w14:textId="5A7D9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3</w:t>
      </w:r>
    </w:p>
    <w:p w14:paraId="72559E15" w14:textId="1E9F4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E81F0" w14:textId="605AA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0EBCD33" w14:textId="109327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12BDE6A" w14:textId="786CC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006DE2" w14:textId="00B4E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A846E17" w14:textId="37DD5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5802CEB" w14:textId="40953C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7147EE90" w14:textId="383F6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97F72E" w14:textId="727E0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F29D11" w14:textId="68A9B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806AAA" w14:textId="52210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28905A0" w14:textId="57FB7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A9AD5C" w14:textId="642D8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4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116C5AEC" w14:textId="40FDD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3</w:t>
      </w:r>
    </w:p>
    <w:p w14:paraId="04E8C191" w14:textId="652CA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568322" w14:textId="7DD16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196AE" w14:textId="65267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2E5744" w14:textId="10814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48D6C589" w14:textId="49D30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72650018" w14:textId="3F4B1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7C18511" w14:textId="3F904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1AA9D4" w14:textId="1DB470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07F1FCE4" w14:textId="2E598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97F6641" w14:textId="3C0373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2CAFE" w14:textId="6B7AD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FB24405" w14:textId="6309C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</w:p>
    <w:p w14:paraId="04E8542E" w14:textId="0A0C3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5FF20C73" w14:textId="1162D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3</w:t>
      </w:r>
    </w:p>
    <w:p w14:paraId="63D48A44" w14:textId="174C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C94185" w14:textId="6576CB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2E37DF5" w14:textId="195E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C63F68D" w14:textId="5E99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71F62AD4" w14:textId="33AF3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BD5FC48" w14:textId="63101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B3C13F9" w14:textId="7A685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AD70BAD" w14:textId="0F6DA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E7CBFB" w14:textId="7D79B7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58937BE" w14:textId="4183D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2C72E0" w14:textId="791C1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3FE912" w14:textId="45A95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D2E62" w14:textId="0C7C4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6492D16" w14:textId="16AEC3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3</w:t>
      </w:r>
    </w:p>
    <w:p w14:paraId="60536368" w14:textId="49953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197261" w14:textId="7BC0B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45FF21" w14:textId="2AB4C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59739F" w14:textId="7512C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1FB5846A" w14:textId="6D7BB1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A58E55" w14:textId="3D58D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75212B8" w14:textId="15672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2A4ED64" w14:textId="30800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3F948" w14:textId="3AB91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0EF24D7" w14:textId="6A376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64EBDF" w14:textId="69D8E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B9CAD1" w14:textId="40969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A67C3B" w14:textId="6CC94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6F8C823" w14:textId="0114B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3</w:t>
      </w:r>
    </w:p>
    <w:p w14:paraId="0122C55A" w14:textId="11FE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F9D0FB" w14:textId="68EE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D30B5E" w14:textId="0F3100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6806DA" w14:textId="65E57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DBB85A" w14:textId="3040A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C48C3" w14:textId="3B1BC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C0222C" w14:textId="34AFC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BEC012D" w14:textId="5693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17F5D352" w14:textId="679A7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CB8BE90" w14:textId="2BA5B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67388FB" w14:textId="10A966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5AE9E2" w14:textId="4DD61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CB881A" w14:textId="2946E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2E3110CF" w14:textId="20602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3</w:t>
      </w:r>
    </w:p>
    <w:p w14:paraId="2B5E93FE" w14:textId="24DF9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6032FD" w14:textId="316E7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910B33" w14:textId="76E13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675D99" w14:textId="39CE2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1E7E87A8" w14:textId="34A2E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7270009" w14:textId="67C32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E394877" w14:textId="44A90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69DC5FC" w14:textId="2465F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4DC13CB2" w14:textId="77560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94264F0" w14:textId="3A3F1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2710B8" w14:textId="216E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B95244" w14:textId="24D4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95B201" w14:textId="13626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65DA85C9" w14:textId="41BA5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3</w:t>
      </w:r>
    </w:p>
    <w:p w14:paraId="0B4B5D6B" w14:textId="247AF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B8CD6" w14:textId="1B613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66EC13" w14:textId="7C9518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7B51D1" w14:textId="7ED28E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2EFEB29E" w14:textId="6EAC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C171C41" w14:textId="7A136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1DA3E70C" w14:textId="55402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3E36D89" w14:textId="19FD5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36EDE0C2" w14:textId="2607AA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ED450F6" w14:textId="0F23F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32C915" w14:textId="72B4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58EAB1" w14:textId="1FEA1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306DC2" w14:textId="737C5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5BEF5CB4" w14:textId="04E9F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3</w:t>
      </w:r>
    </w:p>
    <w:p w14:paraId="08C44C32" w14:textId="1DB3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</w:p>
    <w:p w14:paraId="6DABD5BB" w14:textId="1D6763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4335048" w14:textId="226BD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9BC2FA" w14:textId="1D938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4593F585" w14:textId="40BB4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EBD2A" w14:textId="6C211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9EBE9E4" w14:textId="4D734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A78D6C6" w14:textId="5A5EB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8D44904" w14:textId="7F985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301E530" w14:textId="12B21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C227E6" w14:textId="5677A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8164A4" w14:textId="4759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FEC95D" w14:textId="56445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3C7FA9D6" w14:textId="179E4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3</w:t>
      </w:r>
    </w:p>
    <w:p w14:paraId="08A3414D" w14:textId="2EBBE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0CD02E" w14:textId="7A62D8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9B712A" w14:textId="3D184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514D38" w14:textId="689CF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700C4BEF" w14:textId="67C13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22CA13ED" w14:textId="7BC0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D6B2791" w14:textId="353AD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52D9AF8E" w14:textId="2D358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30B82D" w14:textId="79C75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C1644CD" w14:textId="7064A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5A5DFD" w14:textId="60DD8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D493DD" w14:textId="2DF38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98722" w14:textId="73215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6021B4F" w14:textId="61747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3</w:t>
      </w:r>
    </w:p>
    <w:p w14:paraId="49DE9E8F" w14:textId="4BCF4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5AD56" w14:textId="68F0F0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87B0D5" w14:textId="7E392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597A721" w14:textId="71883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F38F54" w14:textId="1271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7BCE6A8B" w14:textId="29AE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8DA5F51" w14:textId="20CE9A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773FA" w14:textId="311C2A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3791795" w14:textId="20A40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78AA032" w14:textId="4FDB1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307BAC" w14:textId="244DF0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0569B3" w14:textId="5D0D3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B4C74E" w14:textId="5E50A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9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74EB58F" w14:textId="57C529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3</w:t>
      </w:r>
    </w:p>
    <w:p w14:paraId="4197E798" w14:textId="41DAF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9C9858" w14:textId="096AD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8D57E9" w14:textId="627A3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726DDE" w14:textId="06107D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EDD0E3" w14:textId="419FE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14737C3E" w14:textId="2F75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D721FF4" w14:textId="59419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0E40ADC8" w14:textId="44777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25798D6" w14:textId="35603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58F3902" w14:textId="46F2E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8AF7D0" w14:textId="70504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51CA97" w14:textId="53C7E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D5EF93" w14:textId="3812A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2E54C9BF" w14:textId="3FD1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3</w:t>
      </w:r>
    </w:p>
    <w:p w14:paraId="05CC7B15" w14:textId="62611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</w:p>
    <w:p w14:paraId="109A8E2D" w14:textId="41421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4D1B02" w14:textId="1E891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11DA37" w14:textId="0D5ED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60ED5C8D" w14:textId="09A0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0D046EB5" w14:textId="645BC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E17D54A" w14:textId="2FBE3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735E7948" w14:textId="2F29D9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A5FB3AC" w14:textId="737EF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47C9259" w14:textId="68C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07110A" w14:textId="03C34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2562A8" w14:textId="7682A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469F72" w14:textId="0D298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1D5FBF25" w14:textId="0C7165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3</w:t>
      </w:r>
    </w:p>
    <w:p w14:paraId="7D34A30A" w14:textId="75493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5FA41A" w14:textId="15AA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2761D2" w14:textId="4E29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E0901B" w14:textId="387C3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120514FB" w14:textId="0FEDA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02AB5C" w14:textId="2A825F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74E1E1" w14:textId="668F09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40A5F70" w14:textId="187A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FC1857" w14:textId="3A58E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E3E947A" w14:textId="003CD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D2E21D" w14:textId="39E62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2394B8E" w14:textId="4D7AB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6B1431F8" w14:textId="774FE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00CDD775" w14:textId="4FB353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3</w:t>
      </w:r>
    </w:p>
    <w:p w14:paraId="73CF5E52" w14:textId="2D9CF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62602E" w14:textId="78E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10BBC5" w14:textId="7057A3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F006688" w14:textId="6D3676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A53CF" w14:textId="5D59F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31E1553" w14:textId="5F405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4424E4EC" w14:textId="42B6D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566F0E6B" w14:textId="7A753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891328" w14:textId="7EB17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EB0E224" w14:textId="79BCC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E03541" w14:textId="5B5AA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67BE9A" w14:textId="40FE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07F86E" w14:textId="06766D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5D26FAC" w14:textId="08640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3</w:t>
      </w:r>
    </w:p>
    <w:p w14:paraId="3512FFEA" w14:textId="7FA8D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F07319" w14:textId="0AD90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7C5DAD" w14:textId="42624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27649" w14:textId="50092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</w:p>
    <w:p w14:paraId="4A20B073" w14:textId="0AF86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1E1520" w14:textId="760B0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141D554E" w14:textId="20E8F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5E3B4C" w14:textId="2414E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E15A1A8" w14:textId="504EA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EE79C12" w14:textId="74283C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5B4A10" w14:textId="46B8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51464" w14:textId="2BD52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C0C3A" w14:textId="2BDDC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684E0D58" w14:textId="7595B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3</w:t>
      </w:r>
    </w:p>
    <w:p w14:paraId="1562E7FA" w14:textId="0B541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6A10BB" w14:textId="34F59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07E2C" w14:textId="4DF28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1C52638" w14:textId="6BE22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57E9B7" w14:textId="5E133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6EADF43C" w14:textId="2366F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27F8B13" w14:textId="3FB30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071353" w14:textId="51749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7D0C34" w14:textId="01162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C49F172" w14:textId="494F3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BC071FC" w14:textId="7E21A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0E1CD01" w14:textId="6B8EC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826DF7" w14:textId="5F588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53C164F6" w14:textId="6351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3</w:t>
      </w:r>
    </w:p>
    <w:p w14:paraId="3D4B0F1A" w14:textId="5A52D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8F3B34" w14:textId="36A1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DEFCCE" w14:textId="61F8D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D95262F" w14:textId="221FD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E68728" w14:textId="3AF7A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7FDBD834" w14:textId="49910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0023874" w14:textId="5BCC5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03C93D4" w14:textId="4A85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F00161E" w14:textId="0E9F4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15D382B" w14:textId="0F17A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409719" w14:textId="1A051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8F16CE2" w14:textId="51596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0EAC290" w14:textId="6F11A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3936EB73" w14:textId="12FDE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3</w:t>
      </w:r>
    </w:p>
    <w:p w14:paraId="0AF36C27" w14:textId="3166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8D1AF" w14:textId="39E89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6E10549" w14:textId="2B0C4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1948BC6" w14:textId="11DBE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4AC304FE" w14:textId="3D7AF5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A36ADA" w14:textId="311D1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646FA39" w14:textId="45389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BFA2C0E" w14:textId="26299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778FCA3" w14:textId="2514F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80D41A" w14:textId="2FCD6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55CFF2" w14:textId="74FD8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176355" w14:textId="3DB4D1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4AADB6" w14:textId="5CDB4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AF70672" w14:textId="63BBA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3</w:t>
      </w:r>
    </w:p>
    <w:p w14:paraId="41BF0966" w14:textId="313B3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D85A8E" w14:textId="46E6E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16E4E1" w14:textId="23F475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579023" w14:textId="7446CA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3641670E" w14:textId="5ACAAB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</w:p>
    <w:p w14:paraId="061B63D9" w14:textId="2C1BB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3D2348D" w14:textId="3E1CE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36F252" w14:textId="7593E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0FAF93F" w14:textId="45F02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738CE57" w14:textId="2952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9509B05" w14:textId="58589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581098" w14:textId="597B9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618161C5" w14:textId="7601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4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3B90B881" w14:textId="3FBEC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3</w:t>
      </w:r>
    </w:p>
    <w:p w14:paraId="3A0302F5" w14:textId="14F76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953F88" w14:textId="73518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B305AC" w14:textId="1AAE2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ED52FB" w14:textId="25DA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952333" w14:textId="46F04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744852" w14:textId="0A1EB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D07681A" w14:textId="57935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0318005" w14:textId="4A076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</w:p>
    <w:p w14:paraId="5608F9BC" w14:textId="1A36A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1618ACC" w14:textId="3D138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16845D" w14:textId="305A3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8E08581" w14:textId="103D1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6E75A9" w14:textId="11A17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50A4BF6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3</w:t>
        </w:r>
      </w:hyperlink>
    </w:p>
    <w:p w14:paraId="5B4F47DA" w14:textId="796D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3</w:t>
      </w:r>
    </w:p>
    <w:p w14:paraId="0B845EF3" w14:textId="72938D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3B4134" w14:textId="21AFF6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C41592F" w14:textId="76A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2072C20" w14:textId="33001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834AF7A" w14:textId="266A01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83CABB8" w14:textId="4BBD2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A9487DD" w14:textId="33280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F2CF0D7" w14:textId="2294E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053DB" w14:textId="4499F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53DB3D4" w14:textId="62648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28997E" w14:textId="44CFE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954991" w14:textId="7680B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434DE" w14:textId="4337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6DCDF6B" w14:textId="38543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3</w:t>
      </w:r>
    </w:p>
    <w:p w14:paraId="1274039C" w14:textId="12D02E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B3557" w14:textId="57A07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3FA10E4" w14:textId="4307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B66BCD8" w14:textId="0C23B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F675EEB" w14:textId="5194D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B13CE7" w14:textId="55E03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97A5A75" w14:textId="15704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5ED33F7" w14:textId="0EAB0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</w:p>
    <w:p w14:paraId="47EF4F11" w14:textId="521F1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2B90BD4" w14:textId="0DC4A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00796E3" w14:textId="4CC96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E345842" w14:textId="66BB2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AB4FE" w14:textId="34158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66E4606" w14:textId="38606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3</w:t>
      </w:r>
    </w:p>
    <w:p w14:paraId="4F810E2C" w14:textId="6656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99E74" w14:textId="25767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</w:p>
    <w:p w14:paraId="7D109444" w14:textId="4C263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14E387" w14:textId="72707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95808" w14:textId="5EABB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0630845" w14:textId="7D5A4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410C9E" w14:textId="0A9457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748DE329" w14:textId="77DED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08CF7" w14:textId="3A31A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3C96F3" w14:textId="1D9E2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A77E377" w14:textId="57340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5E0807" w14:textId="029E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66A613" w14:textId="0CDBF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4AFDDCDA" w14:textId="6CC4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3</w:t>
      </w:r>
    </w:p>
    <w:p w14:paraId="080E68A5" w14:textId="554F7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D1466D" w14:textId="65A7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6879E30" w14:textId="78B6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CC6210" w14:textId="7B8E5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AFCB8" w14:textId="1F106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5E1DF0E4" w14:textId="54342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DAF30B2" w14:textId="6F028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4EBFCA7" w14:textId="4FBDAD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C4839EE" w14:textId="3AC0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9E34032" w14:textId="06028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2284D3" w14:textId="297DE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4E5124" w14:textId="5D4BB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8BBEA7" w14:textId="3CDA2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2C1DC7B7" w14:textId="181AE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3</w:t>
      </w:r>
    </w:p>
    <w:p w14:paraId="0D83700E" w14:textId="5C1C1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</w:p>
    <w:p w14:paraId="066E81E3" w14:textId="3DC60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7988CD" w14:textId="7051F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82082C" w14:textId="1276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068D0" w14:textId="72EC3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541AB77" w14:textId="6B620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35B94AD" w14:textId="29B35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2B637D47" w14:textId="5F60D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</w:p>
    <w:p w14:paraId="22C9CAC3" w14:textId="2173B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7456A2" w14:textId="6F4E5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2C5CBE" w14:textId="2C601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EEC156" w14:textId="7D170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7BD1B0" w14:textId="7890F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72837CA" w14:textId="6C2C5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3</w:t>
      </w:r>
    </w:p>
    <w:p w14:paraId="2CF0F4C2" w14:textId="7BCEF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EA8F0B" w14:textId="4EA92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7E674B" w14:textId="49A00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B4DA154" w14:textId="1A626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3301BD" w14:textId="4D4A8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D66AA0" w14:textId="3E8EF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1BC57A75" w14:textId="0DB12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1F79793" w14:textId="5FF69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E974E" w14:textId="113DB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D7F47F5" w14:textId="0817B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F84A76" w14:textId="10355A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4D5D24" w14:textId="69DD7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8FB2AD6" w14:textId="6F8F0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6A717DA" w14:textId="5D46E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3</w:t>
      </w:r>
    </w:p>
    <w:p w14:paraId="134AE44F" w14:textId="03B4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256392" w14:textId="35F0B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469ACB6" w14:textId="6DEC49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137F56" w14:textId="1CD49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8C914" w14:textId="22C69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6416DF00" w14:textId="3721E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C7601ED" w14:textId="2AC6C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34D5C3" w14:textId="26F6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F96C90" w14:textId="6B61C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C6982B" w14:textId="2264D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7C88AE2" w14:textId="11D36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384AABD" w14:textId="76334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96D5B4" w14:textId="29083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C9100FA" w14:textId="3A98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3</w:t>
      </w:r>
    </w:p>
    <w:p w14:paraId="71DF6590" w14:textId="16D77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4830FD" w14:textId="63D31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68C0E23" w14:textId="3422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071F59" w14:textId="27C7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</w:p>
    <w:p w14:paraId="5A4A4982" w14:textId="2E7C7E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F2F88F" w14:textId="790FB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7A367B35" w14:textId="6A18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721AACD" w14:textId="4675E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A22868" w14:textId="348516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F4DE85" w14:textId="70BC3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1096BC3" w14:textId="7F1BB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77D5CE" w14:textId="64EF7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5221FE" w14:textId="50DE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20)</w:t>
      </w:r>
    </w:p>
    <w:p w14:paraId="62EEF0A0" w14:textId="151A5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3</w:t>
      </w:r>
    </w:p>
    <w:p w14:paraId="039224C9" w14:textId="2EF0B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899F3C3" w14:textId="642974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52930EA" w14:textId="25774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846803C" w14:textId="6C380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B267F8" w14:textId="3C9D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4B7DC5" w14:textId="7D482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124BEE4" w14:textId="54B07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9BBFFE1" w14:textId="103B4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54266A" w14:textId="4D73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</w:p>
    <w:p w14:paraId="23529BE2" w14:textId="65EE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32EBBE" w14:textId="04E208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38AAC2B" w14:textId="6E7CFD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FBC6C9" w14:textId="4C1DD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0B05ECB5" w14:textId="2FBBE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3</w:t>
      </w:r>
    </w:p>
    <w:p w14:paraId="7D568D81" w14:textId="56BAD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C7F7F14" w14:textId="589FC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B0DCA" w14:textId="0556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8CCB08" w14:textId="67AFF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55EB24" w14:textId="64915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2A9A05" w14:textId="369E6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66398C5" w14:textId="76915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5E88712" w14:textId="41466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929EA5" w14:textId="45A8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DD095E" w14:textId="5E358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5BD246E" w14:textId="46DA4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2B5C2A" w14:textId="400B9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E7B86AE" w14:textId="17EFF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43EAAFBB" w14:textId="6B675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3</w:t>
      </w:r>
    </w:p>
    <w:p w14:paraId="1D646FB4" w14:textId="7763D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11E0CE8" w14:textId="4BD53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E1E2D1" w14:textId="4D804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CC75128" w14:textId="4CD6F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5812E38" w14:textId="6EE9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7D6E726" w14:textId="17979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A6E573F" w14:textId="2DC0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615FFCD" w14:textId="484E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3353D" w14:textId="006B0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71E2FDE" w14:textId="251C63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1F0ECC" w14:textId="4D259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8775F6" w14:textId="370ACB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C52DA4" w14:textId="343A6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0)</w:t>
      </w:r>
    </w:p>
    <w:p w14:paraId="4074CD29" w14:textId="3E8E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3</w:t>
      </w:r>
    </w:p>
    <w:p w14:paraId="5BEF7CFA" w14:textId="736B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A6FEB" w14:textId="00FB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8C44FD4" w14:textId="4B59C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E376078" w14:textId="4F5D2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D7C9729" w14:textId="44825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FE93E" w14:textId="5839D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063D833" w14:textId="3EC35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169ECDA" w14:textId="6658B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B0363E" w14:textId="75869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E1DDA90" w14:textId="48075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56B1B0" w14:textId="5D17A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EB6BA7" w14:textId="701A2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DC0C7" w14:textId="35FB6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5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7D298DB2" w14:textId="08586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3</w:t>
      </w:r>
    </w:p>
    <w:p w14:paraId="3E2DEC29" w14:textId="41D30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2C9BC89" w14:textId="5880E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0528CDE" w14:textId="637D2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F2E3DC" w14:textId="52609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1C5D25" w14:textId="5DC51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2E0F57" w14:textId="6C9C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70F273D" w14:textId="3B13D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2B613690" w14:textId="038B5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</w:p>
    <w:p w14:paraId="4B76FF43" w14:textId="14ABF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F2B9C16" w14:textId="257A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0FBD4D" w14:textId="55F62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DE0D7C" w14:textId="605F3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B83811" w14:textId="3F0A8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C4BE547" w14:textId="110C4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3</w:t>
      </w:r>
    </w:p>
    <w:p w14:paraId="76A7AD6E" w14:textId="205D9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5098" w14:textId="408EF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E1A5F8" w14:textId="47A76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AA8F142" w14:textId="7C94FE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3C6CD5" w14:textId="7AE51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2F280AF6" w14:textId="4269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E394234" w14:textId="6FCE1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65AD9FA0" w14:textId="50AF8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1BC0E" w14:textId="7971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9283364" w14:textId="177030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482FB0" w14:textId="45FC7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5A3ACC" w14:textId="014E1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E5F01" w14:textId="2C072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6ADF7A5C" w14:textId="28DC7F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3</w:t>
      </w:r>
    </w:p>
    <w:p w14:paraId="1A6602D3" w14:textId="2E168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87259A" w14:textId="316B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9BA73B1" w14:textId="791DA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0F5129D" w14:textId="01252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D7C52F" w14:textId="09907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14B4861A" w14:textId="056D6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6C8947D1" w14:textId="50EF32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51BDA" w14:textId="03744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</w:p>
    <w:p w14:paraId="185A6F03" w14:textId="1E58E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0618062" w14:textId="5405C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871595" w14:textId="7D9B0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453B0C6" w14:textId="40BC0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B165E3" w14:textId="0843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759E73A7" w14:textId="26F89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3</w:t>
      </w:r>
    </w:p>
    <w:p w14:paraId="5AC7C4BA" w14:textId="295C6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CD30589" w14:textId="599FE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6883D2D" w14:textId="665F2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9FAA1C" w14:textId="6C05F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4DC7F2" w14:textId="3AFE0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5FC453D" w14:textId="3EF2C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F90316" w14:textId="0318B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0F8393C" w14:textId="665C2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DB88F42" w14:textId="78062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C5CB65D" w14:textId="1F4CE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CCCA07" w14:textId="64C66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A6F49E1" w14:textId="2BC1E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</w:p>
    <w:p w14:paraId="7A7226AF" w14:textId="48294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40)</w:t>
      </w:r>
    </w:p>
    <w:p w14:paraId="084301A3" w14:textId="72DB8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3</w:t>
      </w:r>
    </w:p>
    <w:p w14:paraId="0DA279A6" w14:textId="6B1F5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D2187F5" w14:textId="2D204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993BF" w14:textId="4ACF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560D1C" w14:textId="28555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341B56D" w14:textId="6BEE7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D9F0A9" w14:textId="3686C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45F269F9" w14:textId="6C388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FD8428E" w14:textId="508F4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7E3E45" w14:textId="234055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54279A22" w14:textId="76238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50E59E" w14:textId="4BDA3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0859B04" w14:textId="0D706D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8C045" w14:textId="2D1B3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6F14EC68" w14:textId="0814B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3</w:t>
      </w:r>
    </w:p>
    <w:p w14:paraId="10BE4DB7" w14:textId="1D146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B829BD" w14:textId="33393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72623B6" w14:textId="3584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D34ADE5" w14:textId="2C496F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000D8C" w14:textId="1835C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148828" w14:textId="613CE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8B82746" w14:textId="79390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BC75983" w14:textId="1CAD4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1A917" w14:textId="3EF22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580C188" w14:textId="6AD03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D40A4" w14:textId="51A10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F5C34B" w14:textId="2933BC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520DC7" w14:textId="40D1E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0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9E77CF6" w14:textId="4F77B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3</w:t>
      </w:r>
    </w:p>
    <w:p w14:paraId="60B1B1E5" w14:textId="3EBF9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C0297CD" w14:textId="5617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8665BF" w14:textId="69BBC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0FA14CD" w14:textId="64EBB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14FCA9BB" w14:textId="410FC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3C0839AF" w14:textId="148ED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299D03F" w14:textId="47F469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01D6BEA2" w14:textId="0672C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5BF3BE" w14:textId="7BCF5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30A27DEB" w14:textId="5CCFF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C56C32" w14:textId="30BA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4D4B37A" w14:textId="09032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F605B7" w14:textId="58F1F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6F4638BC" w14:textId="5651D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3</w:t>
      </w:r>
    </w:p>
    <w:p w14:paraId="73FB7CDB" w14:textId="1BA95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F1C171" w14:textId="4AE02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296C47A" w14:textId="13B8C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FC272D" w14:textId="32BB0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2077E5A9" w14:textId="4CC8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B235A0" w14:textId="4312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79BFFB8F" w14:textId="25E3A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522A53E" w14:textId="2A3E6C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</w:p>
    <w:p w14:paraId="2D2A24F3" w14:textId="37E01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44D8478F" w14:textId="2B3C9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83E0527" w14:textId="4F5D1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E587898" w14:textId="41137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317275F" w14:textId="23301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90)</w:t>
      </w:r>
    </w:p>
    <w:p w14:paraId="0A4E64A5" w14:textId="0612C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3</w:t>
      </w:r>
    </w:p>
    <w:p w14:paraId="7C77CE74" w14:textId="1A4C3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B38210B" w14:textId="793B2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5861DC" w14:textId="6E511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AF1DFA" w14:textId="38306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1DA642" w14:textId="34FF6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8012C9" w14:textId="45FC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95D820A" w14:textId="059825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3526504" w14:textId="38DCC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FA2ACF" w14:textId="08F57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A4937AB" w14:textId="4CD54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5E96754" w14:textId="2D182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2DAA93" w14:textId="12786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F5B7ED" w14:textId="2F935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6D9DAF80" w14:textId="42750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3</w:t>
      </w:r>
    </w:p>
    <w:p w14:paraId="5562A860" w14:textId="1E771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4E25F63" w14:textId="5A71C4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72441D" w14:textId="59973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9ABDCA3" w14:textId="1994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3C135C" w14:textId="01A52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BF8877" w14:textId="385F7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3011E" w14:textId="429ED4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DAEA51A" w14:textId="624B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00C20A" w14:textId="08279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820F38B" w14:textId="70EB9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BE347" w14:textId="1833B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5BAF516" w14:textId="138B8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58FBBF" w14:textId="6BE3C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20BEB56A" w14:textId="1B5F53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3</w:t>
      </w:r>
    </w:p>
    <w:p w14:paraId="4F42740E" w14:textId="331D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6B210A" w14:textId="08D2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DF624F" w14:textId="7F284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CB5D32" w14:textId="47AD5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0FC3219B" w14:textId="5F085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CF400" w14:textId="5EFE0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5982C8" w14:textId="52DBA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0FB2A3D" w14:textId="5039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</w:p>
    <w:p w14:paraId="6E906277" w14:textId="4D8D90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1E5642" w14:textId="4AFD1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DFF287" w14:textId="6ABCC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67E2A2" w14:textId="66813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6E4687" w14:textId="071B3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4994958A" w14:textId="3B44E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3</w:t>
      </w:r>
    </w:p>
    <w:p w14:paraId="6439A992" w14:textId="5E25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2B2919" w14:textId="5DB61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D45C80" w14:textId="2CE0A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ED9215" w14:textId="4275D3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F0A2BEF" w14:textId="3D464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544456C6" w14:textId="4C254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C1D9CC" w14:textId="4E0B0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3CD4838" w14:textId="1715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584F68" w14:textId="3C053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7EB120F" w14:textId="306A6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20BC04" w14:textId="7D98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2D9B4E1" w14:textId="6F174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34FCE3E5" w14:textId="6B8CD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5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64BF9EF5" w14:textId="15E79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3</w:t>
      </w:r>
    </w:p>
    <w:p w14:paraId="264203E2" w14:textId="709B5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9BB7A3" w14:textId="1255E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E0CD71" w14:textId="03EDA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365119" w14:textId="502C9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6ED21F3F" w14:textId="5A3C1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0594C6" w14:textId="4F31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291E2A" w14:textId="4B7D7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4F76E781" w14:textId="282BCE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F9C2D30" w14:textId="339A0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57E3E70" w14:textId="3818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2E2AC7" w14:textId="2BE5A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2BD0D5" w14:textId="25715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7296" w14:textId="0879E2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4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60)</w:t>
      </w:r>
    </w:p>
    <w:p w14:paraId="77F3E451" w14:textId="46FB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3</w:t>
      </w:r>
    </w:p>
    <w:p w14:paraId="628AF2FB" w14:textId="2FEB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7987542" w14:textId="6824B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ED711EE" w14:textId="64D3A7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D7D711" w14:textId="26CB1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262678A" w14:textId="5793C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2AF418" w14:textId="5BF2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0EE32A31" w14:textId="0361A7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3BD65BBD" w14:textId="5469D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98A3582" w14:textId="7AE42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6337985" w14:textId="1F0390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FC9AD1E" w14:textId="66D99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0354E1" w14:textId="44AEB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DC14AE" w14:textId="7E4F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71221FE" w14:textId="4D833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3</w:t>
      </w:r>
    </w:p>
    <w:p w14:paraId="7DAECB63" w14:textId="3EBF8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BD850F" w14:textId="55DA5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A66019" w14:textId="34D6B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C17C26" w14:textId="2C6A6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461D9" w14:textId="083AD0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A8377" w14:textId="53629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57C270ED" w14:textId="086F9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973284F" w14:textId="3B54D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DE5456" w14:textId="41F4E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95647D3" w14:textId="6AE8F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E0E48A9" w14:textId="075D8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066186" w14:textId="2A50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D81B43" w14:textId="5FEC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1D9A9B0E" w14:textId="1F9D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3</w:t>
      </w:r>
    </w:p>
    <w:p w14:paraId="4F3B2706" w14:textId="71653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550133" w14:textId="53913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71BCA34" w14:textId="0588F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0293471" w14:textId="71A6D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CD76CB" w14:textId="289EB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05315E0" w14:textId="6AE86D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7B0937" w14:textId="71BB3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11D70D3" w14:textId="35FEA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7E3394" w14:textId="05403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18DA84F" w14:textId="0B063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27E95C7" w14:textId="077E1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D4493D0" w14:textId="0C5E0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AE765F5" w14:textId="0E791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2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3F5F36" w14:textId="56C4C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3</w:t>
      </w:r>
    </w:p>
    <w:p w14:paraId="6C349A71" w14:textId="55C38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15DCC2" w14:textId="482D5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C2D41F" w14:textId="0DED2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507457" w14:textId="5F428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8C0798" w14:textId="163484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F0C31D3" w14:textId="77D63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E06329" w14:textId="6F8AA5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49113B" w14:textId="34EED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26EFA8" w14:textId="4A287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EC4D71A" w14:textId="0D62A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7CB678" w14:textId="1D51B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B70F202" w14:textId="63315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77011D73" w14:textId="76627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5)</w:t>
      </w:r>
    </w:p>
    <w:p w14:paraId="00D3C61C" w14:textId="3B584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3</w:t>
      </w:r>
    </w:p>
    <w:p w14:paraId="5763C110" w14:textId="44B85E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F2790D" w14:textId="7011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91ABEC9" w14:textId="6969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21627C6" w14:textId="0FB5F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0890E" w14:textId="5348D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A96CBC7" w14:textId="2C0CDB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36148E80" w14:textId="04418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DAB8BFB" w14:textId="61A91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600F6" w14:textId="3039E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FFC2F8" w14:textId="392A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E7899F" w14:textId="2E96D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977752" w14:textId="6B2687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9C96778" w14:textId="4025E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5)</w:t>
      </w:r>
    </w:p>
    <w:p w14:paraId="7E9348E5" w14:textId="09DB1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3</w:t>
      </w:r>
    </w:p>
    <w:p w14:paraId="73608561" w14:textId="34920B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E9D4BF" w14:textId="61C7DB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37CA1" w14:textId="4B3C4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20ECC7" w14:textId="618EA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28624A" w14:textId="395BD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84F7C1C" w14:textId="13FF4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1C59261A" w14:textId="4464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23176487" w14:textId="525A17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8418B" w14:textId="65488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7775BAB" w14:textId="2B634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90497B9" w14:textId="19F591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3D5D90" w14:textId="7CE15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D3B307B" w14:textId="6C226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42BFD05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3</w:t>
        </w:r>
      </w:hyperlink>
    </w:p>
    <w:p w14:paraId="53A8D53A" w14:textId="7DDA1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3</w:t>
      </w:r>
    </w:p>
    <w:p w14:paraId="0F08E552" w14:textId="32A30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5226B2" w14:textId="326AF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1A3656F" w14:textId="4BB66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74D4E" w14:textId="2F747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DD9E72" w14:textId="21F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41477F1" w14:textId="5EA8B3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504A548E" w14:textId="08F2D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E9ABD1A" w14:textId="681F9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556F68" w14:textId="1E6B9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59F9DE7" w14:textId="21B50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799ECE" w14:textId="38330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CE104A" w14:textId="17F2E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2F53BD5A" w14:textId="5C53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3A93F0B3" w14:textId="0D332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3</w:t>
      </w:r>
    </w:p>
    <w:p w14:paraId="5885D60C" w14:textId="7E14C9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716E17" w14:textId="7E752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93922" w14:textId="7079C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</w:p>
    <w:p w14:paraId="6C31797B" w14:textId="0A9F4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410E635D" w14:textId="1C0E9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006AE0A" w14:textId="76A5E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4FABDE" w14:textId="56E23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3A81559D" w14:textId="3E5E5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EBE4C84" w14:textId="44611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58A2DAF" w14:textId="5C608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107623A" w14:textId="7EDD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5001C4" w14:textId="007A9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0F60ACF9" w14:textId="7A731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AD88E19" w14:textId="2C0F4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3</w:t>
      </w:r>
    </w:p>
    <w:p w14:paraId="30D00D0E" w14:textId="61846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919FDD" w14:textId="2EEF22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5AEA997" w14:textId="2707C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ACEA8F" w14:textId="6F6FF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7CAF4E95" w14:textId="35DEC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C6693C7" w14:textId="3E872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64017A1" w14:textId="628B1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53D74957" w14:textId="0E3E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255DE2" w14:textId="1E6AA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58F6153" w14:textId="7C743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9565CC" w14:textId="11767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66F293D" w14:textId="090C7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18DD2BE" w14:textId="3F3BE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8DA84BD" w14:textId="78D84D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3</w:t>
      </w:r>
    </w:p>
    <w:p w14:paraId="62230599" w14:textId="1D16A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9AAE99" w14:textId="0851B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D2912A0" w14:textId="423C0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C6575" w14:textId="13F74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8D118B" w14:textId="0FF14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FE6EBBE" w14:textId="36003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8EEC798" w14:textId="40F62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6BD787" w14:textId="3E755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38308F" w14:textId="360BE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DABA19D" w14:textId="0209E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63B856" w14:textId="51194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A3A3D7" w14:textId="52F42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D15ED3" w14:textId="7C344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32F97E6" w14:textId="7D5ED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3</w:t>
      </w:r>
    </w:p>
    <w:p w14:paraId="63E324D3" w14:textId="3B5D3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C089D6D" w14:textId="01E50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8C3239" w14:textId="4B2C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6F5D18" w14:textId="10A23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5337E3" w14:textId="3A535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93D4F5" w14:textId="2AB9C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7E5D9E81" w14:textId="335C4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6896C375" w14:textId="75664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D53E6F" w14:textId="6EBDC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1C92DD8" w14:textId="02696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F0ABAE" w14:textId="2198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F727DA" w14:textId="69F0E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C09090" w14:textId="59EF92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6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70)</w:t>
      </w:r>
    </w:p>
    <w:p w14:paraId="3E76D142" w14:textId="56E03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2.2023</w:t>
      </w:r>
    </w:p>
    <w:p w14:paraId="6F46AEDC" w14:textId="7264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5AF1E9E" w14:textId="12992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A364E12" w14:textId="18B8E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05DC4A3" w14:textId="087E3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284D4841" w14:textId="6CB5F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D9B171" w14:textId="1CE1D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5791D62" w14:textId="1F0F8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2691092" w14:textId="3112C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D6DF5" w14:textId="38B42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7F601D54" w14:textId="720FE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5221BE" w14:textId="677DE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E5442C" w14:textId="653A4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753722" w14:textId="073F7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33D0E373" w14:textId="27FA3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2.2023</w:t>
      </w:r>
    </w:p>
    <w:p w14:paraId="6FB29348" w14:textId="4436B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C92F90" w14:textId="03181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326B46" w14:textId="4D376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4A2C9A" w14:textId="62B70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169DF76D" w14:textId="2213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529BE3B" w14:textId="68E47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6D73A8A9" w14:textId="2094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91A4353" w14:textId="0C996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95783B" w14:textId="747E2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32484D" w14:textId="26DB4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80C75C9" w14:textId="46234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0F6241" w14:textId="529FB6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6394755" w14:textId="54227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E725B0C" w14:textId="4957F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2.2023</w:t>
      </w:r>
    </w:p>
    <w:p w14:paraId="041BCD08" w14:textId="4DE39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9954E26" w14:textId="2F0B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E3E205" w14:textId="66F31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62A7F7" w14:textId="161BA5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67D299E0" w14:textId="3DA9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15661CD7" w14:textId="1EB5F1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96D1E41" w14:textId="44EEF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A2E554B" w14:textId="1F61A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8AE222" w14:textId="00650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11FB8E" w14:textId="40090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EC622F" w14:textId="35C58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7F789F" w14:textId="754FB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43338C" w14:textId="0D2C8E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0A1D35CA" w14:textId="0164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2.2023</w:t>
      </w:r>
    </w:p>
    <w:p w14:paraId="1DA53524" w14:textId="75260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F4723E" w14:textId="503A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DCF93A4" w14:textId="73862D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F5FFE4D" w14:textId="7D7D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ABB667" w14:textId="4DB02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6814C82" w14:textId="78D751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60EED1" w14:textId="776DD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46B6AEBA" w14:textId="4D32E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59F780" w14:textId="33E340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B78D2DA" w14:textId="301F9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3DB782" w14:textId="475E7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B5C68D" w14:textId="0E8A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8EDE46" w14:textId="675E9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3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5EF1EF1B" w14:textId="3220A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2.2023</w:t>
      </w:r>
    </w:p>
    <w:p w14:paraId="026ECA2F" w14:textId="2A3B1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4F2BB6" w14:textId="376AC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B4CDFA0" w14:textId="16152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2BED4B" w14:textId="44EFC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</w:p>
    <w:p w14:paraId="333B2CDD" w14:textId="3CFC1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0034F33B" w14:textId="2ECE8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A63C2DA" w14:textId="453BA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036E350" w14:textId="1BACA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</w:p>
    <w:p w14:paraId="44BB4C2B" w14:textId="4ADBB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5EF97" w14:textId="691A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A54D78" w14:textId="356592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</w:p>
    <w:p w14:paraId="7D99D7B8" w14:textId="14B25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F5B9F6" w14:textId="1827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1AEBDF9F" w14:textId="2E772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2.2023</w:t>
      </w:r>
    </w:p>
    <w:p w14:paraId="65EE94A7" w14:textId="2BF2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C9A5DC" w14:textId="21AC5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EEC9E92" w14:textId="6A8C5F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C22FA" w14:textId="26444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26A5CB" w14:textId="248C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B30F79" w14:textId="3BEB6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2656DAC" w14:textId="4FE83F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782D3BB8" w14:textId="1BD67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58F2AF" w14:textId="0CD95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</w:p>
    <w:p w14:paraId="416312B1" w14:textId="0A3A45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0D0F887" w14:textId="788DE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DB1FEC" w14:textId="775360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46225" w14:textId="54B7F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0616153D" w14:textId="311559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2.2023</w:t>
      </w:r>
    </w:p>
    <w:p w14:paraId="183978F0" w14:textId="1B260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E1565E" w14:textId="1C63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BB436B" w14:textId="42AFE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162FAB" w14:textId="72679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2F9E1E" w14:textId="0BB0A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1CD6C" w14:textId="13F640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BC290FC" w14:textId="69270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240EAFD" w14:textId="19730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83C4C6" w14:textId="6BE9A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D20CA1A" w14:textId="7E6B9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6301E" w14:textId="00596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8A0E5AA" w14:textId="01AFF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975A7C" w14:textId="55B4E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1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1C773BF0" w14:textId="1864E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2.2023</w:t>
      </w:r>
    </w:p>
    <w:p w14:paraId="25432774" w14:textId="73025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48A3" w14:textId="3B73FD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E8513B" w14:textId="6BC8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81313A" w14:textId="78851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94A7462" w14:textId="24785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5FA63F" w14:textId="36D69F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879A624" w14:textId="62BE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E77219" w14:textId="35E64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D358" w14:textId="5F7129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37889B87" w14:textId="134E7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36B9B" w14:textId="4360F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03D074" w14:textId="7A0E3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7F60E65A" w14:textId="0E5668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43720068" w14:textId="23F66B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2.2023</w:t>
      </w:r>
    </w:p>
    <w:p w14:paraId="07867D69" w14:textId="3F7B6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85E0A3" w14:textId="7CF5B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07AF99" w14:textId="797D9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E84703" w14:textId="6153D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AF93467" w14:textId="6863C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C25FD" w14:textId="56874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4B2A3B31" w14:textId="1FF94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2E2DB04D" w14:textId="3A5A9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</w:p>
    <w:p w14:paraId="29D14A39" w14:textId="3FED4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5D1934C9" w14:textId="0C96F1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B0AF92F" w14:textId="15ABC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0644B5" w14:textId="790F0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86BC48" w14:textId="51BF2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1F1D88A" w14:textId="2D3F6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2.2023</w:t>
      </w:r>
    </w:p>
    <w:p w14:paraId="160D23CA" w14:textId="74745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22C750" w14:textId="2EFD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45141C" w14:textId="5FED7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218463" w14:textId="34BCE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E09A84" w14:textId="4F229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94778C" w14:textId="7D1DB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BAF52C" w14:textId="79470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75C857B" w14:textId="343CE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799A1F" w14:textId="1FC0B1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1B1A7A52" w14:textId="3E656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1D3545C" w14:textId="5304B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82C96" w14:textId="774C3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B31DD4" w14:textId="4220E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3A8C35B8" w14:textId="03361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2.2023</w:t>
      </w:r>
    </w:p>
    <w:p w14:paraId="2FF5964E" w14:textId="4CA4B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940C98" w14:textId="65A74A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B41063" w14:textId="5DD44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E598D5" w14:textId="33522B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</w:p>
    <w:p w14:paraId="0224E864" w14:textId="7264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CF402F7" w14:textId="2606F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1822B83E" w14:textId="747080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702EC55" w14:textId="1B02A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</w:p>
    <w:p w14:paraId="16312923" w14:textId="4F58C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703D64A" w14:textId="1CA3F3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940C606" w14:textId="58BCB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F9B8CE" w14:textId="5BF4AE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33B4DE" w14:textId="54E9D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79AE7034" w14:textId="2A174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2.2023</w:t>
      </w:r>
    </w:p>
    <w:p w14:paraId="341366A3" w14:textId="59F31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7555CD8" w14:textId="5D90C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7BE4F" w14:textId="155C8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ACAF7E" w14:textId="1AEC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569F7" w14:textId="6E08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C4EDF80" w14:textId="49C5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1293B" w14:textId="3118B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70F7C6D3" w14:textId="1B417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93795F" w14:textId="38D0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0A420ED" w14:textId="26FAD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3902832" w14:textId="012222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2E8FF" w14:textId="15990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14884" w14:textId="2ABF1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00)</w:t>
      </w:r>
    </w:p>
    <w:p w14:paraId="0597CD8B" w14:textId="00CF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2.2023</w:t>
      </w:r>
    </w:p>
    <w:p w14:paraId="2BB4FBF4" w14:textId="3F08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9328ACB" w14:textId="31FBC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036EB5" w14:textId="23648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BACAE1" w14:textId="629FA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5A05EB43" w14:textId="217D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F4BCC" w14:textId="5905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3BAB9E83" w14:textId="47DA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1ECD36B" w14:textId="35658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7782D1" w14:textId="11EEA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4E268B0" w14:textId="0B054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D6FCD5" w14:textId="653B3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AE4981" w14:textId="2B6CF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469057" w14:textId="0E1F7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6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40)</w:t>
      </w:r>
    </w:p>
    <w:p w14:paraId="711C0F1A" w14:textId="68D8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2.2023</w:t>
      </w:r>
    </w:p>
    <w:p w14:paraId="5C7C4CCF" w14:textId="4238F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9B7E7D" w14:textId="1E34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503A5C" w14:textId="50E09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B90B3" w14:textId="52F18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0D4ADC20" w14:textId="176C0A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EB7AD7" w14:textId="26C99D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3D43AF5" w14:textId="1FAC8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E6B353" w14:textId="386FA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7A6DB1" w14:textId="2D7F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3CEE069" w14:textId="1B2952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84166E" w14:textId="1B58E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5D3E38" w14:textId="3C16A5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428D664" w14:textId="4BD317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6DB59178" w14:textId="7C435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2.2023</w:t>
      </w:r>
    </w:p>
    <w:p w14:paraId="699A8BF2" w14:textId="3F555A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BDB8" w14:textId="4881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3630E3" w14:textId="236AC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0FE1D4D" w14:textId="51C71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6EC97" w14:textId="5DEA4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9F30A0" w14:textId="7EED7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11946CF" w14:textId="77B8E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21BE677D" w14:textId="0BEC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94FCA8" w14:textId="028EA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EAD6F22" w14:textId="34BFF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8D2460" w14:textId="4339B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7B9331D" w14:textId="19227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EAE13D" w14:textId="5ABF28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4BCFA4D2" w14:textId="727BB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2.2023</w:t>
      </w:r>
    </w:p>
    <w:p w14:paraId="77F2E6F3" w14:textId="0E470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C92F03D" w14:textId="56E9C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1726A7" w14:textId="60B8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32D458" w14:textId="2AE049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6C092196" w14:textId="7981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5A6DBB" w14:textId="6CC93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306AAF" w14:textId="7E2A5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79ADEB" w14:textId="3A713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411CAE4" w14:textId="24599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29A1615A" w14:textId="1C0E8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0747A" w14:textId="73F52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B21460D" w14:textId="1F8CD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8914C3" w14:textId="7A4D6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23EE493B" w14:textId="05A72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2.2023</w:t>
      </w:r>
    </w:p>
    <w:p w14:paraId="077C2A1A" w14:textId="78592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67D21E" w14:textId="0E79B9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6F4A09A" w14:textId="6ECD84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C2120E" w14:textId="5D524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7D3B8251" w14:textId="38066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6F035875" w14:textId="69F4B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E65643B" w14:textId="6B2F8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42C322A5" w14:textId="1A9B3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5314ED7B" w14:textId="4EE2E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4E763D8" w14:textId="71B7C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EE3F58" w14:textId="32DE4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E00DFB3" w14:textId="13EBD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928981" w14:textId="59053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3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30)</w:t>
      </w:r>
    </w:p>
    <w:p w14:paraId="6AB1EB88" w14:textId="38FA8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2.2023</w:t>
      </w:r>
    </w:p>
    <w:p w14:paraId="46A5C029" w14:textId="7D1FB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C9B31E" w14:textId="45264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E97803" w14:textId="689E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2ADFD6E" w14:textId="212FF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E045D8" w14:textId="49359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51E443FD" w14:textId="28B9D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D11168E" w14:textId="7C217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539B10AA" w14:textId="2AC3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7EDB23BE" w14:textId="1C66DA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7F735FF" w14:textId="30E0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DF48C9" w14:textId="216D2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F815FF" w14:textId="72F3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01709C5A" w14:textId="7CC4B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582ACB76" w14:textId="2165F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2.2023</w:t>
      </w:r>
    </w:p>
    <w:p w14:paraId="7CCC527E" w14:textId="5FE13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85B544" w14:textId="5E7E2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587D788" w14:textId="29E06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764507A" w14:textId="20E33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E702A85" w14:textId="48F11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1BEDC2" w14:textId="6374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A7D0337" w14:textId="7A3F7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F149B9" w14:textId="70B0B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A5F189" w14:textId="46DB7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2FD882" w14:textId="6C1F9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E91AE7E" w14:textId="125B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5E00B9D" w14:textId="5AAE1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6F2A58FA" w14:textId="64890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46A471F2" w14:textId="784FE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2.2023</w:t>
      </w:r>
    </w:p>
    <w:p w14:paraId="2DB425F6" w14:textId="2D8026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21080F" w14:textId="28506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3F2268" w14:textId="30348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17CC77" w14:textId="6AE16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60BE586" w14:textId="64F1C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70F58F" w14:textId="2B561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5894B69" w14:textId="21AF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F1EDA87" w14:textId="5C86B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DB24FA7" w14:textId="37AF9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CA66EA4" w14:textId="65CEC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EF7386" w14:textId="48539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82FD5BD" w14:textId="49B89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278975" w14:textId="4AD626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6DD10027" w14:textId="147F9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2.2023</w:t>
      </w:r>
    </w:p>
    <w:p w14:paraId="05FFD048" w14:textId="7E6E9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E6143A" w14:textId="74908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A2C625" w14:textId="66C77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984173" w14:textId="0D23D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113A19B" w14:textId="33FAF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92BA66D" w14:textId="3DB1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9C8BC0" w14:textId="6D9B4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2AA0AD0" w14:textId="79AC1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6D7AAB" w14:textId="5B2F2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307D94E" w14:textId="3BB52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82E06" w14:textId="2EE454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7A67DC" w14:textId="089CAB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EF27ED" w14:textId="7D647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6DBBA76" w14:textId="113AF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2.2023</w:t>
      </w:r>
    </w:p>
    <w:p w14:paraId="168D3B61" w14:textId="1E1F7B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BAB0A" w14:textId="38C06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</w:p>
    <w:p w14:paraId="7D4D7E50" w14:textId="485D1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F3C18B" w14:textId="36481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</w:p>
    <w:p w14:paraId="4254BC5A" w14:textId="06C1C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CA8DC7" w14:textId="51F2D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0ADF744" w14:textId="6D1D5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6CF3BBB9" w14:textId="1A82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5D75A81C" w14:textId="22C11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5BF166A" w14:textId="64FFA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B84A0" w14:textId="3E65E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BB6BB" w14:textId="6737D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468DFE26" w14:textId="6480C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505BC5F4" w14:textId="3AD7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2.2023</w:t>
      </w:r>
    </w:p>
    <w:p w14:paraId="6BC60CC9" w14:textId="7182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E5717C" w14:textId="3CF31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83F5C45" w14:textId="55930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C37BB7" w14:textId="05965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6DDB3E" w14:textId="745A3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880C978" w14:textId="444E9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FBDC24E" w14:textId="15CD5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DD40FA4" w14:textId="00F0C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0B68D03C" w14:textId="30AA2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F09567A" w14:textId="0AC9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476781" w14:textId="7B635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25A89E5" w14:textId="2D7B0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5668DB59" w14:textId="6350C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0FB3D84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ічень 2023</w:t>
        </w:r>
      </w:hyperlink>
    </w:p>
    <w:p w14:paraId="017CC156" w14:textId="2C98D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1.2023</w:t>
      </w:r>
    </w:p>
    <w:p w14:paraId="2A11B3CB" w14:textId="7E75B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</w:p>
    <w:p w14:paraId="042B4B64" w14:textId="0485F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BF7F5BD" w14:textId="21BDC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9B0A8C" w14:textId="099EF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F06580" w14:textId="3309F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2D058" w14:textId="2099A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1CAF8894" w14:textId="41E72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1517499E" w14:textId="5CC8D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70008D" w14:textId="2007A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D1E602" w14:textId="60725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771AAD3" w14:textId="1E4195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EB34128" w14:textId="551D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D799EF" w14:textId="619AD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7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03395027" w14:textId="0CE05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1.2023</w:t>
      </w:r>
    </w:p>
    <w:p w14:paraId="48C4920D" w14:textId="16832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23EB2C" w14:textId="40746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01B76C" w14:textId="4D013E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E68C2B" w14:textId="43D41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509C109B" w14:textId="3B4C2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E35F2FD" w14:textId="735E9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B77DDF" w14:textId="0F560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64A311" w14:textId="71F9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17D0687E" w14:textId="15BFB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1456EC9" w14:textId="7737A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FB7D3A9" w14:textId="2D786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FCE8A" w14:textId="7F975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CE35D4C" w14:textId="6BEE8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197F0C4C" w14:textId="383AE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1.2023</w:t>
      </w:r>
    </w:p>
    <w:p w14:paraId="3A07715D" w14:textId="45F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A94C7A3" w14:textId="4F27A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8BBA3A9" w14:textId="3F8CC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182765D" w14:textId="17A1A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6503C42B" w14:textId="2E98A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5C89A586" w14:textId="324B4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79FE1D8" w14:textId="0C61B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BA7DEFB" w14:textId="1B45D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32220FE9" w14:textId="61EA90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FC9377B" w14:textId="7EA4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56261B8" w14:textId="7BBBC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4BA93B" w14:textId="6E732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3A83105" w14:textId="51EE9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66D7EEF" w14:textId="49612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1.2023</w:t>
      </w:r>
    </w:p>
    <w:p w14:paraId="01AB62E1" w14:textId="305D9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FD133A" w14:textId="109FB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D76878" w14:textId="5AD27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3CFB09D" w14:textId="57A20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B75BE4" w14:textId="7DFE7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4D0009" w14:textId="26A69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73AAE" w14:textId="60C86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62DDC7" w14:textId="03A21A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E320D1" w14:textId="7CD52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E6EBFC7" w14:textId="1943B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9C00492" w14:textId="556701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67C0F43" w14:textId="6BBAD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06235FD" w14:textId="79FB5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2BDEAAC" w14:textId="3B491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1.2023</w:t>
      </w:r>
    </w:p>
    <w:p w14:paraId="5AE0B86D" w14:textId="7DDCC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A10240E" w14:textId="1B0B2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4433F5" w14:textId="16D59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B8A160B" w14:textId="1C0D7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</w:p>
    <w:p w14:paraId="0B7C8E3F" w14:textId="4CCF4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69D017" w14:textId="474A17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A60EDF4" w14:textId="006D2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957D2F" w14:textId="7717C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78F06237" w14:textId="66733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38F4D8A2" w14:textId="6D43E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27940C" w14:textId="60DE2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6757FE" w14:textId="44FCD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A777A1" w14:textId="33D0D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4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53A5127C" w14:textId="6E18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1.2023</w:t>
      </w:r>
    </w:p>
    <w:p w14:paraId="7EC30552" w14:textId="42419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B018AC" w14:textId="6A12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0AF37F4" w14:textId="5EC94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0271B2" w14:textId="6A3F28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D07C6D" w14:textId="14025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642355F" w14:textId="3A0BA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0633D5" w14:textId="6BF42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FF66AA" w14:textId="10BB0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2845E" w14:textId="71C0F0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F6CC040" w14:textId="11DAF2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A181045" w14:textId="1786A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83509AB" w14:textId="23782E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C0E6D2" w14:textId="549A3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6463F03C" w14:textId="3A89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1.2023</w:t>
      </w:r>
    </w:p>
    <w:p w14:paraId="690427DA" w14:textId="35D1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F79D246" w14:textId="4B97A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84BFD6" w14:textId="13E7D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2C070FA" w14:textId="404BC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BAE071" w14:textId="359F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B411CAE" w14:textId="45309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F61095" w14:textId="74AB8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9E70802" w14:textId="74375C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F2B136F" w14:textId="0AD66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29579F1" w14:textId="5F49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73ECB1" w14:textId="29903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4C097B" w14:textId="1DCF2F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514A2F5" w14:textId="305B9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03BC3A5E" w14:textId="449B63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1.2023</w:t>
      </w:r>
    </w:p>
    <w:p w14:paraId="6717E5D0" w14:textId="18546E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84936" w14:textId="7A26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7D5EA0" w14:textId="445C53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A4214D" w14:textId="24F4A5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9E6682" w14:textId="5871F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0CF5368" w14:textId="2652B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BF8FE1" w14:textId="4DC4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BFF6F12" w14:textId="0EFB7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54F88F" w14:textId="5FAD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3D03289" w14:textId="1315C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52F682A" w14:textId="46638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BC0E83" w14:textId="73018A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85B013" w14:textId="1D1AC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2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3EC0A5BD" w14:textId="26CE0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1.2023</w:t>
      </w:r>
    </w:p>
    <w:p w14:paraId="7FA31F85" w14:textId="49C0E2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FD25AE" w14:textId="07CAE8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B6180" w14:textId="0E4C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F82471" w14:textId="245A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69B050E" w14:textId="363ED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041DA343" w14:textId="22EE1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00CE529" w14:textId="227EA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9C002A1" w14:textId="704EE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319ED4" w14:textId="1E2D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58A6DEF5" w14:textId="6129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C4509F" w14:textId="1052F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55A1A7" w14:textId="59CDA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52275EDB" w14:textId="4100E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1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B6ED392" w14:textId="5A575B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1.2023</w:t>
      </w:r>
    </w:p>
    <w:p w14:paraId="75B763F9" w14:textId="6468B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342CB" w14:textId="1FF703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1A618A0" w14:textId="624E1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C0B7269" w14:textId="684C12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12080" w14:textId="497B9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DB8C02B" w14:textId="267F0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53B0FA27" w14:textId="71322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47797D6A" w14:textId="2B514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CD1DC8" w14:textId="693A6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49FC4611" w14:textId="01CB11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E18CDCB" w14:textId="6670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9BD9DC" w14:textId="07A49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1E01A32B" w14:textId="50D2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3FDD5EB8" w14:textId="31DCD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1.2023</w:t>
      </w:r>
    </w:p>
    <w:p w14:paraId="2A87983B" w14:textId="0097D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7CBAD" w14:textId="5D4EE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7D8730" w14:textId="37D7C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B80006" w14:textId="6B39D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E5B9DF" w14:textId="2508A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C189C17" w14:textId="58120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72916C4" w14:textId="47E45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E5B3312" w14:textId="1DBF4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BC31986" w14:textId="4EDBA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16B6F74F" w14:textId="5C54F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43A4C13" w14:textId="43C9B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85151F" w14:textId="2B8BA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882426" w14:textId="27CFE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60)</w:t>
      </w:r>
    </w:p>
    <w:p w14:paraId="40DF9022" w14:textId="6E0129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1.2023</w:t>
      </w:r>
    </w:p>
    <w:p w14:paraId="5BA94962" w14:textId="3DA66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8711710" w14:textId="33C71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58E67D9" w14:textId="78643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332E205" w14:textId="3719C2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0215D321" w14:textId="72437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A514F77" w14:textId="22074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C623DBB" w14:textId="0C3B4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FE713F0" w14:textId="59713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EF4B254" w14:textId="681A6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C6A400C" w14:textId="5874F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327C5D4" w14:textId="19B2A7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D3C12" w14:textId="75D38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D564126" w14:textId="50111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9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010E3B01" w14:textId="3A404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1.2023</w:t>
      </w:r>
    </w:p>
    <w:p w14:paraId="19FA53EE" w14:textId="4E39F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729EA4" w14:textId="21F7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F3CBC00" w14:textId="2504B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0539F5" w14:textId="41C83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2B8D4804" w14:textId="38DE0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6109D63" w14:textId="384CD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2672DA4C" w14:textId="77860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2D6EB4" w14:textId="6CEB5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CFCA1BE" w14:textId="1B7F3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72D5D242" w14:textId="7A889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FF01ED2" w14:textId="64C2A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DB270C" w14:textId="19D42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3775B926" w14:textId="7C40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8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3A4CACB7" w14:textId="4C99F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1.2023</w:t>
      </w:r>
    </w:p>
    <w:p w14:paraId="2A8AAE04" w14:textId="4A940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5429883" w14:textId="2B520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E190E4" w14:textId="04AC4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803041" w14:textId="60EDF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C7F4A5" w14:textId="241A1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8013F45" w14:textId="174BD2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E53866" w14:textId="52CD4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EB15DF8" w14:textId="276A0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6EE6C8" w14:textId="2928F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A9871E1" w14:textId="24969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5559BE2" w14:textId="3FA0C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49EA18" w14:textId="1652B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EA66F03" w14:textId="7DE30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01FDAD32" w14:textId="09190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1.2023</w:t>
      </w:r>
    </w:p>
    <w:p w14:paraId="7BEA083D" w14:textId="20DD3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4B0B64" w14:textId="626A9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600D637" w14:textId="2E2202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26E27C" w14:textId="69C0D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CB751B" w14:textId="2543F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F586047" w14:textId="3B2B4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C726AF8" w14:textId="06DEF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C7E8A82" w14:textId="339B7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6D944B9B" w14:textId="6DCEA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D2563DB" w14:textId="2B9B3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E74ADC9" w14:textId="7C3F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3BE124" w14:textId="360EF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D391C36" w14:textId="7778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02FC2075" w14:textId="6A002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1.2023</w:t>
      </w:r>
    </w:p>
    <w:p w14:paraId="1D75DE01" w14:textId="23F35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DD29A5E" w14:textId="49A66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78D600" w14:textId="0FEC6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B68D46" w14:textId="7AE11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69704" w14:textId="28561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EC2D2D" w14:textId="09744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A8DDE15" w14:textId="4C715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F8D9115" w14:textId="326F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7503E170" w14:textId="6DF2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0EC8DFC" w14:textId="0EFB5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E0FBF9B" w14:textId="5AD37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D368CF4" w14:textId="7E3465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A38FD" w14:textId="3B31B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18F945A3" w14:textId="7E284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1.2023</w:t>
      </w:r>
    </w:p>
    <w:p w14:paraId="2DF13E48" w14:textId="6B3E46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EF0F40" w14:textId="4F2B6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28BB7A" w14:textId="4F99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AD1E20" w14:textId="4EB5DF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D696D32" w14:textId="323EB2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408EDA26" w14:textId="2A5CA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353CC7B" w14:textId="3EF0B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D85B03" w14:textId="3484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282AC8" w14:textId="6AC0A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AFDDFF9" w14:textId="7BB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88623F7" w14:textId="3C9FD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</w:p>
    <w:p w14:paraId="7D1EAE61" w14:textId="5A1A6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14BA20" w14:textId="41063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5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3F350CE8" w14:textId="2750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1.2023</w:t>
      </w:r>
    </w:p>
    <w:p w14:paraId="713CEB5B" w14:textId="50A45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E0269" w14:textId="4AB7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F4F55D5" w14:textId="0912F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C7E22" w14:textId="3794E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B9FA935" w14:textId="65DC6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B1B57" w14:textId="529C4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BC49E37" w14:textId="50785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F67402" w14:textId="331BF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CD23E8" w14:textId="52D74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1DE73115" w14:textId="27AB0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952C1A4" w14:textId="66D5ED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6DB8BF5" w14:textId="3817F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94E9DB" w14:textId="0979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7EDC44B5" w14:textId="06F4A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1.2023</w:t>
      </w:r>
    </w:p>
    <w:p w14:paraId="6344BEE6" w14:textId="72A5E1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5C742A" w14:textId="60C08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E15DB3" w14:textId="5651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49230" w14:textId="1CD61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0DF92683" w14:textId="5D94A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</w:p>
    <w:p w14:paraId="2A4738CC" w14:textId="29E1A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5AAF59" w14:textId="521A6C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7059683" w14:textId="5AB7D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</w:p>
    <w:p w14:paraId="2C6C0DBC" w14:textId="5951B9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857BFBC" w14:textId="2F4BE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963725A" w14:textId="0F41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26C57B" w14:textId="6AA32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1572D0E9" w14:textId="1144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70C52A39" w14:textId="0293A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1.2023</w:t>
      </w:r>
    </w:p>
    <w:p w14:paraId="56F1B3A8" w14:textId="76D26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</w:p>
    <w:p w14:paraId="1186240D" w14:textId="00A8B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</w:p>
    <w:p w14:paraId="6221CF67" w14:textId="6323B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1E839A" w14:textId="6CE39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1BAB74FA" w14:textId="72B04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BB35FFB" w14:textId="707D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4B75ECC3" w14:textId="1E1F3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08C0BF" w14:textId="2EB16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8D712F1" w14:textId="6606B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DFE59D5" w14:textId="29CE3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1C8EF48" w14:textId="66B510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</w:p>
    <w:p w14:paraId="4490921F" w14:textId="4B4B6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9427790" w14:textId="27EAE7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5F1DA62" w14:textId="79D1C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1.2023</w:t>
      </w:r>
    </w:p>
    <w:p w14:paraId="2A5399E0" w14:textId="004797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442E9A9" w14:textId="5599EB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0AD694" w14:textId="0CDD1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D6D1F8" w14:textId="195E5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441E7A5" w14:textId="540B8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606288" w14:textId="58B82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FB0E115" w14:textId="2C9FB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1FB7CF34" w14:textId="05945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94B8EF" w14:textId="27FFB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98787C3" w14:textId="17BA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2F6FFCA3" w14:textId="7876B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3BC6EA" w14:textId="7CFDD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4AE6B5" w14:textId="323EB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4A819694" w14:textId="2B202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1.2023</w:t>
      </w:r>
    </w:p>
    <w:p w14:paraId="687A8A19" w14:textId="0B2EAB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10D539" w14:textId="1878E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D0B403" w14:textId="7150C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6BBCB" w14:textId="42F42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</w:p>
    <w:p w14:paraId="4EAF3961" w14:textId="2CDCA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333927E3" w14:textId="28620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32BC0DA7" w14:textId="535A5B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73647F81" w14:textId="4C6F8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7C6EC6" w14:textId="6E3CE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DB285F5" w14:textId="31D2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C9F4B9" w14:textId="7289D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BE4C8C" w14:textId="2CC7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398B93EA" w14:textId="7C190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AB657EB" w14:textId="672B9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1.2023</w:t>
      </w:r>
    </w:p>
    <w:p w14:paraId="00579908" w14:textId="0D4260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B968666" w14:textId="468C1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8AEBD44" w14:textId="081C8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9FA323" w14:textId="49560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42297E" w14:textId="03CAD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23E8DF6" w14:textId="16B88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4D8CFE9" w14:textId="3F395F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CAD0AAB" w14:textId="1704FF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7F009D" w14:textId="35BAE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4474D3E" w14:textId="5D943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6B24EF" w14:textId="1A4AC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749D66" w14:textId="41D45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07C70ADB" w14:textId="09E15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79F81AE5" w14:textId="25F43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3</w:t>
      </w:r>
    </w:p>
    <w:p w14:paraId="3E2CAAE5" w14:textId="24C8E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A4D5A7" w14:textId="4ACCB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A545EE" w14:textId="2BD89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788245" w14:textId="2ED2A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52A5D7F" w14:textId="61597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518F1A" w14:textId="3FA99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64EBBA99" w14:textId="6929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42627DD6" w14:textId="054E2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82570D" w14:textId="21BC5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3E528589" w14:textId="51DA5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D99D40" w14:textId="415A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72A133" w14:textId="3819E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9F1298" w14:textId="5462C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3E992ECE" w14:textId="6D1177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1.2023</w:t>
      </w:r>
    </w:p>
    <w:p w14:paraId="15A569A8" w14:textId="522994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D31D30" w14:textId="20401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37509" w14:textId="54CD1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D8F64" w14:textId="5A197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3F2E738" w14:textId="1EBD1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9CF470" w14:textId="5759E8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85A1CCA" w14:textId="2F3BA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140F62C1" w14:textId="1E2A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2D4C32C6" w14:textId="4D33F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5F44934B" w14:textId="5E564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4D39B61" w14:textId="2E59B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FCD119" w14:textId="41D755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11EE8566" w14:textId="7D079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06806151" w14:textId="2847C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1.2023</w:t>
      </w:r>
    </w:p>
    <w:p w14:paraId="062209F1" w14:textId="644B1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2E407CA" w14:textId="2F503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BB4C9" w14:textId="32BA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236C26" w14:textId="34FFA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F89B35" w14:textId="4F0D7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2267434E" w14:textId="52F86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8DD555" w14:textId="1EBE5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E2174" w14:textId="077F5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3496377B" w14:textId="3BFC5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1DB4972" w14:textId="5AEACC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49D5322" w14:textId="7CAD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328B2C73" w14:textId="380B6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2035143E" w14:textId="27D4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F56478C" w14:textId="2576C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1.2023</w:t>
      </w:r>
    </w:p>
    <w:p w14:paraId="1C03821B" w14:textId="5808E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A2FAC8" w14:textId="679F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BB49C" w14:textId="6D30F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CC7201" w14:textId="0B67F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3E6615" w14:textId="2EB00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3EDF112D" w14:textId="3309B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2CFE8" w14:textId="179B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0EA19E" w14:textId="3209D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5AF5EE" w14:textId="3F218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7996288" w14:textId="05830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265E8A8" w14:textId="0E1B6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9B2211" w14:textId="4CFF3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76A006" w14:textId="77067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9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DE5D959" w14:textId="4EB02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1.2023</w:t>
      </w:r>
    </w:p>
    <w:p w14:paraId="75D01CFF" w14:textId="56E225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F5519B" w14:textId="3CBAD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D48819A" w14:textId="66A7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A09FB4" w14:textId="4E75D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</w:p>
    <w:p w14:paraId="0A1B7D0F" w14:textId="18F1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99528F" w14:textId="0C2A8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4012070" w14:textId="55814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5A463ACF" w14:textId="5A8DE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4AF409" w14:textId="1058E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D80D921" w14:textId="3E7BE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6BB5A" w14:textId="31BB1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A1E48FC" w14:textId="72B2D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6E2A47E" w14:textId="50E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FCD516A" w14:textId="306D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1.2023</w:t>
      </w:r>
    </w:p>
    <w:p w14:paraId="22B9089B" w14:textId="6E31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8BE585" w14:textId="7FFC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F0F689" w14:textId="082B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2EA9BB" w14:textId="106A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23B1B" w14:textId="60637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12624A" w14:textId="6414D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E515E70" w14:textId="0E42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A0D950" w14:textId="346DD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BD97C0" w14:textId="75B1D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7735160" w14:textId="4207D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05CBA9" w14:textId="42E70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2C891" w14:textId="33AE8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BB54907" w14:textId="4929B6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24BF7008" w14:textId="603C6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1.2023</w:t>
      </w:r>
    </w:p>
    <w:p w14:paraId="5F399854" w14:textId="08C3F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</w:p>
    <w:p w14:paraId="3F95BBE9" w14:textId="610B3C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56BAF9" w14:textId="071DE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04FE0CA" w14:textId="20AAC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36F6273" w14:textId="5349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320B10A" w14:textId="33DBD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34AF9D" w14:textId="13D06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7841F1D9" w14:textId="3E5C0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4E80D8B" w14:textId="6AA12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255C3CC7" w14:textId="42DE5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E94695F" w14:textId="667C6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B3B7F" w14:textId="4DA27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24467D1C" w14:textId="6D5C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3F3A6C52" w14:textId="1F004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1.2023</w:t>
      </w:r>
    </w:p>
    <w:p w14:paraId="3F5A54C4" w14:textId="68A90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72A7EB" w14:textId="381BB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4A08523" w14:textId="1B0C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207458" w14:textId="4695D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511C2BA2" w14:textId="7DE6E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0C2D39F" w14:textId="1DF1A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D3D5893" w14:textId="59D12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057BC2C4" w14:textId="47BCE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77EB97FD" w14:textId="35358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32CD5B" w14:textId="627EA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FCED0E" w14:textId="2EE4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1F197D" w14:textId="7FF712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219D5C" w14:textId="448A3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6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619EC1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Грудень 2022</w:t>
        </w:r>
      </w:hyperlink>
    </w:p>
    <w:p w14:paraId="226553EF" w14:textId="05B9E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2.2022</w:t>
      </w:r>
    </w:p>
    <w:p w14:paraId="2451ABFA" w14:textId="48C9B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F597A" w14:textId="7E67C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589E59" w14:textId="6E9C1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BF8E14" w14:textId="760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26BA75A0" w14:textId="62B79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3F453A" w14:textId="393BA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84FB490" w14:textId="3FA6E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CEC0C5" w14:textId="0157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C611D7" w14:textId="1ADA3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</w:p>
    <w:p w14:paraId="1BA761DD" w14:textId="4080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21F64" w14:textId="2DDD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25B43CC" w14:textId="255C5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3244EEB5" w14:textId="6296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19866A80" w14:textId="3B13E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2.2022</w:t>
      </w:r>
    </w:p>
    <w:p w14:paraId="54B074AF" w14:textId="068A7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07942A8" w14:textId="0A4FA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FEDBC9" w14:textId="2E075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425CB3" w14:textId="6A59C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EEB1F15" w14:textId="10DD0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D146396" w14:textId="0ABF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23D4E2E" w14:textId="77C72C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4ED08A3" w14:textId="2F001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4712B75" w14:textId="30D20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)</w:t>
      </w:r>
    </w:p>
    <w:p w14:paraId="749D03F6" w14:textId="04065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6ADFA1D" w14:textId="02B61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B610D38" w14:textId="1E524F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4D949" w14:textId="56C712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D50AB58" w14:textId="2E20E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2.2022</w:t>
      </w:r>
    </w:p>
    <w:p w14:paraId="4ACA497A" w14:textId="40935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71A68F" w14:textId="6F760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0FA29A" w14:textId="1D23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DDC1F1" w14:textId="643F8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C6605C8" w14:textId="73BC1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0F88B38" w14:textId="11084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01BAB6" w14:textId="056CA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64AA04" w14:textId="33965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DB2363" w14:textId="29210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8E94ED3" w14:textId="7238F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81E7E5" w14:textId="0DC0B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A9FD9A" w14:textId="34E5C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F72ECBD" w14:textId="6F267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4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66F0E8CC" w14:textId="31D7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2.2022</w:t>
      </w:r>
    </w:p>
    <w:p w14:paraId="431FC7A8" w14:textId="24237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3B40F0" w14:textId="7F170B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3706E9" w14:textId="321A5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FCAE" w14:textId="38C7A3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3DBA3F22" w14:textId="5DD785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D14BD5E" w14:textId="302CD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FB18A9B" w14:textId="446F1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291F0C6A" w14:textId="759AC9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272C0983" w14:textId="4E367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F75B99C" w14:textId="1AF297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25E7967" w14:textId="67AA2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D643531" w14:textId="05EDB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48596B4C" w14:textId="0B25B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9761BED" w14:textId="41DCDB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2.2022</w:t>
      </w:r>
    </w:p>
    <w:p w14:paraId="331A1A5B" w14:textId="50E1F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</w:p>
    <w:p w14:paraId="0B71E4F0" w14:textId="0765C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68706E" w14:textId="67ACA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ADEA00" w14:textId="66346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0AF6EB21" w14:textId="035DE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DA6FE65" w14:textId="4480F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7A4561" w14:textId="21F1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4FC4682A" w14:textId="521BD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3CDCE980" w14:textId="10D09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01F6AFF7" w14:textId="2D259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C94FC0" w14:textId="15D5D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055B5C" w14:textId="46C29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8EA478" w14:textId="32F89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489DCE" w14:textId="053B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2.2022</w:t>
      </w:r>
    </w:p>
    <w:p w14:paraId="50DADEBF" w14:textId="45430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A02957" w14:textId="36992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ED448" w14:textId="2C69E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F02BABB" w14:textId="74C3F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76C252F9" w14:textId="1D813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7F61FC2" w14:textId="00500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2D0E59" w14:textId="19E1FF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38C4100" w14:textId="0E14D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A68094" w14:textId="51823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9F96F6" w14:textId="0BB39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6F5C79" w14:textId="04667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83B403B" w14:textId="6A4A7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41C1311" w14:textId="464247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41441EE" w14:textId="77C71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2.2022</w:t>
      </w:r>
    </w:p>
    <w:p w14:paraId="6831F743" w14:textId="2C92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E7C132" w14:textId="010D0E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EB7EAB" w14:textId="6CFD9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67485A" w14:textId="57351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5E4F838E" w14:textId="2B0D3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B76B6C7" w14:textId="344E8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44EC21E" w14:textId="444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C79B9DC" w14:textId="4F84D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</w:p>
    <w:p w14:paraId="44DC1945" w14:textId="35D0F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AC23891" w14:textId="2C602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00FDFA" w14:textId="00CB9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1C177D" w14:textId="1D500C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5BE150A" w14:textId="23094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2839F993" w14:textId="35768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2.2022</w:t>
      </w:r>
    </w:p>
    <w:p w14:paraId="5328472E" w14:textId="1E8D7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3F9430" w14:textId="34CF3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24E587" w14:textId="0D6C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86620E" w14:textId="1599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6C9026" w14:textId="390D5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CE2CC35" w14:textId="4F5C8B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3C0F542" w14:textId="2C4E2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3C8D9CF3" w14:textId="4CE66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CAE40E" w14:textId="3D40F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59BB564" w14:textId="7FB9B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8AA209" w14:textId="12CA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76EB8B" w14:textId="76AA7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336F6C8" w14:textId="05E869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EA6404F" w14:textId="4025E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2.2022</w:t>
      </w:r>
    </w:p>
    <w:p w14:paraId="6AFDCEAB" w14:textId="0873C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5EE6A43" w14:textId="5BD45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6F54CC" w14:textId="7CB77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14E263" w14:textId="2529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3DC65C" w14:textId="33851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0EF7B76" w14:textId="13748B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1E600EA6" w14:textId="79064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661EB34B" w14:textId="005EAC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D13EE7" w14:textId="4B0B5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0670B04" w14:textId="0E22C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1E9642" w14:textId="67DCF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73AEA" w14:textId="23BE1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051C1427" w14:textId="4E1234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13DDA70" w14:textId="2B6DE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2.2022</w:t>
      </w:r>
    </w:p>
    <w:p w14:paraId="5CF1ABFD" w14:textId="3302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5FF6AE" w14:textId="0D7A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74F06" w14:textId="39FC8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EF5C8B" w14:textId="2903E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BDFF4A" w14:textId="14DAD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BF78C9B" w14:textId="29809D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D9DE2B" w14:textId="46393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1B2CD284" w14:textId="1CBF2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94E2F4" w14:textId="6D38E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7D36BAD" w14:textId="3B96F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4D6BF2A" w14:textId="290C5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7076A4" w14:textId="59FA9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8436E3" w14:textId="7CF9D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13A7CFA" w14:textId="1890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2.2022</w:t>
      </w:r>
    </w:p>
    <w:p w14:paraId="7BD96CD7" w14:textId="6ED04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F317521" w14:textId="475E2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676B1A" w14:textId="022ECD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5847E71" w14:textId="589CB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6F37F27" w14:textId="0F93C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661EDA9" w14:textId="3421B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734DA" w14:textId="0CE31E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E35B78" w14:textId="001269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390759" w14:textId="5D682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28DBCBBB" w14:textId="7F3B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3239C14" w14:textId="1CC58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276842" w14:textId="604A1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78045" w14:textId="1698C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860BE2B" w14:textId="7E9A42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2.2022</w:t>
      </w:r>
    </w:p>
    <w:p w14:paraId="726C4F0F" w14:textId="7F000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21F1AE" w14:textId="40521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41642B" w14:textId="29209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4ACBC28" w14:textId="635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1BB3229" w14:textId="5A3A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5800A77" w14:textId="1E766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C1E3A38" w14:textId="3FD54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AC38A7" w14:textId="73467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006555A" w14:textId="7151E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E05531B" w14:textId="6F0AD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5224D9" w14:textId="0EFFE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35C845B" w14:textId="0A538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4E63A2" w14:textId="41069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7D51301D" w14:textId="341EC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2.2022</w:t>
      </w:r>
    </w:p>
    <w:p w14:paraId="2EAFC8E4" w14:textId="1CBF7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BA8C26" w14:textId="78ADA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F65EC" w14:textId="399B8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15D996" w14:textId="1ED94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36493AF1" w14:textId="110AC3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6F529" w14:textId="650BF9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2D7F5EB" w14:textId="176B99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20211EA" w14:textId="15F6D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75F3CE" w14:textId="3A2E3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170FB5" w14:textId="1A24F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C285D9" w14:textId="161D7B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958950" w14:textId="042648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C16D5F" w14:textId="4BBE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3E8DAEE7" w14:textId="6DAB3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2.2022</w:t>
      </w:r>
    </w:p>
    <w:p w14:paraId="5C7BA224" w14:textId="5B8DF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083133" w14:textId="6FE56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541724" w14:textId="4FEEA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08A0F7" w14:textId="11ACA7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A13D1F7" w14:textId="27A3D8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56AA6FA" w14:textId="53C80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794B223" w14:textId="3BD2A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E82E972" w14:textId="1A6B7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42704A" w14:textId="28F1B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2DA915C" w14:textId="5C4C1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076565" w14:textId="6F49D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C9878C" w14:textId="7F18F2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4261ADA5" w14:textId="7B0F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4F7E17" w14:textId="29DAA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2.2022</w:t>
      </w:r>
    </w:p>
    <w:p w14:paraId="5CA50874" w14:textId="449B4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422AA6" w14:textId="140FF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6AFA58" w14:textId="43B4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12EC38" w14:textId="6DDAD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5EFCE9B2" w14:textId="00CF89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279E4B33" w14:textId="34EA6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EB7AED4" w14:textId="209E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7BAE9E8" w14:textId="75FA2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</w:p>
    <w:p w14:paraId="08AC62E5" w14:textId="19C73E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585A9719" w14:textId="0BA9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6384DB" w14:textId="7031B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EC992E" w14:textId="3F415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BD4876" w14:textId="4886D2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4D91AD09" w14:textId="77493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2.2022</w:t>
      </w:r>
    </w:p>
    <w:p w14:paraId="68A807C3" w14:textId="4EE14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3EA759" w14:textId="334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A6BD34" w14:textId="7A177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B52C63" w14:textId="70E61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74AA27" w14:textId="4667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9B0925B" w14:textId="092AB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5EB6E06" w14:textId="45F38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53E8A229" w14:textId="29E71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EA1F1C3" w14:textId="209F47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5C48AC6" w14:textId="199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0CABF8" w14:textId="66162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</w:p>
    <w:p w14:paraId="212DFB00" w14:textId="7A5F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</w:p>
    <w:p w14:paraId="7C02E16C" w14:textId="2F605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58EF5CE" w14:textId="1E1C9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2.2022</w:t>
      </w:r>
    </w:p>
    <w:p w14:paraId="2878A632" w14:textId="4AC35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8C9525" w14:textId="4226D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7428323" w14:textId="6705B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DAD8F43" w14:textId="625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65DC3FF" w14:textId="060E1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34F27E" w14:textId="66C4C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084791FC" w14:textId="26733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3CB82B97" w14:textId="2C7F3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06D1ECB" w14:textId="26D32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5430A8A" w14:textId="0D17A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F84433" w14:textId="60490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5D257A" w14:textId="6D872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3A810" w14:textId="76081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A0359A3" w14:textId="2EEA3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2.2022</w:t>
      </w:r>
    </w:p>
    <w:p w14:paraId="3D92844D" w14:textId="6B2D9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A5FC1" w14:textId="505A8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684A87" w14:textId="3D4EF7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</w:p>
    <w:p w14:paraId="45FFE799" w14:textId="19692D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</w:p>
    <w:p w14:paraId="0564A829" w14:textId="730FF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0193DCA1" w14:textId="45C42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083B4A7" w14:textId="114B9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7B62BEE" w14:textId="1B60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22C036D2" w14:textId="68F52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03E0FE" w14:textId="1FDAD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6DB4DCA" w14:textId="2A38A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643E5DF" w14:textId="59756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D66B4A" w14:textId="080B6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5DDEB01A" w14:textId="38C51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2.2022</w:t>
      </w:r>
    </w:p>
    <w:p w14:paraId="4316B474" w14:textId="7BD7B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</w:p>
    <w:p w14:paraId="5915AC44" w14:textId="1D74F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7E9CA6" w14:textId="2A31D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C4E05" w14:textId="55F95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9D4C2" w14:textId="59EDE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243E021" w14:textId="176EF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0FA4109" w14:textId="17AA1A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B9DB116" w14:textId="73CE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1B9F8963" w14:textId="4359E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5266601F" w14:textId="6C34D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827834" w14:textId="437C7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4A2ECA" w14:textId="19620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1FBA9" w14:textId="6151A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A505B09" w14:textId="148F5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2.2022</w:t>
      </w:r>
    </w:p>
    <w:p w14:paraId="07C13D8B" w14:textId="59DDA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B62A5BC" w14:textId="27F7A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7CE587" w14:textId="62084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7E49C6" w14:textId="722EC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3E13A0D" w14:textId="08690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27CC7C9" w14:textId="4146B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809334D" w14:textId="51AD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401DD2D" w14:textId="0C7B7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8ED6C5" w14:textId="76B74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0D23215" w14:textId="6FB42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AD84CD5" w14:textId="6C5F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087539" w14:textId="36115A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5F0A2" w14:textId="52D5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F6D6A63" w14:textId="5B56F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2.2022</w:t>
      </w:r>
    </w:p>
    <w:p w14:paraId="23975BC4" w14:textId="32E71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A8352A" w14:textId="6588D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0C4042" w14:textId="4E9FBE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0A0012" w14:textId="614EA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77B1542E" w14:textId="2094B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8F757E7" w14:textId="052FF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3F43393" w14:textId="1D641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A6B7580" w14:textId="23C41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787AD4F" w14:textId="357D1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B106246" w14:textId="1BA8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E970892" w14:textId="31BF9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30ADAB" w14:textId="1D45F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3D8350CA" w14:textId="20F5F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1BF1CC9" w14:textId="166702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2.2022</w:t>
      </w:r>
    </w:p>
    <w:p w14:paraId="4BC04F31" w14:textId="08E39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AAF487" w14:textId="1DDD6D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739DD5" w14:textId="52AC9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7AD675" w14:textId="41ECB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823DCB" w14:textId="324B8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C894ED1" w14:textId="167A6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AA178FF" w14:textId="70601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FABBD02" w14:textId="30A6B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A7EBE8E" w14:textId="05E9C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1B613CB5" w14:textId="74667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C62AD8A" w14:textId="19C37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A87367" w14:textId="7B1D8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602265" w14:textId="3778A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4814266D" w14:textId="2AC6A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2.2022</w:t>
      </w:r>
    </w:p>
    <w:p w14:paraId="4813041B" w14:textId="234E9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</w:p>
    <w:p w14:paraId="1C9157DA" w14:textId="196D3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E40A15" w14:textId="0E0B9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390D5" w14:textId="6CB659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FB826FA" w14:textId="2A90A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6BC185D" w14:textId="09EBB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8FF95EE" w14:textId="321C4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027A5BF" w14:textId="02F23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C0E8BDE" w14:textId="2109C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0518AAAE" w14:textId="0F8A38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587F66" w14:textId="44B30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1C29A5" w14:textId="22D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</w:p>
    <w:p w14:paraId="0776849F" w14:textId="333FA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68CA8DE4" w14:textId="2BABA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2.2022</w:t>
      </w:r>
    </w:p>
    <w:p w14:paraId="3DB264A1" w14:textId="7401C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CB578A" w14:textId="0412F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A4E48" w14:textId="670CB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C9F174" w14:textId="6CEE5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F40CC0D" w14:textId="0EF65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33E0F18E" w14:textId="1BDDA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79F9E77" w14:textId="21835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18F18D1" w14:textId="473B5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B7DEC0" w14:textId="4A65C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DE9108A" w14:textId="3E35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12C5F18" w14:textId="36D92E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48D0FE" w14:textId="44D6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A867FBC" w14:textId="738B7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0)</w:t>
      </w:r>
    </w:p>
    <w:p w14:paraId="64DF1281" w14:textId="49A29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2.2022</w:t>
      </w:r>
    </w:p>
    <w:p w14:paraId="5CD5DC71" w14:textId="7DFB1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76C561" w14:textId="25857D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7EC40C" w14:textId="0D2739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033E7D5" w14:textId="34E1E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251D0AA" w14:textId="59C32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7BECE04" w14:textId="2DFC4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DF25B81" w14:textId="4303C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5AD147D" w14:textId="02EC6A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F7FB32" w14:textId="42B108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6C6356" w14:textId="1CA78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02BC098" w14:textId="62DEDE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98865B5" w14:textId="1B1032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0B2861B" w14:textId="57774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7BCF79DE" w14:textId="1697B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2.2022</w:t>
      </w:r>
    </w:p>
    <w:p w14:paraId="61834577" w14:textId="54752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0CBDFA" w14:textId="2DC3D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E0C7D4" w14:textId="4E33C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5F1012" w14:textId="32A49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2AF8465A" w14:textId="70582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1AFACEF" w14:textId="006B7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B8A162E" w14:textId="363C3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B81B5E2" w14:textId="3F0C0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A2B6A67" w14:textId="4B7B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E9DE050" w14:textId="60877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9B3304F" w14:textId="4911B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A5118F9" w14:textId="47E9D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437CCDD" w14:textId="70A6C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BBB3445" w14:textId="49E7F8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2.2022</w:t>
      </w:r>
    </w:p>
    <w:p w14:paraId="67D109D0" w14:textId="633F2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726D18" w14:textId="08CB2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5D00737" w14:textId="758DAA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B1861F" w14:textId="56DBF7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D73357D" w14:textId="4FA9C7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D801A2" w14:textId="3F45B4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4C37C31" w14:textId="702D8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04390" w14:textId="1E59F3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5ACA408" w14:textId="7BDA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0B1DB401" w14:textId="02112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8F4FD3" w14:textId="66BE4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DF613BD" w14:textId="2C9289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4601B70" w14:textId="0C9F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6099977" w14:textId="50BE63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2.2022</w:t>
      </w:r>
    </w:p>
    <w:p w14:paraId="595134C8" w14:textId="3305E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62D299" w14:textId="039B0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35E750" w14:textId="6EBBD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F7B696" w14:textId="36FFD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124801F" w14:textId="110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053E0C1" w14:textId="4B3A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E22E7F" w14:textId="1219B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5C1E8491" w14:textId="7E978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0A4FD" w14:textId="16CEE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456507A" w14:textId="19B18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5A5EF8" w14:textId="4A31F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FA134E" w14:textId="798D41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3C36E8E" w14:textId="3B1D3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B75018C" w14:textId="6A08DE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2.2022</w:t>
      </w:r>
    </w:p>
    <w:p w14:paraId="72C92808" w14:textId="715A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11A262" w14:textId="45DCB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8F5D9A" w14:textId="3F5D5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0681CF" w14:textId="7BF90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8AECA20" w14:textId="1C568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248D109B" w14:textId="3E916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2C2E220" w14:textId="6C6BF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69BAF9" w14:textId="04376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83691AA" w14:textId="5D696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07EEADE" w14:textId="2FAF1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00524C3" w14:textId="6A38C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6005B6" w14:textId="20122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EC7EBC9" w14:textId="742EB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06AD619A" w14:textId="3E9E6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2.2022</w:t>
      </w:r>
    </w:p>
    <w:p w14:paraId="448613DB" w14:textId="5DD01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B49A43" w14:textId="12A3A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8EF726" w14:textId="2AB5B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AC3B7B" w14:textId="185712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672ACE2" w14:textId="5F6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85F33B7" w14:textId="39FAFE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274FD69D" w14:textId="6D04F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E9046D" w14:textId="71C66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5B96B3" w14:textId="62D17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EB12759" w14:textId="1862F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3F3E67" w14:textId="2900DA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E49AA51" w14:textId="20BFA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17C867" w14:textId="742B9F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A701599" w14:textId="489FC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2.2022</w:t>
      </w:r>
    </w:p>
    <w:p w14:paraId="18F963EE" w14:textId="34B3B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B50AB" w14:textId="6C97D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D2743B" w14:textId="17BD7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C1D98C" w14:textId="5AF36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2C388BB" w14:textId="46EE7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1261429B" w14:textId="46430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3844F187" w14:textId="141E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F28AE1" w14:textId="7CBCD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</w:p>
    <w:p w14:paraId="3EC6B47A" w14:textId="72B66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680684E2" w14:textId="59D94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24C6C3" w14:textId="00D0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EA1FEC" w14:textId="5195E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ED78EF4" w14:textId="7FD7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9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E9407E5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стопад 2022</w:t>
        </w:r>
      </w:hyperlink>
    </w:p>
    <w:p w14:paraId="3FFFD38D" w14:textId="77A3B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1.2022</w:t>
      </w:r>
    </w:p>
    <w:p w14:paraId="5463AFB3" w14:textId="5F427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5839F3" w14:textId="13591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B3E389" w14:textId="5C46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2CEAD0" w14:textId="1C705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C392AEC" w14:textId="1BF688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04EDD" w14:textId="5BE3AD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04E57CA" w14:textId="4881F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88AC29D" w14:textId="3D6F4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E58DFE5" w14:textId="70147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22922C62" w14:textId="5D2984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BD7D6C" w14:textId="1CCDC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817F8F" w14:textId="1CFF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F077D4C" w14:textId="1C79F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D5E9943" w14:textId="0E24D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1.2022</w:t>
      </w:r>
    </w:p>
    <w:p w14:paraId="512A7236" w14:textId="379EE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6C5768" w14:textId="66BA51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623029" w14:textId="14D07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E66A3" w14:textId="1CDB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F1481F0" w14:textId="3D76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0C99E70" w14:textId="79E40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1D02F1E" w14:textId="3B3D1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2AAC5243" w14:textId="30E63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2FDCAF4E" w14:textId="0A4DC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03E2172" w14:textId="6503A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A95F1A6" w14:textId="5924B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56441F9" w14:textId="71048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0243D10A" w14:textId="5501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7EB72F77" w14:textId="3007F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1.2022</w:t>
      </w:r>
    </w:p>
    <w:p w14:paraId="54A4E955" w14:textId="3C50D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985172" w14:textId="05606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796E03" w14:textId="5DB5D8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E3CA4" w14:textId="24525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05E90100" w14:textId="06994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6D810ED" w14:textId="427B3F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0E34B7" w14:textId="0D4C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091830" w14:textId="4A696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4DF1BCC2" w14:textId="48D6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DE337B7" w14:textId="59D8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DD4E22" w14:textId="53546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0B4258" w14:textId="693C89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FD1B8F" w14:textId="52795C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1724E0" w14:textId="14EDD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1.2022</w:t>
      </w:r>
    </w:p>
    <w:p w14:paraId="6AEE7CD0" w14:textId="03FFA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736CA" w14:textId="02257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33DCDB6" w14:textId="71AC87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0968ED" w14:textId="02CE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50B3394" w14:textId="432C9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9C66252" w14:textId="201A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AB6CE69" w14:textId="3F32C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2197E31" w14:textId="1ADD0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0AF4F1" w14:textId="2BC9E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A63A4E8" w14:textId="7CDFA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BA2C94" w14:textId="2A860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04CEA81" w14:textId="7251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1CD2E4E" w14:textId="332C3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27763F34" w14:textId="42F3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1.2022</w:t>
      </w:r>
    </w:p>
    <w:p w14:paraId="7E6371B2" w14:textId="01B7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0DC8A1" w14:textId="6F6EA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D691D8" w14:textId="037F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A5DEA3" w14:textId="4173D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B5B04E2" w14:textId="14BC0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DD71AA3" w14:textId="0B9EF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0258C1A" w14:textId="6B8D2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B7C6D5B" w14:textId="20D5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7C0078" w14:textId="3D068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32ACF37" w14:textId="3D9D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C5C3FBA" w14:textId="4E4E3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05BF1A" w14:textId="29394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9811E17" w14:textId="15E3A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296C236F" w14:textId="59162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1.2022</w:t>
      </w:r>
    </w:p>
    <w:p w14:paraId="34983350" w14:textId="41AC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F563AC" w14:textId="10B86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FD8EA1" w14:textId="0CAED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F55ABD3" w14:textId="2980D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4ADA8BA" w14:textId="4DD18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52EB0C6" w14:textId="7AF20D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B408786" w14:textId="32FF4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59C1996" w14:textId="056AA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8E7DB7" w14:textId="67CC3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5799072" w14:textId="21B6A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A763BE" w14:textId="7731A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AA5ED7" w14:textId="47E09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0550BF" w14:textId="0E190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6CF785C7" w14:textId="709B6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1.2022</w:t>
      </w:r>
    </w:p>
    <w:p w14:paraId="6ED40DB0" w14:textId="15452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1E1671" w14:textId="19E49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54FD07C" w14:textId="711B7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DD9F3" w14:textId="468A3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29EFBE4" w14:textId="4029F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8325802" w14:textId="264A8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E671A12" w14:textId="150CE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45FFA1B" w14:textId="2B9EC6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0AC849" w14:textId="0525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35B25058" w14:textId="0150A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C0FFD0" w14:textId="0E397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2278BF" w14:textId="4D3F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047F1B58" w14:textId="137199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1B48BE49" w14:textId="08164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1.2022</w:t>
      </w:r>
    </w:p>
    <w:p w14:paraId="50B8BCA7" w14:textId="596E8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2A2D1B" w14:textId="7FBB8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1147DE" w14:textId="593DB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FEC811" w14:textId="2F574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6D4E2BC2" w14:textId="4153A3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AF1ADC8" w14:textId="40C4C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4A4B8AF" w14:textId="58B96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4DE21F" w14:textId="5CE2F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1CE8A338" w14:textId="0A9B1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23CA5AA9" w14:textId="7AE13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504CB88" w14:textId="2DDB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0D47B" w14:textId="65918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EE455BC" w14:textId="1A7AD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8BA1272" w14:textId="763AA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1.2022</w:t>
      </w:r>
    </w:p>
    <w:p w14:paraId="256270B7" w14:textId="422F6F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8AD307" w14:textId="30C29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CE9661" w14:textId="34DD4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6BAAC2" w14:textId="27E1A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828BB3" w14:textId="1764B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83626D8" w14:textId="0F228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07D1DFC" w14:textId="3A622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AF42D94" w14:textId="62E1F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34856939" w14:textId="12D3E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7D227D41" w14:textId="66CDE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26BE" w14:textId="03C1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D711E0" w14:textId="1E5A5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4D5A9D3" w14:textId="0A7FF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3E0C942" w14:textId="694CB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1.2022</w:t>
      </w:r>
    </w:p>
    <w:p w14:paraId="4195DF5D" w14:textId="3F11C7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DA6CC53" w14:textId="281C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F96850" w14:textId="744D99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23AEEF" w14:textId="600E6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4FAF9FE" w14:textId="24BE65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4B553FB8" w14:textId="3754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07A4366" w14:textId="350658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D785375" w14:textId="4F7D7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5C267A35" w14:textId="1C1F9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4B2B20C4" w14:textId="041A7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094CD0E" w14:textId="06412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78B615B" w14:textId="0B8DC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3922E701" w14:textId="58BE71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0B04F073" w14:textId="1D067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1.2022</w:t>
      </w:r>
    </w:p>
    <w:p w14:paraId="57893282" w14:textId="1B2BE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63910C" w14:textId="7D826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C061D0" w14:textId="0F932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7523FB" w14:textId="1C7B7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AF22F9A" w14:textId="46C94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818CB24" w14:textId="32D14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35CD4A" w14:textId="21E72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3D1165FA" w14:textId="3C099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81F658" w14:textId="57911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7D47599" w14:textId="746BA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CB02A13" w14:textId="61C32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4AFD49" w14:textId="160F4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0E39FF3" w14:textId="63DE1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177C2398" w14:textId="5AE7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1.2022</w:t>
      </w:r>
    </w:p>
    <w:p w14:paraId="106E2A6E" w14:textId="0D952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D5E77E1" w14:textId="2D583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29DC3C" w14:textId="2C1D7B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F2E068" w14:textId="021C2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1C97E43A" w14:textId="0CAD7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A1B54DF" w14:textId="7512B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593B3A5" w14:textId="6A6E7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E5FA978" w14:textId="2B390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</w:p>
    <w:p w14:paraId="56F522FB" w14:textId="455CB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54BCE7A" w14:textId="1212E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3CE940" w14:textId="7A088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CD084D" w14:textId="351DA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BC459D3" w14:textId="4EDF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56B6C433" w14:textId="7686F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1.2022</w:t>
      </w:r>
    </w:p>
    <w:p w14:paraId="3C91BC7B" w14:textId="322A7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F8A05D" w14:textId="21D0F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2CD5EC" w14:textId="68B7C2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1772D0" w14:textId="6CA1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7B9C5240" w14:textId="07D9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370C6666" w14:textId="4559C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1C133E3" w14:textId="1FCB2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BF08DB1" w14:textId="505F6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788D73" w14:textId="77CD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9D75FEE" w14:textId="19590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87D759" w14:textId="07DAD0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5D396A" w14:textId="7078BB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70674E" w14:textId="62CB97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380655" w14:textId="37765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1.2022</w:t>
      </w:r>
    </w:p>
    <w:p w14:paraId="0657D368" w14:textId="513D9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255FF2A" w14:textId="429A30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2AEBE9" w14:textId="30556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</w:p>
    <w:p w14:paraId="51A93B03" w14:textId="566AAA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449B51C" w14:textId="5524B8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AB5D6E6" w14:textId="7CCBB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D022CB1" w14:textId="2DA4E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7954F2" w14:textId="2A64A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BCAF2B" w14:textId="71B96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</w:p>
    <w:p w14:paraId="2598C3A3" w14:textId="7009AB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9614D6" w14:textId="3E074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AA40AA" w14:textId="37CF2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67F9B64" w14:textId="202D2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87918CE" w14:textId="7FAB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1.2022</w:t>
      </w:r>
    </w:p>
    <w:p w14:paraId="48B969A2" w14:textId="7A022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C163AAE" w14:textId="3F128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BD5DBFC" w14:textId="45FB6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6523EB" w14:textId="599E5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11FD240" w14:textId="29EED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D1BFF5" w14:textId="4B315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5BE0AA0" w14:textId="3ECCB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6AA4FD4" w14:textId="4F1BE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EC5383B" w14:textId="7CA76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)</w:t>
      </w:r>
    </w:p>
    <w:p w14:paraId="7F0AFC75" w14:textId="3D23B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3840A37" w14:textId="1EB9B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88C79B" w14:textId="562069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295E672B" w14:textId="346D4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5A898A4" w14:textId="5F56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1.2022</w:t>
      </w:r>
    </w:p>
    <w:p w14:paraId="4FF49203" w14:textId="1AF382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4924D09" w14:textId="0AE7E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BA24B35" w14:textId="7D4C3B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BEA54" w14:textId="70846A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BC9433A" w14:textId="2305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4D014" w14:textId="35C46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64F5818" w14:textId="4B427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CF37FD6" w14:textId="510C7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7C1CF9" w14:textId="66CC2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287022F9" w14:textId="4177F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FA6BDE" w14:textId="31803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2091371" w14:textId="1F416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13BB031" w14:textId="2BB01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9E30EFC" w14:textId="1EC2B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1.2022</w:t>
      </w:r>
    </w:p>
    <w:p w14:paraId="06C2A275" w14:textId="2FEE6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DF0BDD" w14:textId="67A75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D70150" w14:textId="19F14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A46C9" w14:textId="597F7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75A5601" w14:textId="09C72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2FA214B1" w14:textId="38B3C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800AA35" w14:textId="6492CB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C8EA046" w14:textId="6EA57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A7825C" w14:textId="5DEE8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340D099" w14:textId="22AB3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88F5ADE" w14:textId="1D161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E9DD5F6" w14:textId="74AF2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5825F3A4" w14:textId="7EDC9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300BA09" w14:textId="6FFC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1.2022</w:t>
      </w:r>
    </w:p>
    <w:p w14:paraId="0DEDD4D9" w14:textId="3BB9D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0B39AF" w14:textId="62AE6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B0D8E5" w14:textId="585B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7DBFCD" w14:textId="489DCD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B3409EA" w14:textId="68F36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D4C2B" w14:textId="5DFEA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6A0FF8B1" w14:textId="0D396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1C48DCC" w14:textId="6DF90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80895F" w14:textId="06C78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A22FF8C" w14:textId="2EDE4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B255FB" w14:textId="21720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9959E6" w14:textId="2FC29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7D1A8C9D" w14:textId="5644B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7E916ED9" w14:textId="259612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1.2022</w:t>
      </w:r>
    </w:p>
    <w:p w14:paraId="2C5678F0" w14:textId="094BC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C6A5DA4" w14:textId="3AED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79716DF" w14:textId="4FFE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A554EFE" w14:textId="69DC0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5C421EB" w14:textId="385A3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055FE53" w14:textId="78A1E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E0A9AB5" w14:textId="76B35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7DDE299" w14:textId="5A2E2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4B0769" w14:textId="3844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7681C56" w14:textId="36118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013FD3E" w14:textId="58AA6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9E6D984" w14:textId="1C0C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3353F4" w14:textId="2B5E4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4288535" w14:textId="5BCB8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1.2022</w:t>
      </w:r>
    </w:p>
    <w:p w14:paraId="518B3A83" w14:textId="2B5A8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50A1F5" w14:textId="4A766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1622332" w14:textId="3C8E24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CED2449" w14:textId="340BD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095C650" w14:textId="45DD7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0CE58A9C" w14:textId="5CE5F0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D034834" w14:textId="7C58A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F5EDCF" w14:textId="7054D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B10A8C" w14:textId="013B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CEE695C" w14:textId="52F20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14CD9B7" w14:textId="2A7A5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4945E1" w14:textId="3160C8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20AA115" w14:textId="68EFE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9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CD25C06" w14:textId="568EB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1.2022</w:t>
      </w:r>
    </w:p>
    <w:p w14:paraId="6D213143" w14:textId="3BBD61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6BC470" w14:textId="6B5E7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A5BC226" w14:textId="234CF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33EDE4" w14:textId="59E0D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C3A259C" w14:textId="21C034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3DC1AD16" w14:textId="65B40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A19EF8C" w14:textId="46406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0079D6E" w14:textId="2F2EC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F2F816B" w14:textId="30F73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7C84B464" w14:textId="15FCC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096E52" w14:textId="1D0E8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6D9FB5C" w14:textId="52518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38CBB69" w14:textId="1DBD0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8FE6D75" w14:textId="79004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1.2022</w:t>
      </w:r>
    </w:p>
    <w:p w14:paraId="73B9F1D3" w14:textId="1B442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F7F2111" w14:textId="2178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B2454EF" w14:textId="17A07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DAFA71" w14:textId="015AA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C67B91" w14:textId="0EABF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B7F648F" w14:textId="77589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1419798" w14:textId="1BB6C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0C616D4D" w14:textId="4D274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AAD69A" w14:textId="7783F8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04F78B32" w14:textId="1CD47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A3A7F3" w14:textId="1DCC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C6EE440" w14:textId="5661D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55375652" w14:textId="03A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46F77748" w14:textId="611E4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1.2022</w:t>
      </w:r>
    </w:p>
    <w:p w14:paraId="1EA7E9CA" w14:textId="62856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C09BB0" w14:textId="3282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217658" w14:textId="4190B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0C5EBC8" w14:textId="6810C3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33F31B05" w14:textId="662D22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604D9C" w14:textId="6CA08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563" w14:textId="64B1F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3AD76E40" w14:textId="1ADE9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AD6DAE" w14:textId="68D15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955A3A6" w14:textId="42EE6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73DF77" w14:textId="4F9DA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95088A2" w14:textId="6D5F9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695BB" w14:textId="074AD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78FAE977" w14:textId="5CACB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1.2022</w:t>
      </w:r>
    </w:p>
    <w:p w14:paraId="4CDB85D2" w14:textId="691F28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A9B26A" w14:textId="6B717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2E6047" w14:textId="7BA2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30607B" w14:textId="350DB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0DF21C9D" w14:textId="6B25F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1C4062EB" w14:textId="2AEE8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D1F8778" w14:textId="1BA1E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D9CE5FA" w14:textId="2CD731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2F8A80" w14:textId="5696F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5E132E2" w14:textId="778CE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69CE89" w14:textId="736DE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5252DB8" w14:textId="5B8E9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57BE6A" w14:textId="08C5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6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4730C8CA" w14:textId="11306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1.2022</w:t>
      </w:r>
    </w:p>
    <w:p w14:paraId="3593D6E2" w14:textId="082E3E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3A76C5B" w14:textId="7116F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F480C7" w14:textId="1970DA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6FD2217" w14:textId="19852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811B75B" w14:textId="25783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7AB3E038" w14:textId="10E076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1ADAD17" w14:textId="0E3089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ED64929" w14:textId="77147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C182C2" w14:textId="66FE1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63C236A6" w14:textId="3D04F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CB766E8" w14:textId="01B26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F39BA4" w14:textId="34C9A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6A68F63" w14:textId="37B3F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5ED79444" w14:textId="0E18A8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1.2022</w:t>
      </w:r>
    </w:p>
    <w:p w14:paraId="0F5FE39A" w14:textId="62F99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CAB37D3" w14:textId="1B76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F899249" w14:textId="22A37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BDE571" w14:textId="73CB0C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F1801AF" w14:textId="4FA31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5640C" w14:textId="3FA4B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24DC1985" w14:textId="2D580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CBD238" w14:textId="24110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84C6C15" w14:textId="3D1B5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DB553E" w14:textId="5BFEFC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7620FC7" w14:textId="603B3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04207B" w14:textId="5AC50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15EEAB2" w14:textId="54C9AD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115E8A9B" w14:textId="58202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1.2022</w:t>
      </w:r>
    </w:p>
    <w:p w14:paraId="72F80AE9" w14:textId="63FAB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C78C19" w14:textId="2516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25673DF" w14:textId="6CDD4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9A81537" w14:textId="014DA4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42CBB4" w14:textId="1ABF0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8D8172" w14:textId="2D7B7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ABD014" w14:textId="75975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125A44B1" w14:textId="4A177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0A0156" w14:textId="00C6C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6E1FB37" w14:textId="6516F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66F1E94" w14:textId="3DC1C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FF51D69" w14:textId="4EABC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976128C" w14:textId="2EF4B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1B250AF" w14:textId="7D85B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1.2022</w:t>
      </w:r>
    </w:p>
    <w:p w14:paraId="10CE42E3" w14:textId="0F0AD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E8B4DD" w14:textId="2D9B7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16F572E" w14:textId="4168E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77051D5" w14:textId="7134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003537" w14:textId="0D894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12065AD8" w14:textId="6683E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D7DE79" w14:textId="6E577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2C7E7ECE" w14:textId="2C351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BD37D2E" w14:textId="0B42D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4B76071B" w14:textId="1DFE1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FB75E5" w14:textId="3719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EE698ED" w14:textId="56CC9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85818E" w14:textId="01757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FC80D08" w14:textId="123A1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1.2022</w:t>
      </w:r>
    </w:p>
    <w:p w14:paraId="38A8F40D" w14:textId="5970E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4A77236" w14:textId="5CA2A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6D55323" w14:textId="67B6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0E35788" w14:textId="5488F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CA1D2E0" w14:textId="254D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23A660" w14:textId="19D4F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AA43" w14:textId="1A9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3A89B5" w14:textId="162A2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2C1B586" w14:textId="69322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0C5DCE8B" w14:textId="447CB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C95D87" w14:textId="0050D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915ABE8" w14:textId="39859E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6F70AF08" w14:textId="562D5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0F7B83F" w14:textId="240C4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1.2022</w:t>
      </w:r>
    </w:p>
    <w:p w14:paraId="4A6429EB" w14:textId="06499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A8FED3" w14:textId="509D4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44D86B" w14:textId="3CD57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2F4CC7" w14:textId="64F53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6A121D8" w14:textId="2D63A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2E9C341C" w14:textId="62753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7EB71" w14:textId="45093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601CA7" w14:textId="0DE61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37FAE6" w14:textId="4E537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56A1274A" w14:textId="72A66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D24A2" w14:textId="75179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9236A7E" w14:textId="25CCE0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EB91F30" w14:textId="3FCC5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EEE76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Жовтень 2022</w:t>
        </w:r>
      </w:hyperlink>
    </w:p>
    <w:p w14:paraId="3D39E689" w14:textId="1D327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0.2022</w:t>
      </w:r>
    </w:p>
    <w:p w14:paraId="714DE557" w14:textId="34A7C3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464370F" w14:textId="22F25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3A12F6A" w14:textId="46647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4BDBC" w14:textId="180E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00FD965" w14:textId="6D29B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3B13DA86" w14:textId="741C6E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31090" w14:textId="01B72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8F1B8A" w14:textId="6B392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02B97" w14:textId="0AE43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5350B03" w14:textId="6FD1A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F42CAE" w14:textId="593A0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63110F" w14:textId="214A25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92646A" w14:textId="348E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0A22E2A5" w14:textId="5F44E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0.2022</w:t>
      </w:r>
    </w:p>
    <w:p w14:paraId="775D86E4" w14:textId="7223D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A0CC672" w14:textId="6527EB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)</w:t>
      </w:r>
    </w:p>
    <w:p w14:paraId="3725F9BA" w14:textId="4783F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6EA2724" w14:textId="2BD31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EC705D" w14:textId="5D33A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F62EC" w14:textId="212A2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A2C7FC" w14:textId="6887D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</w:p>
    <w:p w14:paraId="14DED6A1" w14:textId="3E423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DCAE49" w14:textId="0E14F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171185" w14:textId="561B8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07DD7B" w14:textId="793FC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CC87A12" w14:textId="1F50C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FFDBD4" w14:textId="78E80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7FA1454E" w14:textId="79935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0.2022</w:t>
      </w:r>
    </w:p>
    <w:p w14:paraId="68ECB3C0" w14:textId="24B6E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B8B4AD" w14:textId="187B7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7F82837" w14:textId="54C5C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2B97E0" w14:textId="41B92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E5AAC" w14:textId="7722B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993A58" w14:textId="0989D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03536" w14:textId="0932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E61A2D" w14:textId="7EBF3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872E13" w14:textId="09D8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5DFF8750" w14:textId="5A5AE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F6DE02" w14:textId="6CD091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FAFB350" w14:textId="186C3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7EF3EF" w14:textId="0BBFF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B60D291" w14:textId="5E181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0.2022</w:t>
      </w:r>
    </w:p>
    <w:p w14:paraId="4C7AEE19" w14:textId="5DB8D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30D24CD" w14:textId="165A77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A499FA5" w14:textId="27A23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E4840" w14:textId="1637D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58A6616B" w14:textId="7811FA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01F4191F" w14:textId="64C4E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74662C" w14:textId="71FC90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806A65" w14:textId="01487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7E8F4F" w14:textId="53C7F2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0F4C801A" w14:textId="38B47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DB13FB" w14:textId="7DB4F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9A2FF1" w14:textId="218F7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2E0D63" w14:textId="16DD0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5AC46AD3" w14:textId="3952A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0.2022</w:t>
      </w:r>
    </w:p>
    <w:p w14:paraId="3C431504" w14:textId="32D78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A17A9" w14:textId="128A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0BAAD18" w14:textId="5DF4A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8F77EA" w14:textId="0DD0A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4EF83222" w14:textId="1910F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22A8324C" w14:textId="3AF49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299E4F53" w14:textId="541E6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55E218" w14:textId="2D6C3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ECF7C60" w14:textId="2C046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E3378E" w14:textId="40E84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D723C4" w14:textId="29E54E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840699" w14:textId="5D11B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FDE0BF" w14:textId="0C981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0A3A599" w14:textId="4304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0.2022</w:t>
      </w:r>
    </w:p>
    <w:p w14:paraId="0114D0DB" w14:textId="272C6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9D05C0" w14:textId="6DB6E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20F26654" w14:textId="1DF275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E4C5FC0" w14:textId="7992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01FF90" w14:textId="01954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B5F8FD" w14:textId="5812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461DD08C" w14:textId="478E9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00D669C3" w14:textId="44731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40002" w14:textId="0DEC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7AA11FF8" w14:textId="3CC1E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2547132" w14:textId="74F5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C8747A1" w14:textId="178705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CD3DBBA" w14:textId="31EAA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6A17284" w14:textId="11E70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0.2022</w:t>
      </w:r>
    </w:p>
    <w:p w14:paraId="5AB32D35" w14:textId="675AD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6DA42BE" w14:textId="232CE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E3F2980" w14:textId="0C9EF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27C8FF" w14:textId="48B13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6D301" w14:textId="52C78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E9844A" w14:textId="4BA51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84C3D4" w14:textId="18B44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5977A8" w14:textId="571D9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503822" w14:textId="24ECD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56862A7F" w14:textId="2BFFB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419222D" w14:textId="0C350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41029A" w14:textId="6A1D6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00D70EF" w14:textId="04B7EB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EB27A5C" w14:textId="1EDF7E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0.2022</w:t>
      </w:r>
    </w:p>
    <w:p w14:paraId="300CFDCE" w14:textId="7EF98E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D718E44" w14:textId="46E4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86BBD05" w14:textId="3800F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3F151A" w14:textId="17AB8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94756" w14:textId="2AE65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FD26D42" w14:textId="61152B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6B64D9A" w14:textId="04375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</w:p>
    <w:p w14:paraId="1ACBD182" w14:textId="5B0664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831236C" w14:textId="1F500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3028ACBE" w14:textId="5CCE38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377CBF1" w14:textId="6E484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5D7AB00" w14:textId="64F582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7FFA7" w14:textId="39A0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7CA7B601" w14:textId="67DA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0.2022</w:t>
      </w:r>
    </w:p>
    <w:p w14:paraId="48FE4CCF" w14:textId="32D3C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D57232" w14:textId="01A3B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D8ACF91" w14:textId="00A774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49BAA1" w14:textId="331E6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97ADE" w14:textId="2F688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93B8252" w14:textId="58E63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3B035E4E" w14:textId="13643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459A00" w14:textId="077C2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831A64E" w14:textId="3FF9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3C5A991" w14:textId="5714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071877" w14:textId="4601E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423938" w14:textId="52109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6F99BE5B" w14:textId="61F49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828AA6B" w14:textId="007EEF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0.2022</w:t>
      </w:r>
    </w:p>
    <w:p w14:paraId="4B1ECF1F" w14:textId="20A3E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7FCA2AA" w14:textId="4A4B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1F93BC2" w14:textId="537E8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765FD0" w14:textId="3728A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67C56" w14:textId="2CF9F0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C1CDDEA" w14:textId="0B8D6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7A186C" w14:textId="49B75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6907CCD6" w14:textId="192A4A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B4A1345" w14:textId="066D1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13D21CA1" w14:textId="2335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A108F4" w14:textId="4BF09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2E168E3" w14:textId="68BFD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183D7" w14:textId="23417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2FAB8B80" w14:textId="21C13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0.2022</w:t>
      </w:r>
    </w:p>
    <w:p w14:paraId="6313876A" w14:textId="0C4F4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3EC625" w14:textId="58C3A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447513" w14:textId="657BC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4C28A7" w14:textId="57B950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3C064D6" w14:textId="7B471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6E93B3D" w14:textId="71235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5C92504D" w14:textId="73506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741F7C33" w14:textId="6ED08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6ECB5BF" w14:textId="502BF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72055F16" w14:textId="416D20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DD530" w14:textId="12858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887891" w14:textId="26B10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</w:p>
    <w:p w14:paraId="20861C42" w14:textId="715BC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3F6D1B0" w14:textId="68CB37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0.2022</w:t>
      </w:r>
    </w:p>
    <w:p w14:paraId="3ED7323E" w14:textId="571CE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AF3E2D" w14:textId="0AC62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F13364" w14:textId="6E5D9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4D6482" w14:textId="1696F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5915BF9E" w14:textId="3878F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264FBEC" w14:textId="146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6721594F" w14:textId="317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6C1DF8" w14:textId="7655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1FC666A6" w14:textId="59019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95CA096" w14:textId="2C8EE7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894967" w14:textId="015A9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19CA7" w14:textId="0C20C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73A143" w14:textId="600B7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CFE6514" w14:textId="32ADB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0.2022</w:t>
      </w:r>
    </w:p>
    <w:p w14:paraId="16786CA9" w14:textId="4D034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ED524F" w14:textId="12381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F7B5C0B" w14:textId="0D75C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86E670" w14:textId="799B2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4434BBA" w14:textId="4FF32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BCEDEB" w14:textId="3D7A1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037ED" w14:textId="107F1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66E339F" w14:textId="75B2F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BF4144" w14:textId="6E1317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3793C3" w14:textId="6D85E8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7350" w14:textId="45343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5084E0" w14:textId="7F145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663C9" w14:textId="499FC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5B2EEAC3" w14:textId="12EBF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0.2022</w:t>
      </w:r>
    </w:p>
    <w:p w14:paraId="31F12564" w14:textId="01015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342C0C" w14:textId="2C772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8A7D1B" w14:textId="72672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AEE7037" w14:textId="7B769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53CE1D" w14:textId="0F4D6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170A18" w14:textId="26DFF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78EB3992" w14:textId="7A1C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730C83CE" w14:textId="41790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2297A16" w14:textId="5A1B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3D6865" w14:textId="6596A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ADAD2B1" w14:textId="5F1B9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D1AEA2" w14:textId="407E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72257110" w14:textId="3E354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16F6874" w14:textId="1C3B6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0.2022</w:t>
      </w:r>
    </w:p>
    <w:p w14:paraId="4A06E482" w14:textId="2E5D0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93C2D" w14:textId="419468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70641DF" w14:textId="757C9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19D257" w14:textId="47E05E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A734A4" w14:textId="05A71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9B33AC" w14:textId="755EEB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11A1AE3" w14:textId="5570E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2186424B" w14:textId="6852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6AA0A31" w14:textId="2F162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455D690" w14:textId="00953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152734" w14:textId="78A15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8DEE60" w14:textId="61CAE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FEB5B7" w14:textId="407EE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0B8DE2FC" w14:textId="5F58C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0.2022</w:t>
      </w:r>
    </w:p>
    <w:p w14:paraId="5D49852F" w14:textId="6ADB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8873948" w14:textId="0E0F2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6AD7DDD" w14:textId="76463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C240AE" w14:textId="7FAE2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</w:p>
    <w:p w14:paraId="7F38324B" w14:textId="58163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29EE5458" w14:textId="67316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3726796E" w14:textId="6E737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5A0D330C" w14:textId="5DB3B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6C3524" w14:textId="52E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D3F817E" w14:textId="0B17C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8578954" w14:textId="2931A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3C2B17" w14:textId="71D79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4DE773" w14:textId="76902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13B4F54E" w14:textId="1461B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0.2022</w:t>
      </w:r>
    </w:p>
    <w:p w14:paraId="2033729A" w14:textId="049CB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03970" w14:textId="0AA0A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686012" w14:textId="5181D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3A590C" w14:textId="7E6C65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76F846" w14:textId="1F8277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381F8A3E" w14:textId="6B1ED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D074D2F" w14:textId="19D04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28C3B1" w14:textId="65BA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2E818F2" w14:textId="47C93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6D11C5DE" w14:textId="0E6CE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E0BA33" w14:textId="02754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542DBE" w14:textId="68C7F9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</w:p>
    <w:p w14:paraId="656B851F" w14:textId="5AC72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8DEF1D1" w14:textId="24DFD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0.2022</w:t>
      </w:r>
    </w:p>
    <w:p w14:paraId="4BEFCCEC" w14:textId="3B473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954616" w14:textId="35E79C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AE9759" w14:textId="1172F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F13DFA" w14:textId="0207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3E3510C" w14:textId="076A7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A9202A" w14:textId="1A97B7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D43A6D3" w14:textId="4954E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3763D601" w14:textId="59129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C15A6AE" w14:textId="392F5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5A80B2C" w14:textId="6749C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C1660A" w14:textId="14A33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7432F3" w14:textId="5558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CD35949" w14:textId="4C5FB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3152A86" w14:textId="0E311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0.2022</w:t>
      </w:r>
    </w:p>
    <w:p w14:paraId="4E0D2AD3" w14:textId="0C8ED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30B9D1" w14:textId="5EB6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A55669B" w14:textId="0922A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94E46C9" w14:textId="10733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FE7E3C" w14:textId="2FA9F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103DAF3F" w14:textId="275B0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978C9A6" w14:textId="6B4A7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DC9CE7" w14:textId="235B0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3F7C1B37" w14:textId="772B3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72CE9E5" w14:textId="505D9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115B2A9" w14:textId="32B4D3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873C747" w14:textId="5E16D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</w:p>
    <w:p w14:paraId="7CB0A603" w14:textId="2DF1F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1FDDBC46" w14:textId="36CBD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0.2022</w:t>
      </w:r>
    </w:p>
    <w:p w14:paraId="188C9496" w14:textId="45AB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F916" w14:textId="6B25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</w:p>
    <w:p w14:paraId="2C5C9C7B" w14:textId="2AA72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77EBEC34" w14:textId="6970B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D178B5" w14:textId="2410C6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108E4B" w14:textId="32A4C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692FCB94" w14:textId="77BBF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69A1E22D" w14:textId="00793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26ECA65" w14:textId="45817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F572356" w14:textId="12820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F37F3F" w14:textId="217C9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657F1C" w14:textId="43F02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CA2C50" w14:textId="6E237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3B12DC6B" w14:textId="62DCF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0.2022</w:t>
      </w:r>
    </w:p>
    <w:p w14:paraId="5D9EC92A" w14:textId="52970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98375C" w14:textId="061F8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D909BDC" w14:textId="023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B84627" w14:textId="464FE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</w:p>
    <w:p w14:paraId="4B680A21" w14:textId="01676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71596429" w14:textId="77494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646060" w14:textId="51C08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5ED1F081" w14:textId="63158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7047675" w14:textId="4BE3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41412811" w14:textId="04277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AAEB8A" w14:textId="79471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1B0564" w14:textId="372010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2AABBB3" w14:textId="6420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3AEF8ADC" w14:textId="5441C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0.2022</w:t>
      </w:r>
    </w:p>
    <w:p w14:paraId="12AEE2AE" w14:textId="79EE9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A3AEEFF" w14:textId="51ACA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1EF98E9" w14:textId="6800E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FC9E82D" w14:textId="062F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DCF5C3" w14:textId="5E6F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CD3DF0" w14:textId="69FB2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E0305" w14:textId="63870B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1056A0B3" w14:textId="4EE27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5FAA3F" w14:textId="60907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132E11" w14:textId="20935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DDB33B2" w14:textId="4F032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D5AEE54" w14:textId="48553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24761556" w14:textId="08274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611D51CB" w14:textId="67219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0.2022</w:t>
      </w:r>
    </w:p>
    <w:p w14:paraId="3CD7B283" w14:textId="0F516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E8164B" w14:textId="40163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C18C2" w14:textId="309D1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03E9854" w14:textId="15570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669DCA" w14:textId="46BAAF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7C02EF7" w14:textId="02EB8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2D698BE" w14:textId="1FDEF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AE70C9" w14:textId="479EB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29BEF6" w14:textId="2E317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FCB97" w14:textId="3BC1B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825319" w14:textId="11EA8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1BAA77F" w14:textId="6D1F1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30B87C91" w14:textId="5DB4B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08FA0D1" w14:textId="786C0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0.2022</w:t>
      </w:r>
    </w:p>
    <w:p w14:paraId="1119391C" w14:textId="6282A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B0B015" w14:textId="4955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5FBEFE" w14:textId="65BBA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2ED3F0" w14:textId="6C2E6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858AD6" w14:textId="4ACB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2BF5C2" w14:textId="6F031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A7FC7ED" w14:textId="6424E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25AEA1" w14:textId="77649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7A94707" w14:textId="68EB0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6416D100" w14:textId="1BEC2D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5CD7B2" w14:textId="4E9D0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CBBAAE" w14:textId="78FCA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C57815" w14:textId="0FD2B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29C936B" w14:textId="23137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0.2022</w:t>
      </w:r>
    </w:p>
    <w:p w14:paraId="7BD06F3F" w14:textId="3BF56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48BC00" w14:textId="51683E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F610612" w14:textId="2736E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832B19D" w14:textId="012147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</w:p>
    <w:p w14:paraId="0BD49C0B" w14:textId="74B10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76731AD3" w14:textId="4732D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8D8FFC6" w14:textId="056BBE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D910CA" w14:textId="117BD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D66089F" w14:textId="58057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2E65A3B0" w14:textId="659BD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456E4F" w14:textId="2592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EA5783B" w14:textId="7FA91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025DBB" w14:textId="1450B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2ED290CC" w14:textId="78013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0.2022</w:t>
      </w:r>
    </w:p>
    <w:p w14:paraId="5F09AEFC" w14:textId="6226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8AE153" w14:textId="07F8A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7F2F696" w14:textId="69F1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EEA8C44" w14:textId="64E36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13FA3F" w14:textId="0447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04743229" w14:textId="4AE9A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78B4F840" w14:textId="00FB1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51A4B9A4" w14:textId="3CC42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772B54D" w14:textId="4CA26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6A213F4" w14:textId="0E104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2E44E55" w14:textId="20A79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B9DF2CA" w14:textId="58EB3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577F60B" w14:textId="530C2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3626C27D" w14:textId="14B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0.2022</w:t>
      </w:r>
    </w:p>
    <w:p w14:paraId="07FFFB9F" w14:textId="422A2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64BDCF" w14:textId="66D99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DD266C5" w14:textId="444D6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BD72BA" w14:textId="68DEA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E72E59" w14:textId="4120B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58E9F1EF" w14:textId="1ECAE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21F3435B" w14:textId="688D9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BB242" w14:textId="1A1D8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A24A4C" w14:textId="7A310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F09018D" w14:textId="45A8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8D640C" w14:textId="6A656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6441ACC" w14:textId="4F42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4B017" w14:textId="3DAC0F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DA45418" w14:textId="0CDC1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0.2022</w:t>
      </w:r>
    </w:p>
    <w:p w14:paraId="243B12BC" w14:textId="7183E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4A6D13" w14:textId="6C68A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471CEA" w14:textId="05D54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2CFA86" w14:textId="6139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93C564" w14:textId="018A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085794" w14:textId="3F69C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14C932" w14:textId="57571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</w:p>
    <w:p w14:paraId="6D774386" w14:textId="427DC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666D02" w14:textId="6D63D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B70ACFB" w14:textId="2A3B2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A90F6D" w14:textId="3AEFA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CC16DD6" w14:textId="17615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339F8F26" w14:textId="0C9B1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B436792" w14:textId="35C8B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0.2022</w:t>
      </w:r>
    </w:p>
    <w:p w14:paraId="33E8F972" w14:textId="71515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B6671B" w14:textId="59D2C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F9E1E5E" w14:textId="062D0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</w:p>
    <w:p w14:paraId="1FFFF8C2" w14:textId="08FBE3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F6E0A7" w14:textId="425A2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F1526A8" w14:textId="1873B7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78D983" w14:textId="2A6070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3D78AB" w14:textId="50D32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D4AF82F" w14:textId="4ED45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0200887" w14:textId="438D4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3FAA2" w14:textId="1CE06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5E2FFA7" w14:textId="6889E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0768B99" w14:textId="0D053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ED655EE" w14:textId="1B547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0.2022</w:t>
      </w:r>
    </w:p>
    <w:p w14:paraId="2FAB7423" w14:textId="11601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93331C" w14:textId="2E048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D1CB58E" w14:textId="7E4C1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6DD025" w14:textId="47EC9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D6E0D4" w14:textId="5AB7C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A7BE022" w14:textId="564E39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0D525E42" w14:textId="120CA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F6BEA7" w14:textId="0AFC2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FCDABF" w14:textId="07871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06608F35" w14:textId="64588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162921C" w14:textId="34274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8C1C4D" w14:textId="612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0326B7E7" w14:textId="3B024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7F69CB31" w14:textId="62256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0.2022</w:t>
      </w:r>
    </w:p>
    <w:p w14:paraId="18A51270" w14:textId="4FED6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C11201" w14:textId="6161C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CDC767E" w14:textId="7ED48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BAC094" w14:textId="395DC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AAA89" w14:textId="5D4C7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07ED092A" w14:textId="5AB0C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B8536FF" w14:textId="4BAE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BAAF5" w14:textId="6E8FA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FA3612" w14:textId="184A5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FF92BCD" w14:textId="7631F7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5123A74" w14:textId="75FB44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7594BF5" w14:textId="438EB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7C3CB58" w14:textId="540D5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D5CEAE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Вересень 2022</w:t>
        </w:r>
      </w:hyperlink>
    </w:p>
    <w:p w14:paraId="60AC642D" w14:textId="1F035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9.2022</w:t>
      </w:r>
    </w:p>
    <w:p w14:paraId="508BFE65" w14:textId="5E10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5AB3FAF" w14:textId="43F3F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5B6F1FE" w14:textId="01381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6E79CF" w14:textId="5EF73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43E08E" w14:textId="4C5B3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0A5FB6" w14:textId="617B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067E78" w14:textId="54F84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2E81A9" w14:textId="53797F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30EF7D" w14:textId="770B3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A6056A5" w14:textId="04AC1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E8AF4F" w14:textId="58663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59A72D2" w14:textId="652F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133A55A" w14:textId="62A0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055B36FB" w14:textId="4C39F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9.2022</w:t>
      </w:r>
    </w:p>
    <w:p w14:paraId="1758E106" w14:textId="67300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7BD729B" w14:textId="3982C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9E26C77" w14:textId="69624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67E800" w14:textId="7AEC5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433C0883" w14:textId="58979E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11F727D" w14:textId="4BB32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</w:p>
    <w:p w14:paraId="5E780AA3" w14:textId="31E21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3E3CF857" w14:textId="4A57D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0FF560" w14:textId="264F6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454090" w14:textId="4FEE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2CAA23E" w14:textId="02DD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2BED467" w14:textId="7FC90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DE74FE1" w14:textId="5E9CC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DF06121" w14:textId="4046E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9.2022</w:t>
      </w:r>
    </w:p>
    <w:p w14:paraId="59CAE22A" w14:textId="7B7047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753416B" w14:textId="1D821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018FBF" w14:textId="2202E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F45F1D" w14:textId="651D0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27F1B560" w14:textId="26984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7F58B" w14:textId="3B8B31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23D53F" w14:textId="65FDEE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71B8C68C" w14:textId="59A7FC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8A5E1F1" w14:textId="1C8A1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D9C8C5" w14:textId="79AD1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F80ED3" w14:textId="7FBDF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D85CD" w14:textId="35BEA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4E2D872" w14:textId="6DF30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D96787D" w14:textId="2091D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9.2022</w:t>
      </w:r>
    </w:p>
    <w:p w14:paraId="50991C9D" w14:textId="17403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CEB9EA2" w14:textId="164F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6318066" w14:textId="0B34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41790D7" w14:textId="05D59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C3C09" w14:textId="6DFC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37D407" w14:textId="7B260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CDD135" w14:textId="7E02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03DFAEBB" w14:textId="49155C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3EF28F" w14:textId="5389C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4EC1B63" w14:textId="67D62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36AB8" w14:textId="1DD16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F82192A" w14:textId="060B2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D0C5812" w14:textId="7500B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D9B6F05" w14:textId="36F37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9.2022</w:t>
      </w:r>
    </w:p>
    <w:p w14:paraId="4EFF13C4" w14:textId="35F6B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A63746" w14:textId="54216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5A32F94" w14:textId="20E6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650E9E" w14:textId="39108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EE92AC" w14:textId="4A3F0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E7DB111" w14:textId="6DF5D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EB830" w14:textId="0C5D9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ECC934" w14:textId="7E353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EF9978" w14:textId="5BE14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64DF78AB" w14:textId="6D610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C251D6C" w14:textId="3F47F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E6A840" w14:textId="48057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18E5F" w14:textId="15A29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74F944D" w14:textId="1A8B7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9.2022</w:t>
      </w:r>
    </w:p>
    <w:p w14:paraId="02F913E3" w14:textId="7472C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87C8AA3" w14:textId="72BA4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CDF5846" w14:textId="6EA260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F4A43BB" w14:textId="665D3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52FA7" w14:textId="21E91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207E2" w14:textId="05640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570B8" w14:textId="688D4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8423A5B" w14:textId="0F86E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C58409" w14:textId="45BF8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6711FB" w14:textId="60615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8299350" w14:textId="11AA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E0548B1" w14:textId="44B1E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C285F8" w14:textId="78D71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109A4281" w14:textId="6F3FC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9.2022</w:t>
      </w:r>
    </w:p>
    <w:p w14:paraId="08F60650" w14:textId="7C24CE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5CEE6C" w14:textId="2B1A2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338A63" w14:textId="2659E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50DA0B" w14:textId="61722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C9CF48" w14:textId="748BB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E21DD96" w14:textId="2FF114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3EBAED" w14:textId="4EBE1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6049E" w14:textId="6D65C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73BF83E" w14:textId="7404D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22AF2A02" w14:textId="78245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4EB4D25" w14:textId="24D27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1FB43AE" w14:textId="38D5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</w:p>
    <w:p w14:paraId="5F604FBD" w14:textId="7DC87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0CDFE439" w14:textId="0DC9E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9.2022</w:t>
      </w:r>
    </w:p>
    <w:p w14:paraId="04431B07" w14:textId="14DE0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D70977D" w14:textId="2546B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37055E1" w14:textId="2580E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79B4673" w14:textId="5D1DB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EA559C" w14:textId="591A9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E3257A" w14:textId="6C72D0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219110" w14:textId="0BB59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C6E131" w14:textId="5131C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B9C820" w14:textId="7E8DF2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7F3F5DB8" w14:textId="26A041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FB63D7" w14:textId="6CF70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1331FCA9" w14:textId="5D18A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B692CB" w14:textId="1642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A2A66D1" w14:textId="1BCF1B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9.2022</w:t>
      </w:r>
    </w:p>
    <w:p w14:paraId="67B71725" w14:textId="736A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5FFE19F" w14:textId="4C8418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47F8246" w14:textId="029AF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B5BED3" w14:textId="0E56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9668730" w14:textId="32A49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5CEA72" w14:textId="6F00B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309ADF1F" w14:textId="08772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6E7B95" w14:textId="5E024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87DC5E" w14:textId="194DC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1DE8CD" w14:textId="582532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78D478" w14:textId="2607D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07BCAD3" w14:textId="171E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1820C238" w14:textId="76478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BC78F59" w14:textId="325F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9.2022</w:t>
      </w:r>
    </w:p>
    <w:p w14:paraId="71D31B3A" w14:textId="25454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C86E5D" w14:textId="6E7D8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63ECE04" w14:textId="60B7B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27215F8" w14:textId="028B9C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5DC18C81" w14:textId="41074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3820A8" w14:textId="500EC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49A72C" w14:textId="61751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59F0A2A" w14:textId="62FC2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155DC87" w14:textId="7F9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5F9F6C4" w14:textId="05EB51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17CA13C" w14:textId="2F978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5424127" w14:textId="627EC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9CA6484" w14:textId="33D54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47ECC6F" w14:textId="18A41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9.2022</w:t>
      </w:r>
    </w:p>
    <w:p w14:paraId="7F7585CD" w14:textId="6B20A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9B149D" w14:textId="5FB8D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72B0B7" w14:textId="505E9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F2229C" w14:textId="58A9B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26BB7A" w14:textId="01CC2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08F2F417" w14:textId="110B2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8AD5BE" w14:textId="73300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836CD7D" w14:textId="15843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760ACD" w14:textId="0BBD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8944DF" w14:textId="0877A4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D23F627" w14:textId="70F6A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A71987" w14:textId="42881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08AFE21" w14:textId="7A4749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6F43E04C" w14:textId="1BE31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9.2022</w:t>
      </w:r>
    </w:p>
    <w:p w14:paraId="1A00B92D" w14:textId="7211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CB237" w14:textId="2BB0F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FDDAAAA" w14:textId="40102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5E92EED" w14:textId="45F91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DB9F48A" w14:textId="00997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41E7460C" w14:textId="19F87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6077141F" w14:textId="6C033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34BDA54" w14:textId="52751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03A607" w14:textId="70AA44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</w:p>
    <w:p w14:paraId="47052865" w14:textId="4F0902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EB79F8" w14:textId="27B95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B2D951" w14:textId="0B4DC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47B111" w14:textId="42761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7C60E5AA" w14:textId="48B5B1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9.2022</w:t>
      </w:r>
    </w:p>
    <w:p w14:paraId="2C579AC7" w14:textId="7D583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D98D0D" w14:textId="3C98D0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004ED83" w14:textId="4D874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18807F" w14:textId="598B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6F067408" w14:textId="4D4D4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9E4653" w14:textId="29C860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03FCBBE4" w14:textId="0738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C0D639" w14:textId="20FD8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E70B9F" w14:textId="390D2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B58E1C" w14:textId="49914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197641" w14:textId="64D407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DA6A49" w14:textId="351FA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6815" w14:textId="19EB9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</w:p>
    <w:p w14:paraId="16A1C73F" w14:textId="7EE6C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9.2022</w:t>
      </w:r>
    </w:p>
    <w:p w14:paraId="576578A7" w14:textId="75D6F0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D2846B" w14:textId="51E25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92EF056" w14:textId="743602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8C6E9A3" w14:textId="570CB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1FDD640" w14:textId="1EBE8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12112C65" w14:textId="0EDF88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E0DBAF" w14:textId="30839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48589CDE" w14:textId="44603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86D7C1" w14:textId="39F6F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20FB830" w14:textId="52F68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1A08AA" w14:textId="5791BE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CB4C14" w14:textId="0D51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</w:p>
    <w:p w14:paraId="4F3291CD" w14:textId="0C1C7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104CF2" w14:textId="3C658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9.2022</w:t>
      </w:r>
    </w:p>
    <w:p w14:paraId="2664DA33" w14:textId="1E929D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39ACA" w14:textId="79B5C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25FD11" w14:textId="4E3BC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6A4C2C" w14:textId="654D8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F8E30A" w14:textId="6AB483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AD32C" w14:textId="2A32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</w:p>
    <w:p w14:paraId="3DF40A70" w14:textId="6BB4C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414127" w14:textId="10B2BE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206D6689" w14:textId="344F5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200368CB" w14:textId="63173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D7F11D" w14:textId="0D1D1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49B64F" w14:textId="2F5A7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3C732" w14:textId="3DBA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B5DA27B" w14:textId="3BC1E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9.2022</w:t>
      </w:r>
    </w:p>
    <w:p w14:paraId="422F0FF1" w14:textId="194B7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283606D" w14:textId="7EE0B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5170134" w14:textId="0D20CE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5E5EE" w14:textId="3EA88A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57A2C496" w14:textId="62D8C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1A5C8257" w14:textId="32962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0100E5" w14:textId="46423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438C415C" w14:textId="75779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76B43D09" w14:textId="0926E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7B968192" w14:textId="33F65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F5AF41" w14:textId="0DB64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7513C24" w14:textId="25DB4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527CD74A" w14:textId="68EEAC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A5C2427" w14:textId="276CE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9.2022</w:t>
      </w:r>
    </w:p>
    <w:p w14:paraId="5BE39FB8" w14:textId="17560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732E7C" w14:textId="5B5D2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CB2051" w14:textId="1F57D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A39206" w14:textId="07CA1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0025DEC7" w14:textId="6FD66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E02FAA" w14:textId="0E446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916F83" w14:textId="70B6E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FEC40" w14:textId="32D483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C7303C" w14:textId="1DB8B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0925798" w14:textId="51D2E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9374E57" w14:textId="23975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09C53D92" w14:textId="00F45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D7B4F8" w14:textId="3915B4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446915E" w14:textId="10C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9.2022</w:t>
      </w:r>
    </w:p>
    <w:p w14:paraId="0243A5FC" w14:textId="779AB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43580F" w14:textId="047F7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A963B66" w14:textId="290FE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71A3E1" w14:textId="62495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22A8B0D4" w14:textId="33BC5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4706F" w14:textId="5C3F0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AA393D" w14:textId="79089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E62B254" w14:textId="59DE8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5FF9D5" w14:textId="49ED9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005EDC" w14:textId="3A069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543E8C7" w14:textId="2919A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45DF61" w14:textId="593A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89751D9" w14:textId="23B23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702BC1DA" w14:textId="07484B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9.2022</w:t>
      </w:r>
    </w:p>
    <w:p w14:paraId="59B8C819" w14:textId="7B951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0E14352" w14:textId="22B88F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06B44" w14:textId="1D62E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7FFEAC" w14:textId="76BB5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7159E6C5" w14:textId="0BD03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0F70F0D" w14:textId="4E28C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092663" w14:textId="0EA8B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7127471" w14:textId="796EF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9C9AD" w14:textId="310441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48AB549" w14:textId="0B477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597746" w14:textId="4EEAE7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41BCC1" w14:textId="24C19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3F3098F" w14:textId="314F93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DC29DCC" w14:textId="54D9D3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9.2022</w:t>
      </w:r>
    </w:p>
    <w:p w14:paraId="0E2C75B3" w14:textId="4393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AAC1EA8" w14:textId="0255D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1820E994" w14:textId="3216B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AD7E60" w14:textId="2CFF56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37D5F7C6" w14:textId="5A9B6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68F4B09" w14:textId="16AAC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3E6585" w14:textId="31CB2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98393" w14:textId="59544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C9533A" w14:textId="10E4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AB415" w14:textId="20019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D2B6592" w14:textId="787EA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4E440A5" w14:textId="2E834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0D308" w14:textId="7D429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5FCB29E" w14:textId="7FA3CB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9.2022</w:t>
      </w:r>
    </w:p>
    <w:p w14:paraId="7A5D59FF" w14:textId="49C67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A527C8D" w14:textId="5D3F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81233B" w14:textId="741EC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A3191DB" w14:textId="5D0C7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56F7B" w14:textId="41727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D826AE4" w14:textId="5EA68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3F4BA949" w14:textId="3576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AA241E" w14:textId="1B68A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38817F" w14:textId="19A72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CC9C81" w14:textId="3C78C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C9D09FB" w14:textId="00607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F94CB9C" w14:textId="10893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53E8F3" w14:textId="7B76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01CA4D7" w14:textId="00E02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9.2022</w:t>
      </w:r>
    </w:p>
    <w:p w14:paraId="45ECC1E5" w14:textId="328A2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D73659" w14:textId="78A16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94CCB1A" w14:textId="643BB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1864F6" w14:textId="63097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E5F3E6" w14:textId="7D178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CCACA27" w14:textId="0A1BCC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2AB9ED7F" w14:textId="6780C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8E4DF" w14:textId="52DCCA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D120A5" w14:textId="7B5A1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01DE276C" w14:textId="4B7B5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9B06AB" w14:textId="558EC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)</w:t>
      </w:r>
    </w:p>
    <w:p w14:paraId="505B9CF3" w14:textId="609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A0E40D" w14:textId="5F47D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859B564" w14:textId="633DB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9.2022</w:t>
      </w:r>
    </w:p>
    <w:p w14:paraId="5490A208" w14:textId="513DB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A4EB8A" w14:textId="48842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0ECF6C9" w14:textId="11D35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DC434D7" w14:textId="74DB23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024F" w14:textId="15EA7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2616140" w14:textId="5F046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DC91D7" w14:textId="46FC8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D3CAC9" w14:textId="60633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175E28" w14:textId="59C41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1783F5E8" w14:textId="5234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7D82CC" w14:textId="47F0E8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60FAAD2" w14:textId="00056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19048C" w14:textId="6996F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64D0228F" w14:textId="5E895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9.2022</w:t>
      </w:r>
    </w:p>
    <w:p w14:paraId="1FCAAE87" w14:textId="5506C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963E12" w14:textId="00CEBA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47D807E3" w14:textId="15CF1D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B37704" w14:textId="45B63F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0E9AF58" w14:textId="7BAB0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6FF8831B" w14:textId="6AE44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CA8F3B" w14:textId="5255AF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E59DFB" w14:textId="3C34AA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EA6DF7" w14:textId="4B8CE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897706" w14:textId="780F4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FA7CFEF" w14:textId="7C5DE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3E0EADA" w14:textId="39DDC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069E7DAC" w14:textId="0C044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0947E61C" w14:textId="1B298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9.2022</w:t>
      </w:r>
    </w:p>
    <w:p w14:paraId="2653839C" w14:textId="22EE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ECBD6D" w14:textId="2BEC1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12C02EC" w14:textId="1C19C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078E92F" w14:textId="2513B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6748F" w14:textId="00A5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7C026C89" w14:textId="63B01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040AB4C4" w14:textId="76A09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C57362" w14:textId="099C64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6E84893" w14:textId="4FC18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34FE4D" w14:textId="4F198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40CB413" w14:textId="21E33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6653085" w14:textId="24015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031C34" w14:textId="616A3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95DF871" w14:textId="42CDF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9.2022</w:t>
      </w:r>
    </w:p>
    <w:p w14:paraId="0510E324" w14:textId="7348B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E6989E" w14:textId="46A2B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7079DC9B" w14:textId="6AE06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E112637" w14:textId="3E626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F3C1DB" w14:textId="5FE4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1C60B90A" w14:textId="56C3E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45A77D3D" w14:textId="33AA8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457C6760" w14:textId="302D7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969C06" w14:textId="5C3BC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EC7D54" w14:textId="7D35B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90CF9D" w14:textId="106E9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9799A8A" w14:textId="7CA89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A9E89" w14:textId="6A3FA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7310D804" w14:textId="25EF9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9.2022</w:t>
      </w:r>
    </w:p>
    <w:p w14:paraId="683C012B" w14:textId="744E4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05C83A" w14:textId="79B9C0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DF51B5" w14:textId="66239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34E512A" w14:textId="7E061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C8BE0" w14:textId="4A3D0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DF057C" w14:textId="21737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E262A7" w14:textId="65808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EF7D35" w14:textId="0EF5E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</w:p>
    <w:p w14:paraId="6FA31A3D" w14:textId="0B3A2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5F329B02" w14:textId="520FD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717784" w14:textId="43B85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302C9FD" w14:textId="11F5F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0BA9E1" w14:textId="253E6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380F4B5" w14:textId="668C7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9.2022</w:t>
      </w:r>
    </w:p>
    <w:p w14:paraId="053880AD" w14:textId="34C04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3AD13CF" w14:textId="4ECA0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1DDD76D" w14:textId="374D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69E214D" w14:textId="449C2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70635C" w14:textId="364725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51A0AFD7" w14:textId="62704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6A8D8" w14:textId="07F1C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50822DC" w14:textId="6176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42E3B32" w14:textId="2751A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A1CEF3" w14:textId="024BB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68CF554" w14:textId="2DC4E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8AC6211" w14:textId="74F64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83B1C1C" w14:textId="26DD1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B25AA1" w14:textId="0BE8D8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9.2022</w:t>
      </w:r>
    </w:p>
    <w:p w14:paraId="5B4BA103" w14:textId="7EC8F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6CD7B6" w14:textId="7F9EF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D9C6957" w14:textId="0F7935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481EAC6" w14:textId="37FB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18824D" w14:textId="4B3BC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124B8BAF" w14:textId="4F48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3A6587" w14:textId="1C5A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1655EBA6" w14:textId="4EA53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3DFFAA" w14:textId="334C3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861E15" w14:textId="0DCDE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63CF93F" w14:textId="2F4253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2DC20" w14:textId="1E876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3833A" w14:textId="4A7B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113E2C7A" w14:textId="09AD0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9.2022</w:t>
      </w:r>
    </w:p>
    <w:p w14:paraId="193D0716" w14:textId="4ED1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5458466" w14:textId="5704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6F519BD" w14:textId="6762AE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3E95BF2" w14:textId="4FD58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794F86" w14:textId="4E8D4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EC7DC7" w14:textId="1D79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DA21AAE" w14:textId="5A3C4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E64188" w14:textId="555E8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6CBA5A" w14:textId="27B64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2035CE29" w14:textId="17476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32CEF7" w14:textId="2A68A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3AC2ED" w14:textId="0B446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54FF33" w14:textId="5ACE0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6BCF20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ерпень 2022</w:t>
        </w:r>
      </w:hyperlink>
    </w:p>
    <w:p w14:paraId="0411E6E5" w14:textId="2D6C4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8.2022</w:t>
      </w:r>
    </w:p>
    <w:p w14:paraId="3DD38794" w14:textId="2EF2C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050EEE" w14:textId="3294CF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81ABC52" w14:textId="11DE3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4B75301" w14:textId="1431B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F83691" w14:textId="523D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520D0D" w14:textId="19630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6ECB8449" w14:textId="08336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109ED930" w14:textId="379CE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FEB2DF" w14:textId="1A988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E20E3D7" w14:textId="67FE8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ED165E0" w14:textId="2ADDE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23E3A1C" w14:textId="1D6A2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58482833" w14:textId="0D213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33B193F" w14:textId="4F053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8.2022</w:t>
      </w:r>
    </w:p>
    <w:p w14:paraId="6D44753A" w14:textId="15E97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522F1F" w14:textId="377CE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9E6BE9C" w14:textId="4DEEB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42B3460" w14:textId="5A0C4C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850836" w14:textId="24DF4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298E872" w14:textId="25CF6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F1A1562" w14:textId="202D5F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B344BF" w14:textId="07B910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60F555" w14:textId="61C3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0B07C37" w14:textId="250B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9A4EFB" w14:textId="3A6AD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3D4B68B" w14:textId="2F43B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6BD7A6" w14:textId="545FE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2E3CDD63" w14:textId="7F151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8.2022</w:t>
      </w:r>
    </w:p>
    <w:p w14:paraId="7005EFF6" w14:textId="66F47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D397C5" w14:textId="4C7E8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6722D86" w14:textId="2C548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490FB2" w14:textId="41827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EC0B56" w14:textId="44636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7BBCC3" w14:textId="33DC75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6052224" w14:textId="2BA38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FB7361" w14:textId="3BD2D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862D57" w14:textId="236A30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0861D51" w14:textId="3BC02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1F58D3" w14:textId="5603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F4ED0" w14:textId="69E89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9F4D94" w14:textId="1A0C4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56FF7FD" w14:textId="64FAA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8.2022</w:t>
      </w:r>
    </w:p>
    <w:p w14:paraId="43897ADA" w14:textId="7F2B4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3AE426" w14:textId="3B47A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4F4F4F" w14:textId="478BC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A26ACE" w14:textId="5844B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</w:p>
    <w:p w14:paraId="74E84A42" w14:textId="5EB46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E75B5A0" w14:textId="49E6C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4C5611D" w14:textId="355CA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332B72E6" w14:textId="3DDBDC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E3A178" w14:textId="36945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4BB6501C" w14:textId="73ED9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2C2202" w14:textId="7E07B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21666B" w14:textId="09561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062D97D" w14:textId="4758A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6B3E2FE1" w14:textId="2F6B5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8.2022</w:t>
      </w:r>
    </w:p>
    <w:p w14:paraId="4BBFAFAB" w14:textId="44D8F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C30EC3" w14:textId="5193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1A07F0" w14:textId="111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AF4566" w14:textId="62CE55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063146" w14:textId="20C2D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59D0E65" w14:textId="6D9A0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3DE280" w14:textId="4895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62272FF9" w14:textId="19A25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4685DD1" w14:textId="04765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02E3E628" w14:textId="4A7DF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014E17" w14:textId="5E88A5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DC616" w14:textId="3B479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64522F7" w14:textId="43BD6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055B49EE" w14:textId="54311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8.2022</w:t>
      </w:r>
    </w:p>
    <w:p w14:paraId="1A2FEE07" w14:textId="7A36D7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B4FB8" w14:textId="24F9E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BE2322" w14:textId="231F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56884B" w14:textId="0209F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70B7A73F" w14:textId="53F47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50981259" w14:textId="637A1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04C0E9" w14:textId="5EEE0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5269B004" w14:textId="6C4F37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926F95" w14:textId="36042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BCF70B5" w14:textId="57CBC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23B7D4" w14:textId="4044B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02565" w14:textId="284EB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7EB76450" w14:textId="6DD95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5C903BFC" w14:textId="472C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8.2022</w:t>
      </w:r>
    </w:p>
    <w:p w14:paraId="245A142E" w14:textId="2294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C4F630" w14:textId="2D7C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25623B" w14:textId="2D696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3666A0" w14:textId="3FF54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0BBEE6" w14:textId="409C9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A74EEE" w14:textId="51DA1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8BBDFA" w14:textId="37F84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A03FE88" w14:textId="4A312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4871A8" w14:textId="5BDA69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543D3A75" w14:textId="65166A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F8813B" w14:textId="28061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</w:p>
    <w:p w14:paraId="17828F66" w14:textId="0D5EA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6C4032A" w14:textId="025C9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8BA2432" w14:textId="34685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8.2022</w:t>
      </w:r>
    </w:p>
    <w:p w14:paraId="080B6603" w14:textId="22112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553E62" w14:textId="08157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946FF68" w14:textId="3ACAA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C10F65" w14:textId="0C605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507894FE" w14:textId="6799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F8C57E" w14:textId="03784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EBD37DC" w14:textId="38D66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14B888" w14:textId="15120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8096E" w14:textId="6FB39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38E9A81" w14:textId="57BA4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C9FCA9" w14:textId="2099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EEC945" w14:textId="4742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6AC28CB" w14:textId="646CB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5A5CD96" w14:textId="3AF10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8.2022</w:t>
      </w:r>
    </w:p>
    <w:p w14:paraId="54CCC52A" w14:textId="4B7E8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B4B5A6" w14:textId="50C62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A96F89" w14:textId="5C7B7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288028" w14:textId="080D5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CC970DF" w14:textId="02B7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BFBE6" w14:textId="49B98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BFB54B6" w14:textId="6D466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53ED9FC2" w14:textId="41CA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16C6EB" w14:textId="05D5B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D9FF5D" w14:textId="72778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8264C09" w14:textId="6DB6C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3FA00E" w14:textId="16F0F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3EC080F" w14:textId="355F3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70FE1285" w14:textId="21A7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8.2022</w:t>
      </w:r>
    </w:p>
    <w:p w14:paraId="5E1967CF" w14:textId="375C7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B054D5" w14:textId="7232B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B320AE" w14:textId="1DC2D9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F9A0FB" w14:textId="570F4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7A19B12" w14:textId="7F86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C6CBDE" w14:textId="724B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E87E4AE" w14:textId="5BC2E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5CC9AB" w14:textId="6006FA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8B17285" w14:textId="06C54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834A81" w14:textId="5A4C6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9CE302D" w14:textId="3FE77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AE4D3" w14:textId="2D45E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0C92827" w14:textId="6CB5A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0162E2B" w14:textId="10714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8.2022</w:t>
      </w:r>
    </w:p>
    <w:p w14:paraId="4DF604D5" w14:textId="63B83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2437B7" w14:textId="2D751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7A6D99" w14:textId="7F83F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DCB8C2D" w14:textId="04F75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4CD9574" w14:textId="2067B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3DEB6DB0" w14:textId="46DE4A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BDBDE05" w14:textId="58CE4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0CE11A92" w14:textId="7B906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C501B8" w14:textId="6E957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ADFCFE7" w14:textId="771F7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37A584" w14:textId="0D78C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D56F33" w14:textId="6E52C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17E4DA" w14:textId="79C97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66B33345" w14:textId="41759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8.2022</w:t>
      </w:r>
    </w:p>
    <w:p w14:paraId="03C2C120" w14:textId="56A95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77A10B" w14:textId="3A341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56A1A95" w14:textId="7B41A2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8A9C13" w14:textId="1FF52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A92457D" w14:textId="19E2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0880BC48" w14:textId="19E1C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4DC3D0E6" w14:textId="04C07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31F0FA" w14:textId="67DCF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2F69676" w14:textId="236A2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58F71F95" w14:textId="3B2A2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B83747E" w14:textId="5B15D1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18C5B1" w14:textId="6F226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64C874" w14:textId="16C50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76AE9F9" w14:textId="200BA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8.2022</w:t>
      </w:r>
    </w:p>
    <w:p w14:paraId="0B9EDB83" w14:textId="79290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57F333" w14:textId="36781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19D7BA" w14:textId="387D8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75B923" w14:textId="43A307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4C40E4" w14:textId="60725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62481E" w14:textId="1C845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755FD7" w14:textId="1B487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EABD1B" w14:textId="47003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59459" w14:textId="6E435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7F8BE39" w14:textId="2901F5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A66AC6" w14:textId="4B2B7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)</w:t>
      </w:r>
    </w:p>
    <w:p w14:paraId="075AEE26" w14:textId="5E836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ECE78" w14:textId="7109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3F3A0F2" w14:textId="18E78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8.2022</w:t>
      </w:r>
    </w:p>
    <w:p w14:paraId="5472251A" w14:textId="047FC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063156" w14:textId="34F00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A9F7062" w14:textId="77270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1A725A8" w14:textId="2ED97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5C97DE" w14:textId="673552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F3AE09C" w14:textId="03B3C4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C7AD04" w14:textId="2275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456552" w14:textId="1D813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CBFCB" w14:textId="01263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766DA1D" w14:textId="3197DD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CA5EAE" w14:textId="2A27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9F1261" w14:textId="3FA0F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E90CC8F" w14:textId="1E488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4046211" w14:textId="5FB52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8.2022</w:t>
      </w:r>
    </w:p>
    <w:p w14:paraId="5732FC7E" w14:textId="4448A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0D5134" w14:textId="33064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BF11327" w14:textId="11DD3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78A225" w14:textId="6E103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00F163A0" w14:textId="7EF3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787A01B" w14:textId="4F5E9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39160161" w14:textId="7C065C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C3FB5D1" w14:textId="1B1F2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2EC2A7" w14:textId="14C75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3EE758E" w14:textId="3EE4D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20B037" w14:textId="6BF18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14E979" w14:textId="2C73F4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4DA957" w14:textId="77793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666350A" w14:textId="7FC3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8.2022</w:t>
      </w:r>
    </w:p>
    <w:p w14:paraId="6A0D9094" w14:textId="11D0E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076B4" w14:textId="1726F4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86914F" w14:textId="4C799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816D33" w14:textId="6F7CB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70DC7" w14:textId="1FBB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6BE8535F" w14:textId="7EB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AD359AC" w14:textId="6337A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24068F" w14:textId="6856D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1C6514" w14:textId="65970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E94E4" w14:textId="6F487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982ECDB" w14:textId="49B82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C57B54" w14:textId="39690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</w:p>
    <w:p w14:paraId="39192354" w14:textId="0E69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46D10E1" w14:textId="6F3B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8.2022</w:t>
      </w:r>
    </w:p>
    <w:p w14:paraId="372D4687" w14:textId="45C09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EF78B1F" w14:textId="09191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11B8C" w14:textId="21E5A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AAAA4C" w14:textId="0245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53D051" w14:textId="4C137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46BA1CC" w14:textId="2219C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002AD805" w14:textId="52F7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ADE12E" w14:textId="7E8B1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A45F61" w14:textId="397D4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7EBE0E6" w14:textId="169C1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1FABDA" w14:textId="7CE17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D108AEF" w14:textId="7135CE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ECA45" w14:textId="382EE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926B91" w14:textId="7A850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8.2022</w:t>
      </w:r>
    </w:p>
    <w:p w14:paraId="263583DA" w14:textId="5C9C6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E10046E" w14:textId="7717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786DFAD" w14:textId="58E64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3FE976" w14:textId="16510F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AEBFFDB" w14:textId="3EC0F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AC31993" w14:textId="0C430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9B8EBE7" w14:textId="02480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ECC0B" w14:textId="20456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2694A4" w14:textId="21F6E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D213ED4" w14:textId="19109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743064" w14:textId="2C61C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16351" w14:textId="3DBB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</w:p>
    <w:p w14:paraId="23FBDEFD" w14:textId="62F74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0A64B1B" w14:textId="43CD2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8.2022</w:t>
      </w:r>
    </w:p>
    <w:p w14:paraId="569C1151" w14:textId="2F65B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512758" w14:textId="6CF886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5F296C" w14:textId="1559C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C4CE88" w14:textId="308F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33F705" w14:textId="123AE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E985CD2" w14:textId="792EEE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62DD49B" w14:textId="188AB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74222DC" w14:textId="1BDA2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4048FB" w14:textId="1AE7FC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3CB714" w14:textId="50E14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483158" w14:textId="6DF413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0999D7C" w14:textId="479BF6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3B97CF" w14:textId="4543D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93B9A0C" w14:textId="5764A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8.2022</w:t>
      </w:r>
    </w:p>
    <w:p w14:paraId="4E917A87" w14:textId="4B53E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E166FCA" w14:textId="6CFF9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CB725E" w14:textId="245F8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F8620" w14:textId="7FC75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FF92468" w14:textId="1DB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F69F20" w14:textId="030C0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433882" w14:textId="7E93D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DBC1AB" w14:textId="082AD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1A1B36F" w14:textId="6DBCE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36D7BE5" w14:textId="0335E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36E079" w14:textId="464B6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4E6B76" w14:textId="54F43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097D37C1" w14:textId="37E10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3D0AF32" w14:textId="4EBF4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8.2022</w:t>
      </w:r>
    </w:p>
    <w:p w14:paraId="17DDE0F7" w14:textId="1A5BC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60C285E" w14:textId="4EB60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756050" w14:textId="396E5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FC9F73" w14:textId="580C9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67DD611" w14:textId="763CC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8A3B79" w14:textId="1551E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461836A5" w14:textId="01181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29F53FCB" w14:textId="141DC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D1F25" w14:textId="5625A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66C0A475" w14:textId="7DD90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720A6D" w14:textId="0B05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06BCFB" w14:textId="5A93D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8CCAAA" w14:textId="748B4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247C1AA" w14:textId="1DAC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8.2022</w:t>
      </w:r>
    </w:p>
    <w:p w14:paraId="35DD4B6F" w14:textId="7363A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5A3AF67" w14:textId="524B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8CC03B" w14:textId="252F1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B79203" w14:textId="1A7B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2698397" w14:textId="0D0C5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</w:p>
    <w:p w14:paraId="74E9ED20" w14:textId="2D07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3AEA72" w14:textId="1AD45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410123" w14:textId="5F36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0D580DF" w14:textId="3EC1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9BDA6BB" w14:textId="2DF43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BB224DB" w14:textId="0D3A9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3CC5FE" w14:textId="1C1AC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4725A" w14:textId="4A625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238857" w14:textId="3A91A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8.2022</w:t>
      </w:r>
    </w:p>
    <w:p w14:paraId="24323A71" w14:textId="00886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F8BA72" w14:textId="0AE6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158680" w14:textId="56DAB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D5A33C" w14:textId="1ECE69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4E3FA41" w14:textId="6FB08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047810" w14:textId="62FA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7EDF98" w14:textId="3156D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54A5A1" w14:textId="6BAF3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630269" w14:textId="3CC29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601F5B" w14:textId="1174A8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A9FBC26" w14:textId="437EC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01F2B1" w14:textId="70B7A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857EE" w14:textId="5117C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6E200F4" w14:textId="173C8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8.2022</w:t>
      </w:r>
    </w:p>
    <w:p w14:paraId="374B7306" w14:textId="0729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88739C" w14:textId="5A3BB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C81DFB" w14:textId="4075C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331F1E" w14:textId="01A74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3DA22F" w14:textId="09825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</w:p>
    <w:p w14:paraId="4883A836" w14:textId="68127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7DD8EFDD" w14:textId="275B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76DFBC" w14:textId="0E76C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71D8E2" w14:textId="7E566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F9A28AC" w14:textId="53B7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172EC5" w14:textId="4EE2C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C69FEB4" w14:textId="6DF2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</w:p>
    <w:p w14:paraId="195D0FA4" w14:textId="0C754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222DCEA9" w14:textId="0ADD4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8.2022</w:t>
      </w:r>
    </w:p>
    <w:p w14:paraId="525DF931" w14:textId="66309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2DB7CC" w14:textId="72339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F0F5A2" w14:textId="40D3C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0C30AE" w14:textId="177280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FB43B1B" w14:textId="1EBA8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4C67FB" w14:textId="747CF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E3DD49D" w14:textId="78F88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5124901" w14:textId="7101E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9876727" w14:textId="71E10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5A8D416C" w14:textId="61FDB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13A89E" w14:textId="5CEAA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538B42E" w14:textId="31929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650914" w14:textId="6001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E19F8DE" w14:textId="2A4BC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8.2022</w:t>
      </w:r>
    </w:p>
    <w:p w14:paraId="056D23C2" w14:textId="3804F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7018B6A" w14:textId="31759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14E355B" w14:textId="06B95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61A159" w14:textId="0EB7C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4C77C380" w14:textId="3B697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93DC1E" w14:textId="573F3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87043D7" w14:textId="2EE66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75E759E2" w14:textId="58569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701795" w14:textId="0C69E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24578EF" w14:textId="5616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3D3F71" w14:textId="3698DB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B7AAFD" w14:textId="212EF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279D0D" w14:textId="228DC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75C0E059" w14:textId="34157E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8.2022</w:t>
      </w:r>
    </w:p>
    <w:p w14:paraId="036BB45E" w14:textId="3797D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F31B57" w14:textId="563CE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6CC45A" w14:textId="79C16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5922D" w14:textId="0CD95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75B5AE3F" w14:textId="0A00E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EAA849" w14:textId="5EB3D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646ED09" w14:textId="34C1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0A00370F" w14:textId="0008F9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</w:p>
    <w:p w14:paraId="454CE42F" w14:textId="73498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1DABF95" w14:textId="675711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F48F2C" w14:textId="123C0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254EDE" w14:textId="25191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364F8A38" w14:textId="4F26A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4764B94" w14:textId="182BB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8.2022</w:t>
      </w:r>
    </w:p>
    <w:p w14:paraId="693E404F" w14:textId="5F5C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43604D9" w14:textId="0B9E3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764ACC1" w14:textId="508771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C446398" w14:textId="7727A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ADA53F" w14:textId="4678B9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</w:p>
    <w:p w14:paraId="1EA93270" w14:textId="207721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5C00B047" w14:textId="155E1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21777979" w14:textId="55DC1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7BDD16" w14:textId="76F03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DD95CB" w14:textId="78BFD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C86FE0" w14:textId="7211B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4C78CA21" w14:textId="2CEF3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50EF2117" w14:textId="70CB7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00D545AD" w14:textId="49199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8.2022</w:t>
      </w:r>
    </w:p>
    <w:p w14:paraId="10DEBAEB" w14:textId="75D92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B57E45" w14:textId="27B4A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CBA0B8D" w14:textId="581D8A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59E05C" w14:textId="0052C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0B0115D9" w14:textId="0347C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AFD2F0" w14:textId="73F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3C285D" w14:textId="7AF67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5DE55631" w14:textId="5B580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2890E8" w14:textId="5C2B0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4BFED5" w14:textId="79C704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37BF018" w14:textId="62F28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4B6A3D5" w14:textId="0C4D7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B7F76D" w14:textId="11E62D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659BCA4A" w14:textId="4663A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8.2022</w:t>
      </w:r>
    </w:p>
    <w:p w14:paraId="24AC73D8" w14:textId="774BF1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</w:p>
    <w:p w14:paraId="06E4DBB8" w14:textId="37754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4CDE8CE" w14:textId="2A110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A68DAD6" w14:textId="6B66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63A01FD4" w14:textId="435F9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10F1EAED" w14:textId="44860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BCE3095" w14:textId="64044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2A9D98" w14:textId="142DF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ECA56A" w14:textId="426AA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929B24" w14:textId="11648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556806F" w14:textId="593F6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89D952" w14:textId="70EF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</w:p>
    <w:p w14:paraId="5D630511" w14:textId="1BEC28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AC634B1" w14:textId="4DEBC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8.2022</w:t>
      </w:r>
    </w:p>
    <w:p w14:paraId="60E04A22" w14:textId="68368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8E068" w14:textId="0E09C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15B864" w14:textId="28478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14FC086" w14:textId="5B2F6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7B99B99B" w14:textId="450823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37262D9" w14:textId="6450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6646FC44" w14:textId="75791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48A9F3" w14:textId="41EDD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ACA2AD" w14:textId="5BDD0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BE980B1" w14:textId="48D5B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AE8D4" w14:textId="4A9B4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C307D2" w14:textId="41ABC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0FF867" w14:textId="76A93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7B95DA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пень 2022</w:t>
        </w:r>
      </w:hyperlink>
    </w:p>
    <w:p w14:paraId="6D4AF8DB" w14:textId="54ACD9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7.2022</w:t>
      </w:r>
    </w:p>
    <w:p w14:paraId="7039C8F1" w14:textId="061CD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DEA83A" w14:textId="1AEF9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E8C1D1" w14:textId="7552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0356F" w14:textId="67E05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EBA3F" w14:textId="24C0A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96BAAF9" w14:textId="0D892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AF31D" w14:textId="60CF0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79D8583" w14:textId="00AD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17D499" w14:textId="11666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2A43BB8A" w14:textId="217B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37E5B54" w14:textId="23B71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1824FDA" w14:textId="429ED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E29BA" w14:textId="625FB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D37BA5" w14:textId="0D4C58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7.2022</w:t>
      </w:r>
    </w:p>
    <w:p w14:paraId="023B2FD4" w14:textId="44DB1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3A6850C" w14:textId="2394D1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64AFD93" w14:textId="1F28D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EE9D35" w14:textId="7C170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3E11EBEC" w14:textId="1ABEC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0948544" w14:textId="24BE3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6CC954F2" w14:textId="2F7A3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02CCC08D" w14:textId="7F99C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03A5C9" w14:textId="4AC3E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FBCB38" w14:textId="58D9B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AFDA7B" w14:textId="33147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D5D85A7" w14:textId="32DB1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DD151C" w14:textId="19458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677FAAE9" w14:textId="1B39A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7.2022</w:t>
      </w:r>
    </w:p>
    <w:p w14:paraId="27CCA162" w14:textId="0EDC3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058064A" w14:textId="32343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BF62EFA" w14:textId="1873F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E7534D1" w14:textId="3363A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6178037A" w14:textId="0FFF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42A3915" w14:textId="68E3B9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2DCCBB1" w14:textId="03495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1B7F492D" w14:textId="2EA6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D271132" w14:textId="3E8AB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5ECBA0CD" w14:textId="6BA75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E4B935" w14:textId="0CB6E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5A1ECD7" w14:textId="5F7A4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07ABA2" w14:textId="707F3D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415009D1" w14:textId="5C698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7.2022</w:t>
      </w:r>
    </w:p>
    <w:p w14:paraId="369577F6" w14:textId="5806D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F27E219" w14:textId="19E0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19A8BB" w14:textId="63745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B6AEAFE" w14:textId="003D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7FC60309" w14:textId="4F8A0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6A6F7EB5" w14:textId="7D7A2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525CCB22" w14:textId="51E7F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E9A7F9" w14:textId="4BF8E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DDE661" w14:textId="26711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DDBF8CB" w14:textId="5B745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AE4709E" w14:textId="198C5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C13465" w14:textId="38A4B1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4703B5BF" w14:textId="212D8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74603CEC" w14:textId="6B4D6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7.2022</w:t>
      </w:r>
    </w:p>
    <w:p w14:paraId="2B0E1017" w14:textId="14A4D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8BFAA0" w14:textId="11DD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61AB5C5" w14:textId="6DF3B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BC4B1D" w14:textId="39A18B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479A7DD0" w14:textId="056EF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0CD96C28" w14:textId="0C251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0C16FAF9" w14:textId="06E05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A6DE06" w14:textId="673CF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A07587" w14:textId="290C8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AC9A4B7" w14:textId="60924D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4C0F72B" w14:textId="67B11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9D6FBAC" w14:textId="10583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781C129" w14:textId="23BBE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7DC2D44" w14:textId="79B0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7.2022</w:t>
      </w:r>
    </w:p>
    <w:p w14:paraId="54C16EB5" w14:textId="11A096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C0E9E7" w14:textId="58B08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9F5B8" w14:textId="0843B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B47388" w14:textId="29F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C0DA29" w14:textId="3E0AD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7E21BF" w14:textId="41177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1E187D6" w14:textId="3BAD7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24E280" w14:textId="094349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122677" w14:textId="75607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015A4E2B" w14:textId="10C02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0757E2C" w14:textId="37FA9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761A74" w14:textId="22E0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E1A984" w14:textId="186F6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4B312896" w14:textId="04915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7.2022</w:t>
      </w:r>
    </w:p>
    <w:p w14:paraId="37EED13E" w14:textId="56CE8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FDE0DB0" w14:textId="4B351C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4C014CB" w14:textId="4F934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EA9340" w14:textId="5FEC6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1FE07B" w14:textId="0A52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F3AD8C" w14:textId="20678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5585B0" w14:textId="3EF5E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08F682C3" w14:textId="7AAE7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0333CD" w14:textId="11E47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E72BD2" w14:textId="04FE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88E3F0" w14:textId="2DF40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9D676C" w14:textId="053ED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2B95702E" w14:textId="5796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1EFD554D" w14:textId="31041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7.2022</w:t>
      </w:r>
    </w:p>
    <w:p w14:paraId="77BE3479" w14:textId="0494A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6F00D6D" w14:textId="54F2CB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3FF805" w14:textId="016B8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1AC775" w14:textId="14DB3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62C612" w14:textId="397DF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1557009" w14:textId="3041F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25B7FEC2" w14:textId="6CB96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EB52B20" w14:textId="1FBAA1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</w:p>
    <w:p w14:paraId="27442B84" w14:textId="55C11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4625F7" w14:textId="6B76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2B6BB8" w14:textId="331A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D03668" w14:textId="09049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3EEF9" w14:textId="117A5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0)</w:t>
      </w:r>
    </w:p>
    <w:p w14:paraId="6CB3B353" w14:textId="1EA56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7.2022</w:t>
      </w:r>
    </w:p>
    <w:p w14:paraId="44F37482" w14:textId="4AD01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C974B8" w14:textId="2CFEC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D8F9A5A" w14:textId="447835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12A8F" w14:textId="52BBF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6AB52D" w14:textId="104E9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00B53154" w14:textId="334D8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321CE9" w14:textId="3F4E73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78BF5BC" w14:textId="3FBA3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5ED921" w14:textId="65189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4BCAACB" w14:textId="7B26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F1057C" w14:textId="0B467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D6C5AC9" w14:textId="286FB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20E3AADC" w14:textId="610E0C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591E8B98" w14:textId="72F9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7.2022</w:t>
      </w:r>
    </w:p>
    <w:p w14:paraId="03DE1F9D" w14:textId="5F313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</w:p>
    <w:p w14:paraId="7B6F71E5" w14:textId="7DE26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71504E" w14:textId="70E3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F22B2BF" w14:textId="5B294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713057AC" w14:textId="58ED7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6A05F49" w14:textId="2941E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472D3" w14:textId="5F6D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B65D36E" w14:textId="0FAC53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6D0770" w14:textId="60FC2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DC343C8" w14:textId="43DE2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0C1F4E" w14:textId="3BA32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719D065" w14:textId="7CF1F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645CA375" w14:textId="6904FA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0F7A781" w14:textId="7F0832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7.2022</w:t>
      </w:r>
    </w:p>
    <w:p w14:paraId="47E1DE33" w14:textId="787E2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16184E" w14:textId="1A130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AF30A4" w14:textId="6826C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E9E848" w14:textId="32A5C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0F0CB" w14:textId="1C44F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9A25F08" w14:textId="1D5D8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15249418" w14:textId="2963A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7521C8F" w14:textId="6E633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1E6A7F" w14:textId="6EB26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DE86E16" w14:textId="4D595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8D44E08" w14:textId="77ECD2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C2757A" w14:textId="5344A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21AABA" w14:textId="0B901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49F8081" w14:textId="31422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7.2022</w:t>
      </w:r>
    </w:p>
    <w:p w14:paraId="3611B406" w14:textId="532D7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3417E1" w14:textId="11CD8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984FA70" w14:textId="14074D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888384" w14:textId="77263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2A16D9" w14:textId="0F776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EBB7000" w14:textId="72AD6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C4A2CB" w14:textId="0274F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DA603B6" w14:textId="5C6B0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E93F46" w14:textId="11A4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32D3853" w14:textId="7A528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D67E1A" w14:textId="4A5CF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B07CE4" w14:textId="6B77A6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48B421AD" w14:textId="68395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417CC496" w14:textId="79D83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7.2022</w:t>
      </w:r>
    </w:p>
    <w:p w14:paraId="6A8E870E" w14:textId="76C08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E018BF" w14:textId="527B2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225078" w14:textId="5AACB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75F9D0" w14:textId="2FCA7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33FD81D2" w14:textId="059DC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1F6A264A" w14:textId="119CB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464BA5EC" w14:textId="43DB5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F291BAF" w14:textId="50A44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17F751" w14:textId="48B8DD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77CA18" w14:textId="7704A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90FB98" w14:textId="078C3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010E03F" w14:textId="28454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2778542" w14:textId="04E45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6E4033E7" w14:textId="476B5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7.2022</w:t>
      </w:r>
    </w:p>
    <w:p w14:paraId="301419BC" w14:textId="7BB87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2BFBAB" w14:textId="6F96C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6295B4" w14:textId="06B3D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15F848" w14:textId="3D676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2AE28620" w14:textId="43F6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40344B" w14:textId="72200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D2303B3" w14:textId="519A5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351DDCA" w14:textId="2987D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B680A6" w14:textId="5A7A5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</w:p>
    <w:p w14:paraId="42723A4B" w14:textId="22EA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332EDB" w14:textId="2BBBA4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9958B5" w14:textId="589E6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ECE6BB" w14:textId="4F0E5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315C58A5" w14:textId="73C4A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7.2022</w:t>
      </w:r>
    </w:p>
    <w:p w14:paraId="3EC17B12" w14:textId="5B13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F9B462C" w14:textId="185EB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DFB74A" w14:textId="03DF81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7B875949" w14:textId="307E4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7949B2" w14:textId="7717CC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0CF506" w14:textId="671AB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620CC55" w14:textId="060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434BBAF6" w14:textId="17AA3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0404A" w14:textId="7765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BF3750" w14:textId="01FB1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2B9EF80" w14:textId="17B3E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225C981" w14:textId="6B867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</w:p>
    <w:p w14:paraId="0EB0490F" w14:textId="20613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1BEF8D35" w14:textId="4C3B15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7.2022</w:t>
      </w:r>
    </w:p>
    <w:p w14:paraId="5008EC0A" w14:textId="11B2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5427E9" w14:textId="08A89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8BB4D1" w14:textId="460B2B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A47EFB" w14:textId="35852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17A84C59" w14:textId="5028E0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2E85B65E" w14:textId="4B444C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AB20B4A" w14:textId="16291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67F93C" w14:textId="417A6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D16D74" w14:textId="10959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60E252" w14:textId="55925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6D71BD6" w14:textId="6A835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53B57D" w14:textId="4C36D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64098" w14:textId="6F8E8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8C8EC4C" w14:textId="49CBA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7.2022</w:t>
      </w:r>
    </w:p>
    <w:p w14:paraId="0F1DFABA" w14:textId="25BE8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286041" w14:textId="1A8E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4015750" w14:textId="61822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7F464B" w14:textId="596FA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27B887DC" w14:textId="2C826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6D40C9E0" w14:textId="215F4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8D9719" w14:textId="5F1DC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7EA9CAE" w14:textId="14046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</w:p>
    <w:p w14:paraId="7E89B00D" w14:textId="06E7F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333D1D8" w14:textId="0B13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6060D54" w14:textId="0E8F5F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13A42C2" w14:textId="2D3CD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1FE4F8" w14:textId="12F8B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</w:p>
    <w:p w14:paraId="499FC56D" w14:textId="6ACA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7.2022</w:t>
      </w:r>
    </w:p>
    <w:p w14:paraId="1165BD71" w14:textId="05240E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7215F89" w14:textId="53560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65AC930" w14:textId="2709D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4F5AE" w14:textId="3FD07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01B1D361" w14:textId="3C1B3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E06E870" w14:textId="7A9A4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0FCD03" w14:textId="0BA63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B3898AD" w14:textId="02721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545DB3E" w14:textId="6DBC6D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F8D4C8" w14:textId="70D25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07CEC7" w14:textId="5054D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2948522" w14:textId="6205B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66C41ED9" w14:textId="106ECD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0CE05F33" w14:textId="05D73A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7.2022</w:t>
      </w:r>
    </w:p>
    <w:p w14:paraId="16B0DE61" w14:textId="2CE6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</w:p>
    <w:p w14:paraId="1A4FE138" w14:textId="1E817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7FDABE" w14:textId="68E7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F763BF" w14:textId="1285E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1BA5D1E" w14:textId="35507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59333B9" w14:textId="69F0D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B34025E" w14:textId="57235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54BB8E6" w14:textId="00E23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0126D8" w14:textId="0165F4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83C1DC2" w14:textId="3F5B7D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54E8DE5" w14:textId="33EC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A64BC1" w14:textId="15299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5027C" w14:textId="782C0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22CFA94" w14:textId="4CD20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7.2022</w:t>
      </w:r>
    </w:p>
    <w:p w14:paraId="2295EE10" w14:textId="2FE4A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DA9DAC" w14:textId="73161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FC2BA" w14:textId="30AB6A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</w:p>
    <w:p w14:paraId="383E1B22" w14:textId="3B2CC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1A3BEB8" w14:textId="3FBDD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41D86ABE" w14:textId="714D8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683C2F5" w14:textId="473EA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7DAF2DE" w14:textId="4AA17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15A3FB87" w14:textId="2F2BE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EF52B74" w14:textId="4361B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90F0EF" w14:textId="16B24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77DAF7" w14:textId="517A60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5617FCE9" w14:textId="5EC6F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)</w:t>
      </w:r>
    </w:p>
    <w:p w14:paraId="714E65E9" w14:textId="1311C7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7.2022</w:t>
      </w:r>
    </w:p>
    <w:p w14:paraId="67A891BB" w14:textId="2C219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EB96F6" w14:textId="1EA48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0B4804" w14:textId="28A57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68376" w14:textId="6E91F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87E470B" w14:textId="700EF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785087" w14:textId="098E0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B63B96" w14:textId="297A3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18BCBC" w14:textId="50DBC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7F0D70EE" w14:textId="1ACF8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1B24562" w14:textId="26184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F1CA23B" w14:textId="0D49E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88A546" w14:textId="679CC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6D39415F" w14:textId="057EA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88DDCA3" w14:textId="67BC8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7.2022</w:t>
      </w:r>
    </w:p>
    <w:p w14:paraId="05562E43" w14:textId="46C18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6397A09" w14:textId="09FC9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0B7FDC" w14:textId="39B730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351DE6" w14:textId="43BBF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AC8C783" w14:textId="1C8E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439AC6F4" w14:textId="2E986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3CF5ABB" w14:textId="27E12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D87479" w14:textId="043AF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F93D2B" w14:textId="6652D4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AAC7417" w14:textId="12A32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4EE452F" w14:textId="18F1D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E10A12" w14:textId="10A7B1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0B4C20E5" w14:textId="0C5F7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0296A831" w14:textId="46A249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7.2022</w:t>
      </w:r>
    </w:p>
    <w:p w14:paraId="68BF1FB6" w14:textId="5AFB6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308701" w14:textId="7ABD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B7DB78" w14:textId="5A78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6B8DF2" w14:textId="5A0D4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431406D" w14:textId="49D4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816253" w14:textId="69E04F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EA5E3FD" w14:textId="5D4D2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6D2858F1" w14:textId="72F2B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E91574" w14:textId="65601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BE8DF60" w14:textId="32046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CE56B7" w14:textId="6F35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E1999A" w14:textId="7648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ECE6ABC" w14:textId="63BD9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FE17435" w14:textId="7B89B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7.2022</w:t>
      </w:r>
    </w:p>
    <w:p w14:paraId="4733DACA" w14:textId="6E7C1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2B5D4071" w14:textId="29447D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37DE659" w14:textId="439D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FAC01E" w14:textId="0B97A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1A92C4B" w14:textId="54CC0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62151A94" w14:textId="326F6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EA977BB" w14:textId="770C9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6632437" w14:textId="39BE5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711F4E" w14:textId="5743B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2CADE8F" w14:textId="5C65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C8EB03" w14:textId="3E60A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5ECD4D6" w14:textId="1CD38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49AE1498" w14:textId="7A3D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3658F8EA" w14:textId="27119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7.2022</w:t>
      </w:r>
    </w:p>
    <w:p w14:paraId="0E51FFDA" w14:textId="682CC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D115AC" w14:textId="1A009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972A0" w14:textId="23394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EF49CE" w14:textId="67532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6EF29F7" w14:textId="7B7FEE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0029E989" w14:textId="75F3C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2F0E976" w14:textId="2441E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4F3932A7" w14:textId="0F603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0591046" w14:textId="78A69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D244F0" w14:textId="29427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ABA086" w14:textId="75A96A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73A1FC2" w14:textId="7F548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E0F83E" w14:textId="67F43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A04727" w14:textId="1F149E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7.2022</w:t>
      </w:r>
    </w:p>
    <w:p w14:paraId="7FD67AD5" w14:textId="7523D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2332B26" w14:textId="7A92A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00B2EB0" w14:textId="68761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0B06A2" w14:textId="16A17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A0A2F85" w14:textId="4B1006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CDE3C7" w14:textId="40CA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CA7F056" w14:textId="2577D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1BBB8B5" w14:textId="00F33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A9CAB3" w14:textId="0E31D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D211CA" w14:textId="284EC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014747" w14:textId="71AA9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1840EA" w14:textId="381B5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47F2DD8" w14:textId="0C92D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E0E9354" w14:textId="77D67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2</w:t>
      </w:r>
    </w:p>
    <w:p w14:paraId="1036F1E2" w14:textId="78B5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A2207" w14:textId="71FCE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F281F7C" w14:textId="0E24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4CDA0C" w14:textId="39344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5DDE5" w14:textId="26C71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452E645F" w14:textId="3FE30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1FCD639C" w14:textId="0331B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5731C02" w14:textId="269DD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064561" w14:textId="108FE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27A06D1C" w14:textId="7B75D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086A0F7" w14:textId="7254C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D9FCBF" w14:textId="3A64B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0C1FD22" w14:textId="4565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D18E1B6" w14:textId="6C6B3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2</w:t>
      </w:r>
    </w:p>
    <w:p w14:paraId="0E97CD3A" w14:textId="672F4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A8CFD5" w14:textId="1BAA0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73A0D33" w14:textId="6455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1929E2" w14:textId="4CAF7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5687A19" w14:textId="03120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420F75C" w14:textId="66FA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FBE5BF1" w14:textId="3BE544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14D9E606" w14:textId="658F12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5A33DF" w14:textId="3CCF0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4D84B49F" w14:textId="6C8D9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1223F5" w14:textId="0F9F4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A52F0" w14:textId="6CC69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4C6813" w14:textId="19D7B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9418528" w14:textId="02AEC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2</w:t>
      </w:r>
    </w:p>
    <w:p w14:paraId="519E2AB8" w14:textId="05CB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D9B0DB" w14:textId="75905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9629D7F" w14:textId="3EB6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0E61B" w14:textId="02E56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FC872E7" w14:textId="368FC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7ECBA45" w14:textId="444E6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FB2C54D" w14:textId="10264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480BD2" w14:textId="27A9E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FA19AE" w14:textId="3B3B9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6BB8105C" w14:textId="7911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5885B2" w14:textId="22AFD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20DC346" w14:textId="4FC08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092473" w14:textId="28FF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C84FAD" w14:textId="62169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2</w:t>
      </w:r>
    </w:p>
    <w:p w14:paraId="71A5A272" w14:textId="186B6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55E054" w14:textId="6C14E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BEC87" w14:textId="7907D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1FDD42E" w14:textId="3C9B1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1C1BA16" w14:textId="2557E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00C9B82" w14:textId="3845C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EB6A8F0" w14:textId="6783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107BC972" w14:textId="35DE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EBCE1D" w14:textId="24D83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4F151D" w14:textId="1634F0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9C6A2" w14:textId="080AB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63188" w14:textId="1E8A2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785711D5" w14:textId="365A9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F541A01" w14:textId="4C7BE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2</w:t>
      </w:r>
    </w:p>
    <w:p w14:paraId="18767B7F" w14:textId="47D1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6C7687" w14:textId="5AF2F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00BE625" w14:textId="3692A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88EFC3" w14:textId="34664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762C8E8" w14:textId="528D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C2478B" w14:textId="0D8AB9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F3F827A" w14:textId="1DF96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D5A23" w14:textId="0353B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DF7C610" w14:textId="3DA6CD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75760304" w14:textId="4326A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E9AED" w14:textId="3C307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6A5449" w14:textId="2A3537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530345D" w14:textId="5695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557DF8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2</w:t>
        </w:r>
      </w:hyperlink>
    </w:p>
    <w:p w14:paraId="6BCE770C" w14:textId="4EC5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2</w:t>
      </w:r>
    </w:p>
    <w:p w14:paraId="6AB9ED2F" w14:textId="7A2B1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D1E94" w14:textId="63409A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D1B134B" w14:textId="4065F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2C00415" w14:textId="2279A0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B695952" w14:textId="2F055F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46166" w14:textId="7C32C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E69723F" w14:textId="42F173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2E50E62E" w14:textId="43D943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9B3FF6" w14:textId="00F7A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F1A4A0" w14:textId="37541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7454319" w14:textId="3000C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2C0007" w14:textId="29E23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E0A069B" w14:textId="679308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AC17AB" w14:textId="0EB7B4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2</w:t>
      </w:r>
    </w:p>
    <w:p w14:paraId="4214A6CE" w14:textId="3896C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5002B5" w14:textId="0B3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84AA60" w14:textId="3F7D2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90FCD" w14:textId="3FC0A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2FE6BD" w14:textId="5DDCF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3D480" w14:textId="00E95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EC054B" w14:textId="12982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C94036F" w14:textId="71DD5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549675" w14:textId="54B54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1CFE3C" w14:textId="48D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8524E0A" w14:textId="0347A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88B46B" w14:textId="700C8B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6F7E3E17" w14:textId="2C4472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20F4A9" w14:textId="58F0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2</w:t>
      </w:r>
    </w:p>
    <w:p w14:paraId="6056DE6B" w14:textId="12859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9FA5B4" w14:textId="29E11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A4EDBE" w14:textId="3C334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4415589" w14:textId="154CE6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97B357F" w14:textId="42414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C022F9" w14:textId="5D68D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40AA27E" w14:textId="1A0DE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089550" w14:textId="234CE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</w:p>
    <w:p w14:paraId="4F54FA39" w14:textId="576CE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0A104696" w14:textId="0784E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D708EDB" w14:textId="114DE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254166" w14:textId="73B26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AB7B9" w14:textId="1D436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7733F6" w14:textId="3CEB7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2</w:t>
      </w:r>
    </w:p>
    <w:p w14:paraId="3B1132AB" w14:textId="30C4C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DD19CD8" w14:textId="095C9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7AD254" w14:textId="3F1F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E39B69" w14:textId="2E5E0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5CDDC25" w14:textId="68238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83387A" w14:textId="3518A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61A93A2" w14:textId="0CE98D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49E9C98" w14:textId="76DDE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EA5F0B" w14:textId="3942EA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514CEB28" w14:textId="573E1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EE64649" w14:textId="04D31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230F73" w14:textId="3089B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31479B4" w14:textId="2EBA4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8DE0CF" w14:textId="3A9F8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2</w:t>
      </w:r>
    </w:p>
    <w:p w14:paraId="14F626B1" w14:textId="150B2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4236FE56" w14:textId="67FB0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C7FF42" w14:textId="24D08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</w:p>
    <w:p w14:paraId="5D9874E5" w14:textId="6DFB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C960F0" w14:textId="70793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1498B8AC" w14:textId="758C9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1F15E06" w14:textId="2CC39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63B0E737" w14:textId="6711D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A31D6C" w14:textId="32EEC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C760D" w14:textId="0EA1C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339A4F2" w14:textId="706BB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7991AF" w14:textId="6E93C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33D6C224" w14:textId="36FA4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E2A835" w14:textId="3A603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2</w:t>
      </w:r>
    </w:p>
    <w:p w14:paraId="225BDDE2" w14:textId="181A8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5BFEC5" w14:textId="4D594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4992FA" w14:textId="7590F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6983845" w14:textId="5699F8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8B3726E" w14:textId="6BCDE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739A4C0" w14:textId="54FFB7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723BD5" w14:textId="712B9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E2B4E" w14:textId="306F3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3800969" w14:textId="357F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1F5ABDA" w14:textId="774DE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CEB891" w14:textId="02E0DF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8B5B82" w14:textId="07FB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64252FC" w14:textId="44210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9764F56" w14:textId="41EAC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2</w:t>
      </w:r>
    </w:p>
    <w:p w14:paraId="0ACE5C27" w14:textId="672F6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B209B4" w14:textId="2078C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2B0772" w14:textId="5533E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C97E13" w14:textId="433CD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F67AB1" w14:textId="0F3C4B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1CD9F55" w14:textId="172CF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08666137" w14:textId="33AA22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5AAC2C95" w14:textId="20F7D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373369" w14:textId="60136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52BC1078" w14:textId="644CF8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13D0B6D2" w14:textId="77D8C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90246FE" w14:textId="514F1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6A5AA8" w14:textId="615E0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4DDCF" w14:textId="6F8D2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2</w:t>
      </w:r>
    </w:p>
    <w:p w14:paraId="0F5E34EE" w14:textId="1475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214310" w14:textId="06A29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31683EC" w14:textId="25BBD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1CFB6AB" w14:textId="330D2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9FB853" w14:textId="1A1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26F522C" w14:textId="2BEAE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3B02BF1" w14:textId="6E243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927ABE" w14:textId="7E1F76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7B9BB8" w14:textId="181FE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F11D3BC" w14:textId="1BD03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59F4B0BB" w14:textId="1D69E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E32E" w14:textId="035B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4142F1C" w14:textId="57C50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55FFF04" w14:textId="3DE4F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2</w:t>
      </w:r>
    </w:p>
    <w:p w14:paraId="3EC71EFC" w14:textId="14936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</w:p>
    <w:p w14:paraId="77FC7DEA" w14:textId="7552B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776814" w14:textId="013BF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</w:p>
    <w:p w14:paraId="7BE09AA8" w14:textId="758C98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29A259A" w14:textId="2DC7F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A1677A" w14:textId="6C27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10B87C4" w14:textId="3342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6438E1" w14:textId="1A11A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E6DEEF" w14:textId="32749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90376CE" w14:textId="3F0C2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4F1799B" w14:textId="5193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D2EEB3" w14:textId="317B7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1621" w14:textId="6934A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989C64D" w14:textId="235DA2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2</w:t>
      </w:r>
    </w:p>
    <w:p w14:paraId="358981C4" w14:textId="5A205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744178A" w14:textId="26002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A47F316" w14:textId="6EC97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45407A" w14:textId="42AB2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C7459C" w14:textId="3A8B2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13C661D8" w14:textId="0799D8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CA44BB9" w14:textId="341FF5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05F9D127" w14:textId="491D5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D96995" w14:textId="062B8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B45D9C" w14:textId="4ECEA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77F367" w14:textId="69A38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C18612" w14:textId="4257E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41173D" w14:textId="4150E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7254991" w14:textId="58EFB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2</w:t>
      </w:r>
    </w:p>
    <w:p w14:paraId="5C840150" w14:textId="7F86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F333866" w14:textId="60CDE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B076ED4" w14:textId="55782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33A9AF" w14:textId="7E6668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1835A" w14:textId="39D24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0918F94D" w14:textId="53453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1E20BE24" w14:textId="207E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92B2346" w14:textId="24597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F5171C" w14:textId="176B8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73846F7A" w14:textId="136C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3AB58126" w14:textId="4071A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2862F3" w14:textId="6352F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868DD72" w14:textId="01DE6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0417BC" w14:textId="4B218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2</w:t>
      </w:r>
    </w:p>
    <w:p w14:paraId="4A0F5F6A" w14:textId="602621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CC305C" w14:textId="31E5E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6824DF" w14:textId="5CCE1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5B449F" w14:textId="69DFB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457C9" w14:textId="46C43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20889390" w14:textId="70EE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291B11D" w14:textId="1A7AA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44690C" w14:textId="6DE3A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7EBE16" w14:textId="5214D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4F2BD6" w14:textId="058A9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2515C0E" w14:textId="306C8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45381E" w14:textId="4E50B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8867EC4" w14:textId="0AB56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AB9E196" w14:textId="6C168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2</w:t>
      </w:r>
    </w:p>
    <w:p w14:paraId="58101184" w14:textId="36C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B7CEB30" w14:textId="49EAB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78268" w14:textId="4BB7E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328DE5" w14:textId="69D7F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187A7A4A" w14:textId="1CDFF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293F" w14:textId="56183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530DA" w14:textId="7ADA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18FE24D" w14:textId="30293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E98C46" w14:textId="387E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65B72D46" w14:textId="6585A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50BA16" w14:textId="52AF7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FFA7CD" w14:textId="316A72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68D513B9" w14:textId="5BB16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1629F82" w14:textId="40D46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2</w:t>
      </w:r>
    </w:p>
    <w:p w14:paraId="4F8E2F5E" w14:textId="2FA50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BC0DA1" w14:textId="697AC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563A337" w14:textId="262A84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796AFF" w14:textId="4839C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F0A6F68" w14:textId="6C77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7E60E083" w14:textId="51F4D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920BFB" w14:textId="3A043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288E8" w14:textId="4FB93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AF543" w14:textId="1028F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108FE209" w14:textId="0F8056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ADF2CD0" w14:textId="4993A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C71495" w14:textId="40F9F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166D7D0F" w14:textId="51B99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6375A1" w14:textId="57EEEE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2</w:t>
      </w:r>
    </w:p>
    <w:p w14:paraId="5FA45869" w14:textId="0435B4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E09374" w14:textId="1B59C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885B03E" w14:textId="5D306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C711F7" w14:textId="23ECB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090999" w14:textId="4B8EA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08C1F665" w14:textId="3BF15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41642EE" w14:textId="3435D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35126DD1" w14:textId="0FB12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</w:p>
    <w:p w14:paraId="1F0BBE19" w14:textId="1AA35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20889063" w14:textId="07076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217EE7F" w14:textId="42683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255161" w14:textId="327EB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1AFEEE0" w14:textId="41429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56BCBCA" w14:textId="33E0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2</w:t>
      </w:r>
    </w:p>
    <w:p w14:paraId="6375B1A3" w14:textId="4F69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2CAF54" w14:textId="2803F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E4EFFB0" w14:textId="3C26C1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3B212" w14:textId="35D6D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C319AF" w14:textId="0F571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3EBD0A71" w14:textId="1A50E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75466FE8" w14:textId="2C774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A4015D6" w14:textId="7677C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9284A3" w14:textId="6B1F4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F74F82" w14:textId="29B0D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CB21675" w14:textId="01791C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7142D05" w14:textId="1E58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0FDA3A" w14:textId="54EB8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33D2DE" w14:textId="6A4A5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2</w:t>
      </w:r>
    </w:p>
    <w:p w14:paraId="3A2D426D" w14:textId="42030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5A16C7" w14:textId="0851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C28BF90" w14:textId="4C8F3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49C71C" w14:textId="2DD01C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68682B" w14:textId="23F35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17712226" w14:textId="48B19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6A37CE30" w14:textId="5F7A5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E0517" w14:textId="73801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4634A6" w14:textId="14C29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F5E905C" w14:textId="08AB8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9D4DAE9" w14:textId="3842D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5DEED0B" w14:textId="7851D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44389504" w14:textId="75D5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9B98202" w14:textId="08336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2</w:t>
      </w:r>
    </w:p>
    <w:p w14:paraId="6CBD7279" w14:textId="367E6B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DD6D70" w14:textId="2AFA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BC47AA" w14:textId="55412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1626C3" w14:textId="40C3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9D9F729" w14:textId="1578C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29EB9E16" w14:textId="55B17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C82B0" w14:textId="13F49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3CE8BD5" w14:textId="295282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D72173" w14:textId="5D65EA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92B2606" w14:textId="29ECB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675E87B9" w14:textId="788AB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089B25A" w14:textId="7CD0C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D8C00FC" w14:textId="7073A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0E98AA" w14:textId="20EFC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2</w:t>
      </w:r>
    </w:p>
    <w:p w14:paraId="1E0398C9" w14:textId="2A0A6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092792" w14:textId="6D273C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93FC9A1" w14:textId="1546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270B2B" w14:textId="4DF91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7E436D4" w14:textId="67BBA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918446C" w14:textId="24C7E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305C22B" w14:textId="24DF9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F6CAC8" w14:textId="31EDB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CE285B" w14:textId="08697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3BEF12C3" w14:textId="51D612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DAF854D" w14:textId="1C990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99B93C" w14:textId="360DE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163F99A" w14:textId="4EA84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6B7BBD" w14:textId="27F26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2</w:t>
      </w:r>
    </w:p>
    <w:p w14:paraId="6D76BFA0" w14:textId="19894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A23F47" w14:textId="42567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E628533" w14:textId="0974B6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</w:p>
    <w:p w14:paraId="749CB97C" w14:textId="5D7AF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B84C096" w14:textId="514D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6EDCFBC1" w14:textId="338D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EB2FCF9" w14:textId="49C8D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239F98A0" w14:textId="39660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F067F" w14:textId="19723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198FDD8" w14:textId="4EC728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4F1ACB" w14:textId="4960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C3909F" w14:textId="22542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7900A6A" w14:textId="10DF1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C5881" w14:textId="59D12A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2</w:t>
      </w:r>
    </w:p>
    <w:p w14:paraId="450C1817" w14:textId="48656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C051247" w14:textId="74CD8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99B2B85" w14:textId="0AB4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185BB" w14:textId="4B142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6D40670" w14:textId="5FF3E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07D6AB" w14:textId="2A20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AC35D94" w14:textId="4E295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53E9A931" w14:textId="23F1B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0CA001" w14:textId="0AB9A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D633315" w14:textId="0F3F0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1AB9BFA" w14:textId="00049F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8B764C" w14:textId="4C600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462F75" w14:textId="1B6DF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975A12" w14:textId="658BC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2</w:t>
      </w:r>
    </w:p>
    <w:p w14:paraId="506731B7" w14:textId="3F6BF7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EB16C5" w14:textId="2C112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53C83" w14:textId="29023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7F493A" w14:textId="55EB3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3291588" w14:textId="3C308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5A2BC59E" w14:textId="2C38D7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5C49159E" w14:textId="1BAE0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ACF295C" w14:textId="7E873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29BE4" w14:textId="23F1A9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FD36234" w14:textId="0901B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B6B3FC7" w14:textId="21198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7A9BCB" w14:textId="6AE15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6B7A72B" w14:textId="61462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94F02B" w14:textId="5B09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2</w:t>
      </w:r>
    </w:p>
    <w:p w14:paraId="72CE6966" w14:textId="1E758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AE6EB4" w14:textId="1DC15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5D9EAF4" w14:textId="1D312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1733FD" w14:textId="01CC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9321DDE" w14:textId="0B289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2B0A6E3" w14:textId="2FB81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DFF391D" w14:textId="43824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3F080B" w14:textId="7770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24673C" w14:textId="22C9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3994F72" w14:textId="2E23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B89C2C7" w14:textId="2A00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01F128" w14:textId="6B1552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488D7375" w14:textId="2C088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9326DE" w14:textId="5E5CF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2</w:t>
      </w:r>
    </w:p>
    <w:p w14:paraId="29470AE9" w14:textId="2FC90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A54A7" w14:textId="4F656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E537F" w14:textId="0115A9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A61E40" w14:textId="37040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68E38BC3" w14:textId="2FDF4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C75A442" w14:textId="24370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2B71CF" w14:textId="6E76F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B9F986" w14:textId="649F7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A67608" w14:textId="55E32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F0AB70C" w14:textId="075545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91D0C4B" w14:textId="6D53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D7747" w14:textId="470BE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5485DD6C" w14:textId="2F683E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E8C512D" w14:textId="4D38F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2</w:t>
      </w:r>
    </w:p>
    <w:p w14:paraId="5812F620" w14:textId="1E057A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A790E1A" w14:textId="5337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1EEB8A" w14:textId="09A40E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EDCC8" w14:textId="75C29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8A8C1B8" w14:textId="4456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7A40" w14:textId="48E51D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AAAE4" w14:textId="18A20E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CAA4CD" w14:textId="1C115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211A3F" w14:textId="617CC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F8D18F" w14:textId="0AA20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78C194B" w14:textId="04E81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4B30A84" w14:textId="55E84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23A7539B" w14:textId="4B812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53F1921" w14:textId="35CB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2</w:t>
      </w:r>
    </w:p>
    <w:p w14:paraId="40B3ED31" w14:textId="4AEF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9F4159" w14:textId="573C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59AD749" w14:textId="3765F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41F134" w14:textId="5DE45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CCEF7A8" w14:textId="1CCB8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2AFFE8D6" w14:textId="46C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369424E5" w14:textId="1EB7D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C584625" w14:textId="0E669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87FB4C" w14:textId="11404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28C03DD8" w14:textId="6AB17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1159E3" w14:textId="34BBD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B2522D" w14:textId="24C4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753CD" w14:textId="2F0B3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6B5F1" w14:textId="5B53A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2</w:t>
      </w:r>
    </w:p>
    <w:p w14:paraId="561EA98E" w14:textId="335B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5B7F9B" w14:textId="56724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3B4109" w14:textId="78FA6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3AED7C" w14:textId="3A161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49B56126" w14:textId="7D11D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4E5CC3FF" w14:textId="2FE4E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7D7FBA1" w14:textId="7BE73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13DD4235" w14:textId="715AE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41A241" w14:textId="47E8D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FA5787" w14:textId="49A0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8FCAD8F" w14:textId="1AFF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09B26C9" w14:textId="5BC1B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2BACB5" w14:textId="30DD4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8D84BA" w14:textId="3504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2</w:t>
      </w:r>
    </w:p>
    <w:p w14:paraId="3129BFD8" w14:textId="0069E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B18701" w14:textId="79923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A94FA6C" w14:textId="793CB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57B888" w14:textId="2A249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204F1532" w14:textId="58073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14ECE633" w14:textId="28F2C3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F47ED7F" w14:textId="04356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56EF91A" w14:textId="0F3E6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573DB9" w14:textId="67879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7D5E5" w14:textId="58747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7059D6A" w14:textId="068601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74C293" w14:textId="5DF71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</w:p>
    <w:p w14:paraId="43595DCA" w14:textId="6C0B3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66FE6CC" w14:textId="061DA4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2</w:t>
      </w:r>
    </w:p>
    <w:p w14:paraId="1DF606D7" w14:textId="3A4A9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711AB6" w14:textId="5AA3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81A58DC" w14:textId="497F1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5CFD83A" w14:textId="2ACA9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01A6ED8F" w14:textId="39117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F43B2C" w14:textId="6DBEE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8EF7FA" w14:textId="4FE6CE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C13E6" w14:textId="649A38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2455D6" w14:textId="0B7335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6AFDF989" w14:textId="5DDF9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C5AF448" w14:textId="65024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85A3D35" w14:textId="24549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AE5EE" w14:textId="5BAE1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683C6D5" w14:textId="41177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2</w:t>
      </w:r>
    </w:p>
    <w:p w14:paraId="686FBE74" w14:textId="3BE75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EA699E" w14:textId="3567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38E2A771" w14:textId="6E021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3E7A1B" w14:textId="62098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9DF58C3" w14:textId="2340D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5D33D1" w14:textId="09644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</w:p>
    <w:p w14:paraId="7A999FE1" w14:textId="675BB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977B76" w14:textId="43AC1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686078" w14:textId="3D2D0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1749A626" w14:textId="02D19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F77CF60" w14:textId="3E7000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5B9255" w14:textId="69C58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09957A" w14:textId="5A15D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B857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2</w:t>
        </w:r>
      </w:hyperlink>
    </w:p>
    <w:p w14:paraId="4B1189BE" w14:textId="133F4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2</w:t>
      </w:r>
    </w:p>
    <w:p w14:paraId="7ADE20C7" w14:textId="7DCD4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69C5B91" w14:textId="46288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771AB76" w14:textId="1D1ED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CB82EA" w14:textId="4329C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A3BEC" w14:textId="33C562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689C2AC" w14:textId="36559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FE16BA" w14:textId="0C3B2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7BABA07" w14:textId="54A121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17FA44A" w14:textId="447E8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E8D91" w14:textId="44F06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719AF9F" w14:textId="556CA7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F73263A" w14:textId="44678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0F8E5325" w14:textId="53252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185E46" w14:textId="538B6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2</w:t>
      </w:r>
    </w:p>
    <w:p w14:paraId="5BE5873C" w14:textId="25CABC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F81E08B" w14:textId="6DA402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8FDC83" w14:textId="48044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0B40EB" w14:textId="68547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C63B1C" w14:textId="0B1EF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FD65C71" w14:textId="3EBF6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1DA52887" w14:textId="4F69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41095D6" w14:textId="255FC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5127ED" w14:textId="664BC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75B299" w14:textId="040E9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5516907" w14:textId="3F19F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F371C64" w14:textId="617A3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0490312" w14:textId="28215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077BBD" w14:textId="22988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2</w:t>
      </w:r>
    </w:p>
    <w:p w14:paraId="2622F653" w14:textId="516AF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50A0E0" w14:textId="0F4C4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E38793A" w14:textId="7C1B6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FADB0" w14:textId="427879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3E073073" w14:textId="22D4B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4DA7AC1" w14:textId="5599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CA402D3" w14:textId="77AC4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B0D21C7" w14:textId="27B52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D5DA49" w14:textId="6AE8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</w:p>
    <w:p w14:paraId="4423FA43" w14:textId="044DE3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344AAB7" w14:textId="3B2697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C56082B" w14:textId="529AC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3B8443B8" w14:textId="1777E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26CB79" w14:textId="6DA98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2</w:t>
      </w:r>
    </w:p>
    <w:p w14:paraId="5758D4CC" w14:textId="1CA5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E868E9" w14:textId="02E28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0D5B1B" w14:textId="484EC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B6CF7F1" w14:textId="11492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70D048" w14:textId="3D7B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8F36466" w14:textId="57B2D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F7BD7" w14:textId="043BD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61EB854" w14:textId="078F5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</w:p>
    <w:p w14:paraId="53924475" w14:textId="20D9E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592375" w14:textId="62B13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FB20902" w14:textId="44DF7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</w:p>
    <w:p w14:paraId="7C1072D5" w14:textId="4BE94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E123ECE" w14:textId="508F61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D002E31" w14:textId="27A29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2</w:t>
      </w:r>
    </w:p>
    <w:p w14:paraId="4AF8E0F9" w14:textId="242D1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DB7BC2" w14:textId="71B530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727B05F" w14:textId="4F0D6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A5FFC2" w14:textId="4FB2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535187BF" w14:textId="032C6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9D19528" w14:textId="5A8A3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78541983" w14:textId="03732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D63ABB4" w14:textId="73FF1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EEEA3" w14:textId="1C4CB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D59950" w14:textId="469E4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3677172" w14:textId="41686B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80505" w14:textId="5DFF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56C28" w14:textId="27DFD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F2FE1F" w14:textId="51B58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2</w:t>
      </w:r>
    </w:p>
    <w:p w14:paraId="770B9897" w14:textId="3C534B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2E9D4F1" w14:textId="6296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9ACD3C" w14:textId="4F162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0C04CAA" w14:textId="1F8B1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C49F5BE" w14:textId="358C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C6547A6" w14:textId="6B1B0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647A8C09" w14:textId="066E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C5B2237" w14:textId="4C5AE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3C75DD" w14:textId="56C36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828FFB" w14:textId="20F0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4DA4ADB" w14:textId="3B66E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766FA7" w14:textId="764572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A62711" w14:textId="61416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35A95D" w14:textId="263C8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2</w:t>
      </w:r>
    </w:p>
    <w:p w14:paraId="05AF4E19" w14:textId="7C007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53CB7B" w14:textId="39CFA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6B20293" w14:textId="6D638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</w:p>
    <w:p w14:paraId="2619B9E4" w14:textId="1F067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3FD164D" w14:textId="5720B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F4D63D5" w14:textId="1DDE3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FBD6BE" w14:textId="7091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66A143B" w14:textId="27513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E971A23" w14:textId="71095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5D2908C" w14:textId="0D5E45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A0030E9" w14:textId="748DC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461439E" w14:textId="7F14D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BF099" w14:textId="5D8317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F9DC25" w14:textId="0920C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2</w:t>
      </w:r>
    </w:p>
    <w:p w14:paraId="197F6AFC" w14:textId="4A7A23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837FC9E" w14:textId="4AB7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6E326A5" w14:textId="6A77A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4E5B55" w14:textId="0B91D6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2012D274" w14:textId="74D8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0D206850" w14:textId="3C36B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4E7312" w14:textId="1A6BF8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6FA1413E" w14:textId="3B1B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50E136" w14:textId="3172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DC877E" w14:textId="108AC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446D36D" w14:textId="36F0D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29D0BF" w14:textId="5161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B39E231" w14:textId="3652F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A72B1F" w14:textId="2855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2</w:t>
      </w:r>
    </w:p>
    <w:p w14:paraId="162E1C61" w14:textId="05EBE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038019" w14:textId="46EDF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B55DDCD" w14:textId="32034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82AED73" w14:textId="4208F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71E41570" w14:textId="6C666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6176086" w14:textId="2E9CE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9DED1D0" w14:textId="543ED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5424104C" w14:textId="08CE1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92177E" w14:textId="653B4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9BF51F" w14:textId="2D42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3177084" w14:textId="7D475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5445204" w14:textId="3619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690B4A07" w14:textId="19E5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23E1EE" w14:textId="16D25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2</w:t>
      </w:r>
    </w:p>
    <w:p w14:paraId="089F5D2D" w14:textId="1F52B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C6489C" w14:textId="431A4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5DC6A88" w14:textId="62F840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EF9F6D" w14:textId="68BF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6AC3DF07" w14:textId="26362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75005DA" w14:textId="05BA7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3FD7521" w14:textId="5DA80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3536C" w14:textId="11902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224274E" w14:textId="62EB2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04C9B4" w14:textId="7201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2BAEDAA" w14:textId="3A6F5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3C3C31" w14:textId="5D5E8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9DE0ECE" w14:textId="0E97A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6EAA7A2" w14:textId="6BFF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2</w:t>
      </w:r>
    </w:p>
    <w:p w14:paraId="232DF7E6" w14:textId="5200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58C0ABF" w14:textId="75FB7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8851335" w14:textId="4A0A6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</w:p>
    <w:p w14:paraId="043EBF96" w14:textId="0BC354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487D1C" w14:textId="5F7B3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5F48E09" w14:textId="149480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21F9DAA5" w14:textId="201332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45AA96" w14:textId="1B8A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DEA46" w14:textId="3E250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015898" w14:textId="2D56FA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DB09EE7" w14:textId="7CC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BCCDC09" w14:textId="40BE1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3D221020" w14:textId="58DA27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ED160B5" w14:textId="44397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2</w:t>
      </w:r>
    </w:p>
    <w:p w14:paraId="2177EBBA" w14:textId="6B15A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9B0E99" w14:textId="39FA6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78BB6C3" w14:textId="55D9E9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EF0CA4" w14:textId="23ED1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4B317" w14:textId="58D7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B174615" w14:textId="667F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E86D78" w14:textId="41608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C6644" w14:textId="2ECF3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AC1818" w14:textId="5DAE9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78251EF1" w14:textId="0DCB8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320F5AB" w14:textId="53359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7D6D2C" w14:textId="494EA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0D218D7" w14:textId="6968C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0F9A25" w14:textId="74C57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2</w:t>
      </w:r>
    </w:p>
    <w:p w14:paraId="4C992D19" w14:textId="56AE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63EB24" w14:textId="0AA73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3409826" w14:textId="4D0F7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019BC00" w14:textId="64BA1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64E2FCF" w14:textId="52C40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8CC995" w14:textId="45AD2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E0124" w14:textId="1E611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E1E9BC4" w14:textId="0E477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74AA3CD" w14:textId="67864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7ADFCB" w14:textId="2584C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5E82D03" w14:textId="726C4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713A3C1" w14:textId="3EB0F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77E10E2" w14:textId="2535E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5A8BEA" w14:textId="20235D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2</w:t>
      </w:r>
    </w:p>
    <w:p w14:paraId="1EB6535F" w14:textId="07D9A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3A9224D" w14:textId="43F8C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A95C60E" w14:textId="39B910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DBD801" w14:textId="0BC28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FAA529" w14:textId="403CF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9EE70A" w14:textId="7DD54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25FF9" w14:textId="7B08F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4EF89851" w14:textId="23047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F8327E" w14:textId="7C90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E82A" w14:textId="571BB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98454F" w14:textId="5C72C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6A7CE6D" w14:textId="3A1DA7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7EA706A2" w14:textId="1EB44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B6694A" w14:textId="0614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2</w:t>
      </w:r>
    </w:p>
    <w:p w14:paraId="38F22036" w14:textId="4F956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A99C6" w14:textId="32538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67A18D2" w14:textId="49BBC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170C99" w14:textId="43BCEB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4B4165" w14:textId="41993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188441" w14:textId="2E225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966CCE" w14:textId="76C75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D907B5" w14:textId="598C6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B0981BF" w14:textId="7ADD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6C351CE" w14:textId="0D4C8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E26285F" w14:textId="4D21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E7AADE" w14:textId="259A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2BEC5" w14:textId="37E09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AD6747" w14:textId="3F42C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2</w:t>
      </w:r>
    </w:p>
    <w:p w14:paraId="795FF537" w14:textId="7FFED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4F4ACB" w14:textId="6EA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9F54BDB" w14:textId="59CA7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26BB8A6" w14:textId="468DAF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1997729A" w14:textId="44A31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</w:p>
    <w:p w14:paraId="62143D8F" w14:textId="40B04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3D8A78F5" w14:textId="465D0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4F18F6" w14:textId="79C5D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7D538E" w14:textId="36202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FB65A7" w14:textId="09F2C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2775CD5" w14:textId="416FE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3134D0" w14:textId="7DA3BE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22C3FCCF" w14:textId="0DC185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66498" w14:textId="542A67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2</w:t>
      </w:r>
    </w:p>
    <w:p w14:paraId="7D0DFB6C" w14:textId="79D05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736722" w14:textId="47DCB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2483170" w14:textId="7943A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9D3DFF" w14:textId="32F17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09605534" w14:textId="740E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B15F37" w14:textId="647DC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629EAB14" w14:textId="498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15FFE5" w14:textId="1DF8C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306E807" w14:textId="6B6CE1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6B004DD9" w14:textId="4B1282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B78109" w14:textId="2012F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BDDEBD7" w14:textId="1319E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3BAD9270" w14:textId="63253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D7ABEE" w14:textId="25304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2</w:t>
      </w:r>
    </w:p>
    <w:p w14:paraId="48EB89C0" w14:textId="480DC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F105EBF" w14:textId="54882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20F909E" w14:textId="05BD8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BBEF6" w14:textId="5264EE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49BABC" w14:textId="051ED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</w:p>
    <w:p w14:paraId="068DA733" w14:textId="0A3B9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03540E65" w14:textId="2A83F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8FB61" w14:textId="24174A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90850B" w14:textId="2C8BDE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044CC872" w14:textId="0CE84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0B281E7" w14:textId="46D0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B2E2F25" w14:textId="50486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D36912" w14:textId="053C0A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72AE15" w14:textId="6B754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2</w:t>
      </w:r>
    </w:p>
    <w:p w14:paraId="5C8D2D99" w14:textId="0D5C2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1B3BD9" w14:textId="22E883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2D3B193" w14:textId="4D1C9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021A7" w14:textId="5DC23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27E7EB" w14:textId="7EC39E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923EC" w14:textId="31B2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E3F0D2" w14:textId="1F062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9A8B32" w14:textId="4B492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DACE03" w14:textId="50169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1E228E" w14:textId="0DC1F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62076C7" w14:textId="65F91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6799E4A" w14:textId="2058C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72BA493B" w14:textId="09003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986028" w14:textId="682B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2</w:t>
      </w:r>
    </w:p>
    <w:p w14:paraId="43ADC4F5" w14:textId="5DA23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C69D087" w14:textId="3334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271CFF8" w14:textId="0246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44198F" w14:textId="5D87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957332" w14:textId="43BDF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6E711363" w14:textId="6A16B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301AF16" w14:textId="043E9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A684AE" w14:textId="6F48A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3CEF10" w14:textId="515D6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31AC204A" w14:textId="06396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5F8AE1" w14:textId="64480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35FA4F7" w14:textId="3A4F3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37487FA8" w14:textId="0C80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3562778" w14:textId="2EB35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2</w:t>
      </w:r>
    </w:p>
    <w:p w14:paraId="4B3525D2" w14:textId="31613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0F8D39D" w14:textId="7A3E5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74DAFE35" w14:textId="43E353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571EBC" w14:textId="03159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7942BFED" w14:textId="6E2113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10C9D8B1" w14:textId="05F3C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A8ABFDD" w14:textId="75782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EF58A7" w14:textId="1EBFA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28D091" w14:textId="39B43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4CD6129B" w14:textId="52BBF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4B94AC89" w14:textId="0FB3A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1ABD0A6" w14:textId="7ABF1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7031B7" w14:textId="0F6ED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6302947" w14:textId="2A280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2</w:t>
      </w:r>
    </w:p>
    <w:p w14:paraId="00AC3C93" w14:textId="5DACC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A9C7438" w14:textId="4959F1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F23779E" w14:textId="1A989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B09D39" w14:textId="6A9E8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88C6FB8" w14:textId="5DDA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7EA6C1C7" w14:textId="1B8CAA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E64EAA0" w14:textId="7E720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</w:p>
    <w:p w14:paraId="6089D55D" w14:textId="78910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CB3770" w14:textId="701A6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691A97AE" w14:textId="40A3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3C39DFCE" w14:textId="5ABF7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4BA367" w14:textId="7E6E1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C8576C" w14:textId="619918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CE9C22" w14:textId="495BE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2</w:t>
      </w:r>
    </w:p>
    <w:p w14:paraId="00488C49" w14:textId="64C17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3A8E61" w14:textId="6D68A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375127B" w14:textId="63830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52C87C" w14:textId="35EB71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BE201AE" w14:textId="24681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6758BD" w14:textId="486AF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FC40D0B" w14:textId="49F6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55CA7" w14:textId="101D1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303DAB" w14:textId="4748D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1EBAC282" w14:textId="50290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DC4B297" w14:textId="5047B4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0441FD" w14:textId="69EF0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47FEC" w14:textId="13283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E8C41B3" w14:textId="09825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2</w:t>
      </w:r>
    </w:p>
    <w:p w14:paraId="05C13604" w14:textId="68E55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041DD97" w14:textId="41B41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9DED527" w14:textId="33D7B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</w:p>
    <w:p w14:paraId="54A41734" w14:textId="75F839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61AFE28" w14:textId="4ECAE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951D52" w14:textId="5877D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792B5FF" w14:textId="0815CF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5CBDFF" w14:textId="47C902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AF1A89D" w14:textId="0579B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DE8C18" w14:textId="2A8C6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BB12E57" w14:textId="6843C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B8D3B" w14:textId="0A5DE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75F12B" w14:textId="500C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B1C535" w14:textId="7A26B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2</w:t>
      </w:r>
    </w:p>
    <w:p w14:paraId="01E739C8" w14:textId="3B59E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A051A0" w14:textId="0338C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6821CD" w14:textId="3398D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E56235" w14:textId="0AC0E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F54F97" w14:textId="25F55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FB2081" w14:textId="51100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101AEE1A" w14:textId="6ED0C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42D0B06" w14:textId="5A609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F0CCC21" w14:textId="47359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28FFFE02" w14:textId="6DA22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C05B7A" w14:textId="01A9A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118265D6" w14:textId="642BC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528988CD" w14:textId="7E8D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51F3F2" w14:textId="09B98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2</w:t>
      </w:r>
    </w:p>
    <w:p w14:paraId="40084BBA" w14:textId="2EB68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94DFCFC" w14:textId="2C3FF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FEF0964" w14:textId="2E3A8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4823DB" w14:textId="1701B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94834B" w14:textId="37ED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E7D9C1A" w14:textId="1D2F4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DA72B4" w14:textId="3A4CA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E6F3464" w14:textId="2916E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B39A15D" w14:textId="6F3AC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F06019" w14:textId="3C20C4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A38DE6" w14:textId="5023E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0987A346" w14:textId="0C339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8F6B6E" w14:textId="32DC8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0191AE1" w14:textId="51C07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2</w:t>
      </w:r>
    </w:p>
    <w:p w14:paraId="7E28DAE3" w14:textId="60D39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0623CAA" w14:textId="2F4B8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53BE0585" w14:textId="002D3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BE6AF43" w14:textId="61EE0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DE6D71" w14:textId="03D1DA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194232" w14:textId="24C9B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D5034" w14:textId="69536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4CAC523" w14:textId="3EAA7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51F9BF48" w14:textId="2BCC9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752C18C0" w14:textId="62BFBE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7BE77A9" w14:textId="70F0C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21015641" w14:textId="5F08B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56B682" w14:textId="6C05F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A46A39" w14:textId="3BA54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2</w:t>
      </w:r>
    </w:p>
    <w:p w14:paraId="368BF41C" w14:textId="4E118A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20A320" w14:textId="11E9D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291ECB02" w14:textId="52EE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D5ED10A" w14:textId="14F9B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620C8" w14:textId="4A81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A482AF" w14:textId="5EA4A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73627E1" w14:textId="6EF7C2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A48DF9" w14:textId="31F16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AE75BE1" w14:textId="1494C2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8BC9916" w14:textId="29EE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649AC5F" w14:textId="37705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3668803" w14:textId="6AC10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7CAA37" w14:textId="094F51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C9AD29F" w14:textId="43043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2</w:t>
      </w:r>
    </w:p>
    <w:p w14:paraId="5A8F2B60" w14:textId="13254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7FE767" w14:textId="17CDD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2DD38FA" w14:textId="4F369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BDFB180" w14:textId="7D47EB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A95DCF" w14:textId="4B343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F808DAB" w14:textId="2DD0C1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51C786D4" w14:textId="3C8D5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E8C4536" w14:textId="14C34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6480C6D" w14:textId="2195A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1162F9" w14:textId="05DF6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70EDF31" w14:textId="65EE5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0955ADB" w14:textId="02E4C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3CCB474B" w14:textId="1E499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D7AE9E0" w14:textId="07451D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2</w:t>
      </w:r>
    </w:p>
    <w:p w14:paraId="4F6B2A37" w14:textId="017E5A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3F52C6" w14:textId="6752E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1576B1E" w14:textId="72036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B53B08" w14:textId="06F8B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A699A4" w14:textId="0F47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22610C9C" w14:textId="4D6E8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2D82F5" w14:textId="23532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D05B303" w14:textId="47938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EB17B45" w14:textId="02908B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9D2CD9F" w14:textId="7E40A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7273882" w14:textId="11057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6AFB4B5" w14:textId="1A3BC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4DB469A8" w14:textId="02559D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D462D12" w14:textId="298F1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2</w:t>
      </w:r>
    </w:p>
    <w:p w14:paraId="283BD99E" w14:textId="71A0E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184038" w14:textId="44DB0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0C645234" w14:textId="224A8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B24EA8" w14:textId="201B0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768084F4" w14:textId="47E8A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7983A5" w14:textId="434D2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C2649" w14:textId="02A6A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30159417" w14:textId="4D6F3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6DEFA77" w14:textId="3FA3C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33B8556" w14:textId="096AC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D7739D7" w14:textId="5FC411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</w:p>
    <w:p w14:paraId="71F2C1D9" w14:textId="7FD2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09038C62" w14:textId="5726E8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2D4A7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2</w:t>
        </w:r>
      </w:hyperlink>
    </w:p>
    <w:p w14:paraId="2C8EA048" w14:textId="0AADC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2</w:t>
      </w:r>
    </w:p>
    <w:p w14:paraId="76A7B6F4" w14:textId="48123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B22B5D0" w14:textId="7E88B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DA5BA1E" w14:textId="5F23C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1C44C" w14:textId="7A45E7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653488AD" w14:textId="66BF9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6C326F" w14:textId="5FEC3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D7A124" w14:textId="04BD0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B4DD399" w14:textId="62B7B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BB4F41" w14:textId="3CD20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13DC2CB5" w14:textId="616C9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0ABE929" w14:textId="1DF3A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1C6F5B" w14:textId="26C9E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8EF5F" w14:textId="2B145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A33D160" w14:textId="4605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F41CC0" w14:textId="4AA518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2</w:t>
      </w:r>
    </w:p>
    <w:p w14:paraId="3FFFD987" w14:textId="3AAE3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48D979" w14:textId="49A01A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6CBD118" w14:textId="1E171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4217344" w14:textId="7747F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024FC09D" w14:textId="1FDF10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9CF065" w14:textId="4B94A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BF36B9" w14:textId="221D23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DA3347F" w14:textId="52E8D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1A515" w14:textId="49DC5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AC6F245" w14:textId="25294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D48FA2A" w14:textId="3BBEE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3B1E077" w14:textId="263EC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39FD32D0" w14:textId="5084AC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1931986" w14:textId="0CE4A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46F9DA" w14:textId="3BBA8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2</w:t>
      </w:r>
    </w:p>
    <w:p w14:paraId="14EC07AD" w14:textId="7DE9A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DEF2568" w14:textId="082AA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1A7ACB0B" w14:textId="6723A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CC2AAD" w14:textId="5D019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E2C33" w14:textId="2147E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429C62" w14:textId="5EAF0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763F2F" w14:textId="7C5842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462B0EA" w14:textId="60EDB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929B561" w14:textId="1B1ED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5020492B" w14:textId="09C88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1A3C513" w14:textId="6C3D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CC2433" w14:textId="1C866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C957824" w14:textId="6A988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D2EEA96" w14:textId="78A448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A3E34" w14:textId="5187A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2</w:t>
      </w:r>
    </w:p>
    <w:p w14:paraId="74613631" w14:textId="5D40A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68E5D1" w14:textId="14987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345720B" w14:textId="37ECD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34F825" w14:textId="154F5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5D208FB6" w14:textId="1F7A2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362517" w14:textId="2D06C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39B361" w14:textId="77CC4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A369C7" w14:textId="73318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91DD375" w14:textId="4F419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845F303" w14:textId="2153E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E88AD2E" w14:textId="2B1E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68978D" w14:textId="5B653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38ACDE5" w14:textId="56069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5F09A394" w14:textId="56F574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D5595B" w14:textId="2187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2</w:t>
      </w:r>
    </w:p>
    <w:p w14:paraId="06D1C3D1" w14:textId="5820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851CE8A" w14:textId="7703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)</w:t>
      </w:r>
    </w:p>
    <w:p w14:paraId="356D6504" w14:textId="5046B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C91EF9" w14:textId="43F335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EB60C19" w14:textId="64610D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FB0C86" w14:textId="7A44DF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21C4AD2" w14:textId="3F3980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526F2178" w14:textId="1C11CA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)</w:t>
      </w:r>
    </w:p>
    <w:p w14:paraId="0C63E7DE" w14:textId="719427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FC2D902" w14:textId="5BAA7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10C05C2" w14:textId="36A633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5A9D5" w14:textId="210C8A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13FB9" w14:textId="792D919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B4672E7" w14:textId="6437B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B2C176" w14:textId="496CC6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2</w:t>
      </w:r>
    </w:p>
    <w:p w14:paraId="0CB4B8E4" w14:textId="6D19BC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5C152" w14:textId="0F6D2B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762D00" w14:textId="6A1EB0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9140C" w14:textId="36576D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72C8EE" w14:textId="530BED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4693319F" w14:textId="0B9376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E36E77" w14:textId="334182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118C92" w14:textId="73361F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4A7F80" w14:textId="7E60E5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340A2FC3" w14:textId="6646BE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5D712A7" w14:textId="42FFA7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F336BC" w14:textId="64C038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5B878843" w14:textId="3D385F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83547E" w14:textId="36B5B2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4D6407" w14:textId="739E3C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2</w:t>
      </w:r>
    </w:p>
    <w:p w14:paraId="3A033CEE" w14:textId="1873F9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9454EE1" w14:textId="3444D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2EFCE1A" w14:textId="50C6B02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C29669" w14:textId="7160B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110140" w14:textId="263C15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1F69DC8D" w14:textId="6A10E8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3EE111" w14:textId="25C48C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64D2CD4" w14:textId="004A85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BDB130" w14:textId="4601F9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D432EC4" w14:textId="54D12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565F51D" w14:textId="766485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3792031" w14:textId="09569C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D4DCA7" w14:textId="5AB5B3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921DF3D" w14:textId="07A48A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7E0891" w14:textId="4E5378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2</w:t>
      </w:r>
    </w:p>
    <w:p w14:paraId="051B819D" w14:textId="7330FA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B481CD6" w14:textId="391990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6886E514" w14:textId="24BE02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A0F17F8" w14:textId="286224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17478E" w14:textId="582263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20F0D9" w14:textId="3A45DF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C47BA4" w14:textId="259618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C80F02" w14:textId="0A255F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3F47DB2" w14:textId="56CC7A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586D175" w14:textId="7D713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01E4D65" w14:textId="7A9A3E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8BF800" w14:textId="0A4B08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45B60FCF" w14:textId="7B98EF9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89630B" w14:textId="352BB7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A99DF2" w14:textId="692FDA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2</w:t>
      </w:r>
    </w:p>
    <w:p w14:paraId="671D3DFB" w14:textId="6BD974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7DFA3B1" w14:textId="105C49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97B185" w14:textId="3F8D42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81E43B" w14:textId="294FFD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1D65A7" w14:textId="7CAC3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D196AD" w14:textId="7532CE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E50F9" w14:textId="391EAB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CC55066" w14:textId="68B31B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8AA4122" w14:textId="3A222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691745D" w14:textId="4BE5DC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52A0AC5" w14:textId="4C54C5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8EC127C" w14:textId="6B1AFA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138E26F8" w14:textId="0509AC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F79BEC0" w14:textId="5F2642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97B09B" w14:textId="59E261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2</w:t>
      </w:r>
    </w:p>
    <w:p w14:paraId="325EF084" w14:textId="5CC17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F3DD95B" w14:textId="047650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2C87D5C" w14:textId="49F83D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7DEB4A" w14:textId="534A81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9B870EB" w14:textId="6C56CF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D0BB98" w14:textId="595BF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B96FFD" w14:textId="376B3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0A1878" w14:textId="281C92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59B273" w14:textId="6B3435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C1FAD1C" w14:textId="4CEB54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640E203" w14:textId="7B0470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2B7AF0" w14:textId="74563F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2918079B" w14:textId="2BC17F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E8848D" w14:textId="394DE4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831D464" w14:textId="7C386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2</w:t>
      </w:r>
    </w:p>
    <w:p w14:paraId="7AADB885" w14:textId="1BA224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58CCF5B" w14:textId="367026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5FBDECE" w14:textId="078DDD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A9F4B59" w14:textId="687DB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1A45E2" w14:textId="39CA3E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46F7E3EA" w14:textId="1ED6C0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EF68BE" w14:textId="2F9F98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3192079B" w14:textId="18A41D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A3AA332" w14:textId="6B0E327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6937F7E" w14:textId="1AB2D8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38EE5CF" w14:textId="5A219A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12F24B" w14:textId="563402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DE5F4A6" w14:textId="2462D0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9E75022" w14:textId="7DF1AA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F9FB4B" w14:textId="3B365C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2</w:t>
      </w:r>
    </w:p>
    <w:p w14:paraId="062A6F60" w14:textId="2F999C7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FF648F" w14:textId="331368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4C17BA4" w14:textId="0AA3959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B13D89" w14:textId="40AE3B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928D74" w14:textId="773593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38498F6E" w14:textId="5D5557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04533" w14:textId="2E12025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3BB85B" w14:textId="03F05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E1C343B" w14:textId="36A00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B0C859D" w14:textId="340556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A6EB97F" w14:textId="4BDE96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CF2AE8" w14:textId="3540FC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7AADE417" w14:textId="191DDD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C143013" w14:textId="29CABB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D85547F" w14:textId="619A42A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2</w:t>
      </w:r>
    </w:p>
    <w:p w14:paraId="6F074EE5" w14:textId="75FC02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6AA154" w14:textId="6007D9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3BBC9FD" w14:textId="28240A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640CAC6" w14:textId="09A3CD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EAFDBEE" w14:textId="6C07DE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9516AC" w14:textId="04F3E6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39CD3" w14:textId="1BD069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F42A6A" w14:textId="257450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00BDD3A" w14:textId="7A3849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232E72B" w14:textId="5C5B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5DB2215" w14:textId="2B444B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B741B8" w14:textId="75FE36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B60EB43" w14:textId="347B2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02E44C1" w14:textId="74BB2B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A106AAA" w14:textId="4B834F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2</w:t>
      </w:r>
    </w:p>
    <w:p w14:paraId="42D8F1B2" w14:textId="0797CF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7BD0FC2" w14:textId="660E64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B125400" w14:textId="512A79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2D6BA1" w14:textId="6588A3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86BAFA" w14:textId="45F81D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11C01191" w14:textId="5AA14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6EAE30" w14:textId="78AECB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D17FF" w14:textId="64B7F4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42E39B9" w14:textId="0020FB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C694EDF" w14:textId="0C57CB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F0365BA" w14:textId="1F1ED2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626A90" w14:textId="7C6C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ECF8E" w14:textId="70D017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8D721A" w14:textId="7A18A8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5F0671" w14:textId="1F135C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2</w:t>
      </w:r>
    </w:p>
    <w:p w14:paraId="72870353" w14:textId="44DF3D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78508" w14:textId="433E3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D763BE" w14:textId="455781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1A2FB6" w14:textId="49021B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A54217" w14:textId="70F2F8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6E5588E" w14:textId="34278D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4782FE27" w14:textId="6C6C0E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5CEB59" w14:textId="0887C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2BD6C42" w14:textId="5D241E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7EED8ED" w14:textId="4DBEB1C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104B15E" w14:textId="27B72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1568F8" w14:textId="37DB55D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8DBD1" w14:textId="747860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DC5C615" w14:textId="4921FC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74CCF59" w14:textId="37CE8C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2</w:t>
      </w:r>
    </w:p>
    <w:p w14:paraId="68BB5A41" w14:textId="09EF3E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82500B" w14:textId="3A34A7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45AD70" w14:textId="11150E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</w:p>
    <w:p w14:paraId="0C1B437C" w14:textId="6FC9E3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0CF89C75" w14:textId="2F1AC5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96DD08" w14:textId="310B09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AA50C2" w14:textId="0F809E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36E8CEAF" w14:textId="544A99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EFDC" w14:textId="4CEEF4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F78E0E" w14:textId="0621E7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811A5B2" w14:textId="5DCA91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0E8C2F" w14:textId="3F45CD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124BDD8" w14:textId="73D8AA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93C7FC" w14:textId="5A1728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6BD115" w14:textId="457A798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2</w:t>
      </w:r>
    </w:p>
    <w:p w14:paraId="2440F7DC" w14:textId="06949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71759B" w14:textId="0DB75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B9AE78" w14:textId="4DB4FC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06738D7" w14:textId="33403B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FC64B3" w14:textId="4225C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37B003A4" w14:textId="3F6BB1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887188" w14:textId="2181F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786F21" w14:textId="11D06D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4C4798" w14:textId="04181E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633669" w14:textId="2C5C0E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42B29B7" w14:textId="62AA384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C4DF0" w14:textId="373D5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276BECA" w14:textId="46AFDA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082139D" w14:textId="636029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374BC5" w14:textId="7B1DD6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2</w:t>
      </w:r>
    </w:p>
    <w:p w14:paraId="3962A753" w14:textId="42CC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B9DE11" w14:textId="298AF2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D88ED85" w14:textId="529358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0CDBC2" w14:textId="79AAC5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579683" w14:textId="276337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36154E" w14:textId="244CE0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DC1299" w14:textId="345DFC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C25971" w14:textId="14ACA5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EE0012" w14:textId="3E6441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8578F9" w14:textId="271F0A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87EB868" w14:textId="6CE668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0754059" w14:textId="5E4D47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D329CFA" w14:textId="55AC55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BD0C64" w14:textId="4F61B8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49155E8" w14:textId="72F9AB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2</w:t>
      </w:r>
    </w:p>
    <w:p w14:paraId="36998F9B" w14:textId="6F32D4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26FD7C" w14:textId="0BFD2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ED73F29" w14:textId="0A3E15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9EDBD0" w14:textId="0AD290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63A531" w14:textId="4B1075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C4E81F" w14:textId="5172CF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D09C441" w14:textId="3C9B61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</w:p>
    <w:p w14:paraId="3ABAC708" w14:textId="300251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725A72" w14:textId="640534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0048768" w14:textId="36B7BD8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8CB58E7" w14:textId="41EF2F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C1E71A2" w14:textId="0FFD14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FA21C6" w14:textId="7B108F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EEA588" w14:textId="456074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1554F" w14:textId="205EA5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2</w:t>
      </w:r>
    </w:p>
    <w:p w14:paraId="054277C4" w14:textId="6A03ED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F9594B" w14:textId="33B71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5E380D5" w14:textId="12F28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D239D3" w14:textId="7D19B5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3015AAC" w14:textId="5E441C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005E9D" w14:textId="760FC7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3A769E" w14:textId="567837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E54D1C" w14:textId="5CFF06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FCC1079" w14:textId="3EB5E3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A0E1F9" w14:textId="62E7B8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109FC80" w14:textId="6E8C6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7289BB0" w14:textId="1B9941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BE9529B" w14:textId="616B93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112C979" w14:textId="770180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C7CD2C" w14:textId="0FA2D2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2</w:t>
      </w:r>
    </w:p>
    <w:p w14:paraId="3416DCE4" w14:textId="746B8C5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C24D5D7" w14:textId="5CF416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C2C9017" w14:textId="1B0214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A0AD47" w14:textId="39D79AE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245E5A" w14:textId="1F5D83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5446933" w14:textId="6187D6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C84C6CE" w14:textId="33444C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CBC1A6" w14:textId="5E2FCD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5FD0DDF6" w14:textId="6ADB97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AE00C7E" w14:textId="055AEF3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04C2DB8" w14:textId="0C97A1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582ADB4" w14:textId="30174A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14EC5A2" w14:textId="089998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600996A" w14:textId="078BDA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0A4EE0" w14:textId="1B5D0C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2</w:t>
      </w:r>
    </w:p>
    <w:p w14:paraId="3680B946" w14:textId="5BB671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07A5D" w14:textId="011DFF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7303A6" w14:textId="76DB45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5FC42E" w14:textId="5518F0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F6177E" w14:textId="38D3F6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EFFD23" w14:textId="36B4C2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CF02AE" w14:textId="4FA60B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58A69451" w14:textId="3020C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994CFBB" w14:textId="74118A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2CF1E66B" w14:textId="5FED8A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7215429" w14:textId="36F88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4A69910" w14:textId="766631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4AD16D" w14:textId="497479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F5141E7" w14:textId="1476F1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B5A05C5" w14:textId="3220C0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2</w:t>
      </w:r>
    </w:p>
    <w:p w14:paraId="279C4204" w14:textId="2D96EF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9D5910" w14:textId="1277E7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</w:p>
    <w:p w14:paraId="1F6E8AD7" w14:textId="1D026C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6ED10D47" w14:textId="00FC89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64F75F51" w14:textId="7321E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09074" w14:textId="76EDB6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826670" w14:textId="1874B0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A0CEA5" w14:textId="4FABB6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70249456" w14:textId="099615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BA5F2" w14:textId="5DBC8F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4FA14BF" w14:textId="25CBC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8FAC970" w14:textId="14F17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80EB6A9" w14:textId="0E5629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7825D97" w14:textId="1A94EF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4D4EC8" w14:textId="5EBB9ED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2</w:t>
      </w:r>
    </w:p>
    <w:p w14:paraId="03D44233" w14:textId="5ECA1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0FC559B" w14:textId="0AE1B2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B6CBBD3" w14:textId="0F8A5A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6E8769" w14:textId="49ACA3D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3C4DB2F8" w14:textId="7F1685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BD7962F" w14:textId="1E0BD5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8A9447D" w14:textId="46FAB4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B57130" w14:textId="1AF29B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BC408FF" w14:textId="6853D0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99C7D8" w14:textId="726701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894A5EC" w14:textId="74BEF3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9AE43B2" w14:textId="5C8D27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D67F256" w14:textId="2E1E81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C88BA9" w14:textId="635BA6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A291A3" w14:textId="4E125E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2</w:t>
      </w:r>
    </w:p>
    <w:p w14:paraId="7EB9D960" w14:textId="31C99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D53CCC" w14:textId="1EA0A9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8A40F1" w14:textId="148938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FEA276E" w14:textId="6F4432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F7848B" w14:textId="2648EC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6A4C3AF" w14:textId="5695E7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F3B55C" w14:textId="4FD470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158191BF" w14:textId="23F5E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6C101AA" w14:textId="2B8E9B5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698FDA" w14:textId="18EAF3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DC087C5" w14:textId="087F44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2567C8" w14:textId="157231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C0B4DFB" w14:textId="58D511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8BB666E" w14:textId="010724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557867" w14:textId="0A1C93E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2</w:t>
      </w:r>
    </w:p>
    <w:p w14:paraId="61F8FD94" w14:textId="05632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82501C4" w14:textId="4734E0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C17E5E" w14:textId="5294AA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199E89" w14:textId="2C557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01E3C511" w14:textId="6669F47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0BC1BE" w14:textId="09D3C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)</w:t>
      </w:r>
    </w:p>
    <w:p w14:paraId="50146214" w14:textId="1CA9BB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390371C2" w14:textId="3685F1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2FE6CF" w14:textId="4B7D22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66A0A" w14:textId="1A9E1A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D0EEF7B" w14:textId="3E5EBF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06001A" w14:textId="53E1E6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E3EA4B0" w14:textId="1C482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440B31A" w14:textId="180D44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23CB02" w14:textId="4FFD5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2</w:t>
      </w:r>
    </w:p>
    <w:p w14:paraId="452FC80B" w14:textId="44CACE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1A304D" w14:textId="336CEC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BBDFCC" w14:textId="74C4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858F8C" w14:textId="38F0D2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40E099B1" w14:textId="09C3A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74FF1C" w14:textId="329FEC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6B868D" w14:textId="3C37C3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159D99" w14:textId="42559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4BD046" w14:textId="68E883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1D12B" w14:textId="3B052C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44219E3" w14:textId="507DAC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6E80D4F" w14:textId="004C6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33C23" w14:textId="0D8F5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36B32E" w14:textId="4ED556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84A27B" w14:textId="697310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2</w:t>
      </w:r>
    </w:p>
    <w:p w14:paraId="735A406B" w14:textId="7E450A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8662CC0" w14:textId="39BA4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)</w:t>
      </w:r>
    </w:p>
    <w:p w14:paraId="32CFA089" w14:textId="3AE01F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624E78FD" w14:textId="431BCF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77847E37" w14:textId="1CEC19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EAEAEF" w14:textId="288B143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F439C7B" w14:textId="7A9471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D6E35E" w14:textId="2BD8F9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11DD47F8" w14:textId="3DE571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1EBF1F" w14:textId="263F86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396F3C9" w14:textId="6E1013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1332AD" w14:textId="79BBE7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88BC35B" w14:textId="38BC8B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4D24FDB" w14:textId="3435B8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34E3735" w14:textId="0BEF8E0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2</w:t>
      </w:r>
    </w:p>
    <w:p w14:paraId="4AA8E45D" w14:textId="00285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C4DA424" w14:textId="25AF98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99EE98B" w14:textId="5C7BD3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40726BFD" w14:textId="156B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A5915F" w14:textId="692B8F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C68F6C" w14:textId="471E63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791EFD" w14:textId="73D01A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A6C5EC" w14:textId="11A305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0403CBCD" w14:textId="36056D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AE1B84" w14:textId="095641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2625897" w14:textId="4D1180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1ED7731" w14:textId="337A8E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E026094" w14:textId="7FB7D2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3FD613" w14:textId="4A165A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04553F" w14:textId="56A709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2</w:t>
      </w:r>
    </w:p>
    <w:p w14:paraId="49470A28" w14:textId="6119AE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5D8A2E" w14:textId="315648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8AE4E6" w14:textId="562266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7C0B64" w14:textId="00B129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40CDF23D" w14:textId="279AC9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D2F21E" w14:textId="782549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9F2837" w14:textId="4993AD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ED68C1E" w14:textId="416F7B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7CA0EFA" w14:textId="6CE62F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AD4984" w14:textId="55B03FD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A0560" w14:textId="658EB4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BDD0518" w14:textId="2E9CAF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196607" w14:textId="4C114E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E6BDB34" w14:textId="4EECF9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AC550BB" w14:textId="77777777" w:rsidR="003D627B" w:rsidRPr="0011345C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0" w:history="1">
        <w:r w:rsidR="003D627B" w:rsidRPr="0011345C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2</w:t>
        </w:r>
      </w:hyperlink>
    </w:p>
    <w:p w14:paraId="4EB6CCB5" w14:textId="7427E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2</w:t>
      </w:r>
    </w:p>
    <w:p w14:paraId="55D80D20" w14:textId="3AC3E47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C7C6881" w14:textId="08209D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BC1FB93" w14:textId="66506D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DD00A8" w14:textId="367901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86F0718" w14:textId="5B2B6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6700A4B" w14:textId="2A870D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347D2B6" w14:textId="1A278F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56B6670" w14:textId="7AB3AB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44593C1" w14:textId="59D9F4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422E61" w14:textId="1985F2C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1F9FBDB" w14:textId="42BF5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E3FD860" w14:textId="427AE9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CB039" w14:textId="0059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8E129EA" w14:textId="73C3D1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3111BA1F" w14:textId="3A4C11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2</w:t>
      </w:r>
    </w:p>
    <w:p w14:paraId="101E0604" w14:textId="134C2C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D97741" w14:textId="6C4D0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3C0F479" w14:textId="61AFC4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F832D" w14:textId="2F0319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08182F" w14:textId="24E4C8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949DD0" w14:textId="77D9EF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770D21" w14:textId="7EB5EA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4C3F794A" w14:textId="23E74E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1CDE9B" w14:textId="7BB284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94A82B" w14:textId="0A9248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043483" w14:textId="28E484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65F7CF3" w14:textId="61C2D7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28496925" w14:textId="0ACD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3537561" w14:textId="10357D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AC1E9" w14:textId="6F105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2</w:t>
      </w:r>
    </w:p>
    <w:p w14:paraId="247DDFE9" w14:textId="620DBE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03C670" w14:textId="445A2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E07388" w14:textId="51077E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BCEEC4" w14:textId="27865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209E30" w14:textId="67CB1A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6147C4" w14:textId="75B495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00B0A1C" w14:textId="2BD59C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8FC132" w14:textId="3CD5C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FF359A7" w14:textId="705D54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C3483D" w14:textId="476CDE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1FB72DA5" w14:textId="36A334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15ED27B" w14:textId="2E2875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3DBD93B9" w14:textId="6138AF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D8EE49" w14:textId="56A01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3A2457" w14:textId="55A091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2</w:t>
      </w:r>
    </w:p>
    <w:p w14:paraId="6690CB76" w14:textId="0C01AE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DA4E00" w14:textId="379073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0EF3190" w14:textId="3B9C0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D39CD" w14:textId="6BA7ED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54AF5B2B" w14:textId="2443FA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495776" w14:textId="5EDC78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6AD37B7" w14:textId="4B078D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F25E5" w14:textId="7BD33B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DA7CC" w14:textId="719DAD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63AFC46" w14:textId="491252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0FECE7FE" w14:textId="5EFFBB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8CB798" w14:textId="13D915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76BFE29" w14:textId="0A22E4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50250BA" w14:textId="77984B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4DF9D48" w14:textId="28A456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2</w:t>
      </w:r>
    </w:p>
    <w:p w14:paraId="61A17EFD" w14:textId="43A4A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9193B8" w14:textId="1EC4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ADCAB38" w14:textId="7AC7C3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A17815" w14:textId="5CAD08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03889779" w14:textId="753DE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27A844" w14:textId="63D5F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E6F1218" w14:textId="238D2C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15F0F2" w14:textId="79DFD3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C93FAA" w14:textId="1AD01A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9C4F19" w14:textId="3C93CB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509352F7" w14:textId="0CF2D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E2A240" w14:textId="5ADE6ED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7746E5" w14:textId="225029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E78A45" w14:textId="7850C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EB0530F" w14:textId="4ED553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2</w:t>
      </w:r>
    </w:p>
    <w:p w14:paraId="3D6F1FB2" w14:textId="68F1B2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1FC0CF" w14:textId="1B5E0BB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C34BA8A" w14:textId="01F3A3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E504FE" w14:textId="7AD90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FD5B57" w14:textId="7269E4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5F4FE" w14:textId="6364A7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50B48CB0" w14:textId="277FDE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622AA" w14:textId="6F9036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ECAEB8" w14:textId="0A79381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7F7B651" w14:textId="676911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1A035D" w14:textId="44D660C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FFDAA1" w14:textId="6F4C4F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33625" w14:textId="5DA5B3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1F0F33F" w14:textId="38F5EB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B08E82" w14:textId="4D627A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2</w:t>
      </w:r>
    </w:p>
    <w:p w14:paraId="4757C3CE" w14:textId="55FA83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CFF809E" w14:textId="0680D5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0F5EB84" w14:textId="179B6B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8F0AF" w14:textId="4070D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63939" w14:textId="452F09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9E1CC4" w14:textId="3885D4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)</w:t>
      </w:r>
    </w:p>
    <w:p w14:paraId="4FC27BF8" w14:textId="0122E0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1AC117" w14:textId="32184D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6E940D" w14:textId="696601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32AAF1" w14:textId="094D1C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0FD48877" w14:textId="6E47CF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83F773" w14:textId="53E0BB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8E14A" w14:textId="6F894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BA7A241" w14:textId="010298E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2</w:t>
      </w:r>
    </w:p>
    <w:p w14:paraId="190897AB" w14:textId="5BAFB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9AF3EEE" w14:textId="7EBBA8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30E190F" w14:textId="002DF7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EE4442A" w14:textId="7E851F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</w:p>
    <w:p w14:paraId="7617F8CA" w14:textId="542543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B04F0D" w14:textId="34A2F2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6D56E54" w14:textId="6A2C0C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F666BA" w14:textId="36D90A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</w:p>
    <w:p w14:paraId="0BCFE216" w14:textId="3F692E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212AC7" w14:textId="41308F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72E465" w14:textId="7EEF5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2B0B0D6" w14:textId="3FEE24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CD9C9" w14:textId="2DEE3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BBB7E8" w14:textId="27A6BF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2</w:t>
      </w:r>
    </w:p>
    <w:p w14:paraId="138B087D" w14:textId="42FB58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7D168A5" w14:textId="3F8B2B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8557D" w14:textId="5915BA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E46431" w14:textId="3198C4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E48616" w14:textId="4CAEF3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4F8F579" w14:textId="6EC8B3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EE09FC" w14:textId="249972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5001D905" w14:textId="2DCF96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EF71CD" w14:textId="0FD465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EDAF46" w14:textId="623E4D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E69D62F" w14:textId="0B2A59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4ACD66" w14:textId="72B85B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9B69380" w14:textId="259127E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458058" w14:textId="4CB47C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2</w:t>
      </w:r>
    </w:p>
    <w:p w14:paraId="4159B112" w14:textId="43150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8EAD82E" w14:textId="17BBC9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47431FA" w14:textId="1A2191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E38C9" w14:textId="14DA80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C53F41" w14:textId="1D734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01857FD" w14:textId="6AFE3E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10F4414E" w14:textId="36A18C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57A1040" w14:textId="6E9F37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</w:p>
    <w:p w14:paraId="36CE2298" w14:textId="6D320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D11F5AA" w14:textId="33B62F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0A496E" w14:textId="6F45BC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6AFF687" w14:textId="61677B1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914C4C" w14:textId="59E97A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28BC61" w14:textId="6CFAD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2</w:t>
      </w:r>
    </w:p>
    <w:p w14:paraId="11CF94A1" w14:textId="6F1B95A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385B196" w14:textId="104816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1AFAC42D" w14:textId="388400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44AF6B" w14:textId="3B0CF1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0A50C5" w14:textId="7A93DF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DC9788D" w14:textId="1602D6A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5226AAD" w14:textId="05F17D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634431" w14:textId="1C756B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3BE15F" w14:textId="5FA1A2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41BDA0" w14:textId="56E84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0145AE0" w14:textId="28AE37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7EEFC3F" w14:textId="3EA538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4FD18F" w14:textId="6367DF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2725CE" w14:textId="22F9C9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2</w:t>
      </w:r>
    </w:p>
    <w:p w14:paraId="6BE214EB" w14:textId="63B7C4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496757" w14:textId="1BF3AA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0E6B12" w14:textId="6DEF1D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2E4BB0" w14:textId="094AC3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1A509E" w14:textId="1446CB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38149" w14:textId="7AE74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52D396B9" w14:textId="1638A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4A22CF" w14:textId="177C5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</w:p>
    <w:p w14:paraId="29260C62" w14:textId="177B6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B5D362" w14:textId="736D6BF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17B30E3" w14:textId="47D36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E0F6FF2" w14:textId="14B02C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467DF1" w14:textId="459D0A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5A5706" w14:textId="34B260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2</w:t>
      </w:r>
    </w:p>
    <w:p w14:paraId="4CC95E2A" w14:textId="3A311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42E5B0E" w14:textId="08BEC6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1681435" w14:textId="19C52F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C1336" w14:textId="3CBBE6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D9F647" w14:textId="0F8FC5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5C9DEC7" w14:textId="1987DF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C746218" w14:textId="0CA6CDF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57E3F87A" w14:textId="76380C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C03E47" w14:textId="5F4BB0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222173" w14:textId="75B477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6A3C0D" w14:textId="2752148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38EA18D" w14:textId="12EA38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41D88E77" w14:textId="3E7B60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BDE48F8" w14:textId="1E24D7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2</w:t>
      </w:r>
    </w:p>
    <w:p w14:paraId="09A20E7D" w14:textId="067EEF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129453" w14:textId="4EBB00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8D0EF7F" w14:textId="770843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80AF96" w14:textId="13001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DCB5CD" w14:textId="04E4B3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376F09" w14:textId="54C8DA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4AB85F6" w14:textId="387615A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333EF21A" w14:textId="2528FF0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0DAB115" w14:textId="30CDAB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819BE" w14:textId="5D281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79060D3" w14:textId="6552E2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8DF271D" w14:textId="37B9A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EC60AC" w14:textId="68CB4E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E4577DC" w14:textId="5A8581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2</w:t>
      </w:r>
    </w:p>
    <w:p w14:paraId="1A13F071" w14:textId="4EB3E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FBD767" w14:textId="66D619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D832E50" w14:textId="3E9029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466C3" w14:textId="3B937F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74372D6A" w14:textId="248DCB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3D62EE7" w14:textId="6ECF59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4AD1FCE7" w14:textId="239908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E01177" w14:textId="40DC14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30B037B" w14:textId="561E42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68916C42" w14:textId="61E11D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DF3135E" w14:textId="14326F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13ACC7F" w14:textId="6DE210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27C40BB0" w14:textId="14A7ED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70139D4" w14:textId="09543F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2</w:t>
      </w:r>
    </w:p>
    <w:p w14:paraId="75143A27" w14:textId="001C02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407D697" w14:textId="4D9D9D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)</w:t>
      </w:r>
    </w:p>
    <w:p w14:paraId="5BC03266" w14:textId="32A0B4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5A6132" w14:textId="5A30F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14FBBD0" w14:textId="241E29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4AE5161E" w14:textId="342C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9)</w:t>
      </w:r>
    </w:p>
    <w:p w14:paraId="518E6AE4" w14:textId="3B48B8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A79F8B" w14:textId="6FE2BB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074DB" w14:textId="683CAC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AFDBD5" w14:textId="7AA5E5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F917842" w14:textId="496B17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ABF5BCF" w14:textId="2C696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4A31FA40" w14:textId="61F4A2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5A5239" w14:textId="010D5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2</w:t>
      </w:r>
    </w:p>
    <w:p w14:paraId="761140E7" w14:textId="777E7B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EF3C2DA" w14:textId="4A624F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886CC15" w14:textId="38A06A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65025E3" w14:textId="7D2078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CA2A49" w14:textId="61B0F0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C534E5" w14:textId="5BFDED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98B1121" w14:textId="37993C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271CF3F5" w14:textId="0CB69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C7D719" w14:textId="533128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938C6F" w14:textId="1FF28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C7F5A8F" w14:textId="37249B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CC210CA" w14:textId="126E11A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C0B0480" w14:textId="23A82E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2</w:t>
      </w:r>
    </w:p>
    <w:p w14:paraId="7DB88AB9" w14:textId="060EA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BAECE86" w14:textId="7C0A8B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C35B322" w14:textId="3B9F38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2611FD" w14:textId="6649A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D13D1" w14:textId="32640F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D3E0AE6" w14:textId="43C56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034E874" w14:textId="07319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C68E3F" w14:textId="14FBA7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</w:p>
    <w:p w14:paraId="044BD424" w14:textId="15519D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1626F7" w14:textId="771C4F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8E1D349" w14:textId="14104E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A734D3D" w14:textId="50B2B6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467266E" w14:textId="731D57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2</w:t>
      </w:r>
    </w:p>
    <w:p w14:paraId="743A1ACE" w14:textId="47A484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2350A9" w14:textId="0D8D3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9DA5F1B" w14:textId="7C94F5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7F3E17" w14:textId="799139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7DC36F" w14:textId="534A10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BF5351" w14:textId="5B639E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EC03AD" w14:textId="17D69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</w:p>
    <w:p w14:paraId="7755AEA1" w14:textId="1F6D0E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194BD4" w14:textId="35C3FE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7EC8E0" w14:textId="3B1981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0ED1072" w14:textId="5C8547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19C9B70" w14:textId="002023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03F01B" w14:textId="6C03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2</w:t>
      </w:r>
    </w:p>
    <w:p w14:paraId="221EFC2D" w14:textId="530760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BCFEF3" w14:textId="5D1C6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028D7763" w14:textId="24AEA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29D2E8" w14:textId="5BB9AF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78CBBC4" w14:textId="7D7BA5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0C227C" w14:textId="0B7FC4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5593ED3A" w14:textId="3F9E3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7009F6A" w14:textId="334E1C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DF07B13" w14:textId="56A291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DAE725F" w14:textId="35C6B8C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66AAFC" w14:textId="23AC64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5BA64C7" w14:textId="27A85A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92154" w14:textId="00934D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2</w:t>
      </w:r>
    </w:p>
    <w:p w14:paraId="7B4050E1" w14:textId="2E1340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D6BBEDF" w14:textId="33A0B7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59866A05" w14:textId="37AA5B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9E2925" w14:textId="1D7D9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9D366D" w14:textId="76B371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3DC01A" w14:textId="5D200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FFF6A61" w14:textId="30A093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A0E946" w14:textId="1B4DF3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21FAB1" w14:textId="187C4F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9B5774" w14:textId="73FD23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76E06B" w14:textId="513D9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38C5CA2" w14:textId="421A0F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CAA50B" w14:textId="7CBEC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2</w:t>
      </w:r>
    </w:p>
    <w:p w14:paraId="6B2A69F0" w14:textId="3E2630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2F1F50" w14:textId="5A0C5A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BD1151C" w14:textId="26E672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</w:p>
    <w:p w14:paraId="6F238CDD" w14:textId="71D09A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</w:p>
    <w:p w14:paraId="41DFF53E" w14:textId="6AB350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D02836" w14:textId="7C27CF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7A36D8C" w14:textId="1E60A8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73AE43BC" w14:textId="7D3A0F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69861E" w14:textId="377B3C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4B32CC" w14:textId="0DC05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5E8865C" w14:textId="2685F1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47777D9" w14:textId="7B8E44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3DA690" w14:textId="1BF4C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2</w:t>
      </w:r>
    </w:p>
    <w:p w14:paraId="262B96FD" w14:textId="1889CA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14C35FC" w14:textId="792EA4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3BFE8BB" w14:textId="0D6AB1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4FFBDD" w14:textId="512569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7E3463" w14:textId="233E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43AC9168" w14:textId="1DBB39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31BA5" w14:textId="328755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6558731D" w14:textId="0CE6E8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450823" w14:textId="1182FA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C55F012" w14:textId="68DD87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E7B5B5" w14:textId="159DAC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F32D26C" w14:textId="5CECEF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)</w:t>
      </w:r>
    </w:p>
    <w:p w14:paraId="2BBF41D7" w14:textId="089A84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2</w:t>
      </w:r>
    </w:p>
    <w:p w14:paraId="634DAF51" w14:textId="2AE1F1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4BAAF1" w14:textId="38EEAB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FE9A457" w14:textId="373D2B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524758" w14:textId="40CCA94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C87B51E" w14:textId="0687D1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BF194" w14:textId="237D1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AF7EA7" w14:textId="10CAC3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A9A95E0" w14:textId="4DBAFF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74779D" w14:textId="19DC87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A1D6F38" w14:textId="3C3FEE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6407F1F" w14:textId="7BB5B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359C8EA" w14:textId="0526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67D8E34" w14:textId="2547A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2</w:t>
      </w:r>
    </w:p>
    <w:p w14:paraId="59C52885" w14:textId="4A2F8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B06907" w14:textId="1CB66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BA3545" w14:textId="1D7B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A5822" w14:textId="17DC80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733CF71" w14:textId="012F3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A9F9A4" w14:textId="0C6F5F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DAEF61" w14:textId="27B9AB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321E3E2C" w14:textId="18FA4B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43E0F8" w14:textId="552EF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1A72C5" w14:textId="05B7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B1BFE4" w14:textId="67291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1B5CE1" w14:textId="2ED875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,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C6EF6A" w14:textId="412A4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2</w:t>
      </w:r>
    </w:p>
    <w:p w14:paraId="11DBA0E2" w14:textId="0DE27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1B7BCBE" w14:textId="43145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70D0992A" w14:textId="7E0DA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0DFCA" w14:textId="6DC03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E601DB" w14:textId="01738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E1EE3F" w14:textId="47FC35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117DCFDD" w14:textId="318E9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229C171F" w14:textId="4761D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2FBED3" w14:textId="105AA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B89832" w14:textId="00B5E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1FB36D17" w14:textId="5DEB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16CC44D" w14:textId="3A084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4B3999D" w14:textId="6A13E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2</w:t>
      </w:r>
    </w:p>
    <w:p w14:paraId="7918D521" w14:textId="198E4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8B53C90" w14:textId="03761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BE1379A" w14:textId="651F3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1F003D" w14:textId="79679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58F036" w14:textId="15A33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39042F78" w14:textId="31197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9DDEFD" w14:textId="39D3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73808C4A" w14:textId="11468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2E0CE" w14:textId="5A621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EC7044C" w14:textId="0105B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3FC99B3" w14:textId="5444E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CA12373" w14:textId="7322E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34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1CD9A7D4" w14:textId="1D50BF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2</w:t>
      </w:r>
    </w:p>
    <w:p w14:paraId="65083A91" w14:textId="3DC89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7BBC29E" w14:textId="53D87E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925D721" w14:textId="336751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BADB83" w14:textId="1DAB5A4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841837" w14:textId="51B318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8A1D7D7" w14:textId="5EC1D3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E20F20" w14:textId="4CD626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6B050E" w14:textId="4E99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ADE066" w14:textId="678542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F867BA1" w14:textId="7E4D86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5418968" w14:textId="7F391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414448" w14:textId="4D7A0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6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6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8E54E68" w14:textId="5D7CCF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2</w:t>
      </w:r>
    </w:p>
    <w:p w14:paraId="4FFDB3DD" w14:textId="18320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2E9F515" w14:textId="53543E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46C11A0" w14:textId="61EDED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70ED0FA6" w14:textId="7FC1A6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517E3C21" w14:textId="43244A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D59C52" w14:textId="6252F8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7DAE9EF" w14:textId="240EF6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4D17EA" w14:textId="6D0905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B5EA6" w14:textId="0E1A9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F8ADCD8" w14:textId="2C96CB7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D4742CF" w14:textId="30093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1DAA7E4" w14:textId="6D6E3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6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C677B25" w14:textId="38037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2</w:t>
      </w:r>
    </w:p>
    <w:p w14:paraId="68EBFF73" w14:textId="789FD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0B3DAC9" w14:textId="26308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2</w:t>
      </w:r>
    </w:p>
    <w:p w14:paraId="4EDD1C19" w14:textId="2E562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138BC513" w14:textId="3A171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74142325" w14:textId="22163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</w:p>
    <w:p w14:paraId="439539F4" w14:textId="4A42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</w:p>
    <w:p w14:paraId="4EDD14B0" w14:textId="70F725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</w:p>
    <w:p w14:paraId="126F95FB" w14:textId="54744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</w:p>
    <w:p w14:paraId="5DD98331" w14:textId="0C939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C8AD3CD" w14:textId="14BE8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4EC59FA" w14:textId="6D8B3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2A44CB6D" w14:textId="11DB5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0 осіб, понад 200 полоненими</w:t>
      </w:r>
    </w:p>
    <w:p w14:paraId="2C3CD4F6" w14:textId="27F2CB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2</w:t>
      </w:r>
    </w:p>
    <w:p w14:paraId="34C2BC55" w14:textId="287FD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2DBFCFFD" w14:textId="4B456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329ADED9" w14:textId="410A0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7A63FEAC" w14:textId="397CB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692E1680" w14:textId="01DD2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</w:p>
    <w:p w14:paraId="28221CD2" w14:textId="1B824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FB8627B" w14:textId="6FDA2B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FA6D962" w14:textId="1FBE0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5EEE5021" w14:textId="57B1E1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784DF6C" w14:textId="5E1FE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3F7C1F7B" w14:textId="084EF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17D0853B" w14:textId="58F08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0 осіб, понад 200 полоненими</w:t>
      </w:r>
    </w:p>
    <w:p w14:paraId="3593F0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2</w:t>
        </w:r>
      </w:hyperlink>
    </w:p>
    <w:p w14:paraId="07734846" w14:textId="1FCD86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2</w:t>
      </w:r>
    </w:p>
    <w:p w14:paraId="6CA8542F" w14:textId="2AA736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0B2761B" w14:textId="6BE4D0F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6</w:t>
      </w:r>
    </w:p>
    <w:p w14:paraId="296993FF" w14:textId="44312C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525F5B3A" w14:textId="2D721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2F3BA5C0" w14:textId="0DCA70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</w:p>
    <w:p w14:paraId="1E527CE3" w14:textId="2A3E4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D8DC48A" w14:textId="33446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2B9C531" w14:textId="614AE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BCEA139" w14:textId="129A94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510BD8EE" w14:textId="4F3A2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8DF867" w14:textId="05D06C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00 осіб, понад 200 полоненими</w:t>
      </w:r>
    </w:p>
    <w:p w14:paraId="377F6E5F" w14:textId="27D1A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2</w:t>
      </w:r>
    </w:p>
    <w:p w14:paraId="2EB9FC05" w14:textId="3019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</w:t>
      </w:r>
    </w:p>
    <w:p w14:paraId="30060690" w14:textId="611CA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</w:t>
      </w:r>
    </w:p>
    <w:p w14:paraId="7236855F" w14:textId="246C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0A77D28" w14:textId="6CD99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</w:p>
    <w:p w14:paraId="247933E3" w14:textId="723619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</w:t>
      </w:r>
    </w:p>
    <w:p w14:paraId="58C84276" w14:textId="206B47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5AA8F26" w14:textId="4EAEAC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B4255F5" w14:textId="1E1A0F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AE877D6" w14:textId="68C4A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34A32CB" w14:textId="5C366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00 осіб, понад 200 полоненими</w:t>
      </w:r>
    </w:p>
    <w:p w14:paraId="608B7EB8" w14:textId="2DB21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2</w:t>
      </w:r>
    </w:p>
    <w:p w14:paraId="6289450A" w14:textId="23831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100</w:t>
      </w:r>
    </w:p>
    <w:p w14:paraId="472A7590" w14:textId="76D3C8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540</w:t>
      </w:r>
    </w:p>
    <w:p w14:paraId="42ECE27D" w14:textId="35B2D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B9B2B3" w14:textId="2872D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0935F9" w14:textId="59C4D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3000 осіб</w:t>
      </w:r>
    </w:p>
    <w:p w14:paraId="03686D19" w14:textId="7009A7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2</w:t>
      </w:r>
    </w:p>
    <w:p w14:paraId="582E112D" w14:textId="3D5DA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80</w:t>
      </w:r>
    </w:p>
    <w:p w14:paraId="7A55D4EB" w14:textId="4E0D7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</w:p>
    <w:p w14:paraId="49D638F3" w14:textId="75212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A53AC9A" w14:textId="14D8D5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11601F" w14:textId="5D87BD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0 осіб</w:t>
      </w:r>
    </w:p>
    <w:p w14:paraId="30A14660" w14:textId="3B734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2</w:t>
      </w:r>
    </w:p>
    <w:p w14:paraId="3615A4CC" w14:textId="50A08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олее 30</w:t>
      </w:r>
    </w:p>
    <w:p w14:paraId="775FEA5E" w14:textId="386F9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35AF0432" w14:textId="2C368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640C94F" w14:textId="43E6B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</w:t>
      </w:r>
    </w:p>
    <w:p w14:paraId="4E7798B1" w14:textId="05F46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 осіб</w:t>
      </w:r>
    </w:p>
    <w:p w14:paraId="30A88B90" w14:textId="77777777" w:rsidR="003C22C9" w:rsidRPr="0011345C" w:rsidRDefault="003C22C9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lang w:val="ru-RU"/>
        </w:rPr>
      </w:pPr>
    </w:p>
    <w:sectPr w:rsidR="003C22C9" w:rsidRPr="001134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76D5B"/>
    <w:multiLevelType w:val="multilevel"/>
    <w:tmpl w:val="3744A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839A7"/>
    <w:multiLevelType w:val="multilevel"/>
    <w:tmpl w:val="EDE6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EC078C"/>
    <w:multiLevelType w:val="multilevel"/>
    <w:tmpl w:val="5B625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387F62"/>
    <w:multiLevelType w:val="multilevel"/>
    <w:tmpl w:val="49AEF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B91DDA"/>
    <w:multiLevelType w:val="multilevel"/>
    <w:tmpl w:val="CDB2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2960E4"/>
    <w:multiLevelType w:val="multilevel"/>
    <w:tmpl w:val="BE80D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DF328D"/>
    <w:multiLevelType w:val="multilevel"/>
    <w:tmpl w:val="F8486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214F2D"/>
    <w:multiLevelType w:val="multilevel"/>
    <w:tmpl w:val="69E29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B32090"/>
    <w:multiLevelType w:val="multilevel"/>
    <w:tmpl w:val="F6B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0474D6"/>
    <w:multiLevelType w:val="multilevel"/>
    <w:tmpl w:val="E8F83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1254190">
    <w:abstractNumId w:val="5"/>
  </w:num>
  <w:num w:numId="2" w16cid:durableId="164982805">
    <w:abstractNumId w:val="0"/>
  </w:num>
  <w:num w:numId="3" w16cid:durableId="1309632012">
    <w:abstractNumId w:val="9"/>
  </w:num>
  <w:num w:numId="4" w16cid:durableId="1460370298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10772892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4769240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 w16cid:durableId="20325358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 w16cid:durableId="2438802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 w16cid:durableId="117626896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 w16cid:durableId="19175503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 w16cid:durableId="4731077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 w16cid:durableId="8239376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 w16cid:durableId="20172233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" w16cid:durableId="16723673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 w16cid:durableId="16768363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 w16cid:durableId="6237320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 w16cid:durableId="7884000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 w16cid:durableId="9615713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" w16cid:durableId="6512988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" w16cid:durableId="490364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 w16cid:durableId="721654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10183880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" w16cid:durableId="8547315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" w16cid:durableId="13826324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" w16cid:durableId="209662886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" w16cid:durableId="2319377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" w16cid:durableId="527726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 w16cid:durableId="3948134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" w16cid:durableId="4738362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" w16cid:durableId="6141391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" w16cid:durableId="16285809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" w16cid:durableId="6089700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" w16cid:durableId="9365954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" w16cid:durableId="1254654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" w16cid:durableId="20936993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" w16cid:durableId="17343496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" w16cid:durableId="385512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" w16cid:durableId="1690999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" w16cid:durableId="18150995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" w16cid:durableId="8524534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" w16cid:durableId="168886606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" w16cid:durableId="18349557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" w16cid:durableId="17903956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" w16cid:durableId="8420837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" w16cid:durableId="7934498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" w16cid:durableId="8851455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" w16cid:durableId="386689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" w16cid:durableId="11151275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 w16cid:durableId="10640687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" w16cid:durableId="11811628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" w16cid:durableId="14695950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" w16cid:durableId="7279986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" w16cid:durableId="12157033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" w16cid:durableId="213047225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" w16cid:durableId="2397510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" w16cid:durableId="3196210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" w16cid:durableId="19606044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" w16cid:durableId="19793379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" w16cid:durableId="15359945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" w16cid:durableId="14428466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" w16cid:durableId="12784903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" w16cid:durableId="18385739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" w16cid:durableId="13337981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" w16cid:durableId="17673122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" w16cid:durableId="2324700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" w16cid:durableId="5096792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" w16cid:durableId="4115819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" w16cid:durableId="5638067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" w16cid:durableId="16729494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" w16cid:durableId="20161047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" w16cid:durableId="5876615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" w16cid:durableId="12534716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" w16cid:durableId="6006023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" w16cid:durableId="403296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" w16cid:durableId="6718793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" w16cid:durableId="5233974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" w16cid:durableId="12311151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" w16cid:durableId="4593034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" w16cid:durableId="276054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" w16cid:durableId="2846963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" w16cid:durableId="17496957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" w16cid:durableId="19646482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" w16cid:durableId="854221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" w16cid:durableId="15306780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" w16cid:durableId="17930903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" w16cid:durableId="1409298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" w16cid:durableId="2084218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" w16cid:durableId="1580865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" w16cid:durableId="9570260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" w16cid:durableId="21448813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" w16cid:durableId="8680333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" w16cid:durableId="558643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" w16cid:durableId="3082445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" w16cid:durableId="15814784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" w16cid:durableId="184046696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" w16cid:durableId="15418224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" w16cid:durableId="37207344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" w16cid:durableId="6519084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" w16cid:durableId="8196111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" w16cid:durableId="14496219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" w16cid:durableId="19704311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" w16cid:durableId="10434854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" w16cid:durableId="10058658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" w16cid:durableId="6657879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" w16cid:durableId="10164646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" w16cid:durableId="8051290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" w16cid:durableId="15199306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" w16cid:durableId="7760957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" w16cid:durableId="2349728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" w16cid:durableId="11605846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" w16cid:durableId="791066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" w16cid:durableId="3738895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" w16cid:durableId="12300737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" w16cid:durableId="10565864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" w16cid:durableId="15489554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" w16cid:durableId="19044394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" w16cid:durableId="4467774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" w16cid:durableId="20836029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" w16cid:durableId="3528483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" w16cid:durableId="18243950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" w16cid:durableId="21240354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" w16cid:durableId="4508304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" w16cid:durableId="3834563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" w16cid:durableId="13652077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" w16cid:durableId="9158930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" w16cid:durableId="18612337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" w16cid:durableId="15723039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" w16cid:durableId="14891336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" w16cid:durableId="294548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" w16cid:durableId="19129627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" w16cid:durableId="5516237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" w16cid:durableId="20082874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" w16cid:durableId="850080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" w16cid:durableId="10908536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" w16cid:durableId="18386935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" w16cid:durableId="5789090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" w16cid:durableId="15455628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" w16cid:durableId="2877356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" w16cid:durableId="21402953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" w16cid:durableId="13233129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" w16cid:durableId="21361678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" w16cid:durableId="18748007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" w16cid:durableId="15350703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" w16cid:durableId="20556962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" w16cid:durableId="17247903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" w16cid:durableId="8181556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" w16cid:durableId="16417666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" w16cid:durableId="439144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" w16cid:durableId="15582048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" w16cid:durableId="11861376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" w16cid:durableId="15260197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" w16cid:durableId="2830042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" w16cid:durableId="13893766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" w16cid:durableId="835044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" w16cid:durableId="14985748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" w16cid:durableId="11443921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" w16cid:durableId="14391071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" w16cid:durableId="8730752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" w16cid:durableId="5435678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" w16cid:durableId="21101557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" w16cid:durableId="20467094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" w16cid:durableId="2143967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" w16cid:durableId="15678417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" w16cid:durableId="5135717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" w16cid:durableId="20596677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" w16cid:durableId="12191264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" w16cid:durableId="13591639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" w16cid:durableId="21421889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" w16cid:durableId="20114425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" w16cid:durableId="12168164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" w16cid:durableId="6171082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" w16cid:durableId="19723942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" w16cid:durableId="9714495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" w16cid:durableId="12528155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" w16cid:durableId="11857542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" w16cid:durableId="640313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" w16cid:durableId="20693055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" w16cid:durableId="10500350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" w16cid:durableId="17168545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" w16cid:durableId="1635968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" w16cid:durableId="2024485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" w16cid:durableId="13444372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" w16cid:durableId="17405225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" w16cid:durableId="14882085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" w16cid:durableId="309650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" w16cid:durableId="12163504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" w16cid:durableId="10097218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" w16cid:durableId="1928871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" w16cid:durableId="17527724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" w16cid:durableId="4706354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" w16cid:durableId="5066041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" w16cid:durableId="5012395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" w16cid:durableId="17538946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" w16cid:durableId="18598517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" w16cid:durableId="13789736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" w16cid:durableId="10900037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" w16cid:durableId="6737983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" w16cid:durableId="122541466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" w16cid:durableId="19480801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" w16cid:durableId="2455753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" w16cid:durableId="20906099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" w16cid:durableId="20451299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" w16cid:durableId="482376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" w16cid:durableId="3683345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5" w16cid:durableId="16952329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6" w16cid:durableId="2689739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7" w16cid:durableId="11620860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8" w16cid:durableId="15738060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9" w16cid:durableId="21422635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0" w16cid:durableId="18994329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1" w16cid:durableId="4548345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2" w16cid:durableId="20701113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3" w16cid:durableId="8026228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4" w16cid:durableId="14251480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5" w16cid:durableId="14570673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6" w16cid:durableId="13442390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7" w16cid:durableId="17618313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8" w16cid:durableId="17154972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9" w16cid:durableId="9375660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0" w16cid:durableId="49245765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1" w16cid:durableId="7527738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2" w16cid:durableId="17268319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3" w16cid:durableId="21036421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4" w16cid:durableId="5188522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5" w16cid:durableId="10886981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6" w16cid:durableId="1417739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7" w16cid:durableId="1067746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8" w16cid:durableId="185853884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9" w16cid:durableId="6113301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0" w16cid:durableId="16658214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31" w16cid:durableId="1698056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2" w16cid:durableId="21343232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3" w16cid:durableId="12731687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4" w16cid:durableId="17301796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5" w16cid:durableId="4049538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6" w16cid:durableId="13849096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7" w16cid:durableId="4379166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8" w16cid:durableId="16491622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9" w16cid:durableId="10134113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0" w16cid:durableId="159666736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1" w16cid:durableId="2682431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2" w16cid:durableId="3630966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3" w16cid:durableId="8888068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4" w16cid:durableId="9571827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5" w16cid:durableId="2069894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6" w16cid:durableId="150296354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7" w16cid:durableId="21422667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8" w16cid:durableId="20634831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9" w16cid:durableId="17931308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0" w16cid:durableId="14696679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1" w16cid:durableId="17133804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2" w16cid:durableId="6688680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3" w16cid:durableId="16205236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4" w16cid:durableId="15757739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5" w16cid:durableId="1228194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6" w16cid:durableId="3423673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7" w16cid:durableId="6726089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8" w16cid:durableId="535497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9" w16cid:durableId="17693056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0" w16cid:durableId="10602086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61" w16cid:durableId="18491285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2" w16cid:durableId="10187726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3" w16cid:durableId="63186064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4" w16cid:durableId="2400703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5" w16cid:durableId="17901992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6" w16cid:durableId="12827598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7" w16cid:durableId="16717868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8" w16cid:durableId="19894352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9" w16cid:durableId="4042284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0" w16cid:durableId="17311513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1" w16cid:durableId="14578709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2" w16cid:durableId="19349697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3" w16cid:durableId="10386289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4" w16cid:durableId="11751465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5" w16cid:durableId="252569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6" w16cid:durableId="2181771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7" w16cid:durableId="4483531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8" w16cid:durableId="20986250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9" w16cid:durableId="7873096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0" w16cid:durableId="3923138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1" w16cid:durableId="5252939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2" w16cid:durableId="20951262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3" w16cid:durableId="11065851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4" w16cid:durableId="12878085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5" w16cid:durableId="11061177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6" w16cid:durableId="7099173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7" w16cid:durableId="15504111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8" w16cid:durableId="13344548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9" w16cid:durableId="18031110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0" w16cid:durableId="15706541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91" w16cid:durableId="11229675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2" w16cid:durableId="18578439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3" w16cid:durableId="17091369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4" w16cid:durableId="14475034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5" w16cid:durableId="14265393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6" w16cid:durableId="7927478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7" w16cid:durableId="2833890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8" w16cid:durableId="337752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9" w16cid:durableId="2922527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0" w16cid:durableId="11955797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1" w16cid:durableId="8269400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2" w16cid:durableId="4623861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3" w16cid:durableId="7079967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4" w16cid:durableId="17786724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5" w16cid:durableId="11199554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06" w16cid:durableId="2872753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7" w16cid:durableId="20459062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8" w16cid:durableId="5000653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9" w16cid:durableId="17509279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0" w16cid:durableId="20589706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1" w16cid:durableId="20811717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2" w16cid:durableId="15526894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3" w16cid:durableId="20955927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4" w16cid:durableId="6505203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5" w16cid:durableId="8329098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6" w16cid:durableId="1726875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7" w16cid:durableId="3098653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8" w16cid:durableId="168212751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9" w16cid:durableId="17878438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0" w16cid:durableId="11653225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21" w16cid:durableId="151704214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2" w16cid:durableId="1921093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3" w16cid:durableId="4705569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4" w16cid:durableId="13396976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5" w16cid:durableId="12237165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6" w16cid:durableId="9017142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7" w16cid:durableId="8253916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8" w16cid:durableId="18010688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9" w16cid:durableId="8816751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0" w16cid:durableId="19496527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1" w16cid:durableId="12025922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2" w16cid:durableId="13570018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3" w16cid:durableId="18114398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4" w16cid:durableId="19830021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5" w16cid:durableId="8125963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6" w16cid:durableId="19284915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7" w16cid:durableId="9699452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8" w16cid:durableId="15810591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9" w16cid:durableId="16230716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0" w16cid:durableId="1871805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1" w16cid:durableId="10846494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2" w16cid:durableId="2049545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3" w16cid:durableId="2374448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4" w16cid:durableId="2742888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5" w16cid:durableId="11046862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6" w16cid:durableId="927460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7" w16cid:durableId="5384699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8" w16cid:durableId="5009746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9" w16cid:durableId="19989159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0" w16cid:durableId="9509425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51" w16cid:durableId="20590112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2" w16cid:durableId="1012198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3" w16cid:durableId="15884661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4" w16cid:durableId="8327198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5" w16cid:durableId="20014226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6" w16cid:durableId="860496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7" w16cid:durableId="18280879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8" w16cid:durableId="17820678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9" w16cid:durableId="19423729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0" w16cid:durableId="6244298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1" w16cid:durableId="18408032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2" w16cid:durableId="12762070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3" w16cid:durableId="11820916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4" w16cid:durableId="16214972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5" w16cid:durableId="16525189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6" w16cid:durableId="878979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7" w16cid:durableId="13600121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8" w16cid:durableId="9824686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9" w16cid:durableId="19210136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0" w16cid:durableId="13131754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1" w16cid:durableId="14078030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2" w16cid:durableId="6854013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3" w16cid:durableId="14169761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4" w16cid:durableId="11726406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5" w16cid:durableId="12334647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6" w16cid:durableId="20867597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7" w16cid:durableId="14189396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8" w16cid:durableId="19981937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9" w16cid:durableId="13072789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0" w16cid:durableId="1358041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81" w16cid:durableId="14685485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2" w16cid:durableId="5023989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3" w16cid:durableId="18674033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4" w16cid:durableId="19868167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5" w16cid:durableId="13384646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6" w16cid:durableId="14637663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7" w16cid:durableId="17544283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8" w16cid:durableId="13224682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9" w16cid:durableId="18180364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0" w16cid:durableId="15706572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1" w16cid:durableId="3700828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2" w16cid:durableId="5221334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3" w16cid:durableId="4132101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4" w16cid:durableId="19703521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5" w16cid:durableId="200586306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96" w16cid:durableId="14374782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7" w16cid:durableId="6165256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8" w16cid:durableId="17591371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9" w16cid:durableId="21120424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0" w16cid:durableId="3454314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1" w16cid:durableId="20788953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2" w16cid:durableId="14709766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3" w16cid:durableId="4019525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4" w16cid:durableId="17872647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5" w16cid:durableId="16030244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6" w16cid:durableId="7248353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7" w16cid:durableId="1924278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8" w16cid:durableId="14732091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9" w16cid:durableId="10468736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0" w16cid:durableId="18183746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11" w16cid:durableId="16914913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2" w16cid:durableId="14713592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3" w16cid:durableId="14625716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4" w16cid:durableId="18047308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5" w16cid:durableId="10711982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6" w16cid:durableId="3760538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7" w16cid:durableId="1603959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8" w16cid:durableId="3482186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9" w16cid:durableId="10567066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0" w16cid:durableId="6928070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1" w16cid:durableId="61002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2" w16cid:durableId="18328708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3" w16cid:durableId="15136901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4" w16cid:durableId="1721153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5" w16cid:durableId="16819348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26" w16cid:durableId="432204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7" w16cid:durableId="4454644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8" w16cid:durableId="17569733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9" w16cid:durableId="19578270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0" w16cid:durableId="112014513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1" w16cid:durableId="4636175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2" w16cid:durableId="19448729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3" w16cid:durableId="12766697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4" w16cid:durableId="13321735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5" w16cid:durableId="3286798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6" w16cid:durableId="4060011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7" w16cid:durableId="13849476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8" w16cid:durableId="5535874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9" w16cid:durableId="88521846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0" w16cid:durableId="5475002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41" w16cid:durableId="14566738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2" w16cid:durableId="5188129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3" w16cid:durableId="8245867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4" w16cid:durableId="4676717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5" w16cid:durableId="121439071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6" w16cid:durableId="2607261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7" w16cid:durableId="20600846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8" w16cid:durableId="15530785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9" w16cid:durableId="16788436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0" w16cid:durableId="3688429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1" w16cid:durableId="7024862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2" w16cid:durableId="3682627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3" w16cid:durableId="4410004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4" w16cid:durableId="17027007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5" w16cid:durableId="1208083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56" w16cid:durableId="7256446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7" w16cid:durableId="11470133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8" w16cid:durableId="4058791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9" w16cid:durableId="19529339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0" w16cid:durableId="1575011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1" w16cid:durableId="12421363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2" w16cid:durableId="3738928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3" w16cid:durableId="188974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4" w16cid:durableId="749396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5" w16cid:durableId="10315688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6" w16cid:durableId="10517315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7" w16cid:durableId="348201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8" w16cid:durableId="13143377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9" w16cid:durableId="1692937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0" w16cid:durableId="15721589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1" w16cid:durableId="21246129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2" w16cid:durableId="4805409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3" w16cid:durableId="14645440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4" w16cid:durableId="19715513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5" w16cid:durableId="79540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6" w16cid:durableId="3749627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7" w16cid:durableId="14495911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8" w16cid:durableId="3710809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9" w16cid:durableId="13908103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0" w16cid:durableId="1238864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1" w16cid:durableId="1348087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2" w16cid:durableId="16105067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3" w16cid:durableId="19123523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4" w16cid:durableId="7467335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5" w16cid:durableId="21122400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6" w16cid:durableId="11098607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7" w16cid:durableId="19274186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8" w16cid:durableId="20484080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9" w16cid:durableId="17562458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0" w16cid:durableId="14874767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1" w16cid:durableId="678494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2" w16cid:durableId="8735460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3" w16cid:durableId="11322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4" w16cid:durableId="14542499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5" w16cid:durableId="20319106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6" w16cid:durableId="6416924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7" w16cid:durableId="20104037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8" w16cid:durableId="12589490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9" w16cid:durableId="8665244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0" w16cid:durableId="460313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01" w16cid:durableId="13254719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2" w16cid:durableId="2171317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3" w16cid:durableId="6423489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4" w16cid:durableId="5005886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5" w16cid:durableId="2034430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6" w16cid:durableId="2551375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7" w16cid:durableId="16747180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8" w16cid:durableId="11853687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9" w16cid:durableId="161123501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0" w16cid:durableId="1293233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1" w16cid:durableId="7443070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2" w16cid:durableId="5141517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3" w16cid:durableId="12883871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4" w16cid:durableId="18875682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5" w16cid:durableId="2613767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6" w16cid:durableId="16088099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7" w16cid:durableId="13304034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8" w16cid:durableId="8664554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9" w16cid:durableId="19642627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0" w16cid:durableId="18390800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1" w16cid:durableId="17264465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2" w16cid:durableId="14436515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3" w16cid:durableId="8857237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4" w16cid:durableId="12611780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5" w16cid:durableId="20459342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6" w16cid:durableId="20455938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7" w16cid:durableId="12973703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8" w16cid:durableId="8571620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9" w16cid:durableId="20447479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0" w16cid:durableId="6548014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31" w16cid:durableId="128839036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2" w16cid:durableId="18917684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3" w16cid:durableId="8814070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4" w16cid:durableId="6315211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5" w16cid:durableId="975308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6" w16cid:durableId="3598151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7" w16cid:durableId="11211436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8" w16cid:durableId="16776085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9" w16cid:durableId="3145759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0" w16cid:durableId="713898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1" w16cid:durableId="20883075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2" w16cid:durableId="5220172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3" w16cid:durableId="11421925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4" w16cid:durableId="56356886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5" w16cid:durableId="10951735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6" w16cid:durableId="9220282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7" w16cid:durableId="12420589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8" w16cid:durableId="6308609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9" w16cid:durableId="8337593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0" w16cid:durableId="11007604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1" w16cid:durableId="18903399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2" w16cid:durableId="7429484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3" w16cid:durableId="14500058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4" w16cid:durableId="14898602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5" w16cid:durableId="11983547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6" w16cid:durableId="86837832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7" w16cid:durableId="7986504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8" w16cid:durableId="17752420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9" w16cid:durableId="206937806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0" w16cid:durableId="20506899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61" w16cid:durableId="5577428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2" w16cid:durableId="7910499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3" w16cid:durableId="15846816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4" w16cid:durableId="13669072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5" w16cid:durableId="18427739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6" w16cid:durableId="10925558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7" w16cid:durableId="19507720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8" w16cid:durableId="13041177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9" w16cid:durableId="5751717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0" w16cid:durableId="20940127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1" w16cid:durableId="19048762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2" w16cid:durableId="5758241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3" w16cid:durableId="6587779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4" w16cid:durableId="10514669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5" w16cid:durableId="5828836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76" w16cid:durableId="200304600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7" w16cid:durableId="15107530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8" w16cid:durableId="7338171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9" w16cid:durableId="6849833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0" w16cid:durableId="3560068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1" w16cid:durableId="2449185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2" w16cid:durableId="23274270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3" w16cid:durableId="18069690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4" w16cid:durableId="10235508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5" w16cid:durableId="15679143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6" w16cid:durableId="6684864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7" w16cid:durableId="13148688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8" w16cid:durableId="17705871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9" w16cid:durableId="19851620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0" w16cid:durableId="4171392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91" w16cid:durableId="4378749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2" w16cid:durableId="16603798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3" w16cid:durableId="18779624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4" w16cid:durableId="7719774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5" w16cid:durableId="5681984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6" w16cid:durableId="3306417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7" w16cid:durableId="4583030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8" w16cid:durableId="18737141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9" w16cid:durableId="20437453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0" w16cid:durableId="7698123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1" w16cid:durableId="14043354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2" w16cid:durableId="4035279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3" w16cid:durableId="14650771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4" w16cid:durableId="21007860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5" w16cid:durableId="20518045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06" w16cid:durableId="3080505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7" w16cid:durableId="6780488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8" w16cid:durableId="590571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9" w16cid:durableId="21341318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0" w16cid:durableId="14110749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1" w16cid:durableId="12088318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2" w16cid:durableId="16031461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3" w16cid:durableId="3694583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4" w16cid:durableId="16062269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5" w16cid:durableId="3587010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6" w16cid:durableId="2612574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7" w16cid:durableId="9275410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8" w16cid:durableId="3167667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9" w16cid:durableId="76554226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0" w16cid:durableId="21439616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21" w16cid:durableId="10483806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2" w16cid:durableId="5252147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3" w16cid:durableId="18382998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4" w16cid:durableId="1792445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5" w16cid:durableId="3358829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6" w16cid:durableId="83327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7" w16cid:durableId="20452475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8" w16cid:durableId="3888422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9" w16cid:durableId="6935070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0" w16cid:durableId="7466150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1" w16cid:durableId="47916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2" w16cid:durableId="12209423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3" w16cid:durableId="6480990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4" w16cid:durableId="17249809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5" w16cid:durableId="17717738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36" w16cid:durableId="11919149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7" w16cid:durableId="9685568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8" w16cid:durableId="2054842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9" w16cid:durableId="12482230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0" w16cid:durableId="21021385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1" w16cid:durableId="13998605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2" w16cid:durableId="2040989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3" w16cid:durableId="20674869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4" w16cid:durableId="4489361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5" w16cid:durableId="2358697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6" w16cid:durableId="276789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7" w16cid:durableId="11636661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8" w16cid:durableId="4798818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9" w16cid:durableId="9804960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0" w16cid:durableId="11860918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51" w16cid:durableId="5643418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2" w16cid:durableId="6171803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3" w16cid:durableId="131156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4" w16cid:durableId="2335890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5" w16cid:durableId="20192327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6" w16cid:durableId="5101423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7" w16cid:durableId="7419510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8" w16cid:durableId="7716349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9" w16cid:durableId="8241284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0" w16cid:durableId="12281063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1" w16cid:durableId="8857265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2" w16cid:durableId="13669059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3" w16cid:durableId="7239880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4" w16cid:durableId="1715768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5" w16cid:durableId="21384050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6" w16cid:durableId="7602978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7" w16cid:durableId="18749991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8" w16cid:durableId="16396068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9" w16cid:durableId="1843707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0" w16cid:durableId="3292152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1" w16cid:durableId="4618471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2" w16cid:durableId="19501163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3" w16cid:durableId="17729738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4" w16cid:durableId="1199965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5" w16cid:durableId="20128755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6" w16cid:durableId="6373434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7" w16cid:durableId="624590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8" w16cid:durableId="20528002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9" w16cid:durableId="19548281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0" w16cid:durableId="770195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81" w16cid:durableId="14695145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2" w16cid:durableId="20677569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3" w16cid:durableId="3818261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4" w16cid:durableId="4362970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5" w16cid:durableId="2384859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6" w16cid:durableId="76608011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7" w16cid:durableId="10354297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8" w16cid:durableId="20504950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9" w16cid:durableId="10809536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0" w16cid:durableId="20443995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1" w16cid:durableId="5246371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2" w16cid:durableId="91155150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3" w16cid:durableId="9838518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4" w16cid:durableId="116955922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5" w16cid:durableId="20179217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96" w16cid:durableId="16081975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7" w16cid:durableId="3141152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8" w16cid:durableId="720505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9" w16cid:durableId="17461023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0" w16cid:durableId="1605817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1" w16cid:durableId="10709997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2" w16cid:durableId="18235484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3" w16cid:durableId="2128169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4" w16cid:durableId="18378406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5" w16cid:durableId="9092708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6" w16cid:durableId="187507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7" w16cid:durableId="8032806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8" w16cid:durableId="7000133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9" w16cid:durableId="11918409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0" w16cid:durableId="6646329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11" w16cid:durableId="80349874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2" w16cid:durableId="8496817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3" w16cid:durableId="7854701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4" w16cid:durableId="2887056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5" w16cid:durableId="203831351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6" w16cid:durableId="16534848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7" w16cid:durableId="18033056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8" w16cid:durableId="6014960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9" w16cid:durableId="13056232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0" w16cid:durableId="20338726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1" w16cid:durableId="9843522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2" w16cid:durableId="5722014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3" w16cid:durableId="18550259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4" w16cid:durableId="19929507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5" w16cid:durableId="14637725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26" w16cid:durableId="15717686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7" w16cid:durableId="17259830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8" w16cid:durableId="16174468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9" w16cid:durableId="9978096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0" w16cid:durableId="4075772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1" w16cid:durableId="4874056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2" w16cid:durableId="10892798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3" w16cid:durableId="10982566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4" w16cid:durableId="5948229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5" w16cid:durableId="17494262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6" w16cid:durableId="15308693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7" w16cid:durableId="18322850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8" w16cid:durableId="15998238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9" w16cid:durableId="18128232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0" w16cid:durableId="3185375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41" w16cid:durableId="19835804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2" w16cid:durableId="21337437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3" w16cid:durableId="12799934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4" w16cid:durableId="15120613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5" w16cid:durableId="7665772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6" w16cid:durableId="7937947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7" w16cid:durableId="2356263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8" w16cid:durableId="10143025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9" w16cid:durableId="15078621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0" w16cid:durableId="8543460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1" w16cid:durableId="19797282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2" w16cid:durableId="19438819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3" w16cid:durableId="3974851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4" w16cid:durableId="14070677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5" w16cid:durableId="19344366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56" w16cid:durableId="5597538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7" w16cid:durableId="9403334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8" w16cid:durableId="16801624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9" w16cid:durableId="5859591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0" w16cid:durableId="19648457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1" w16cid:durableId="17871953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2" w16cid:durableId="14471129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3" w16cid:durableId="7175076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4" w16cid:durableId="566312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5" w16cid:durableId="3691863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6" w16cid:durableId="3002353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7" w16cid:durableId="6057725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8" w16cid:durableId="8679854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9" w16cid:durableId="18965464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0" w16cid:durableId="18156336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71" w16cid:durableId="7393334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2" w16cid:durableId="9195604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3" w16cid:durableId="8671785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4" w16cid:durableId="15787882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5" w16cid:durableId="19197099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6" w16cid:durableId="15247099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7" w16cid:durableId="2493955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8" w16cid:durableId="12458031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9" w16cid:durableId="4461950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0" w16cid:durableId="14866227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1" w16cid:durableId="13437030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2" w16cid:durableId="4540645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3" w16cid:durableId="13431198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4" w16cid:durableId="207601052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5" w16cid:durableId="12461838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86" w16cid:durableId="12037088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7" w16cid:durableId="17861224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8" w16cid:durableId="8933501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9" w16cid:durableId="1213885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0" w16cid:durableId="14697797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1" w16cid:durableId="7604889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2" w16cid:durableId="54509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3" w16cid:durableId="14202557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4" w16cid:durableId="21113123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5" w16cid:durableId="15923522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6" w16cid:durableId="82204061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7" w16cid:durableId="11660466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8" w16cid:durableId="506474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9" w16cid:durableId="1728399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0" w16cid:durableId="136409162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01" w16cid:durableId="9344431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2" w16cid:durableId="19630003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3" w16cid:durableId="18733009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4" w16cid:durableId="11471602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5" w16cid:durableId="5016314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6" w16cid:durableId="1799011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7" w16cid:durableId="21040616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8" w16cid:durableId="20746959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9" w16cid:durableId="17040140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0" w16cid:durableId="3884552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1" w16cid:durableId="20069750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2" w16cid:durableId="20632858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3" w16cid:durableId="12738237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4" w16cid:durableId="4303211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5" w16cid:durableId="15501915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6" w16cid:durableId="5862303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7" w16cid:durableId="2535169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8" w16cid:durableId="14441518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9" w16cid:durableId="19247550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0" w16cid:durableId="3546969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1" w16cid:durableId="13110615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2" w16cid:durableId="17962116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3" w16cid:durableId="3367350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4" w16cid:durableId="8642909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5" w16cid:durableId="16281999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6" w16cid:durableId="9796984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7" w16cid:durableId="2615720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8" w16cid:durableId="15916948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9" w16cid:durableId="9808891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0" w16cid:durableId="4222642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31" w16cid:durableId="3928989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2" w16cid:durableId="12504585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3" w16cid:durableId="187704086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4" w16cid:durableId="183972857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5" w16cid:durableId="11130159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6" w16cid:durableId="310311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7" w16cid:durableId="9373703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8" w16cid:durableId="7367048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9" w16cid:durableId="28366285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0" w16cid:durableId="15899198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1" w16cid:durableId="17083294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2" w16cid:durableId="173454657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3" w16cid:durableId="15566271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4" w16cid:durableId="20694497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5" w16cid:durableId="5525493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46" w16cid:durableId="2439957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7" w16cid:durableId="18932727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8" w16cid:durableId="5925150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9" w16cid:durableId="8839505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0" w16cid:durableId="10157720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1" w16cid:durableId="8728835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2" w16cid:durableId="14678183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3" w16cid:durableId="19556684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4" w16cid:durableId="13370280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5" w16cid:durableId="7433803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6" w16cid:durableId="12722016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7" w16cid:durableId="3100643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8" w16cid:durableId="14727442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9" w16cid:durableId="151191801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0" w16cid:durableId="13709513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61" w16cid:durableId="6778500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2" w16cid:durableId="1222385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3" w16cid:durableId="4781571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4" w16cid:durableId="17831138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5" w16cid:durableId="9373714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6" w16cid:durableId="15309454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7" w16cid:durableId="9366001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8" w16cid:durableId="19297306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9" w16cid:durableId="5676143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0" w16cid:durableId="1015323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1" w16cid:durableId="11558767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2" w16cid:durableId="15054392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3" w16cid:durableId="12358974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4" w16cid:durableId="17559282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5" w16cid:durableId="10707384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76" w16cid:durableId="14891302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7" w16cid:durableId="7009797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8" w16cid:durableId="11310906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9" w16cid:durableId="90468491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0" w16cid:durableId="15000055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1" w16cid:durableId="2626899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2" w16cid:durableId="7870478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3" w16cid:durableId="20225854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4" w16cid:durableId="10494587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5" w16cid:durableId="17777515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6" w16cid:durableId="3282153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7" w16cid:durableId="17506932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8" w16cid:durableId="12074491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9" w16cid:durableId="19424903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0" w16cid:durableId="35042222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91" w16cid:durableId="15824498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2" w16cid:durableId="4584958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3" w16cid:durableId="12286151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4" w16cid:durableId="12751646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5" w16cid:durableId="20527282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6" w16cid:durableId="8337629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7" w16cid:durableId="4784979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8" w16cid:durableId="18662159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9" w16cid:durableId="16929539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0" w16cid:durableId="18351468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1" w16cid:durableId="11122424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2" w16cid:durableId="11506377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3" w16cid:durableId="15073318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4" w16cid:durableId="2500445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5" w16cid:durableId="155388531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06" w16cid:durableId="5979805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7" w16cid:durableId="363998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8" w16cid:durableId="6723445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9" w16cid:durableId="6244295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0" w16cid:durableId="20994465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1" w16cid:durableId="14603702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2" w16cid:durableId="196773755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3" w16cid:durableId="59783515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4" w16cid:durableId="5548505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5" w16cid:durableId="3605141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6" w16cid:durableId="4486706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7" w16cid:durableId="20712711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8" w16cid:durableId="20713384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9" w16cid:durableId="8941991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0" w16cid:durableId="13701075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21" w16cid:durableId="20525305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2" w16cid:durableId="6662475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3" w16cid:durableId="61513626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4" w16cid:durableId="20155701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5" w16cid:durableId="21099585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6" w16cid:durableId="10213169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7" w16cid:durableId="43988130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8" w16cid:durableId="3514961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9" w16cid:durableId="19371356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0" w16cid:durableId="13230456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1" w16cid:durableId="18932307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2" w16cid:durableId="9632685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3" w16cid:durableId="164253846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4" w16cid:durableId="2584882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5" w16cid:durableId="11145242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36" w16cid:durableId="13774681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7" w16cid:durableId="7298118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8" w16cid:durableId="99005881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9" w16cid:durableId="10203537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0" w16cid:durableId="7296961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1" w16cid:durableId="10566311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2" w16cid:durableId="2091970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3" w16cid:durableId="11434738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4" w16cid:durableId="8998263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5" w16cid:durableId="9104308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6" w16cid:durableId="13160607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7" w16cid:durableId="97314412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8" w16cid:durableId="20580461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9" w16cid:durableId="9611155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0" w16cid:durableId="2056105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51" w16cid:durableId="740130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2" w16cid:durableId="4403383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3" w16cid:durableId="12630345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4" w16cid:durableId="20935782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5" w16cid:durableId="16270093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6" w16cid:durableId="4727985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7" w16cid:durableId="21151276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8" w16cid:durableId="6788484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9" w16cid:durableId="19543157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0" w16cid:durableId="8253160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1" w16cid:durableId="8065550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2" w16cid:durableId="62532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3" w16cid:durableId="16939933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4" w16cid:durableId="12722012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5" w16cid:durableId="19919780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6" w16cid:durableId="170959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7" w16cid:durableId="4090825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8" w16cid:durableId="2045448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9" w16cid:durableId="674696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0" w16cid:durableId="3359617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1" w16cid:durableId="90854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2" w16cid:durableId="14332829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3" w16cid:durableId="13595516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4" w16cid:durableId="1731029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5" w16cid:durableId="20468338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6" w16cid:durableId="20237792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7" w16cid:durableId="7745180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8" w16cid:durableId="7118524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9" w16cid:durableId="5787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0" w16cid:durableId="9046042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81" w16cid:durableId="16231480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2" w16cid:durableId="332338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3" w16cid:durableId="1070079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4" w16cid:durableId="9298475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5" w16cid:durableId="4652462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6" w16cid:durableId="18679817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7" w16cid:durableId="9953757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8" w16cid:durableId="5887356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9" w16cid:durableId="7962944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0" w16cid:durableId="12528129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1" w16cid:durableId="12970264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2" w16cid:durableId="14384094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3" w16cid:durableId="17781211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4" w16cid:durableId="4252705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5" w16cid:durableId="952519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96" w16cid:durableId="2406000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7" w16cid:durableId="2783423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8" w16cid:durableId="7685462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9" w16cid:durableId="5724664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0" w16cid:durableId="21396891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1" w16cid:durableId="13374623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2" w16cid:durableId="37500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3" w16cid:durableId="251161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4" w16cid:durableId="9545548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5" w16cid:durableId="15467911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6" w16cid:durableId="2525897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7" w16cid:durableId="10173462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8" w16cid:durableId="18960404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9" w16cid:durableId="2842334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0" w16cid:durableId="5469954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11" w16cid:durableId="203059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2" w16cid:durableId="4910653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3" w16cid:durableId="373315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4" w16cid:durableId="850775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5" w16cid:durableId="15481004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6" w16cid:durableId="1642272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7" w16cid:durableId="1509487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8" w16cid:durableId="514610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9" w16cid:durableId="1869492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0" w16cid:durableId="8159925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1" w16cid:durableId="19392948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2" w16cid:durableId="10533096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3" w16cid:durableId="2151694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4" w16cid:durableId="1025517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5" w16cid:durableId="20546952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26" w16cid:durableId="9030252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7" w16cid:durableId="42680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8" w16cid:durableId="2028091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9" w16cid:durableId="5512345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0" w16cid:durableId="14120047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1" w16cid:durableId="15267451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2" w16cid:durableId="5495328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3" w16cid:durableId="11770397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4" w16cid:durableId="14557149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5" w16cid:durableId="18672085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6" w16cid:durableId="1881359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7" w16cid:durableId="11852892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8" w16cid:durableId="18170709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9" w16cid:durableId="2777643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0" w16cid:durableId="12115730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41" w16cid:durableId="1062288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2" w16cid:durableId="10218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3" w16cid:durableId="1038093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4" w16cid:durableId="20795899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5" w16cid:durableId="3828012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6" w16cid:durableId="6178394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7" w16cid:durableId="5193912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8" w16cid:durableId="1985742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9" w16cid:durableId="12235658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0" w16cid:durableId="1105613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1" w16cid:durableId="1545601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2" w16cid:durableId="4788855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3" w16cid:durableId="108753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4" w16cid:durableId="1033725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5" w16cid:durableId="863130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56" w16cid:durableId="1207638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7" w16cid:durableId="394401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8" w16cid:durableId="20903429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9" w16cid:durableId="70375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0" w16cid:durableId="19539737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1" w16cid:durableId="11527906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2" w16cid:durableId="14313943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3" w16cid:durableId="2102987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4" w16cid:durableId="89273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5" w16cid:durableId="2080309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6" w16cid:durableId="2013100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7" w16cid:durableId="4828937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8" w16cid:durableId="10966298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9" w16cid:durableId="21380649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0" w16cid:durableId="18104413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71" w16cid:durableId="11081598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2" w16cid:durableId="19317418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3" w16cid:durableId="19519300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4" w16cid:durableId="383625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5" w16cid:durableId="83233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6" w16cid:durableId="2121290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7" w16cid:durableId="312217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8" w16cid:durableId="20146468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9" w16cid:durableId="1410662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0" w16cid:durableId="2042582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1" w16cid:durableId="9146292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2" w16cid:durableId="17679219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3" w16cid:durableId="958025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4" w16cid:durableId="432239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5" w16cid:durableId="2481986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86" w16cid:durableId="1597376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7" w16cid:durableId="10204268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8" w16cid:durableId="3351556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9" w16cid:durableId="21273872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0" w16cid:durableId="2302420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1" w16cid:durableId="902330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2" w16cid:durableId="16831262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3" w16cid:durableId="677121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4" w16cid:durableId="3602112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5" w16cid:durableId="1250065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6" w16cid:durableId="439491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7" w16cid:durableId="16841598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8" w16cid:durableId="1470129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9" w16cid:durableId="1990668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0" w16cid:durableId="2094428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01" w16cid:durableId="145922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2" w16cid:durableId="14922168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3" w16cid:durableId="6226870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4" w16cid:durableId="9983129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5" w16cid:durableId="1526402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6" w16cid:durableId="1096557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7" w16cid:durableId="2005549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8" w16cid:durableId="15774767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9" w16cid:durableId="133446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0" w16cid:durableId="12050943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1" w16cid:durableId="7631886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2" w16cid:durableId="16455744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3" w16cid:durableId="2074548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4" w16cid:durableId="154837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5" w16cid:durableId="10939417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6" w16cid:durableId="10120750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7" w16cid:durableId="1866745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8" w16cid:durableId="2015263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9" w16cid:durableId="107886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0" w16cid:durableId="12783694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1" w16cid:durableId="14635712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2" w16cid:durableId="13907655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3" w16cid:durableId="4957250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4" w16cid:durableId="668489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5" w16cid:durableId="17930875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6" w16cid:durableId="6501357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7" w16cid:durableId="6370784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8" w16cid:durableId="10079085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9" w16cid:durableId="2047557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0" w16cid:durableId="11872071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31" w16cid:durableId="3636772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2" w16cid:durableId="2669289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3" w16cid:durableId="259338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4" w16cid:durableId="4030727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5" w16cid:durableId="13482934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6" w16cid:durableId="11847055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7" w16cid:durableId="15862638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8" w16cid:durableId="1320884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9" w16cid:durableId="1239171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0" w16cid:durableId="8941954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1" w16cid:durableId="912396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2" w16cid:durableId="6247778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3" w16cid:durableId="20052756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4" w16cid:durableId="865949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5" w16cid:durableId="791050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46" w16cid:durableId="81075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7" w16cid:durableId="18366510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8" w16cid:durableId="20350390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9" w16cid:durableId="18161402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0" w16cid:durableId="11275072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1" w16cid:durableId="4761849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2" w16cid:durableId="16789244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3" w16cid:durableId="1142525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4" w16cid:durableId="606355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5" w16cid:durableId="13514492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6" w16cid:durableId="20836722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7" w16cid:durableId="14784925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8" w16cid:durableId="878398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9" w16cid:durableId="10184315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0" w16cid:durableId="452133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61" w16cid:durableId="665523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2" w16cid:durableId="1411461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3" w16cid:durableId="2003436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4" w16cid:durableId="12520844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5" w16cid:durableId="15960876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6" w16cid:durableId="10017838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7" w16cid:durableId="11630111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8" w16cid:durableId="20156483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9" w16cid:durableId="10000445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0" w16cid:durableId="1549562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1" w16cid:durableId="21038401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2" w16cid:durableId="7077537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3" w16cid:durableId="20963177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4" w16cid:durableId="9465397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5" w16cid:durableId="16958848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76" w16cid:durableId="4421920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7" w16cid:durableId="3407429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8" w16cid:durableId="1292051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9" w16cid:durableId="9615010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0" w16cid:durableId="161324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1" w16cid:durableId="6097789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2" w16cid:durableId="21310506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3" w16cid:durableId="514712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4" w16cid:durableId="14945703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5" w16cid:durableId="10067819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6" w16cid:durableId="54471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7" w16cid:durableId="5482990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8" w16cid:durableId="37535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9" w16cid:durableId="3881161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0" w16cid:durableId="1976630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91" w16cid:durableId="1088646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2" w16cid:durableId="14732086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3" w16cid:durableId="1380133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4" w16cid:durableId="10832594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5" w16cid:durableId="744036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6" w16cid:durableId="1774089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7" w16cid:durableId="6022221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8" w16cid:durableId="21115103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9" w16cid:durableId="426006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0" w16cid:durableId="1909656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1" w16cid:durableId="511381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2" w16cid:durableId="642469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3" w16cid:durableId="6969299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4" w16cid:durableId="1968049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5" w16cid:durableId="1491480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06" w16cid:durableId="9564470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7" w16cid:durableId="11921122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8" w16cid:durableId="41386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9" w16cid:durableId="17897370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0" w16cid:durableId="1721635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1" w16cid:durableId="1923071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2" w16cid:durableId="17775990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3" w16cid:durableId="2056854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4" w16cid:durableId="1757272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5" w16cid:durableId="152779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6" w16cid:durableId="1146884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7" w16cid:durableId="16168612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8" w16cid:durableId="11923030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9" w16cid:durableId="1212033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0" w16cid:durableId="1119463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21" w16cid:durableId="146089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2" w16cid:durableId="652947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3" w16cid:durableId="763039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4" w16cid:durableId="10801789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5" w16cid:durableId="20934329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6" w16cid:durableId="7300344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7" w16cid:durableId="435759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8" w16cid:durableId="865631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9" w16cid:durableId="15392014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0" w16cid:durableId="17964817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1" w16cid:durableId="1525248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2" w16cid:durableId="11707501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3" w16cid:durableId="9211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4" w16cid:durableId="418719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5" w16cid:durableId="18847121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36" w16cid:durableId="87111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7" w16cid:durableId="450900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8" w16cid:durableId="168816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9" w16cid:durableId="1109474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0" w16cid:durableId="698120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1" w16cid:durableId="10461757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2" w16cid:durableId="6803523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3" w16cid:durableId="1173498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4" w16cid:durableId="388966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5" w16cid:durableId="1464498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6" w16cid:durableId="13411537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7" w16cid:durableId="16953016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8" w16cid:durableId="17989905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9" w16cid:durableId="648873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0" w16cid:durableId="21421875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51" w16cid:durableId="8550778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2" w16cid:durableId="10604477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3" w16cid:durableId="16941891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4" w16cid:durableId="8144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5" w16cid:durableId="10651783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6" w16cid:durableId="20245518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7" w16cid:durableId="14631150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8" w16cid:durableId="728722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9" w16cid:durableId="112473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0" w16cid:durableId="727148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1" w16cid:durableId="1406293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2" w16cid:durableId="9661644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3" w16cid:durableId="7941763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4" w16cid:durableId="721715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5" w16cid:durableId="17472668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6" w16cid:durableId="62684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7" w16cid:durableId="20833353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8" w16cid:durableId="6466697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9" w16cid:durableId="838882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0" w16cid:durableId="110299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1" w16cid:durableId="1654597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2" w16cid:durableId="172113071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3" w16cid:durableId="298343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4" w16cid:durableId="8871123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5" w16cid:durableId="365103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6" w16cid:durableId="1959099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7" w16cid:durableId="850602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8" w16cid:durableId="1688366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9" w16cid:durableId="17746708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0" w16cid:durableId="2070106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81" w16cid:durableId="13937015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2" w16cid:durableId="1364633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3" w16cid:durableId="1226378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4" w16cid:durableId="1468278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5" w16cid:durableId="20470193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6" w16cid:durableId="12692384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7" w16cid:durableId="17466832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8" w16cid:durableId="110638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9" w16cid:durableId="3120325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0" w16cid:durableId="660934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1" w16cid:durableId="1334843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2" w16cid:durableId="1747729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3" w16cid:durableId="6798141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4" w16cid:durableId="13125601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5" w16cid:durableId="15810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96" w16cid:durableId="117449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7" w16cid:durableId="55904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8" w16cid:durableId="1562716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9" w16cid:durableId="15083292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0" w16cid:durableId="6874088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1" w16cid:durableId="461460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2" w16cid:durableId="5026732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3" w16cid:durableId="539976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4" w16cid:durableId="20261261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5" w16cid:durableId="2087415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6" w16cid:durableId="8017254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7" w16cid:durableId="1269777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8" w16cid:durableId="19157776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9" w16cid:durableId="154648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0" w16cid:durableId="14483076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11" w16cid:durableId="11161729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2" w16cid:durableId="353699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3" w16cid:durableId="16263038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4" w16cid:durableId="1953896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5" w16cid:durableId="1287153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6" w16cid:durableId="11377271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7" w16cid:durableId="5414001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8" w16cid:durableId="20644074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9" w16cid:durableId="200592998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0" w16cid:durableId="691951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1" w16cid:durableId="205981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2" w16cid:durableId="313529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3" w16cid:durableId="19255284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4" w16cid:durableId="14054878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5" w16cid:durableId="17582081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26" w16cid:durableId="19636147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7" w16cid:durableId="11038385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8" w16cid:durableId="19220626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9" w16cid:durableId="1290594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0" w16cid:durableId="8638612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1" w16cid:durableId="1557309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2" w16cid:durableId="1498226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3" w16cid:durableId="10127563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4" w16cid:durableId="10252529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5" w16cid:durableId="13323707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6" w16cid:durableId="9499694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7" w16cid:durableId="18660138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8" w16cid:durableId="96408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9" w16cid:durableId="20903034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0" w16cid:durableId="65321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41" w16cid:durableId="2494326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2" w16cid:durableId="730186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3" w16cid:durableId="12641508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4" w16cid:durableId="49900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5" w16cid:durableId="19562057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6" w16cid:durableId="1463574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7" w16cid:durableId="1255936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8" w16cid:durableId="4230419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9" w16cid:durableId="9580754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0" w16cid:durableId="19785619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1" w16cid:durableId="21379441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2" w16cid:durableId="19508145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3" w16cid:durableId="10472965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4" w16cid:durableId="15048610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5" w16cid:durableId="174852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56" w16cid:durableId="6710314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7" w16cid:durableId="1382331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8" w16cid:durableId="20501844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9" w16cid:durableId="14290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0" w16cid:durableId="17863407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1" w16cid:durableId="631053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2" w16cid:durableId="3304512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3" w16cid:durableId="2072342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4" w16cid:durableId="496916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5" w16cid:durableId="17420198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6" w16cid:durableId="9542922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7" w16cid:durableId="7051768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8" w16cid:durableId="682710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9" w16cid:durableId="2915193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0" w16cid:durableId="21164400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71" w16cid:durableId="6331745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2" w16cid:durableId="16858588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3" w16cid:durableId="3820212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4" w16cid:durableId="116388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5" w16cid:durableId="11417304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6" w16cid:durableId="7740574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7" w16cid:durableId="7545943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8" w16cid:durableId="1494252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9" w16cid:durableId="1997089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0" w16cid:durableId="13246239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1" w16cid:durableId="717018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2" w16cid:durableId="130169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3" w16cid:durableId="4368281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4" w16cid:durableId="2215980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5" w16cid:durableId="1069705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86" w16cid:durableId="12629573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7" w16cid:durableId="161898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8" w16cid:durableId="16720263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9" w16cid:durableId="10333090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0" w16cid:durableId="5556261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1" w16cid:durableId="15240540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2" w16cid:durableId="149136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3" w16cid:durableId="2136604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4" w16cid:durableId="4618505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5" w16cid:durableId="2114242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6" w16cid:durableId="14146611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7" w16cid:durableId="8006561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8" w16cid:durableId="15555802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9" w16cid:durableId="10241630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0" w16cid:durableId="17213989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01" w16cid:durableId="1553616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2" w16cid:durableId="2835108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3" w16cid:durableId="10674547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4" w16cid:durableId="10184590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5" w16cid:durableId="1616406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6" w16cid:durableId="19025918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7" w16cid:durableId="205607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8" w16cid:durableId="436368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9" w16cid:durableId="10908553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0" w16cid:durableId="85068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1" w16cid:durableId="201675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2" w16cid:durableId="15662594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3" w16cid:durableId="1191724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4" w16cid:durableId="95455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5" w16cid:durableId="178711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6" w16cid:durableId="744035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7" w16cid:durableId="21115805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8" w16cid:durableId="9664683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9" w16cid:durableId="2769113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0" w16cid:durableId="17086064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1" w16cid:durableId="4790333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2" w16cid:durableId="154830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3" w16cid:durableId="17110302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4" w16cid:durableId="18224982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5" w16cid:durableId="12320788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6" w16cid:durableId="8305611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7" w16cid:durableId="5269180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8" w16cid:durableId="20895691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9" w16cid:durableId="172224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0" w16cid:durableId="20079760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31" w16cid:durableId="5332770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2" w16cid:durableId="3872654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3" w16cid:durableId="11605862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4" w16cid:durableId="6730750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5" w16cid:durableId="1776995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6" w16cid:durableId="14964557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7" w16cid:durableId="2877835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8" w16cid:durableId="1501023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9" w16cid:durableId="1753310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0" w16cid:durableId="10202313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1" w16cid:durableId="4439607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2" w16cid:durableId="4032604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3" w16cid:durableId="12679276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4" w16cid:durableId="9919059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5" w16cid:durableId="3826811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46" w16cid:durableId="17423663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7" w16cid:durableId="941231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8" w16cid:durableId="12261871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9" w16cid:durableId="3403550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0" w16cid:durableId="6803948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1" w16cid:durableId="2283514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2" w16cid:durableId="11150590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3" w16cid:durableId="18094747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4" w16cid:durableId="1203401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5" w16cid:durableId="4972376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6" w16cid:durableId="8462124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7" w16cid:durableId="9795799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8" w16cid:durableId="9964241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9" w16cid:durableId="1656452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0" w16cid:durableId="9578325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61" w16cid:durableId="4068088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2" w16cid:durableId="5559682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3" w16cid:durableId="16589913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4" w16cid:durableId="17499605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5" w16cid:durableId="18388836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6" w16cid:durableId="15720826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7" w16cid:durableId="6758098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8" w16cid:durableId="18690247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9" w16cid:durableId="772955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0" w16cid:durableId="20976333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1" w16cid:durableId="19911346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2" w16cid:durableId="4621141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3" w16cid:durableId="11208765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4" w16cid:durableId="19062565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5" w16cid:durableId="8099079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76" w16cid:durableId="9421116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7" w16cid:durableId="13983581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8" w16cid:durableId="11944219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9" w16cid:durableId="14454237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0" w16cid:durableId="4185975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1" w16cid:durableId="18454325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2" w16cid:durableId="12493841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3" w16cid:durableId="21083785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4" w16cid:durableId="15802165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5" w16cid:durableId="13542674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6" w16cid:durableId="16983841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7" w16cid:durableId="12774436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8" w16cid:durableId="11367982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9" w16cid:durableId="16498175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0" w16cid:durableId="5325718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91" w16cid:durableId="8820600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2" w16cid:durableId="20586198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3" w16cid:durableId="5419426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4" w16cid:durableId="5134965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5" w16cid:durableId="13507644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6" w16cid:durableId="15870336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7" w16cid:durableId="2597961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8" w16cid:durableId="551330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9" w16cid:durableId="10983317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0" w16cid:durableId="8042717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1" w16cid:durableId="5804060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2" w16cid:durableId="19341243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3" w16cid:durableId="14213684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4" w16cid:durableId="6247750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5" w16cid:durableId="5982232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06" w16cid:durableId="9586850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7" w16cid:durableId="4893231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8" w16cid:durableId="10168822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9" w16cid:durableId="7095001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0" w16cid:durableId="5137367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1" w16cid:durableId="3427040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2" w16cid:durableId="15553149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3" w16cid:durableId="21290056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4" w16cid:durableId="5420133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5" w16cid:durableId="19508158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6" w16cid:durableId="7716349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7" w16cid:durableId="6457402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8" w16cid:durableId="10529259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9" w16cid:durableId="3181177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0" w16cid:durableId="735554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21" w16cid:durableId="3693838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2" w16cid:durableId="3583140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3" w16cid:durableId="11518252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4" w16cid:durableId="11611953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5" w16cid:durableId="5695809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6" w16cid:durableId="8199239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7" w16cid:durableId="10278288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8" w16cid:durableId="11257805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9" w16cid:durableId="11266542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0" w16cid:durableId="11031144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1" w16cid:durableId="21417964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2" w16cid:durableId="4453488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3" w16cid:durableId="1146816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4" w16cid:durableId="16273488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5" w16cid:durableId="18344902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36" w16cid:durableId="18825467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7" w16cid:durableId="20474885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8" w16cid:durableId="11902970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9" w16cid:durableId="20864870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0" w16cid:durableId="13632861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1" w16cid:durableId="16123929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2" w16cid:durableId="18983200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3" w16cid:durableId="10682633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4" w16cid:durableId="14192803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5" w16cid:durableId="18168774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6" w16cid:durableId="20106712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7" w16cid:durableId="3050874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8" w16cid:durableId="20071990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9" w16cid:durableId="12490709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0" w16cid:durableId="16123185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51" w16cid:durableId="13109439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2" w16cid:durableId="9194896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3" w16cid:durableId="10109120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4" w16cid:durableId="263266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5" w16cid:durableId="18314844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6" w16cid:durableId="9325914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7" w16cid:durableId="5241706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8" w16cid:durableId="6956235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9" w16cid:durableId="17813656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0" w16cid:durableId="19898991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1" w16cid:durableId="777940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2" w16cid:durableId="1918636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3" w16cid:durableId="9407954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4" w16cid:durableId="1468815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5" w16cid:durableId="10303795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6" w16cid:durableId="15602868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7" w16cid:durableId="2948757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8" w16cid:durableId="17440644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9" w16cid:durableId="4079195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0" w16cid:durableId="8704586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1" w16cid:durableId="20550356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2" w16cid:durableId="14686279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3" w16cid:durableId="13195028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4" w16cid:durableId="3576314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5" w16cid:durableId="140006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6" w16cid:durableId="9413028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7" w16cid:durableId="12757895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8" w16cid:durableId="18374591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9" w16cid:durableId="12280340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0" w16cid:durableId="4643514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81" w16cid:durableId="19014816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2" w16cid:durableId="1073142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3" w16cid:durableId="5790227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4" w16cid:durableId="19238310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5" w16cid:durableId="3845687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6" w16cid:durableId="2364816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7" w16cid:durableId="17150348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8" w16cid:durableId="3137269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9" w16cid:durableId="4431564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0" w16cid:durableId="12611863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1" w16cid:durableId="13818266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2" w16cid:durableId="11286240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3" w16cid:durableId="16406523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4" w16cid:durableId="17775607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5" w16cid:durableId="3054004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96" w16cid:durableId="18041501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7" w16cid:durableId="19118871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8" w16cid:durableId="10275626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9" w16cid:durableId="13779710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0" w16cid:durableId="230044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1" w16cid:durableId="16939202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2" w16cid:durableId="19152355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3" w16cid:durableId="4015684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4" w16cid:durableId="2697063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5" w16cid:durableId="7273429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6" w16cid:durableId="21275793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7" w16cid:durableId="17095304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8" w16cid:durableId="15629112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9" w16cid:durableId="13744967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0" w16cid:durableId="1833979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11" w16cid:durableId="2302373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2" w16cid:durableId="20087038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3" w16cid:durableId="1881855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4" w16cid:durableId="8683705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5" w16cid:durableId="10423659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6" w16cid:durableId="20980190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7" w16cid:durableId="13961958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8" w16cid:durableId="18768898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9" w16cid:durableId="19185884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0" w16cid:durableId="19718556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1" w16cid:durableId="12318846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2" w16cid:durableId="21112007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3" w16cid:durableId="10251802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4" w16cid:durableId="2826888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5" w16cid:durableId="7294272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26" w16cid:durableId="12069436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7" w16cid:durableId="7714412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8" w16cid:durableId="8240058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9" w16cid:durableId="1149522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0" w16cid:durableId="2572509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1" w16cid:durableId="18599258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2" w16cid:durableId="2003505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3" w16cid:durableId="576347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4" w16cid:durableId="17861197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5" w16cid:durableId="3827971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6" w16cid:durableId="8887635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7" w16cid:durableId="15496077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8" w16cid:durableId="4589564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9" w16cid:durableId="16916828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0" w16cid:durableId="10339210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41" w16cid:durableId="1088192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2" w16cid:durableId="10785522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3" w16cid:durableId="6805465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4" w16cid:durableId="21458065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5" w16cid:durableId="16767605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6" w16cid:durableId="10731638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7" w16cid:durableId="253723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8" w16cid:durableId="12414033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9" w16cid:durableId="8067075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0" w16cid:durableId="8260938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1" w16cid:durableId="3928237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2" w16cid:durableId="15099040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3" w16cid:durableId="15450218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4" w16cid:durableId="20153749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5" w16cid:durableId="374346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56" w16cid:durableId="6232666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7" w16cid:durableId="9740633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8" w16cid:durableId="15713097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9" w16cid:durableId="13702974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0" w16cid:durableId="11461646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1" w16cid:durableId="9217245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2" w16cid:durableId="18128654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3" w16cid:durableId="13349870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4" w16cid:durableId="4563375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5" w16cid:durableId="19272308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6" w16cid:durableId="4130156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7" w16cid:durableId="4896347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8" w16cid:durableId="6452860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9" w16cid:durableId="19919810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0" w16cid:durableId="13730675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71" w16cid:durableId="10318780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2" w16cid:durableId="11918441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3" w16cid:durableId="8193442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4" w16cid:durableId="567064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5" w16cid:durableId="9495542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6" w16cid:durableId="20206212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7" w16cid:durableId="17945149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8" w16cid:durableId="3443575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9" w16cid:durableId="5075259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0" w16cid:durableId="13923395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1" w16cid:durableId="17424822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2" w16cid:durableId="5003165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3" w16cid:durableId="18922332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4" w16cid:durableId="15098287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5" w16cid:durableId="9484387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86" w16cid:durableId="12242205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7" w16cid:durableId="14550980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8" w16cid:durableId="2634670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9" w16cid:durableId="3371992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0" w16cid:durableId="3819102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1" w16cid:durableId="12809891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2" w16cid:durableId="11181780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3" w16cid:durableId="10839951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4" w16cid:durableId="20025385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5" w16cid:durableId="5340799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6" w16cid:durableId="13918836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7" w16cid:durableId="6022296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8" w16cid:durableId="1200779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9" w16cid:durableId="20990568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0" w16cid:durableId="6768861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01" w16cid:durableId="18955764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2" w16cid:durableId="20603975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3" w16cid:durableId="5357803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4" w16cid:durableId="8424325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5" w16cid:durableId="9415677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6" w16cid:durableId="483073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7" w16cid:durableId="5459905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8" w16cid:durableId="19914441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9" w16cid:durableId="3275599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0" w16cid:durableId="3697716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1" w16cid:durableId="9224906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2" w16cid:durableId="300820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3" w16cid:durableId="17447134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4" w16cid:durableId="11805123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5" w16cid:durableId="8323346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6" w16cid:durableId="7583340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7" w16cid:durableId="20505647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8" w16cid:durableId="856124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9" w16cid:durableId="16475834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0" w16cid:durableId="17521167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1" w16cid:durableId="15819394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2" w16cid:durableId="4849037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3" w16cid:durableId="13930374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4" w16cid:durableId="13270560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5" w16cid:durableId="4680877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6" w16cid:durableId="20936260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7" w16cid:durableId="14789178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8" w16cid:durableId="16102374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9" w16cid:durableId="14851985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0" w16cid:durableId="10157624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31" w16cid:durableId="9209178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2" w16cid:durableId="20664483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3" w16cid:durableId="11152937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4" w16cid:durableId="2583714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5" w16cid:durableId="12777155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6" w16cid:durableId="1309521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7" w16cid:durableId="9743307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8" w16cid:durableId="21238450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9" w16cid:durableId="9506232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0" w16cid:durableId="8622805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1" w16cid:durableId="20657620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2" w16cid:durableId="20049630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3" w16cid:durableId="20728438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4" w16cid:durableId="7734048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5" w16cid:durableId="9294345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46" w16cid:durableId="12372849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7" w16cid:durableId="19938701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8" w16cid:durableId="10327314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9" w16cid:durableId="1842918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0" w16cid:durableId="531648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1" w16cid:durableId="9857392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2" w16cid:durableId="14329720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3" w16cid:durableId="17871202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4" w16cid:durableId="15398538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5" w16cid:durableId="3821438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6" w16cid:durableId="1638578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7" w16cid:durableId="3558843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8" w16cid:durableId="10431682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9" w16cid:durableId="9136677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0" w16cid:durableId="8932721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61" w16cid:durableId="8881533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2" w16cid:durableId="10209318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3" w16cid:durableId="1129471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4" w16cid:durableId="18696394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5" w16cid:durableId="4663194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6" w16cid:durableId="10344242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7" w16cid:durableId="11449320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8" w16cid:durableId="6371490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9" w16cid:durableId="1642528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0" w16cid:durableId="12796791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1" w16cid:durableId="12291498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2" w16cid:durableId="1438618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3" w16cid:durableId="19402887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4" w16cid:durableId="14423391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5" w16cid:durableId="20813647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76" w16cid:durableId="20303735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7" w16cid:durableId="5170378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8" w16cid:durableId="21204845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9" w16cid:durableId="459526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0" w16cid:durableId="20890366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1" w16cid:durableId="14685489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2" w16cid:durableId="5408706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3" w16cid:durableId="20440865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4" w16cid:durableId="11757264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5" w16cid:durableId="2754495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6" w16cid:durableId="4854432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7" w16cid:durableId="14429912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8" w16cid:durableId="43267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9" w16cid:durableId="9071063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0" w16cid:durableId="594079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91" w16cid:durableId="13368102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2" w16cid:durableId="9249205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3" w16cid:durableId="14551724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4" w16cid:durableId="11940726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5" w16cid:durableId="16065738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6" w16cid:durableId="6018364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7" w16cid:durableId="15332224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8" w16cid:durableId="8080152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9" w16cid:durableId="17526525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0" w16cid:durableId="17225129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1" w16cid:durableId="19042923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2" w16cid:durableId="8554664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3" w16cid:durableId="8151502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4" w16cid:durableId="5435677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5" w16cid:durableId="11130125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06" w16cid:durableId="15844131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7" w16cid:durableId="14163203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8" w16cid:durableId="1803595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9" w16cid:durableId="15732685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0" w16cid:durableId="1212768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1" w16cid:durableId="11178698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2" w16cid:durableId="2657764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3" w16cid:durableId="17525022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4" w16cid:durableId="2620313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5" w16cid:durableId="9954562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6" w16cid:durableId="15680287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7" w16cid:durableId="13649871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8" w16cid:durableId="17701551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9" w16cid:durableId="8494924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0" w16cid:durableId="593123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21" w16cid:durableId="17570470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2" w16cid:durableId="14843514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3" w16cid:durableId="13662982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4" w16cid:durableId="9246801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5" w16cid:durableId="21014124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6" w16cid:durableId="18122899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7" w16cid:durableId="11948054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8" w16cid:durableId="17653435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9" w16cid:durableId="16127425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0" w16cid:durableId="6889888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1" w16cid:durableId="21079961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2" w16cid:durableId="13585826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3" w16cid:durableId="6700624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4" w16cid:durableId="16568834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5" w16cid:durableId="20950557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36" w16cid:durableId="9384862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7" w16cid:durableId="7804152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8" w16cid:durableId="1141462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9" w16cid:durableId="16776840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0" w16cid:durableId="20522632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1" w16cid:durableId="9246086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2" w16cid:durableId="14209817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3" w16cid:durableId="13302515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4" w16cid:durableId="10842594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5" w16cid:durableId="1788350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6" w16cid:durableId="2624180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7" w16cid:durableId="1335275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8" w16cid:durableId="9610325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9" w16cid:durableId="1066949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0" w16cid:durableId="2135468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51" w16cid:durableId="10727797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2" w16cid:durableId="6044663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3" w16cid:durableId="4670911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4" w16cid:durableId="16774894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5" w16cid:durableId="2319387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6" w16cid:durableId="9207208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7" w16cid:durableId="1156123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8" w16cid:durableId="18089365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9" w16cid:durableId="227573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0" w16cid:durableId="19293431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1" w16cid:durableId="3263254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2" w16cid:durableId="11506344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3" w16cid:durableId="21048416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4" w16cid:durableId="17644957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5" w16cid:durableId="14359793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6" w16cid:durableId="5925888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7" w16cid:durableId="9530549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8" w16cid:durableId="524254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9" w16cid:durableId="2820321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0" w16cid:durableId="4458547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1" w16cid:durableId="1376198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2" w16cid:durableId="10073696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3" w16cid:durableId="186648106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4" w16cid:durableId="19449144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5" w16cid:durableId="568250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6" w16cid:durableId="6287018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7" w16cid:durableId="1121538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8" w16cid:durableId="3427102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9" w16cid:durableId="7591796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0" w16cid:durableId="17943971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81" w16cid:durableId="699285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2" w16cid:durableId="16343605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3" w16cid:durableId="136794807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4" w16cid:durableId="1110320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5" w16cid:durableId="13304785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6" w16cid:durableId="109971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7" w16cid:durableId="401148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8" w16cid:durableId="6220816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9" w16cid:durableId="22781159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0" w16cid:durableId="1034691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1" w16cid:durableId="14640376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2" w16cid:durableId="17596423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3" w16cid:durableId="90141107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4" w16cid:durableId="1571962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5" w16cid:durableId="15903903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96" w16cid:durableId="14319738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7" w16cid:durableId="182311169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8" w16cid:durableId="12155777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9" w16cid:durableId="15087903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0" w16cid:durableId="1727024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1" w16cid:durableId="4396160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2" w16cid:durableId="8940028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3" w16cid:durableId="17927027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4" w16cid:durableId="21009853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5" w16cid:durableId="3039707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6" w16cid:durableId="15477963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7" w16cid:durableId="1808951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8" w16cid:durableId="8757047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9" w16cid:durableId="137719387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0" w16cid:durableId="67341357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11" w16cid:durableId="9204110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2" w16cid:durableId="88698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3" w16cid:durableId="8892664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4" w16cid:durableId="7309316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5" w16cid:durableId="1857108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6" w16cid:durableId="2430351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7" w16cid:durableId="112010630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8" w16cid:durableId="103947610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9" w16cid:durableId="8209285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0" w16cid:durableId="19343139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1" w16cid:durableId="117364713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2" w16cid:durableId="19867378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3" w16cid:durableId="12381324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4" w16cid:durableId="105377424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5" w16cid:durableId="133676111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26" w16cid:durableId="10641779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7" w16cid:durableId="9536806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8" w16cid:durableId="9507427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9" w16cid:durableId="5417444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0" w16cid:durableId="11112442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1" w16cid:durableId="20381224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2" w16cid:durableId="15886158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3" w16cid:durableId="2539745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4" w16cid:durableId="876546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5" w16cid:durableId="7671202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6" w16cid:durableId="1565319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7" w16cid:durableId="13961267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8" w16cid:durableId="15366963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9" w16cid:durableId="5017032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0" w16cid:durableId="798381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41" w16cid:durableId="8634443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2" w16cid:durableId="5412091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3" w16cid:durableId="10645274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4" w16cid:durableId="104051535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5" w16cid:durableId="18710645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6" w16cid:durableId="130226886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7" w16cid:durableId="46281671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8" w16cid:durableId="203241737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9" w16cid:durableId="14303532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0" w16cid:durableId="2052530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1" w16cid:durableId="11367540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2" w16cid:durableId="10153086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3" w16cid:durableId="18246205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4" w16cid:durableId="16890211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5" w16cid:durableId="19722011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56" w16cid:durableId="17900822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7" w16cid:durableId="9453823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8" w16cid:durableId="12029853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9" w16cid:durableId="19804590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0" w16cid:durableId="17699621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1" w16cid:durableId="1176768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2" w16cid:durableId="1527013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3" w16cid:durableId="2400652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4" w16cid:durableId="52125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5" w16cid:durableId="7610282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6" w16cid:durableId="392503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7" w16cid:durableId="7896620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8" w16cid:durableId="19735575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9" w16cid:durableId="134331715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0" w16cid:durableId="100991704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71" w16cid:durableId="5785182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2" w16cid:durableId="1763102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3" w16cid:durableId="6325609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4" w16cid:durableId="12785635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5" w16cid:durableId="12657243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6" w16cid:durableId="21359812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7" w16cid:durableId="6873738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8" w16cid:durableId="4290071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9" w16cid:durableId="18328669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0" w16cid:durableId="479260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1" w16cid:durableId="20575112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2" w16cid:durableId="3132192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3" w16cid:durableId="9237311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4" w16cid:durableId="670328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5" w16cid:durableId="132173541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86" w16cid:durableId="175855701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7" w16cid:durableId="6220042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8" w16cid:durableId="1996491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9" w16cid:durableId="6583128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0" w16cid:durableId="8545353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1" w16cid:durableId="78272534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2" w16cid:durableId="20008424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3" w16cid:durableId="163834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4" w16cid:durableId="2833165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5" w16cid:durableId="41012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6" w16cid:durableId="8125218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7" w16cid:durableId="1281842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8" w16cid:durableId="16960747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9" w16cid:durableId="1811971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0" w16cid:durableId="19556257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01" w16cid:durableId="169719698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2" w16cid:durableId="10373864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3" w16cid:durableId="19945237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4" w16cid:durableId="13300634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5" w16cid:durableId="11545649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6" w16cid:durableId="11790792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7" w16cid:durableId="13779726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8" w16cid:durableId="7306633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9" w16cid:durableId="1707875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0" w16cid:durableId="184932435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1" w16cid:durableId="16062314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2" w16cid:durableId="2162360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3" w16cid:durableId="329481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4" w16cid:durableId="32987083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5" w16cid:durableId="58618658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6" w16cid:durableId="15006581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7" w16cid:durableId="419914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8" w16cid:durableId="16380304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9" w16cid:durableId="1375724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0" w16cid:durableId="14318576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1" w16cid:durableId="1159737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2" w16cid:durableId="13149892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3" w16cid:durableId="13770056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4" w16cid:durableId="1923445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5" w16cid:durableId="16317393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6" w16cid:durableId="145374842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7" w16cid:durableId="1458530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8" w16cid:durableId="21027497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9" w16cid:durableId="3027378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0" w16cid:durableId="154490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31" w16cid:durableId="10700387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2" w16cid:durableId="10263743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3" w16cid:durableId="21310501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4" w16cid:durableId="2478879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5" w16cid:durableId="178048641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6" w16cid:durableId="4226508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7" w16cid:durableId="8908482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8" w16cid:durableId="13194681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9" w16cid:durableId="11423835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0" w16cid:durableId="17673827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1" w16cid:durableId="2757932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sLAwNTGxNAVSxko6SsGpxcWZ+XkgBSa1AEdvkDAsAAAA"/>
  </w:docVars>
  <w:rsids>
    <w:rsidRoot w:val="003D627B"/>
    <w:rsid w:val="000C1358"/>
    <w:rsid w:val="0011345C"/>
    <w:rsid w:val="00236865"/>
    <w:rsid w:val="003C22C9"/>
    <w:rsid w:val="003D627B"/>
    <w:rsid w:val="00426628"/>
    <w:rsid w:val="00592874"/>
    <w:rsid w:val="008C2B1F"/>
    <w:rsid w:val="00AB5CBB"/>
    <w:rsid w:val="00F63172"/>
    <w:rsid w:val="00F9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19608"/>
  <w15:chartTrackingRefBased/>
  <w15:docId w15:val="{6BCDE302-1185-4949-B166-109B5D13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2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2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2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62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2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2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2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2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2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2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2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2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62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2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2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2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2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2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2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2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2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2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2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2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2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2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2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2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27B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D627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627B"/>
    <w:rPr>
      <w:color w:val="800080"/>
      <w:u w:val="single"/>
    </w:rPr>
  </w:style>
  <w:style w:type="paragraph" w:customStyle="1" w:styleId="nowrap">
    <w:name w:val="nowrap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customStyle="1" w:styleId="gold">
    <w:name w:val="gold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customStyle="1" w:styleId="black">
    <w:name w:val="black"/>
    <w:basedOn w:val="DefaultParagraphFont"/>
    <w:rsid w:val="003D627B"/>
  </w:style>
  <w:style w:type="character" w:customStyle="1" w:styleId="idx-help">
    <w:name w:val="idx-help"/>
    <w:basedOn w:val="DefaultParagraphFont"/>
    <w:rsid w:val="003D627B"/>
  </w:style>
  <w:style w:type="paragraph" w:customStyle="1" w:styleId="big">
    <w:name w:val="big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D627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D627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3D627B"/>
    <w:rPr>
      <w:b/>
      <w:bCs/>
    </w:rPr>
  </w:style>
  <w:style w:type="character" w:customStyle="1" w:styleId="label--not-pressed">
    <w:name w:val="label--not-pressed"/>
    <w:basedOn w:val="DefaultParagraphFont"/>
    <w:rsid w:val="003D627B"/>
  </w:style>
  <w:style w:type="character" w:customStyle="1" w:styleId="plyrtooltip">
    <w:name w:val="plyr__tooltip"/>
    <w:basedOn w:val="DefaultParagraphFont"/>
    <w:rsid w:val="003D627B"/>
  </w:style>
  <w:style w:type="character" w:customStyle="1" w:styleId="label--pressed">
    <w:name w:val="label--pressed"/>
    <w:basedOn w:val="DefaultParagraphFont"/>
    <w:rsid w:val="003D627B"/>
  </w:style>
  <w:style w:type="character" w:customStyle="1" w:styleId="plyrsr-only">
    <w:name w:val="plyr__sr-only"/>
    <w:basedOn w:val="DefaultParagraphFont"/>
    <w:rsid w:val="003D627B"/>
  </w:style>
  <w:style w:type="character" w:customStyle="1" w:styleId="icon">
    <w:name w:val="icon"/>
    <w:basedOn w:val="DefaultParagraphFont"/>
    <w:rsid w:val="003D627B"/>
  </w:style>
  <w:style w:type="character" w:customStyle="1" w:styleId="i-desc">
    <w:name w:val="i-desc"/>
    <w:basedOn w:val="DefaultParagraphFont"/>
    <w:rsid w:val="003D627B"/>
  </w:style>
  <w:style w:type="paragraph" w:customStyle="1" w:styleId="wrapper-links--title">
    <w:name w:val="wrapper-links--title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4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8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58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74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2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3477"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9542648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2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3778704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7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6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0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947755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8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456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671876">
                                      <w:marLeft w:val="0"/>
                                      <w:marRight w:val="0"/>
                                      <w:marTop w:val="0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6547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28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4325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80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64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4475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375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9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888899"/>
                                    <w:left w:val="single" w:sz="6" w:space="0" w:color="888899"/>
                                    <w:bottom w:val="single" w:sz="6" w:space="0" w:color="888899"/>
                                    <w:right w:val="single" w:sz="6" w:space="0" w:color="888899"/>
                                  </w:divBdr>
                                  <w:divsChild>
                                    <w:div w:id="852767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2143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8690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994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9329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2811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178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5858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1278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98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938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5038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963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1623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936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166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196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252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437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250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38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9675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964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753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14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804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070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3908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960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253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1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0773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1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488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914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3259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65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452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82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3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67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616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76048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421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13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0892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546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9118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952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4713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5059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87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3019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7394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626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834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55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981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592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55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639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050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156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35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858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369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869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948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8072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9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702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78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697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219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5026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940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50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985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297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0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92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108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0559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3715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81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835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01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504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7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852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323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9311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49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4915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206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5505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223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066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943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981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7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08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19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8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57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38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467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968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922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3717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501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860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94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396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37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34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5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911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045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108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783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555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140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861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57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29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34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611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24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1863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71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7533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464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8819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864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3672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166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02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727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2718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734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3814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86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748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63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0430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84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860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130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225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557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56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992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285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1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494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9862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23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72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6124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62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8425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551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742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860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21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303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91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288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089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267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5801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42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0427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069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81837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01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411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045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9205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336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544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111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628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744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021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66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019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854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612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750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517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992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261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884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2906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773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691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259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703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9711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014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61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424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281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848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3308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4425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936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717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15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729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4221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859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154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61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035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8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07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989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56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367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403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621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15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2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7814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888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4945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729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49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270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292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005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4983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36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151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618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549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06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32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27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8906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370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591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063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0210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05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065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083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2595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332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940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28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82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9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20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699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4932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49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30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117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56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044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0400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8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6836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36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419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56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901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5515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287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347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3216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343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030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57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2208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186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26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07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7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91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170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096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039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2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5464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58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8588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532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84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095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3959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6157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590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78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31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17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183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58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39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9823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51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1783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94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6691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05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2702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531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23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37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3586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01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7606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969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239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59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047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069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793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048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822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254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7017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529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4454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624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281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47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18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528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220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033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894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75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927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929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57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780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155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2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457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239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066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427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28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928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645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230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757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458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82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6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59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5154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375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788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353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662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69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26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184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8444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5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5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34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239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7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4518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70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21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757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649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768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0998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425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722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551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70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373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34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8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9945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386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786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7472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806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25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75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228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616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6555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689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1206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691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8317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757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37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148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83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262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4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0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443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53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482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286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7235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655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594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80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2750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636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71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2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29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04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27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21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0600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2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8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019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1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1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36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68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5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134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296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388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973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69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293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5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969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0834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49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22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21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397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088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2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643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37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86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0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271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7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067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2457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7951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434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430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5080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942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044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7162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52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956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307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457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405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5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2050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8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345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75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7656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659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7852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483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125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1964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0673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15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1081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858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725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336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365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796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350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457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2985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99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544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10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98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53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531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8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0233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88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6014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86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029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08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25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205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54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115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5803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804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723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160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4271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60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4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97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5246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472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66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144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5981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32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6309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595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299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37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4021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877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3958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8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654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527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4389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69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1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87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13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9005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3425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5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8147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5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4132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183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1246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639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4316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198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592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126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51155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175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332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2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109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17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82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60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362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06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3710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543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92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7056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91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2645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908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8111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99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80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114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3075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169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422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43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725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33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424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348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078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1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037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666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43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190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173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147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862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360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481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84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6557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4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367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822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2657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201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2636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9613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8094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590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878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16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301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47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9247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90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521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008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332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80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8217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230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541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89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54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457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7067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712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3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81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971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1383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36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84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7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98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5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529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299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2433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569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32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855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720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51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69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28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179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681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5287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1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09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750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6288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493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7983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90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818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367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136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522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836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655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00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69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6261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1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39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766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45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946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3740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734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49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401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04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564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1369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980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987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13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6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3822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948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90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89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579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9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50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2550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8676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74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95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9964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086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9900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75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48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25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0567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544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023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91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0206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8977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875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41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8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22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21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47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204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491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816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665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979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996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971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370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558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1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7619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367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1719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869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150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030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842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986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837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857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224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59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696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6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7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20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540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681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376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27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5051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736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44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5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3502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609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386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905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6526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689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2188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276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8740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50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05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354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16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286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0344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87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278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978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130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12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030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84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990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518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61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397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31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4956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012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1198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054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0509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205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7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53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0300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22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8066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790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598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601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147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838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5548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96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8003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211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0496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477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010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874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4208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04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0727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978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779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0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6552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878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97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8725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35356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056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645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796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0862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9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923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20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587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994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0077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178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17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866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35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553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124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557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8557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06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0187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434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9437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95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934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1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08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5860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0107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80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3069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42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4174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693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379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121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882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5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77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197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4654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774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638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213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6132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6822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219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65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274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19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8845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02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092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566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111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73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541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150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8003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066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4488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522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045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0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26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98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381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58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4668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107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544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925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96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88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693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822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300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588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56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387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04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58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67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749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925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52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98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366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5189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96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5697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9729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38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2156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598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155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18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18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276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9152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4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4551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533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816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87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028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506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780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8982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48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6577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36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6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916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0289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87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4413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45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40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318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117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825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727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290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13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476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1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93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874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308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35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727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47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336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7266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8762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56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92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8390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85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6289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464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403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5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4378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06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853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76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1880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4997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877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40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106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373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529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437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023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4245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023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522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939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2761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16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5133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763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11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160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200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281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304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276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012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531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056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520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697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336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9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62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616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500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23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91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3027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373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61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593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489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822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054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65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658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47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589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5920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073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692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29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4870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724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8286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683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1948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2609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3089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304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738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569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5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157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8111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372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6104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92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010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944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8169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32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153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370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151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9915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708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251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91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077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95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3428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00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58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0007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40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080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19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619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710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4410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556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4586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2983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335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3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63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61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7968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3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9140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021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7174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629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6114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8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12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5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664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880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1219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385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2565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042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462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57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4871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83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0114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69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468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90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99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38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350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941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7045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75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19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548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063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402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599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751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37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9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5107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8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0373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097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2699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25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32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381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942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425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7911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12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7057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711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52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77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019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08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393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4082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856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3927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6266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35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83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7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253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565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0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83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2032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799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4296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4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47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585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492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472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77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969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3157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694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362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0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25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359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7671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7079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676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575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277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059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9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13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26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545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531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226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19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27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9295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0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643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84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5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586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322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820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3131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858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560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959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60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0710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628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071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827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003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96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553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73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924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71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394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18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677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8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202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58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0364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30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510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130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071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6452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569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226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64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0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4673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775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6197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731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0944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8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7623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872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34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6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813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122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115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365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9695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711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100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469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954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37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992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678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372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6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3439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695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29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4812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7545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22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6613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61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970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18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43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103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1850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805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664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030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557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177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906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83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5884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904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387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2903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52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38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44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0330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25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6750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13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8234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073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509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50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845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3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676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177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738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604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46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7072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62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142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460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1471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6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15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96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010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48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15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57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04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871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9582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258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742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8206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995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65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5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480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954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61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8243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074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28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204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800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5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2907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521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9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940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76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5466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8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308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413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7059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787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2164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3373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353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088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626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6038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1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9997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336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69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692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9916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51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1763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80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076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24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5166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24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183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30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0842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87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461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667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6408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82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07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753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9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513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7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289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40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270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299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945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8959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07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991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898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0603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913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0908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05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538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852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6591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2856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61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37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3189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71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617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654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66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889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35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267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16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9556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5362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2773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359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238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83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368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665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9315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677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217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064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8875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94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9798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787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232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76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0703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28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2953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71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9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07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8765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229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700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55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6853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05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2833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57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56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177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5939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853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499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60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5181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896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8869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7569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59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9184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52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1418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431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9487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838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027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174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585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176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732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124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9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16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5777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246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39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9520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356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621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067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08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0856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15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097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165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4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321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2302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32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326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184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957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385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523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47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9078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36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984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426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6443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492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482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31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5200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015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789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44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613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549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5567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60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5570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781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9944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745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80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100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43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833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054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394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257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318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573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68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692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128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8075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93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5363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31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0274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80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02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5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485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94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6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25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117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376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0512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386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0384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591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931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145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26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398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3625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317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1266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554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96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241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914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092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969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935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333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21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5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5503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907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88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395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367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49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111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3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781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357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423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901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322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29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472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82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92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674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819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68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63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59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3493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708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696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260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69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80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94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794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509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500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899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106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437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4749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952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17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58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6908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258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798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0371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320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36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06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0557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172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667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26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98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871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634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153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03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9559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61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857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959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1754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748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59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478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1770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88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42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997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690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75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271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943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3047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265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38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21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6058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76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87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01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05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609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6776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16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7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3309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7679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032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763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9769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072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7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34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16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2319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823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5486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04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242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240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759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729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9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29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791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30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39868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718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5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638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203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31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930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6661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426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5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646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984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03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17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6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860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19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807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5424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70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343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36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09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322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0216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595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7846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679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8810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285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384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25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733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003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0308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72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76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38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120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799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8557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52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113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2610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417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774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05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10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508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680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22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02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6284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755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47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23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3389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17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27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823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7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36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8721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44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657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25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270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429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667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054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51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713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788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85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591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023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3474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531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353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1085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8799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99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864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66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555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510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465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121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300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70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9038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4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119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334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205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212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902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87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369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9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60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653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6366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546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918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176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868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8153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0148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413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451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512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09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36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3317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493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368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013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8804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7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4419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62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3288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3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92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632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934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593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682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927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68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74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7508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36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7988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3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8671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139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280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710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4349442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67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888899"/>
                                        <w:left w:val="single" w:sz="6" w:space="0" w:color="888899"/>
                                        <w:bottom w:val="single" w:sz="6" w:space="0" w:color="888899"/>
                                        <w:right w:val="single" w:sz="6" w:space="0" w:color="888899"/>
                                      </w:divBdr>
                                    </w:div>
                                  </w:divsChild>
                                </w:div>
                                <w:div w:id="1886870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BBBBCC"/>
                                    <w:left w:val="single" w:sz="6" w:space="0" w:color="BBBBCC"/>
                                    <w:bottom w:val="single" w:sz="6" w:space="0" w:color="BBBBCC"/>
                                    <w:right w:val="single" w:sz="6" w:space="0" w:color="BBBBCC"/>
                                  </w:divBdr>
                                  <w:divsChild>
                                    <w:div w:id="152305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2607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871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9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0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6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2782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883487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1680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84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81348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263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74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0624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235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451775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single" w:sz="6" w:space="0" w:color="FFFFFF"/>
                                <w:left w:val="single" w:sz="6" w:space="14" w:color="FFFFFF"/>
                                <w:bottom w:val="single" w:sz="6" w:space="0" w:color="FFFFFF"/>
                                <w:right w:val="single" w:sz="6" w:space="14" w:color="FFFFFF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9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5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869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0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298612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456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84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8696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181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542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3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49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20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97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6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53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2147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918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0440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2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905658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21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192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2631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36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dex.minfin.com.ua/ua/russian-invading/casualties/2023-08/" TargetMode="External"/><Relationship Id="rId18" Type="http://schemas.openxmlformats.org/officeDocument/2006/relationships/hyperlink" Target="https://index.minfin.com.ua/ua/russian-invading/casualties/2023-03/" TargetMode="External"/><Relationship Id="rId26" Type="http://schemas.openxmlformats.org/officeDocument/2006/relationships/hyperlink" Target="https://index.minfin.com.ua/ua/russian-invading/casualties/2022-07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ndex.minfin.com.ua/ua/russian-invading/casualties/2022-12/" TargetMode="External"/><Relationship Id="rId7" Type="http://schemas.openxmlformats.org/officeDocument/2006/relationships/hyperlink" Target="https://index.minfin.com.ua/ua/russian-invading/casualties/2024-02/" TargetMode="External"/><Relationship Id="rId12" Type="http://schemas.openxmlformats.org/officeDocument/2006/relationships/hyperlink" Target="https://index.minfin.com.ua/ua/russian-invading/casualties/2023-09/" TargetMode="External"/><Relationship Id="rId17" Type="http://schemas.openxmlformats.org/officeDocument/2006/relationships/hyperlink" Target="https://index.minfin.com.ua/ua/russian-invading/casualties/2023-04/" TargetMode="External"/><Relationship Id="rId25" Type="http://schemas.openxmlformats.org/officeDocument/2006/relationships/hyperlink" Target="https://index.minfin.com.ua/ua/russian-invading/casualties/2022-08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ndex.minfin.com.ua/ua/russian-invading/casualties/2023-05/" TargetMode="External"/><Relationship Id="rId20" Type="http://schemas.openxmlformats.org/officeDocument/2006/relationships/hyperlink" Target="https://index.minfin.com.ua/ua/russian-invading/casualties/2023-01/" TargetMode="External"/><Relationship Id="rId29" Type="http://schemas.openxmlformats.org/officeDocument/2006/relationships/hyperlink" Target="https://index.minfin.com.ua/ua/russian-invading/casualties/2022-04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ndex.minfin.com.ua/ua/russian-invading/casualties/2024-03/" TargetMode="External"/><Relationship Id="rId11" Type="http://schemas.openxmlformats.org/officeDocument/2006/relationships/hyperlink" Target="https://index.minfin.com.ua/ua/russian-invading/casualties/2023-10/" TargetMode="External"/><Relationship Id="rId24" Type="http://schemas.openxmlformats.org/officeDocument/2006/relationships/hyperlink" Target="https://index.minfin.com.ua/ua/russian-invading/casualties/2022-09/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index.minfin.com.ua/ua/russian-invading/casualties/2024-04/" TargetMode="External"/><Relationship Id="rId15" Type="http://schemas.openxmlformats.org/officeDocument/2006/relationships/hyperlink" Target="https://index.minfin.com.ua/ua/russian-invading/casualties/2023-06/" TargetMode="External"/><Relationship Id="rId23" Type="http://schemas.openxmlformats.org/officeDocument/2006/relationships/hyperlink" Target="https://index.minfin.com.ua/ua/russian-invading/casualties/2022-10/" TargetMode="External"/><Relationship Id="rId28" Type="http://schemas.openxmlformats.org/officeDocument/2006/relationships/hyperlink" Target="https://index.minfin.com.ua/ua/russian-invading/casualties/2022-05/" TargetMode="External"/><Relationship Id="rId10" Type="http://schemas.openxmlformats.org/officeDocument/2006/relationships/hyperlink" Target="https://index.minfin.com.ua/ua/russian-invading/casualties/2023-11/" TargetMode="External"/><Relationship Id="rId19" Type="http://schemas.openxmlformats.org/officeDocument/2006/relationships/hyperlink" Target="https://index.minfin.com.ua/ua/russian-invading/casualties/2023-02/" TargetMode="External"/><Relationship Id="rId31" Type="http://schemas.openxmlformats.org/officeDocument/2006/relationships/hyperlink" Target="https://index.minfin.com.ua/ua/russian-invading/casualties/2022-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dex.minfin.com.ua/ua/russian-invading/casualties/2023-12/" TargetMode="External"/><Relationship Id="rId14" Type="http://schemas.openxmlformats.org/officeDocument/2006/relationships/hyperlink" Target="https://index.minfin.com.ua/ua/russian-invading/casualties/2023-07/" TargetMode="External"/><Relationship Id="rId22" Type="http://schemas.openxmlformats.org/officeDocument/2006/relationships/hyperlink" Target="https://index.minfin.com.ua/ua/russian-invading/casualties/2022-11/" TargetMode="External"/><Relationship Id="rId27" Type="http://schemas.openxmlformats.org/officeDocument/2006/relationships/hyperlink" Target="https://index.minfin.com.ua/ua/russian-invading/casualties/2022-06/" TargetMode="External"/><Relationship Id="rId30" Type="http://schemas.openxmlformats.org/officeDocument/2006/relationships/hyperlink" Target="https://index.minfin.com.ua/ua/russian-invading/casualties/2022-03/" TargetMode="External"/><Relationship Id="rId8" Type="http://schemas.openxmlformats.org/officeDocument/2006/relationships/hyperlink" Target="https://index.minfin.com.ua/ua/russian-invading/casualties/2024-0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80</Pages>
  <Words>43112</Words>
  <Characters>245743</Characters>
  <Application>Microsoft Office Word</Application>
  <DocSecurity>0</DocSecurity>
  <Lines>2047</Lines>
  <Paragraphs>5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UCC Manitoba Office</cp:lastModifiedBy>
  <cp:revision>4</cp:revision>
  <dcterms:created xsi:type="dcterms:W3CDTF">2024-06-03T17:19:00Z</dcterms:created>
  <dcterms:modified xsi:type="dcterms:W3CDTF">2024-06-04T02:53:00Z</dcterms:modified>
</cp:coreProperties>
</file>